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0A395" w14:textId="35B2C925" w:rsidR="009D5C77" w:rsidRPr="009D5C77" w:rsidRDefault="009D5C77" w:rsidP="009469CD">
      <w:pPr>
        <w:pStyle w:val="ListParagraph"/>
        <w:numPr>
          <w:ilvl w:val="0"/>
          <w:numId w:val="1"/>
        </w:numPr>
        <w:spacing w:line="276" w:lineRule="auto"/>
        <w:jc w:val="both"/>
        <w:rPr>
          <w:b/>
          <w:bCs/>
        </w:rPr>
      </w:pPr>
      <w:r w:rsidRPr="009D5C77">
        <w:rPr>
          <w:b/>
          <w:bCs/>
        </w:rPr>
        <w:t>INTRODUCTION:</w:t>
      </w:r>
    </w:p>
    <w:p w14:paraId="19009A51" w14:textId="7B5FFEA9" w:rsidR="004C3491" w:rsidRDefault="009D5C77" w:rsidP="009469CD">
      <w:pPr>
        <w:spacing w:line="276" w:lineRule="auto"/>
        <w:jc w:val="both"/>
      </w:pPr>
      <w:r>
        <w:t xml:space="preserve">Network Optimization has been an important area in the current research in computer science and engineering. </w:t>
      </w:r>
      <w:r w:rsidR="00163019">
        <w:t>The problem statement i</w:t>
      </w:r>
      <w:r>
        <w:t>n this project is to find maximum bandwidth between two end points in a larger network by implementing three different algorithms and analysing the time complexity variation in each of them.</w:t>
      </w:r>
      <w:r w:rsidR="00163019">
        <w:t xml:space="preserve"> For diversification, two types of networks are defined.</w:t>
      </w:r>
      <w:r>
        <w:t xml:space="preserve"> The project </w:t>
      </w:r>
      <w:r w:rsidR="004C3491">
        <w:t xml:space="preserve">report is divided into three </w:t>
      </w:r>
      <w:r w:rsidR="00FA601B">
        <w:t xml:space="preserve">major </w:t>
      </w:r>
      <w:r w:rsidR="004C3491">
        <w:t xml:space="preserve">sections namely, creation of network, implementation of the algorithms to find the maximum bandwidth path and analysis of the results. There are two types of networks defined for better analysis of performance of each approach. For simplicity, now on we define the network as </w:t>
      </w:r>
      <w:r w:rsidR="00EF7C3D" w:rsidRPr="00EF7C3D">
        <w:rPr>
          <w:i/>
          <w:iCs/>
        </w:rPr>
        <w:t>G</w:t>
      </w:r>
      <w:r w:rsidR="004C3491" w:rsidRPr="00EF7C3D">
        <w:rPr>
          <w:i/>
          <w:iCs/>
        </w:rPr>
        <w:t>raph</w:t>
      </w:r>
      <w:r w:rsidR="004C3491">
        <w:t xml:space="preserve"> </w:t>
      </w:r>
      <w:r w:rsidR="004C3491">
        <w:t>and</w:t>
      </w:r>
      <w:r w:rsidR="004C3491">
        <w:t xml:space="preserve"> </w:t>
      </w:r>
      <w:r w:rsidR="004C3491">
        <w:t xml:space="preserve">end points in the network as </w:t>
      </w:r>
      <w:r w:rsidR="00EF7C3D" w:rsidRPr="00EF7C3D">
        <w:rPr>
          <w:i/>
          <w:iCs/>
        </w:rPr>
        <w:t>N</w:t>
      </w:r>
      <w:r w:rsidR="004C3491" w:rsidRPr="00EF7C3D">
        <w:rPr>
          <w:i/>
          <w:iCs/>
        </w:rPr>
        <w:t>odes</w:t>
      </w:r>
      <w:r w:rsidR="00FD5C4A">
        <w:t xml:space="preserve"> or </w:t>
      </w:r>
      <w:r w:rsidR="00FD5C4A">
        <w:rPr>
          <w:i/>
          <w:iCs/>
        </w:rPr>
        <w:t>Vertices</w:t>
      </w:r>
      <w:r w:rsidR="004C3491">
        <w:t>.</w:t>
      </w:r>
      <w:r w:rsidR="00EF7C3D">
        <w:t xml:space="preserve"> The path between each node is defined as an </w:t>
      </w:r>
      <w:r w:rsidR="00EF7C3D" w:rsidRPr="00EF7C3D">
        <w:rPr>
          <w:i/>
          <w:iCs/>
        </w:rPr>
        <w:t>Edge</w:t>
      </w:r>
      <w:r w:rsidR="00EF7C3D">
        <w:t>.</w:t>
      </w:r>
      <w:r w:rsidR="00123A8D">
        <w:t xml:space="preserve"> The maximum bandwidth capacity of each path is defined as the </w:t>
      </w:r>
      <w:r w:rsidR="00123A8D">
        <w:rPr>
          <w:i/>
          <w:iCs/>
        </w:rPr>
        <w:t>W</w:t>
      </w:r>
      <w:r w:rsidR="00123A8D" w:rsidRPr="00123A8D">
        <w:rPr>
          <w:i/>
          <w:iCs/>
        </w:rPr>
        <w:t>eight</w:t>
      </w:r>
      <w:r w:rsidR="00123A8D">
        <w:t xml:space="preserve"> of the edge.</w:t>
      </w:r>
      <w:r w:rsidR="00BF25C1">
        <w:t xml:space="preserve"> The project is implemented using C++ programming language and</w:t>
      </w:r>
      <w:r w:rsidR="004C3491">
        <w:t xml:space="preserve"> report gives detailed implementation of graphs and algorithms. Finally, the timing analysis of results obtained is explained in detailed in order to understand the functionality of each algorithm and choose a better approach based on the type of graph.</w:t>
      </w:r>
    </w:p>
    <w:p w14:paraId="447E41BA" w14:textId="14948285" w:rsidR="004C3491" w:rsidRPr="004C3491" w:rsidRDefault="004C3491" w:rsidP="009469CD">
      <w:pPr>
        <w:pStyle w:val="ListParagraph"/>
        <w:numPr>
          <w:ilvl w:val="0"/>
          <w:numId w:val="1"/>
        </w:numPr>
        <w:spacing w:line="276" w:lineRule="auto"/>
        <w:jc w:val="both"/>
        <w:rPr>
          <w:b/>
          <w:bCs/>
        </w:rPr>
      </w:pPr>
      <w:r w:rsidRPr="004C3491">
        <w:rPr>
          <w:b/>
          <w:bCs/>
        </w:rPr>
        <w:t>Graph Implementation:</w:t>
      </w:r>
    </w:p>
    <w:p w14:paraId="205FE383" w14:textId="186032CE" w:rsidR="004C3491" w:rsidRDefault="004C3491" w:rsidP="009469CD">
      <w:pPr>
        <w:spacing w:line="276" w:lineRule="auto"/>
        <w:jc w:val="both"/>
      </w:pPr>
      <w:r>
        <w:t>There are two types of graphs that required for the analysis</w:t>
      </w:r>
      <w:r w:rsidR="004D1365">
        <w:t xml:space="preserve"> each of which has 5000 nodes</w:t>
      </w:r>
      <w:r>
        <w:t>. The first one being a graph whose average degree is 6 and the second one is a graph with average degree 1000. The term degree in graph</w:t>
      </w:r>
      <w:r w:rsidR="004E4173">
        <w:t>s</w:t>
      </w:r>
      <w:r>
        <w:t xml:space="preserve"> analysis refers to the number of neighbouring nodes </w:t>
      </w:r>
      <w:r w:rsidR="004E4173">
        <w:t>for a given node.</w:t>
      </w:r>
      <w:r w:rsidR="00EF7C3D">
        <w:t xml:space="preserve"> Since this experiment is like a real-time scenario where the data packets can move from one node to another irrespective of direction</w:t>
      </w:r>
      <w:r w:rsidR="00461CC0">
        <w:t xml:space="preserve"> (full duplex nature of networks)</w:t>
      </w:r>
      <w:r w:rsidR="00EF7C3D">
        <w:t>, the graph</w:t>
      </w:r>
      <w:r w:rsidR="00461CC0">
        <w:t>s</w:t>
      </w:r>
      <w:r w:rsidR="00EF7C3D">
        <w:t xml:space="preserve"> are also implemented without any direction. i.e., given an edge</w:t>
      </w:r>
      <w:r w:rsidR="00123A8D">
        <w:t xml:space="preserve"> between two nodes the data can move in either direction based on the capacity of the edges.</w:t>
      </w:r>
      <w:r w:rsidR="00713AD8">
        <w:t xml:space="preserve"> Each node and edge are defined with certain parameters to store information. The graphs are implemented as adjacency lists which stores the node and weight information to which it is connected. The graph nodes are selected at random so that there is no determinism in the bandwidth calculations. </w:t>
      </w:r>
      <w:r w:rsidR="00163019">
        <w:t>The two different models of graphs are designed as defined in the problem statement.</w:t>
      </w:r>
      <w:r w:rsidR="00FD5C4A">
        <w:t xml:space="preserve"> For simplicity and as described in the projects each node is named as integers ranging from 0 to 4999.</w:t>
      </w:r>
      <w:r w:rsidR="00011A50">
        <w:t xml:space="preserve"> Nodes and edges are defined as </w:t>
      </w:r>
      <w:r w:rsidR="00011A50" w:rsidRPr="00011A50">
        <w:rPr>
          <w:i/>
          <w:iCs/>
        </w:rPr>
        <w:t>structs</w:t>
      </w:r>
      <w:r w:rsidR="00011A50">
        <w:t xml:space="preserve"> since they are required to store more than one type of data. Each node consists of </w:t>
      </w:r>
      <w:r w:rsidR="00011A50" w:rsidRPr="00011A50">
        <w:rPr>
          <w:i/>
          <w:iCs/>
        </w:rPr>
        <w:t>index</w:t>
      </w:r>
      <w:r w:rsidR="00FD5C4A">
        <w:rPr>
          <w:i/>
          <w:iCs/>
        </w:rPr>
        <w:t xml:space="preserve"> </w:t>
      </w:r>
      <w:r w:rsidR="00FD5C4A">
        <w:t>which will store the adjacent node number</w:t>
      </w:r>
      <w:r w:rsidR="00011A50" w:rsidRPr="00011A50">
        <w:rPr>
          <w:i/>
          <w:iCs/>
        </w:rPr>
        <w:t>, weight</w:t>
      </w:r>
      <w:r w:rsidR="00011A50">
        <w:t xml:space="preserve"> </w:t>
      </w:r>
      <w:r w:rsidR="00FD5C4A">
        <w:t xml:space="preserve">of the edge between the source and adjacent node </w:t>
      </w:r>
      <w:r w:rsidR="00011A50">
        <w:t xml:space="preserve">and the pointer variable to the </w:t>
      </w:r>
      <w:r w:rsidR="00FD5C4A">
        <w:rPr>
          <w:i/>
          <w:iCs/>
        </w:rPr>
        <w:t xml:space="preserve">adjacent </w:t>
      </w:r>
      <w:r w:rsidR="00011A50">
        <w:t>node.</w:t>
      </w:r>
      <w:r w:rsidR="00FD5C4A">
        <w:t xml:space="preserve"> The edge consists of </w:t>
      </w:r>
      <w:r w:rsidR="00FD5C4A" w:rsidRPr="007C2734">
        <w:rPr>
          <w:i/>
          <w:iCs/>
        </w:rPr>
        <w:t>source</w:t>
      </w:r>
      <w:r w:rsidR="00FD5C4A">
        <w:t xml:space="preserve"> and </w:t>
      </w:r>
      <w:r w:rsidR="00FD5C4A" w:rsidRPr="007C2734">
        <w:rPr>
          <w:i/>
          <w:iCs/>
        </w:rPr>
        <w:t>destination</w:t>
      </w:r>
      <w:r w:rsidR="00FD5C4A">
        <w:t xml:space="preserve"> vertices, </w:t>
      </w:r>
      <w:r w:rsidR="00FD5C4A" w:rsidRPr="007C2734">
        <w:rPr>
          <w:i/>
          <w:iCs/>
        </w:rPr>
        <w:t>weight</w:t>
      </w:r>
      <w:r w:rsidR="00FD5C4A">
        <w:t xml:space="preserve"> of the edge, and </w:t>
      </w:r>
      <w:r w:rsidR="00FD5C4A" w:rsidRPr="007C2734">
        <w:rPr>
          <w:i/>
          <w:iCs/>
        </w:rPr>
        <w:t>edge</w:t>
      </w:r>
      <w:r w:rsidR="007C2734" w:rsidRPr="007C2734">
        <w:rPr>
          <w:i/>
          <w:iCs/>
        </w:rPr>
        <w:t xml:space="preserve"> </w:t>
      </w:r>
      <w:r w:rsidR="00FD5C4A" w:rsidRPr="007C2734">
        <w:rPr>
          <w:i/>
          <w:iCs/>
        </w:rPr>
        <w:t>number</w:t>
      </w:r>
      <w:r w:rsidR="00FD5C4A">
        <w:t xml:space="preserve">. All are defined as integer variables in each </w:t>
      </w:r>
      <w:r w:rsidR="00FD5C4A" w:rsidRPr="00F444C5">
        <w:rPr>
          <w:i/>
          <w:iCs/>
        </w:rPr>
        <w:t>struct</w:t>
      </w:r>
      <w:r w:rsidR="00FD5C4A">
        <w:t>.</w:t>
      </w:r>
      <w:r w:rsidR="00F444C5">
        <w:t xml:space="preserve"> An adjacency list is defined which stores the pointer variable to each node. Since the size of each adjacency list is unknown</w:t>
      </w:r>
      <w:r w:rsidR="00C269C7">
        <w:t>,</w:t>
      </w:r>
      <w:r w:rsidR="00F444C5">
        <w:t xml:space="preserve"> we define the </w:t>
      </w:r>
      <w:r w:rsidR="00C269C7">
        <w:t>pointer variable and dynamically allocate memory to each node as the edges are created.</w:t>
      </w:r>
      <w:r w:rsidR="00FD5C4A">
        <w:t xml:space="preserve"> </w:t>
      </w:r>
      <w:r w:rsidR="00C269C7">
        <w:t>G</w:t>
      </w:r>
      <w:r w:rsidR="00011A50">
        <w:t xml:space="preserve">raph is defined as the </w:t>
      </w:r>
      <w:r w:rsidR="00F444C5">
        <w:t>collection of adjacency lists</w:t>
      </w:r>
      <w:r w:rsidR="00353941">
        <w:t xml:space="preserve"> and edges</w:t>
      </w:r>
      <w:r w:rsidR="00F444C5">
        <w:t>.</w:t>
      </w:r>
      <w:r w:rsidR="00353941">
        <w:t xml:space="preserve"> Graph also stores the information related to number of nodes and edge count which is useful in determining the degree of the graph for verification in later stages. </w:t>
      </w:r>
    </w:p>
    <w:p w14:paraId="6761AF75" w14:textId="3F7D6E35" w:rsidR="00AB2170" w:rsidRPr="006C1421" w:rsidRDefault="00AB2170" w:rsidP="009469CD">
      <w:pPr>
        <w:spacing w:line="276" w:lineRule="auto"/>
        <w:jc w:val="both"/>
      </w:pPr>
      <w:r>
        <w:rPr>
          <w:b/>
          <w:bCs/>
        </w:rPr>
        <w:t>Node Creation:</w:t>
      </w:r>
    </w:p>
    <w:p w14:paraId="29F07136" w14:textId="77777777" w:rsidR="006C1421" w:rsidRDefault="006C1421" w:rsidP="009469CD">
      <w:pPr>
        <w:spacing w:line="276" w:lineRule="auto"/>
        <w:jc w:val="both"/>
      </w:pPr>
      <w:r w:rsidRPr="006C1421">
        <w:rPr>
          <w:i/>
          <w:iCs/>
        </w:rPr>
        <w:t>CreateNode</w:t>
      </w:r>
      <w:r>
        <w:t xml:space="preserve"> is a function defined to create a vertex in graph with random weight to the edge between the two nodes connecting an edge. Initially pointer to the next node is initialized to NULL. The function returns node type of data which will be used to created edges.</w:t>
      </w:r>
    </w:p>
    <w:p w14:paraId="32756B65" w14:textId="77777777" w:rsidR="006C1421" w:rsidRDefault="006C1421" w:rsidP="009469CD">
      <w:pPr>
        <w:spacing w:line="276" w:lineRule="auto"/>
        <w:jc w:val="both"/>
      </w:pPr>
      <w:r w:rsidRPr="006C1421">
        <w:rPr>
          <w:b/>
          <w:bCs/>
        </w:rPr>
        <w:t>Edge Creation</w:t>
      </w:r>
      <w:r>
        <w:rPr>
          <w:b/>
          <w:bCs/>
        </w:rPr>
        <w:t>:</w:t>
      </w:r>
    </w:p>
    <w:p w14:paraId="49F9C789" w14:textId="68EFC078" w:rsidR="00AB2170" w:rsidRPr="006C1421" w:rsidRDefault="006C1421" w:rsidP="009469CD">
      <w:pPr>
        <w:spacing w:line="276" w:lineRule="auto"/>
        <w:jc w:val="both"/>
        <w:rPr>
          <w:b/>
          <w:bCs/>
          <w:i/>
          <w:iCs/>
        </w:rPr>
      </w:pPr>
      <w:r>
        <w:t xml:space="preserve">An edge is created between two given nodes using the pointer variables in each node. Since the graph is bidirectional (or undirected), when an edge is created between source and destination, a connection is made between the destination and source nodes as well. Both the nodes consist of same weight information due to </w:t>
      </w:r>
      <w:r>
        <w:lastRenderedPageBreak/>
        <w:t xml:space="preserve">obvious reasons. The weights are randomly assigned between 20 and 10000 to signify the bandwidth of each path. The weights are chosen from the </w:t>
      </w:r>
      <w:r w:rsidRPr="006C1421">
        <w:rPr>
          <w:i/>
          <w:iCs/>
        </w:rPr>
        <w:t>uniform_int_distribution</w:t>
      </w:r>
      <w:r>
        <w:t xml:space="preserve"> class with random device seeds.</w:t>
      </w:r>
      <w:r w:rsidR="003B3368">
        <w:t xml:space="preserve"> Functionality is defined in </w:t>
      </w:r>
      <w:r w:rsidR="00F26BAD" w:rsidRPr="00F26BAD">
        <w:rPr>
          <w:i/>
          <w:iCs/>
        </w:rPr>
        <w:t>CreateEdge</w:t>
      </w:r>
      <w:r w:rsidR="00F26BAD">
        <w:t xml:space="preserve"> method.</w:t>
      </w:r>
    </w:p>
    <w:p w14:paraId="7797E33B" w14:textId="7E503DD9" w:rsidR="00CB1965" w:rsidRDefault="009469CD" w:rsidP="009469CD">
      <w:pPr>
        <w:spacing w:line="276" w:lineRule="auto"/>
        <w:jc w:val="both"/>
      </w:pPr>
      <w:r w:rsidRPr="009469CD">
        <w:rPr>
          <w:b/>
          <w:bCs/>
        </w:rPr>
        <w:t xml:space="preserve">Sparse Graph </w:t>
      </w:r>
      <w:r w:rsidR="00506403">
        <w:rPr>
          <w:b/>
          <w:bCs/>
        </w:rPr>
        <w:t>Generation</w:t>
      </w:r>
      <w:r w:rsidRPr="009469CD">
        <w:rPr>
          <w:b/>
          <w:bCs/>
        </w:rPr>
        <w:t>:</w:t>
      </w:r>
    </w:p>
    <w:p w14:paraId="6D0AFE9C" w14:textId="146065BE" w:rsidR="009469CD" w:rsidRDefault="009469CD" w:rsidP="009469CD">
      <w:pPr>
        <w:spacing w:line="276" w:lineRule="auto"/>
        <w:jc w:val="both"/>
      </w:pPr>
      <w:r>
        <w:t xml:space="preserve">Sparse graph is defined to pick neighbours of node randomly </w:t>
      </w:r>
      <w:r w:rsidR="00BF25C1">
        <w:t>such that the average degree of the graph remains 6.</w:t>
      </w:r>
      <w:r w:rsidR="00035505">
        <w:t xml:space="preserve"> We have implemented two models where in each model has the average degree of 6. The first model is defined under the method, </w:t>
      </w:r>
      <w:r w:rsidR="00035505" w:rsidRPr="00035505">
        <w:rPr>
          <w:i/>
          <w:iCs/>
        </w:rPr>
        <w:t>GenerateSparseGraph</w:t>
      </w:r>
      <w:r w:rsidR="00035505">
        <w:t xml:space="preserve"> where in each node also has six number of neighbouring nodes at maximum chosen randomly.</w:t>
      </w:r>
      <w:r w:rsidR="00BF25C1">
        <w:t xml:space="preserve"> In order to </w:t>
      </w:r>
      <w:r w:rsidR="00011A50">
        <w:t>achieve randomness</w:t>
      </w:r>
      <w:r w:rsidR="00BF25C1">
        <w:t xml:space="preserve">, we have used the random </w:t>
      </w:r>
      <w:r w:rsidR="00035505">
        <w:t>number generator</w:t>
      </w:r>
      <w:r w:rsidR="00011A50">
        <w:t>,</w:t>
      </w:r>
      <w:r w:rsidR="00035505">
        <w:t xml:space="preserve"> </w:t>
      </w:r>
      <w:r w:rsidR="00035505" w:rsidRPr="00035505">
        <w:rPr>
          <w:i/>
          <w:iCs/>
        </w:rPr>
        <w:t>random device</w:t>
      </w:r>
      <w:r w:rsidR="00035505">
        <w:t xml:space="preserve"> defined in C++. </w:t>
      </w:r>
      <w:r w:rsidR="00011A50">
        <w:t xml:space="preserve">This model is implemented in three stages. The first stage of implementation is to ensure that the graph is connected. An edge is created between each </w:t>
      </w:r>
      <w:r w:rsidR="00E76A6D">
        <w:t xml:space="preserve">node and a circular connection is formed for all the 5000 edges. The second stage of implementation is to randomly choose a node among the available nodes and create a connection between them. This is achieved by using </w:t>
      </w:r>
      <w:r w:rsidR="00E76A6D" w:rsidRPr="00E76A6D">
        <w:rPr>
          <w:i/>
          <w:iCs/>
        </w:rPr>
        <w:t>uniform_int_distribution</w:t>
      </w:r>
      <w:r w:rsidR="00E76A6D">
        <w:t xml:space="preserve"> class defined in random header of C++</w:t>
      </w:r>
      <w:r w:rsidR="007A2143">
        <w:t>.</w:t>
      </w:r>
      <w:r w:rsidR="008972FB">
        <w:t xml:space="preserve"> The random number generator provides seed to the </w:t>
      </w:r>
      <w:r w:rsidR="008972FB" w:rsidRPr="008972FB">
        <w:rPr>
          <w:i/>
          <w:iCs/>
        </w:rPr>
        <w:t>uniform_int_distribution</w:t>
      </w:r>
      <w:r w:rsidR="008972FB">
        <w:t xml:space="preserve"> class to pick values from given range. The range of values is defined as integers between 0 to 4999 as the maximum available nodes are 5000.</w:t>
      </w:r>
      <w:r w:rsidR="00AD44F8">
        <w:t xml:space="preserve"> A flag variable is created to determine if an edge exists between the randomly chosen node and the source node already. The second stage is repeated for considerable number of times for each node to add required number of neighbours. The third stage is an enhancer wherein the edges are added to all the nodes whose edge count does not match to 6. The nodes whose edge count does not satisfy the degree are picked and inserted into array named </w:t>
      </w:r>
      <w:r w:rsidR="00AD44F8" w:rsidRPr="00AD44F8">
        <w:rPr>
          <w:i/>
          <w:iCs/>
        </w:rPr>
        <w:t>balance_arr</w:t>
      </w:r>
      <w:r w:rsidR="00AD44F8">
        <w:t xml:space="preserve">. The size of the array is determined by the number of edges that are required to be added to achieve the degree condition. This stage is also repeated </w:t>
      </w:r>
      <w:r w:rsidR="00A12BB5">
        <w:t xml:space="preserve">so that the degree is achieved as 6 for each remaining node. </w:t>
      </w:r>
      <w:r w:rsidR="005305E8">
        <w:t xml:space="preserve">Finally, the graph of required degree is formed in this manner. An example of randomly generated graph with average degree 6 is present in </w:t>
      </w:r>
      <w:r w:rsidR="005305E8" w:rsidRPr="005305E8">
        <w:rPr>
          <w:i/>
          <w:iCs/>
        </w:rPr>
        <w:t>SparseGraph.txt</w:t>
      </w:r>
      <w:r w:rsidR="005305E8">
        <w:t xml:space="preserve"> file attached </w:t>
      </w:r>
      <w:r w:rsidR="009A4F0E">
        <w:t xml:space="preserve">along </w:t>
      </w:r>
      <w:r w:rsidR="005305E8">
        <w:t>the project codes.</w:t>
      </w:r>
      <w:r w:rsidR="00A47850">
        <w:t xml:space="preserve"> The time taken to create this graph is </w:t>
      </w:r>
      <w:r w:rsidR="00A47850" w:rsidRPr="00A47850">
        <w:rPr>
          <w:i/>
          <w:iCs/>
        </w:rPr>
        <w:t>28 ms</w:t>
      </w:r>
      <w:r w:rsidR="00A47850" w:rsidRPr="00A47850">
        <w:t>.</w:t>
      </w:r>
    </w:p>
    <w:p w14:paraId="47AC5E33" w14:textId="3465321A" w:rsidR="00BB614A" w:rsidRDefault="004C1CBC" w:rsidP="00BB614A">
      <w:pPr>
        <w:spacing w:line="276" w:lineRule="auto"/>
        <w:jc w:val="center"/>
      </w:pPr>
      <w:r>
        <w:rPr>
          <w:noProof/>
        </w:rPr>
        <w:drawing>
          <wp:inline distT="0" distB="0" distL="0" distR="0" wp14:anchorId="25235A79" wp14:editId="6C347B25">
            <wp:extent cx="3835225" cy="2186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843195" cy="2191485"/>
                    </a:xfrm>
                    <a:prstGeom prst="rect">
                      <a:avLst/>
                    </a:prstGeom>
                  </pic:spPr>
                </pic:pic>
              </a:graphicData>
            </a:graphic>
          </wp:inline>
        </w:drawing>
      </w:r>
    </w:p>
    <w:p w14:paraId="293FEC6F" w14:textId="7728E4C5" w:rsidR="004C1CBC" w:rsidRDefault="00A3321F" w:rsidP="00A3321F">
      <w:pPr>
        <w:spacing w:line="276" w:lineRule="auto"/>
        <w:jc w:val="center"/>
      </w:pPr>
      <w:r>
        <w:t>Sparse Graph adjacency list</w:t>
      </w:r>
    </w:p>
    <w:p w14:paraId="76DD44C9" w14:textId="206ABE58" w:rsidR="00A47850" w:rsidRDefault="00A47850" w:rsidP="00A47850">
      <w:pPr>
        <w:spacing w:line="276" w:lineRule="auto"/>
        <w:jc w:val="both"/>
      </w:pPr>
      <w:r>
        <w:t xml:space="preserve">Another model of Sparse graph is also defined where the average degree is monitored to be 6. Degree of each node is not taken into consideration. This is defined in </w:t>
      </w:r>
      <w:r w:rsidR="00ED29FD">
        <w:t xml:space="preserve">two stages, where the first stage is to ensure the connection between each node and the second stage is to loop until the degree of each node is 6. </w:t>
      </w:r>
      <w:r w:rsidR="00ED29FD" w:rsidRPr="00ED29FD">
        <w:rPr>
          <w:i/>
          <w:iCs/>
        </w:rPr>
        <w:t>Uniform_int_distribution</w:t>
      </w:r>
      <w:r w:rsidR="00ED29FD">
        <w:t xml:space="preserve"> is used for determining a random node and edge is created </w:t>
      </w:r>
      <w:r w:rsidR="00581F90">
        <w:t>if the obtained random node is not already a neighbouring node. Check flag is implemented to determine the list of nodes adjacent to a given source and edge is created between the nodes based on the flag outputs.</w:t>
      </w:r>
      <w:r w:rsidR="001F2906">
        <w:t xml:space="preserve"> If a random number </w:t>
      </w:r>
      <w:r w:rsidR="001F2906">
        <w:lastRenderedPageBreak/>
        <w:t xml:space="preserve">matches the existing list of neighbours, then the loop count is decremented and randomization is </w:t>
      </w:r>
      <w:r w:rsidR="002B7AA2">
        <w:t xml:space="preserve">reiterated. </w:t>
      </w:r>
      <w:r w:rsidR="00B35FFB">
        <w:t xml:space="preserve">Method is defined in </w:t>
      </w:r>
      <w:r w:rsidR="00B35FFB" w:rsidRPr="00B35FFB">
        <w:rPr>
          <w:i/>
          <w:iCs/>
        </w:rPr>
        <w:t>CreateSparseGraph_Avg</w:t>
      </w:r>
      <w:r w:rsidR="00B35FFB">
        <w:t xml:space="preserve"> and time</w:t>
      </w:r>
      <w:r w:rsidR="002B7AA2">
        <w:t xml:space="preserve"> taken to construct graph in this method is </w:t>
      </w:r>
      <w:r w:rsidR="002B7AA2" w:rsidRPr="00CA6B5A">
        <w:rPr>
          <w:i/>
          <w:iCs/>
        </w:rPr>
        <w:t>7 ms</w:t>
      </w:r>
      <w:r w:rsidR="002B7AA2" w:rsidRPr="002B7AA2">
        <w:t>.</w:t>
      </w:r>
    </w:p>
    <w:p w14:paraId="646387D8" w14:textId="193395CC" w:rsidR="006E4374" w:rsidRDefault="006E4374" w:rsidP="006E4374">
      <w:pPr>
        <w:spacing w:line="276" w:lineRule="auto"/>
        <w:jc w:val="center"/>
      </w:pPr>
      <w:r w:rsidRPr="006E4374">
        <w:drawing>
          <wp:inline distT="0" distB="0" distL="0" distR="0" wp14:anchorId="35A22C0B" wp14:editId="026105A0">
            <wp:extent cx="4224996" cy="2099059"/>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9753" cy="2116327"/>
                    </a:xfrm>
                    <a:prstGeom prst="rect">
                      <a:avLst/>
                    </a:prstGeom>
                  </pic:spPr>
                </pic:pic>
              </a:graphicData>
            </a:graphic>
          </wp:inline>
        </w:drawing>
      </w:r>
    </w:p>
    <w:p w14:paraId="6B0673C5" w14:textId="2AB933E9" w:rsidR="00B91E78" w:rsidRDefault="00D62927" w:rsidP="00B91E78">
      <w:pPr>
        <w:spacing w:line="276" w:lineRule="auto"/>
        <w:jc w:val="both"/>
      </w:pPr>
      <w:r>
        <w:rPr>
          <w:b/>
          <w:bCs/>
        </w:rPr>
        <w:t>Dense Graph Generation:</w:t>
      </w:r>
    </w:p>
    <w:p w14:paraId="1E094830" w14:textId="49F729F4" w:rsidR="00D62927" w:rsidRDefault="00D62927" w:rsidP="00B91E78">
      <w:pPr>
        <w:spacing w:line="276" w:lineRule="auto"/>
        <w:jc w:val="both"/>
      </w:pPr>
      <w:r>
        <w:t>Dense graph is a network in which each node is adjacent to about 20% of the nodes in the network. Given network size is 5000 nodes and 20% neighbours say that the average degree of the graph is 1000.</w:t>
      </w:r>
      <w:r w:rsidR="00FB5CFB">
        <w:t xml:space="preserve"> The dense graph generation algorithm is defined in the </w:t>
      </w:r>
      <w:r w:rsidR="00FB5CFB" w:rsidRPr="00FB5CFB">
        <w:rPr>
          <w:i/>
          <w:iCs/>
        </w:rPr>
        <w:t>CreateDenseGraph</w:t>
      </w:r>
      <w:r w:rsidR="00FB5CFB">
        <w:t xml:space="preserve"> method.</w:t>
      </w:r>
      <w:r>
        <w:t xml:space="preserve"> The graph is developed in two stages similar to the sparse graph. Each node is connected to its neighbouring vertices to create a cycle and ensure connectivity of entire network. </w:t>
      </w:r>
      <w:r w:rsidRPr="00D62927">
        <w:rPr>
          <w:i/>
          <w:iCs/>
        </w:rPr>
        <w:t>Uniform_int_distribution</w:t>
      </w:r>
      <w:r>
        <w:t xml:space="preserve"> class is provided with random number generator and a time varying seed to randomly pick a node and create edge between a source and randomly chosen node. The method is looped until the average graph degree is achieved. </w:t>
      </w:r>
      <w:r w:rsidR="00E22D0D">
        <w:t xml:space="preserve">If a repetition is observed the loop count is decremented and randomization is reiterated. Since the problem statement suggested that the number of neighbours can also be random, the algorithm generates the graph of average degree of 1000 without any constraints over each node. </w:t>
      </w:r>
      <w:r w:rsidR="00F25505">
        <w:t xml:space="preserve">An example of dense graph is present in </w:t>
      </w:r>
      <w:r w:rsidR="00F25505" w:rsidRPr="00F25505">
        <w:rPr>
          <w:i/>
          <w:iCs/>
        </w:rPr>
        <w:t>DenseGraph.txt</w:t>
      </w:r>
      <w:r w:rsidR="00F25505">
        <w:t xml:space="preserve"> file along with codes. </w:t>
      </w:r>
      <w:r w:rsidR="00E22D0D">
        <w:t xml:space="preserve">The time taken to generate the such a graph is </w:t>
      </w:r>
      <w:r w:rsidR="00E22D0D" w:rsidRPr="00E22D0D">
        <w:rPr>
          <w:i/>
          <w:iCs/>
        </w:rPr>
        <w:t>8.5 sec</w:t>
      </w:r>
      <w:r w:rsidR="00E22D0D">
        <w:t>.</w:t>
      </w:r>
    </w:p>
    <w:p w14:paraId="508A65EC" w14:textId="4F7BB2BE" w:rsidR="002A3E86" w:rsidRDefault="00F25505" w:rsidP="00AB2170">
      <w:pPr>
        <w:spacing w:line="276" w:lineRule="auto"/>
        <w:jc w:val="center"/>
      </w:pPr>
      <w:r w:rsidRPr="00F25505">
        <w:drawing>
          <wp:inline distT="0" distB="0" distL="0" distR="0" wp14:anchorId="3D58A39E" wp14:editId="78D9DC93">
            <wp:extent cx="4076700" cy="20032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95549" cy="2012515"/>
                    </a:xfrm>
                    <a:prstGeom prst="rect">
                      <a:avLst/>
                    </a:prstGeom>
                  </pic:spPr>
                </pic:pic>
              </a:graphicData>
            </a:graphic>
          </wp:inline>
        </w:drawing>
      </w:r>
    </w:p>
    <w:p w14:paraId="57850541" w14:textId="201516E7" w:rsidR="00827C3C" w:rsidRDefault="003B3368" w:rsidP="0098569B">
      <w:pPr>
        <w:spacing w:line="276" w:lineRule="auto"/>
        <w:jc w:val="both"/>
      </w:pPr>
      <w:r>
        <w:rPr>
          <w:b/>
          <w:bCs/>
        </w:rPr>
        <w:t>Adding Edge in Graph:</w:t>
      </w:r>
    </w:p>
    <w:p w14:paraId="4FA970F9" w14:textId="104E1DFA" w:rsidR="00FC7A2E" w:rsidRDefault="0098569B" w:rsidP="0098569B">
      <w:pPr>
        <w:spacing w:line="276" w:lineRule="auto"/>
        <w:jc w:val="both"/>
      </w:pPr>
      <w:r>
        <w:t xml:space="preserve">As said earlier, graph is defined as the combination of adjacency lists of nodes and edges which store the edge information between the nodes in adjacency lists. Since the connection of nodes is made using pointers </w:t>
      </w:r>
      <w:r w:rsidR="005B7A45">
        <w:t>and is stored only in the nodes, we use the edges to determine the node connections in the graph</w:t>
      </w:r>
      <w:r w:rsidR="00FE2EE6">
        <w:t xml:space="preserve"> and degree</w:t>
      </w:r>
      <w:r w:rsidR="005B7A45">
        <w:t xml:space="preserve">. </w:t>
      </w:r>
      <w:r w:rsidR="005B7A45" w:rsidRPr="005B7A45">
        <w:rPr>
          <w:i/>
          <w:iCs/>
        </w:rPr>
        <w:t>AddEdgeInGraph</w:t>
      </w:r>
      <w:r w:rsidR="005B7A45">
        <w:t xml:space="preserve"> is a function that is defined to create edges between the given nodes made using the arguments of function and the edges are in turn added into the graphs to store the path information.</w:t>
      </w:r>
      <w:r w:rsidR="006C5B48">
        <w:t xml:space="preserve"> Each node and edge </w:t>
      </w:r>
      <w:r w:rsidR="00BE29D1">
        <w:t>are</w:t>
      </w:r>
      <w:r w:rsidR="006C5B48">
        <w:t xml:space="preserve"> created using dynamic memory allocation function (</w:t>
      </w:r>
      <w:r w:rsidR="006C5B48" w:rsidRPr="006C5B48">
        <w:rPr>
          <w:i/>
          <w:iCs/>
        </w:rPr>
        <w:t>malloc</w:t>
      </w:r>
      <w:r w:rsidR="006C5B48">
        <w:t>) and added into</w:t>
      </w:r>
      <w:r w:rsidR="00FC7A2E">
        <w:t xml:space="preserve"> the</w:t>
      </w:r>
      <w:r w:rsidR="006C5B48">
        <w:t xml:space="preserve"> graph.</w:t>
      </w:r>
    </w:p>
    <w:p w14:paraId="1FE0AEBA" w14:textId="09206AF4" w:rsidR="004F0F06" w:rsidRPr="003A793E" w:rsidRDefault="00ED5235" w:rsidP="004F0F06">
      <w:pPr>
        <w:pStyle w:val="ListParagraph"/>
        <w:numPr>
          <w:ilvl w:val="0"/>
          <w:numId w:val="1"/>
        </w:numPr>
        <w:spacing w:line="276" w:lineRule="auto"/>
        <w:jc w:val="both"/>
        <w:rPr>
          <w:b/>
          <w:bCs/>
        </w:rPr>
      </w:pPr>
      <w:r w:rsidRPr="00ED5235">
        <w:rPr>
          <w:b/>
          <w:bCs/>
        </w:rPr>
        <w:lastRenderedPageBreak/>
        <w:t>Implementation of Algorithms:</w:t>
      </w:r>
    </w:p>
    <w:p w14:paraId="3BB3D4CE" w14:textId="33A80FB5" w:rsidR="003A793E" w:rsidRDefault="00183CA3" w:rsidP="003A793E">
      <w:pPr>
        <w:spacing w:line="276" w:lineRule="auto"/>
        <w:jc w:val="both"/>
      </w:pPr>
      <w:r>
        <w:t xml:space="preserve">There are three algorithms that are designed to identify the maximum bandwidth path between the source and destination vertices in a network. Implementation of each is given with a detailed explanation of the functions to achieve each </w:t>
      </w:r>
      <w:r w:rsidR="00F22975">
        <w:t>step. No inbuilt or strong functions are used in the implementation of these functions. Only arrays and primitive datatypes present in C++ are used for the various functional aspects</w:t>
      </w:r>
      <w:r w:rsidR="00C645E8">
        <w:t xml:space="preserve"> of algorithm</w:t>
      </w:r>
      <w:r w:rsidR="003F34A1">
        <w:t>s</w:t>
      </w:r>
      <w:r w:rsidR="00C645E8">
        <w:t xml:space="preserve"> </w:t>
      </w:r>
      <w:r w:rsidR="003F34A1">
        <w:t xml:space="preserve">and are </w:t>
      </w:r>
      <w:r w:rsidR="00F22975">
        <w:t>defined as below:</w:t>
      </w:r>
    </w:p>
    <w:p w14:paraId="1312C474" w14:textId="40BF181E" w:rsidR="008579F3" w:rsidRDefault="008579F3" w:rsidP="003A793E">
      <w:pPr>
        <w:spacing w:line="276" w:lineRule="auto"/>
        <w:jc w:val="both"/>
      </w:pPr>
      <w:r>
        <w:rPr>
          <w:b/>
          <w:bCs/>
        </w:rPr>
        <w:t>Dijkstra’s Maximum bandwidth:</w:t>
      </w:r>
    </w:p>
    <w:p w14:paraId="7E0D033F" w14:textId="4CCC0A3B" w:rsidR="00EE6096" w:rsidRDefault="00AC6A84" w:rsidP="003A793E">
      <w:pPr>
        <w:spacing w:line="276" w:lineRule="auto"/>
        <w:jc w:val="both"/>
      </w:pPr>
      <w:r>
        <w:t>The first approach is using the modified version of Dijkstra’s single source shortest path algorithm to identify the maximum bandwidth from a given single source to destination. Dijkstra’s algorithm is a greedy method which will choose the local optimal solution and proceeds further till the end to define the best possible path. The modified algorithm is to identify the local maximum bandwidth path from source and choose greedily the next optimum paths which are suitable for maximum bandwidth transfer between the two end points.</w:t>
      </w:r>
      <w:r w:rsidR="00C645E8">
        <w:t xml:space="preserve"> This method is defined without using heap.</w:t>
      </w:r>
    </w:p>
    <w:p w14:paraId="4AB157FE" w14:textId="3A57592E" w:rsidR="00192634" w:rsidRDefault="00192634" w:rsidP="003A793E">
      <w:pPr>
        <w:spacing w:line="276" w:lineRule="auto"/>
        <w:jc w:val="both"/>
      </w:pPr>
      <w:r>
        <w:t xml:space="preserve">There are three statuses for each node namely, </w:t>
      </w:r>
      <w:r w:rsidRPr="00C35595">
        <w:rPr>
          <w:i/>
          <w:iCs/>
        </w:rPr>
        <w:t>unseen, fringe</w:t>
      </w:r>
      <w:r w:rsidR="00DF40BB">
        <w:rPr>
          <w:i/>
          <w:iCs/>
        </w:rPr>
        <w:t>,</w:t>
      </w:r>
      <w:r>
        <w:t xml:space="preserve"> and </w:t>
      </w:r>
      <w:r w:rsidRPr="00C35595">
        <w:rPr>
          <w:i/>
          <w:iCs/>
        </w:rPr>
        <w:t>in-tree</w:t>
      </w:r>
      <w:r w:rsidR="003B3782">
        <w:rPr>
          <w:i/>
          <w:iCs/>
        </w:rPr>
        <w:t xml:space="preserve"> </w:t>
      </w:r>
      <w:r w:rsidR="003B3782">
        <w:t>defined as -1, 0, 1 respectively</w:t>
      </w:r>
      <w:r>
        <w:t xml:space="preserve">. </w:t>
      </w:r>
      <w:r w:rsidR="009426EE">
        <w:t>As all the vertices are visited the status changes from unseen</w:t>
      </w:r>
      <w:r w:rsidR="00DE77B9">
        <w:t xml:space="preserve"> </w:t>
      </w:r>
      <w:r w:rsidR="003B3782">
        <w:t>(-1)</w:t>
      </w:r>
      <w:r w:rsidR="009426EE">
        <w:t xml:space="preserve"> </w:t>
      </w:r>
      <w:r w:rsidR="009426EE">
        <w:sym w:font="Wingdings" w:char="F0E0"/>
      </w:r>
      <w:r w:rsidR="009426EE">
        <w:t xml:space="preserve"> fringe</w:t>
      </w:r>
      <w:r w:rsidR="00B32624">
        <w:t xml:space="preserve"> </w:t>
      </w:r>
      <w:r w:rsidR="003B3782">
        <w:t>(0)</w:t>
      </w:r>
      <w:r w:rsidR="009426EE">
        <w:sym w:font="Wingdings" w:char="F0E0"/>
      </w:r>
      <w:r w:rsidR="009426EE">
        <w:t xml:space="preserve"> in-tree</w:t>
      </w:r>
      <w:r w:rsidR="00B32624">
        <w:t xml:space="preserve"> </w:t>
      </w:r>
      <w:r w:rsidR="003B3782">
        <w:t>(1)</w:t>
      </w:r>
      <w:r w:rsidR="009426EE">
        <w:t xml:space="preserve"> and proce</w:t>
      </w:r>
      <w:r w:rsidR="0072367C">
        <w:t>ss</w:t>
      </w:r>
      <w:r w:rsidR="009426EE">
        <w:t xml:space="preserve"> </w:t>
      </w:r>
      <w:r w:rsidR="0072367C">
        <w:t>terminate</w:t>
      </w:r>
      <w:r w:rsidR="00054D64">
        <w:t>,</w:t>
      </w:r>
      <w:r w:rsidR="009426EE">
        <w:t xml:space="preserve"> when all the vertices are marked as in-tree. </w:t>
      </w:r>
      <w:r w:rsidR="00B32C01">
        <w:t xml:space="preserve">We initialise a status array, parent array and bandwidth array </w:t>
      </w:r>
      <w:r w:rsidR="00AB1BA6">
        <w:t xml:space="preserve">to </w:t>
      </w:r>
      <w:r w:rsidR="00AB1BA6" w:rsidRPr="00AB1BA6">
        <w:rPr>
          <w:i/>
          <w:iCs/>
        </w:rPr>
        <w:t>-1</w:t>
      </w:r>
      <w:r w:rsidR="00AB1BA6">
        <w:t xml:space="preserve"> </w:t>
      </w:r>
      <w:r w:rsidR="00B32C01">
        <w:t>f</w:t>
      </w:r>
      <w:r w:rsidR="0016254A">
        <w:t>or</w:t>
      </w:r>
      <w:r w:rsidR="00B32C01">
        <w:t xml:space="preserve"> each node. Data corresponding to each node is retrieved by using array indexing method</w:t>
      </w:r>
      <w:r w:rsidR="00FA07F2">
        <w:t xml:space="preserve"> from each of these arrays</w:t>
      </w:r>
      <w:r w:rsidR="00B32C01">
        <w:t>, as the identities of vertices are stored as integers.</w:t>
      </w:r>
      <w:r w:rsidR="009426EE">
        <w:t xml:space="preserve"> The first step of algorithm is to identify the </w:t>
      </w:r>
      <w:r w:rsidR="00566DBD">
        <w:t>source node and mark it as in-tree (</w:t>
      </w:r>
      <w:r w:rsidR="00566DBD" w:rsidRPr="00566DBD">
        <w:rPr>
          <w:i/>
          <w:iCs/>
        </w:rPr>
        <w:t>1</w:t>
      </w:r>
      <w:r w:rsidR="00566DBD">
        <w:t>)</w:t>
      </w:r>
      <w:r w:rsidR="009214FD">
        <w:t xml:space="preserve">. Once the source node is identified we look for all vertices from source node and identify neighbours to mark their status as </w:t>
      </w:r>
      <w:r w:rsidR="009214FD" w:rsidRPr="009214FD">
        <w:rPr>
          <w:i/>
          <w:iCs/>
        </w:rPr>
        <w:t>0</w:t>
      </w:r>
      <w:r w:rsidR="009214FD">
        <w:t>. This is achieved using a temporary node pointer which is first pointing to the head of the adjacency list of the source node. Since the list consists of all the neighbours</w:t>
      </w:r>
      <w:r w:rsidR="00941D47">
        <w:t xml:space="preserve"> of source node, status of each neighbouring node is updated in the status array using array indexing where the index is the neighbour identity (of integer type) stored in </w:t>
      </w:r>
      <w:r w:rsidR="00941D47" w:rsidRPr="00941D47">
        <w:rPr>
          <w:i/>
          <w:iCs/>
        </w:rPr>
        <w:t>Node</w:t>
      </w:r>
      <w:r w:rsidR="00941D47" w:rsidRPr="00941D47">
        <w:rPr>
          <w:i/>
          <w:iCs/>
        </w:rPr>
        <w:sym w:font="Wingdings" w:char="F0E0"/>
      </w:r>
      <w:r w:rsidR="00941D47" w:rsidRPr="00941D47">
        <w:rPr>
          <w:i/>
          <w:iCs/>
        </w:rPr>
        <w:t>index</w:t>
      </w:r>
      <w:r w:rsidR="003B7A2C">
        <w:t xml:space="preserve">. The bandwidth of the corresponding path is updated in the bandwidth array from </w:t>
      </w:r>
      <w:r w:rsidR="003B7A2C" w:rsidRPr="003B7A2C">
        <w:rPr>
          <w:i/>
          <w:iCs/>
        </w:rPr>
        <w:t>Node</w:t>
      </w:r>
      <w:r w:rsidR="003B7A2C" w:rsidRPr="003B7A2C">
        <w:rPr>
          <w:i/>
          <w:iCs/>
        </w:rPr>
        <w:sym w:font="Wingdings" w:char="F0E0"/>
      </w:r>
      <w:r w:rsidR="003B7A2C" w:rsidRPr="003B7A2C">
        <w:rPr>
          <w:i/>
          <w:iCs/>
        </w:rPr>
        <w:t>weight.</w:t>
      </w:r>
      <w:r w:rsidR="00211142">
        <w:t xml:space="preserve"> Parent of each neighbouring node is marked as the source itself as the path starts from source.</w:t>
      </w:r>
    </w:p>
    <w:p w14:paraId="177635FD" w14:textId="77777777" w:rsidR="00253CDE" w:rsidRDefault="002135C5" w:rsidP="003A793E">
      <w:pPr>
        <w:spacing w:line="276" w:lineRule="auto"/>
        <w:jc w:val="both"/>
      </w:pPr>
      <w:r>
        <w:t xml:space="preserve">A function to check if fringes exist in the network is defined as </w:t>
      </w:r>
      <w:r w:rsidRPr="002135C5">
        <w:rPr>
          <w:i/>
          <w:iCs/>
        </w:rPr>
        <w:t>CheckFringe</w:t>
      </w:r>
      <w:r>
        <w:t xml:space="preserve"> which returns true if at least one of the nodes is still a fringe. The algorithm is expected to proceed till all the fringes are marked as seen. A function </w:t>
      </w:r>
      <w:r w:rsidRPr="002135C5">
        <w:rPr>
          <w:i/>
          <w:iCs/>
        </w:rPr>
        <w:t>GetMaxFringe</w:t>
      </w:r>
      <w:r>
        <w:t xml:space="preserve"> is defined to identify the maximum available fringe from the source. Maximum fringe is a fringe that has maximum bandwidth path from source. </w:t>
      </w:r>
      <w:r w:rsidRPr="002135C5">
        <w:rPr>
          <w:i/>
          <w:iCs/>
        </w:rPr>
        <w:t>MinFunction</w:t>
      </w:r>
      <w:r>
        <w:t xml:space="preserve"> to return the minimum value of two variables is defined also defined to identify the optimum bandwidth to </w:t>
      </w:r>
      <w:r w:rsidR="00FB6EE6">
        <w:t>subsequent</w:t>
      </w:r>
      <w:r>
        <w:t xml:space="preserve"> paths.</w:t>
      </w:r>
    </w:p>
    <w:p w14:paraId="44050E61" w14:textId="53B7833B" w:rsidR="00211142" w:rsidRDefault="00253CDE" w:rsidP="003A793E">
      <w:pPr>
        <w:spacing w:line="276" w:lineRule="auto"/>
        <w:jc w:val="both"/>
      </w:pPr>
      <w:r>
        <w:t xml:space="preserve">The functionality is to loop until all the vertices are marked as seen and optimum solution for maximum bandwidth is achieved. Hence a </w:t>
      </w:r>
      <w:r w:rsidRPr="00253CDE">
        <w:rPr>
          <w:i/>
          <w:iCs/>
        </w:rPr>
        <w:t>while loop</w:t>
      </w:r>
      <w:r>
        <w:t xml:space="preserve"> is initialized to </w:t>
      </w:r>
      <w:r w:rsidRPr="00253CDE">
        <w:rPr>
          <w:i/>
          <w:iCs/>
        </w:rPr>
        <w:t>CheckFringe</w:t>
      </w:r>
      <w:r w:rsidR="00C851CF">
        <w:t xml:space="preserve"> from the status array and </w:t>
      </w:r>
      <w:r w:rsidR="00C851CF" w:rsidRPr="00C851CF">
        <w:rPr>
          <w:i/>
          <w:iCs/>
        </w:rPr>
        <w:t>GetMaxFringe</w:t>
      </w:r>
      <w:r w:rsidR="00C851CF">
        <w:t xml:space="preserve"> to find the local maxima. This max fringe is marked as </w:t>
      </w:r>
      <w:r w:rsidR="00BF0B4D">
        <w:rPr>
          <w:i/>
          <w:iCs/>
        </w:rPr>
        <w:t>1</w:t>
      </w:r>
      <w:r w:rsidR="00BF0B4D">
        <w:t xml:space="preserve"> and we proceed further by marking all the neighbours of maximum fringe</w:t>
      </w:r>
      <w:r w:rsidR="00C851CF">
        <w:t xml:space="preserve"> </w:t>
      </w:r>
      <w:r w:rsidR="00E71251">
        <w:t xml:space="preserve">accordingly based on their status. A nested while loop is initialized for the neighbours of local maximum fringe. If the status of each neighbour is </w:t>
      </w:r>
      <w:r w:rsidR="00E71251" w:rsidRPr="00E71251">
        <w:rPr>
          <w:i/>
          <w:iCs/>
        </w:rPr>
        <w:t>0</w:t>
      </w:r>
      <w:r w:rsidR="00E71251">
        <w:t xml:space="preserve"> then we mark it as fringe (</w:t>
      </w:r>
      <w:r w:rsidR="00E71251" w:rsidRPr="00E71251">
        <w:rPr>
          <w:i/>
          <w:iCs/>
        </w:rPr>
        <w:t>-1</w:t>
      </w:r>
      <w:r w:rsidR="00E71251">
        <w:t>)</w:t>
      </w:r>
      <w:r w:rsidR="0097625F">
        <w:t xml:space="preserve"> and check if the bandwidth of the path is less than the minimum of existing maximum bandwidth and current path bandwidth. Since path cannot allow more than the maximum weight of that path, bandwidth of that node is updated using the </w:t>
      </w:r>
      <w:r w:rsidR="0097625F">
        <w:rPr>
          <w:i/>
          <w:iCs/>
        </w:rPr>
        <w:t>MinFunction.</w:t>
      </w:r>
      <w:r w:rsidR="0097625F">
        <w:t xml:space="preserve"> Parent of that fringe is set to the local maximum fringe obtained in the previous step. If the status is already fringe (</w:t>
      </w:r>
      <w:r w:rsidR="0097625F" w:rsidRPr="0097625F">
        <w:rPr>
          <w:i/>
          <w:iCs/>
        </w:rPr>
        <w:t>1</w:t>
      </w:r>
      <w:r w:rsidR="0097625F">
        <w:t xml:space="preserve">) to that node, we check if the bandwidth allows more than the current maximum from source. If it allows, we keep the same bandwidth and if it does not allow, the bandwidth is again updated using the </w:t>
      </w:r>
      <w:r w:rsidR="0097625F">
        <w:rPr>
          <w:i/>
          <w:iCs/>
        </w:rPr>
        <w:t>MinFunction</w:t>
      </w:r>
      <w:r w:rsidR="0097625F">
        <w:t xml:space="preserve"> defined earlier to return minimum value. This procedure is continued until all the fringes are marked as seen (</w:t>
      </w:r>
      <w:r w:rsidR="0097625F" w:rsidRPr="0097625F">
        <w:rPr>
          <w:i/>
          <w:iCs/>
        </w:rPr>
        <w:t>0</w:t>
      </w:r>
      <w:r w:rsidR="0097625F">
        <w:t>)</w:t>
      </w:r>
      <w:r w:rsidR="00E96614">
        <w:t>.</w:t>
      </w:r>
      <w:r w:rsidR="00C92772">
        <w:t xml:space="preserve"> The bandwidth of each node is updated with maximum allowable bandwidth. </w:t>
      </w:r>
    </w:p>
    <w:p w14:paraId="76E0C6EC" w14:textId="72FB0501" w:rsidR="004C048E" w:rsidRDefault="00C92772" w:rsidP="00C92772">
      <w:pPr>
        <w:spacing w:before="240" w:line="276" w:lineRule="auto"/>
        <w:jc w:val="both"/>
      </w:pPr>
      <w:r>
        <w:lastRenderedPageBreak/>
        <w:t xml:space="preserve">As the status of all the nodes is marked as seen by above nested while loop, the status of destination is checked if it is marked as </w:t>
      </w:r>
      <w:r w:rsidRPr="00C92772">
        <w:rPr>
          <w:i/>
          <w:iCs/>
        </w:rPr>
        <w:t>0</w:t>
      </w:r>
      <w:r>
        <w:rPr>
          <w:i/>
          <w:iCs/>
        </w:rPr>
        <w:t>.</w:t>
      </w:r>
      <w:r>
        <w:t xml:space="preserve"> Ideally the connection between the source and destination may or may not exist. </w:t>
      </w:r>
      <w:r w:rsidR="00A076F2">
        <w:t xml:space="preserve">In our case as the entire network is connected and the updated bandwidth in each case is the maximum allowable bandwidth of the path, we identify the maximum bandwidth as the maximum allowable bandwidth to the destination from bandwidth array. This will be returned as the maximum bandwidth and the path is retrieved from the parent array updated for each iteration. </w:t>
      </w:r>
      <w:r w:rsidR="00B70111">
        <w:t xml:space="preserve">Since the number of nodes is already known, the arrays are </w:t>
      </w:r>
      <w:r w:rsidR="00B70111">
        <w:t xml:space="preserve">initialized </w:t>
      </w:r>
      <w:r w:rsidR="00B70111">
        <w:t>statically with the respective node count. This can also be done from the node count information chosen from the graph. This algorithm takes the graph, source node and destination node as input and returns the maximum bandwidth path between the source node and destination node and each path bandwidth. The</w:t>
      </w:r>
      <w:r w:rsidR="004C048E">
        <w:t xml:space="preserve"> </w:t>
      </w:r>
      <w:r w:rsidR="00B70111">
        <w:t>execution of this algorithm is shown in results section described later in the report.</w:t>
      </w:r>
    </w:p>
    <w:p w14:paraId="22FBF193" w14:textId="5ACC4E3E" w:rsidR="008E44ED" w:rsidRDefault="008E44ED" w:rsidP="008E44ED">
      <w:pPr>
        <w:spacing w:before="240" w:line="276" w:lineRule="auto"/>
        <w:jc w:val="center"/>
      </w:pPr>
      <w:r w:rsidRPr="008E44ED">
        <w:drawing>
          <wp:inline distT="0" distB="0" distL="0" distR="0" wp14:anchorId="6AE28B4B" wp14:editId="7EDF2A93">
            <wp:extent cx="5190490" cy="6358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4068" cy="640010"/>
                    </a:xfrm>
                    <a:prstGeom prst="rect">
                      <a:avLst/>
                    </a:prstGeom>
                  </pic:spPr>
                </pic:pic>
              </a:graphicData>
            </a:graphic>
          </wp:inline>
        </w:drawing>
      </w:r>
    </w:p>
    <w:p w14:paraId="45EB9174" w14:textId="77777777" w:rsidR="005570C3" w:rsidRDefault="005570C3" w:rsidP="00C92772">
      <w:pPr>
        <w:spacing w:before="240" w:line="276" w:lineRule="auto"/>
        <w:jc w:val="both"/>
      </w:pPr>
      <w:r w:rsidRPr="005570C3">
        <w:rPr>
          <w:b/>
          <w:bCs/>
        </w:rPr>
        <w:t>Dijkstra’s Maximum Bandwidth with Heap:</w:t>
      </w:r>
    </w:p>
    <w:p w14:paraId="7FD0AF19" w14:textId="3C842405" w:rsidR="00B70111" w:rsidRDefault="005570C3" w:rsidP="00C92772">
      <w:pPr>
        <w:spacing w:before="240" w:line="276" w:lineRule="auto"/>
        <w:jc w:val="both"/>
      </w:pPr>
      <w:r>
        <w:t>The approach in this method is to store the fringes in the heap instead of an array. This will reduce the search time complexity for the fringes and will have better performance when compared to the path finding algorithm without heap. In order to implement heap with primitive data types, there are methods defined for the functionality of heap insertion, deletion</w:t>
      </w:r>
      <w:r w:rsidR="00DE46F1">
        <w:t>,</w:t>
      </w:r>
      <w:r>
        <w:t xml:space="preserve"> </w:t>
      </w:r>
      <w:r w:rsidR="00633198">
        <w:t xml:space="preserve">maximum, </w:t>
      </w:r>
      <w:r>
        <w:t>and update functionalities.</w:t>
      </w:r>
      <w:r w:rsidR="000E724C">
        <w:t xml:space="preserve"> Before we proceed further to implement the</w:t>
      </w:r>
      <w:r w:rsidR="002F64A2">
        <w:t xml:space="preserve"> algorithm, we first define the Max Heap implementation. This is the </w:t>
      </w:r>
      <w:r w:rsidR="00A0673A">
        <w:t>second task in the project and is implemented using the following functions.</w:t>
      </w:r>
    </w:p>
    <w:p w14:paraId="3281F270" w14:textId="7B47FF12" w:rsidR="001D7E35" w:rsidRDefault="00A0673A" w:rsidP="00C92772">
      <w:pPr>
        <w:spacing w:before="240" w:line="276" w:lineRule="auto"/>
        <w:jc w:val="both"/>
      </w:pPr>
      <w:r>
        <w:rPr>
          <w:b/>
          <w:bCs/>
        </w:rPr>
        <w:t>Heap Creation</w:t>
      </w:r>
      <w:r w:rsidR="001D7E35">
        <w:rPr>
          <w:b/>
          <w:bCs/>
        </w:rPr>
        <w:t xml:space="preserve"> and functionalities</w:t>
      </w:r>
      <w:r w:rsidR="00A61E56" w:rsidRPr="00A61E56">
        <w:rPr>
          <w:b/>
          <w:bCs/>
        </w:rPr>
        <w:t>:</w:t>
      </w:r>
    </w:p>
    <w:p w14:paraId="42F96C36" w14:textId="77777777" w:rsidR="008A607D" w:rsidRDefault="000F7CC1" w:rsidP="00C92772">
      <w:pPr>
        <w:spacing w:before="240" w:line="276" w:lineRule="auto"/>
        <w:jc w:val="both"/>
      </w:pPr>
      <w:r>
        <w:t>A heap array is created to store nodes of the graph. The index of the heap array is used to access the individual nodes. The Max heap is created</w:t>
      </w:r>
      <w:r w:rsidR="00D71F44">
        <w:t xml:space="preserve"> </w:t>
      </w:r>
      <w:r>
        <w:t xml:space="preserve">from the heap array based on the bandwidth of each node. </w:t>
      </w:r>
      <w:r w:rsidR="00D71F44">
        <w:t xml:space="preserve">The Max heap consists of </w:t>
      </w:r>
      <w:r w:rsidR="00D71F44" w:rsidRPr="00D71F44">
        <w:rPr>
          <w:i/>
          <w:iCs/>
        </w:rPr>
        <w:t>position</w:t>
      </w:r>
      <w:r w:rsidR="00D71F44">
        <w:t xml:space="preserve"> pointer which is used to retrieve elements from heap, </w:t>
      </w:r>
      <w:r w:rsidR="00D71F44" w:rsidRPr="00D71F44">
        <w:rPr>
          <w:i/>
          <w:iCs/>
        </w:rPr>
        <w:t>curr_size</w:t>
      </w:r>
      <w:r w:rsidR="00D71F44">
        <w:t xml:space="preserve"> to store the current size and </w:t>
      </w:r>
      <w:r w:rsidR="00D71F44" w:rsidRPr="00D71F44">
        <w:rPr>
          <w:i/>
          <w:iCs/>
        </w:rPr>
        <w:t>total_size</w:t>
      </w:r>
      <w:r w:rsidR="00D71F44">
        <w:rPr>
          <w:i/>
          <w:iCs/>
        </w:rPr>
        <w:t xml:space="preserve"> </w:t>
      </w:r>
      <w:r w:rsidR="00D71F44">
        <w:t>to store the maximum size of the heap which is based on the number of nodes in the graph. Initially, max heap is created with maximum size and position pointer is pointing to -1 index of the array.</w:t>
      </w:r>
      <w:r w:rsidR="00895982">
        <w:t xml:space="preserve"> This signifies that data in the heap elements is empty when the heap is created.</w:t>
      </w:r>
      <w:r w:rsidR="00D71F44">
        <w:t xml:space="preserve"> </w:t>
      </w:r>
      <w:r w:rsidR="00895982">
        <w:t xml:space="preserve">This is created using </w:t>
      </w:r>
      <w:r w:rsidR="00895982" w:rsidRPr="00895982">
        <w:rPr>
          <w:i/>
          <w:iCs/>
        </w:rPr>
        <w:t>CreateMaxHeap</w:t>
      </w:r>
      <w:r w:rsidR="00895982">
        <w:t xml:space="preserve"> function and elements of the heap are created using the </w:t>
      </w:r>
      <w:r w:rsidR="00895982" w:rsidRPr="00895982">
        <w:rPr>
          <w:i/>
          <w:iCs/>
        </w:rPr>
        <w:t>CreateMaxHeapNode</w:t>
      </w:r>
      <w:r w:rsidR="00895982">
        <w:t xml:space="preserve"> function. This function will create nodes similar to the node structure of the graph and inserts into the heap. It is useful to create fringes in Dijkstra’s algorithm. MaxHeap consists of a dynamic array which will continually increase in size based on the number of fringes and maximum bandwidth of the fringes.</w:t>
      </w:r>
      <w:r w:rsidR="00333911">
        <w:t xml:space="preserve"> </w:t>
      </w:r>
    </w:p>
    <w:p w14:paraId="1411518C" w14:textId="5AEB6683" w:rsidR="001D7E35" w:rsidRDefault="008A607D" w:rsidP="00C92772">
      <w:pPr>
        <w:spacing w:before="240" w:line="276" w:lineRule="auto"/>
        <w:jc w:val="both"/>
      </w:pPr>
      <w:r w:rsidRPr="008A607D">
        <w:rPr>
          <w:b/>
          <w:bCs/>
        </w:rPr>
        <w:t>Insertion</w:t>
      </w:r>
      <w:r w:rsidR="0096762F">
        <w:rPr>
          <w:b/>
          <w:bCs/>
        </w:rPr>
        <w:t>:</w:t>
      </w:r>
    </w:p>
    <w:p w14:paraId="4534012C" w14:textId="771DD75D" w:rsidR="00AC27A7" w:rsidRPr="003708D1" w:rsidRDefault="0096762F" w:rsidP="00C92772">
      <w:pPr>
        <w:spacing w:before="240" w:line="276" w:lineRule="auto"/>
        <w:jc w:val="both"/>
      </w:pPr>
      <w:r>
        <w:t xml:space="preserve">Max heap is a heap (almost complete binary tree) that satisfies a condition in which parent of any subtree is greater than either of the two children. </w:t>
      </w:r>
      <w:r w:rsidR="0083492F">
        <w:t xml:space="preserve">This heap structure is useful in determining the maximum bandwidth for each fringe in the network when the heap is created using this principle. </w:t>
      </w:r>
      <w:r>
        <w:t xml:space="preserve">A new element is added into the heap using the </w:t>
      </w:r>
      <w:r w:rsidRPr="0096762F">
        <w:rPr>
          <w:i/>
          <w:iCs/>
        </w:rPr>
        <w:t>InsertFringes</w:t>
      </w:r>
      <w:r>
        <w:t xml:space="preserve"> function defined to create and add elements into the heap. This function has prototypes to create nodes using </w:t>
      </w:r>
      <w:r w:rsidRPr="0096762F">
        <w:rPr>
          <w:i/>
          <w:iCs/>
        </w:rPr>
        <w:t>Create</w:t>
      </w:r>
      <w:r>
        <w:rPr>
          <w:i/>
          <w:iCs/>
        </w:rPr>
        <w:t>MaxHeapNode</w:t>
      </w:r>
      <w:r>
        <w:t xml:space="preserve"> subroutine and insert elements into the heap provided as arguments. The insertion function follows </w:t>
      </w:r>
      <w:r w:rsidRPr="0096762F">
        <w:rPr>
          <w:i/>
          <w:iCs/>
        </w:rPr>
        <w:t>heapifyUp</w:t>
      </w:r>
      <w:r>
        <w:t xml:space="preserve"> and </w:t>
      </w:r>
      <w:r w:rsidRPr="0096762F">
        <w:rPr>
          <w:i/>
          <w:iCs/>
        </w:rPr>
        <w:t>HeapifyDown</w:t>
      </w:r>
      <w:r>
        <w:t xml:space="preserve"> to heapify the max heap created. These functionalities take the heap as input and perform the max heap balancing procedure from the index </w:t>
      </w:r>
      <w:r>
        <w:lastRenderedPageBreak/>
        <w:t>position where the new element has been added.</w:t>
      </w:r>
      <w:r w:rsidR="004152DC">
        <w:t xml:space="preserve"> When a new node is added to the heap, the current size of the heap is increased and the</w:t>
      </w:r>
      <w:r w:rsidR="00DD47B0">
        <w:t xml:space="preserve"> position will be pointing to the last element of the heap. The</w:t>
      </w:r>
      <w:r w:rsidR="004152DC">
        <w:t xml:space="preserve"> final heap is returned after the heapify process.</w:t>
      </w:r>
    </w:p>
    <w:p w14:paraId="2B7F04A6" w14:textId="26D143E6" w:rsidR="004152DC" w:rsidRDefault="004152DC" w:rsidP="00C92772">
      <w:pPr>
        <w:spacing w:before="240" w:line="276" w:lineRule="auto"/>
        <w:jc w:val="both"/>
        <w:rPr>
          <w:b/>
          <w:bCs/>
        </w:rPr>
      </w:pPr>
      <w:r>
        <w:rPr>
          <w:b/>
          <w:bCs/>
        </w:rPr>
        <w:t>Deletion:</w:t>
      </w:r>
    </w:p>
    <w:p w14:paraId="1ADB65F6" w14:textId="2E8A80C7" w:rsidR="004152DC" w:rsidRDefault="004152DC" w:rsidP="00C92772">
      <w:pPr>
        <w:spacing w:before="240" w:line="276" w:lineRule="auto"/>
        <w:jc w:val="both"/>
      </w:pPr>
      <w:r>
        <w:t xml:space="preserve">To delete a specific node from the heap we can </w:t>
      </w:r>
      <w:r w:rsidR="00BB69B2">
        <w:t>swap</w:t>
      </w:r>
      <w:r>
        <w:t xml:space="preserve"> the specific node with the last node and </w:t>
      </w:r>
      <w:r w:rsidR="00BB69B2">
        <w:t xml:space="preserve">initialize a pointer to store the last replaced node. The heap size is </w:t>
      </w:r>
      <w:r>
        <w:t>reduce</w:t>
      </w:r>
      <w:r w:rsidR="00BB69B2">
        <w:t xml:space="preserve">d to signify the deletion procedure and apply the </w:t>
      </w:r>
      <w:r w:rsidR="00BB69B2" w:rsidRPr="00BB69B2">
        <w:rPr>
          <w:i/>
          <w:iCs/>
        </w:rPr>
        <w:t>heapifyUp</w:t>
      </w:r>
      <w:r w:rsidR="00BB69B2">
        <w:t xml:space="preserve"> and </w:t>
      </w:r>
      <w:r w:rsidR="00BB69B2" w:rsidRPr="00BB69B2">
        <w:rPr>
          <w:i/>
          <w:iCs/>
        </w:rPr>
        <w:t>heapifyDown</w:t>
      </w:r>
      <w:r w:rsidR="00BB69B2">
        <w:t xml:space="preserve"> procedure at the index where element is replaced. Return the element that is pointed by the node pointer.</w:t>
      </w:r>
    </w:p>
    <w:p w14:paraId="31B99B7A" w14:textId="2DDD8E4A" w:rsidR="00AB2723" w:rsidRDefault="00AB2723" w:rsidP="00C92772">
      <w:pPr>
        <w:spacing w:before="240" w:line="276" w:lineRule="auto"/>
        <w:jc w:val="both"/>
      </w:pPr>
      <w:r w:rsidRPr="00AB2723">
        <w:rPr>
          <w:b/>
          <w:bCs/>
        </w:rPr>
        <w:t>Maximum</w:t>
      </w:r>
      <w:r>
        <w:rPr>
          <w:b/>
          <w:bCs/>
        </w:rPr>
        <w:t>:</w:t>
      </w:r>
    </w:p>
    <w:p w14:paraId="27A8836D" w14:textId="7711F255" w:rsidR="00AB2723" w:rsidRPr="00CD38A4" w:rsidRDefault="00AB2723" w:rsidP="00C92772">
      <w:pPr>
        <w:spacing w:before="240" w:line="276" w:lineRule="auto"/>
        <w:jc w:val="both"/>
      </w:pPr>
      <w:r>
        <w:t>The maximum value of the max heap is stored at the root. Hence when we try to retrieve the max fringe, we use the deletion procedure of returning the root (element at the zeroth index)</w:t>
      </w:r>
      <w:r w:rsidR="00E20D30">
        <w:t>. This follows the heap balancing procedures described below.</w:t>
      </w:r>
      <w:r w:rsidR="00CD38A4">
        <w:t xml:space="preserve"> </w:t>
      </w:r>
      <w:r w:rsidR="00CD38A4" w:rsidRPr="00CD38A4">
        <w:rPr>
          <w:i/>
          <w:iCs/>
        </w:rPr>
        <w:t>GetMaxFringe</w:t>
      </w:r>
      <w:r w:rsidR="00CD38A4">
        <w:t xml:space="preserve"> function returns the root element if the heap is not empty and follows the procedure of updating the heap structure and this method is useful in determining maximum fringe.</w:t>
      </w:r>
    </w:p>
    <w:p w14:paraId="520047D4" w14:textId="22901DC7" w:rsidR="00E36958" w:rsidRPr="00E36958" w:rsidRDefault="00E36958" w:rsidP="00C92772">
      <w:pPr>
        <w:spacing w:before="240" w:line="276" w:lineRule="auto"/>
        <w:jc w:val="both"/>
        <w:rPr>
          <w:b/>
          <w:bCs/>
        </w:rPr>
      </w:pPr>
      <w:r w:rsidRPr="00E36958">
        <w:rPr>
          <w:b/>
          <w:bCs/>
        </w:rPr>
        <w:t>Balancing the heap:</w:t>
      </w:r>
    </w:p>
    <w:p w14:paraId="13C891D4" w14:textId="67405EBA" w:rsidR="0096762F" w:rsidRDefault="0096762F" w:rsidP="00C92772">
      <w:pPr>
        <w:spacing w:before="240" w:line="276" w:lineRule="auto"/>
        <w:jc w:val="both"/>
      </w:pPr>
      <w:r>
        <w:t>When a new node is added into the</w:t>
      </w:r>
      <w:r w:rsidR="006D5034">
        <w:t xml:space="preserve"> heap,</w:t>
      </w:r>
      <w:r>
        <w:t xml:space="preserve"> </w:t>
      </w:r>
      <w:r w:rsidRPr="0096762F">
        <w:rPr>
          <w:i/>
          <w:iCs/>
        </w:rPr>
        <w:t>heapify</w:t>
      </w:r>
      <w:r>
        <w:rPr>
          <w:i/>
          <w:iCs/>
        </w:rPr>
        <w:t>Up</w:t>
      </w:r>
      <w:r>
        <w:t xml:space="preserve"> will </w:t>
      </w:r>
      <w:r w:rsidR="006D5034">
        <w:t xml:space="preserve">perform the balancing procedure from the position where the node is inserted till the root node and </w:t>
      </w:r>
      <w:r w:rsidR="006D5034">
        <w:rPr>
          <w:i/>
          <w:iCs/>
        </w:rPr>
        <w:t xml:space="preserve">heapifyDown </w:t>
      </w:r>
      <w:r w:rsidR="006D5034">
        <w:t>will perform the balancing from the inserted position till the leaf node. Though the heap is tree like structure in logical sense, the representation is done using the arrays where the relationship between the parent and children is defined as follows:</w:t>
      </w:r>
    </w:p>
    <w:p w14:paraId="700F1CFE" w14:textId="3272284B" w:rsidR="00DC6C06" w:rsidRDefault="006D5034" w:rsidP="00CC231A">
      <w:pPr>
        <w:spacing w:after="0" w:line="276" w:lineRule="auto"/>
        <w:jc w:val="center"/>
      </w:pPr>
      <w:r>
        <w:t xml:space="preserve">Parent: </w:t>
      </w:r>
      <w:r w:rsidR="00221C93">
        <w:t>i</w:t>
      </w:r>
      <w:r>
        <w:t>; left_child = 2*i +1; right_child = 2*i+2;</w:t>
      </w:r>
    </w:p>
    <w:p w14:paraId="6080811D" w14:textId="2C384207" w:rsidR="00FB305C" w:rsidRDefault="00FB305C" w:rsidP="00CC231A">
      <w:pPr>
        <w:spacing w:after="0" w:line="276" w:lineRule="auto"/>
        <w:jc w:val="center"/>
      </w:pPr>
      <w:r>
        <w:t>i = index</w:t>
      </w:r>
    </w:p>
    <w:p w14:paraId="3E2D01A2" w14:textId="76E3A1FA" w:rsidR="00837CEF" w:rsidRDefault="00676A3A" w:rsidP="00837CEF">
      <w:pPr>
        <w:spacing w:line="276" w:lineRule="auto"/>
        <w:jc w:val="both"/>
      </w:pPr>
      <w:r w:rsidRPr="00676A3A">
        <w:rPr>
          <w:i/>
          <w:iCs/>
        </w:rPr>
        <w:t>heapifyUp</w:t>
      </w:r>
      <w:r>
        <w:t xml:space="preserve"> function compares to see if the bandwidth of the parent is less than the bandwidth of children at the position where new nodes are added/updated and proceeds further till the root by swapping the elements. </w:t>
      </w:r>
      <w:r w:rsidRPr="00676A3A">
        <w:rPr>
          <w:i/>
          <w:iCs/>
        </w:rPr>
        <w:t>Heapify</w:t>
      </w:r>
      <w:r>
        <w:rPr>
          <w:i/>
          <w:iCs/>
        </w:rPr>
        <w:t>Down</w:t>
      </w:r>
      <w:r>
        <w:t xml:space="preserve"> does the comparison function to the lower side of the i</w:t>
      </w:r>
      <w:r>
        <w:rPr>
          <w:vertAlign w:val="superscript"/>
        </w:rPr>
        <w:t>th</w:t>
      </w:r>
      <w:r>
        <w:t xml:space="preserve"> position </w:t>
      </w:r>
      <w:r w:rsidR="004152DC">
        <w:t>till the leaf node.</w:t>
      </w:r>
    </w:p>
    <w:p w14:paraId="7665F290" w14:textId="4DA75908" w:rsidR="002C68C8" w:rsidRDefault="00837CEF" w:rsidP="00837CEF">
      <w:pPr>
        <w:spacing w:line="276" w:lineRule="auto"/>
        <w:jc w:val="both"/>
      </w:pPr>
      <w:r>
        <w:t xml:space="preserve">When a new node is added or deleted or updated based on the bandwidth values, the </w:t>
      </w:r>
      <w:r w:rsidRPr="00837CEF">
        <w:rPr>
          <w:i/>
          <w:iCs/>
        </w:rPr>
        <w:t>heapifyUp</w:t>
      </w:r>
      <w:r>
        <w:t xml:space="preserve"> and </w:t>
      </w:r>
      <w:r w:rsidRPr="00837CEF">
        <w:rPr>
          <w:i/>
          <w:iCs/>
        </w:rPr>
        <w:t>HeapifyDown</w:t>
      </w:r>
      <w:r>
        <w:t xml:space="preserve"> functions are called everytime to maintain the balanced structure of the heap. The condition to balance the heap could depend on the value that is being monitored in the heaps. In our case we monitor the heap using the bandwidth of each fringe.</w:t>
      </w:r>
      <w:r w:rsidR="002C68C8">
        <w:t xml:space="preserve"> </w:t>
      </w:r>
      <w:r w:rsidR="002C68C8" w:rsidRPr="002C68C8">
        <w:rPr>
          <w:i/>
          <w:iCs/>
        </w:rPr>
        <w:t>SwapNodes</w:t>
      </w:r>
      <w:r w:rsidR="002C68C8">
        <w:t xml:space="preserve"> is a function defined to swap the nodes of max heap if the condition for max heap is not satisfied at every level. It takes two nodes as inputs and swaps their position in the max heap array.  </w:t>
      </w:r>
    </w:p>
    <w:p w14:paraId="19803050" w14:textId="52714A6E" w:rsidR="002C68C8" w:rsidRDefault="002C68C8" w:rsidP="00837CEF">
      <w:pPr>
        <w:spacing w:line="276" w:lineRule="auto"/>
        <w:jc w:val="both"/>
      </w:pPr>
      <w:r w:rsidRPr="002C68C8">
        <w:rPr>
          <w:i/>
          <w:iCs/>
        </w:rPr>
        <w:t>UpdateFringeHeap</w:t>
      </w:r>
      <w:r>
        <w:t xml:space="preserve"> is a function defined specifically for the maximum bandwidth calculation as at every step we compare and update the fringe bandwidth. Once the bandwidth of the specific fringe is updated the heap array must be updated. This function calls the heap balancing methods to maintain the heap structure. </w:t>
      </w:r>
      <w:r w:rsidRPr="002C68C8">
        <w:rPr>
          <w:i/>
          <w:iCs/>
        </w:rPr>
        <w:t>isEmpty</w:t>
      </w:r>
      <w:r>
        <w:t xml:space="preserve"> is a Boolean function that returns the </w:t>
      </w:r>
      <w:r w:rsidR="008A09A0">
        <w:t xml:space="preserve">current </w:t>
      </w:r>
      <w:r>
        <w:t>size of the heap. Since the Dijkstra runs until all the fringes are marked as visited, we need to check the size of the fringe heap which changes dynamically throughout the algorithm.</w:t>
      </w:r>
    </w:p>
    <w:p w14:paraId="5F412FB5" w14:textId="62D0131C" w:rsidR="008E44ED" w:rsidRDefault="008E44ED" w:rsidP="00837CEF">
      <w:pPr>
        <w:spacing w:line="276" w:lineRule="auto"/>
        <w:jc w:val="both"/>
      </w:pPr>
    </w:p>
    <w:p w14:paraId="637A09A3" w14:textId="77777777" w:rsidR="008E44ED" w:rsidRDefault="008E44ED" w:rsidP="00837CEF">
      <w:pPr>
        <w:spacing w:line="276" w:lineRule="auto"/>
        <w:jc w:val="both"/>
      </w:pPr>
    </w:p>
    <w:p w14:paraId="0CC38C4B" w14:textId="7942B1F7" w:rsidR="00F86191" w:rsidRDefault="00F86191" w:rsidP="00837CEF">
      <w:pPr>
        <w:spacing w:line="276" w:lineRule="auto"/>
        <w:jc w:val="both"/>
      </w:pPr>
      <w:r>
        <w:rPr>
          <w:b/>
          <w:bCs/>
        </w:rPr>
        <w:lastRenderedPageBreak/>
        <w:t>Algorithm with Heap:</w:t>
      </w:r>
    </w:p>
    <w:p w14:paraId="2331387E" w14:textId="3B6976FE" w:rsidR="009820FD" w:rsidRDefault="00943B8E" w:rsidP="00837CEF">
      <w:pPr>
        <w:spacing w:line="276" w:lineRule="auto"/>
        <w:jc w:val="both"/>
      </w:pPr>
      <w:r>
        <w:t xml:space="preserve">The algorithm design remains the same but the data structure used to store elements will change and </w:t>
      </w:r>
      <w:r w:rsidR="00F557EB">
        <w:t>has</w:t>
      </w:r>
      <w:r>
        <w:t xml:space="preserve"> a huge performance impact.</w:t>
      </w:r>
      <w:r w:rsidR="00F557EB">
        <w:t xml:space="preserve"> We store the elements and retrieve from max heap. Therefore, the process related to fringe will all be modelled using heap operations defined above.</w:t>
      </w:r>
      <w:r w:rsidR="00B81ACD">
        <w:t xml:space="preserve"> Three integer arrays to store the status</w:t>
      </w:r>
      <w:r w:rsidR="00A743F0">
        <w:t>, parent and bandwidth information of each node are initiated to -1. The status description is similar to previous model with unseen = -1; fringe = 0; in-tree = 1;</w:t>
      </w:r>
      <w:r w:rsidR="007A0DB8">
        <w:t xml:space="preserve"> The actual algorithm starts by making the source status as seen (1). Check for all the neighbours of source and insert into the max heap created with </w:t>
      </w:r>
      <w:r w:rsidR="007A0DB8" w:rsidRPr="007A0DB8">
        <w:rPr>
          <w:i/>
          <w:iCs/>
        </w:rPr>
        <w:t>CreateMaxHeap</w:t>
      </w:r>
      <w:r w:rsidR="007A0DB8">
        <w:t xml:space="preserve"> function. For each new fringe inserted into the maxheap, since the algorithms run balancing functions, we need not re-run the balancing algorithms</w:t>
      </w:r>
      <w:r w:rsidR="0085201F">
        <w:t xml:space="preserve"> and mark the parent of these nodes as source node</w:t>
      </w:r>
      <w:r w:rsidR="007A0DB8">
        <w:t xml:space="preserve">. </w:t>
      </w:r>
      <w:r w:rsidR="0085201F">
        <w:t>Start a loop function</w:t>
      </w:r>
      <w:r w:rsidR="007A0DB8">
        <w:t xml:space="preserve"> until the size of the heap is empty</w:t>
      </w:r>
      <w:r w:rsidR="00352BF1">
        <w:t xml:space="preserve"> i.e, there are no more fringes in the max heap</w:t>
      </w:r>
      <w:r w:rsidR="007A0DB8">
        <w:t xml:space="preserve">. We use </w:t>
      </w:r>
      <w:r w:rsidR="007A0DB8">
        <w:rPr>
          <w:i/>
          <w:iCs/>
        </w:rPr>
        <w:t>isEmpty</w:t>
      </w:r>
      <w:r w:rsidR="007A0DB8">
        <w:t xml:space="preserve"> function to determine</w:t>
      </w:r>
      <w:r w:rsidR="00352BF1">
        <w:t xml:space="preserve"> if the max heap is empty and use </w:t>
      </w:r>
      <w:r w:rsidR="00352BF1" w:rsidRPr="00352BF1">
        <w:rPr>
          <w:i/>
          <w:iCs/>
        </w:rPr>
        <w:t>GetMaxFringe</w:t>
      </w:r>
      <w:r w:rsidR="00352BF1">
        <w:rPr>
          <w:i/>
          <w:iCs/>
        </w:rPr>
        <w:t xml:space="preserve"> </w:t>
      </w:r>
      <w:r w:rsidR="00352BF1">
        <w:t>function iteratively to obtain the local maximum</w:t>
      </w:r>
      <w:r w:rsidR="007A0DB8">
        <w:t xml:space="preserve"> </w:t>
      </w:r>
      <w:r w:rsidR="00352BF1">
        <w:t xml:space="preserve">bandwidth. </w:t>
      </w:r>
      <w:r w:rsidR="002F1D7E">
        <w:t xml:space="preserve">Once the maximum fringe is identified from </w:t>
      </w:r>
      <w:r w:rsidR="002F1D7E" w:rsidRPr="002F1D7E">
        <w:rPr>
          <w:i/>
          <w:iCs/>
        </w:rPr>
        <w:t>GetMaxFringe</w:t>
      </w:r>
      <w:r w:rsidR="002F1D7E">
        <w:t xml:space="preserve"> function, </w:t>
      </w:r>
      <w:r w:rsidR="00820059">
        <w:t xml:space="preserve">mark the status of maximum fringe to </w:t>
      </w:r>
      <w:r w:rsidR="00820059" w:rsidRPr="00820059">
        <w:rPr>
          <w:i/>
          <w:iCs/>
        </w:rPr>
        <w:t>seen</w:t>
      </w:r>
      <w:r w:rsidR="00820059">
        <w:rPr>
          <w:i/>
          <w:iCs/>
        </w:rPr>
        <w:t xml:space="preserve"> </w:t>
      </w:r>
      <w:r w:rsidR="00820059">
        <w:t>(</w:t>
      </w:r>
      <w:r w:rsidR="00820059" w:rsidRPr="00820059">
        <w:rPr>
          <w:i/>
          <w:iCs/>
        </w:rPr>
        <w:t>1</w:t>
      </w:r>
      <w:r w:rsidR="00820059">
        <w:t xml:space="preserve">), </w:t>
      </w:r>
      <w:r w:rsidR="002F1D7E">
        <w:t xml:space="preserve">create a temporary node to iterate through all the neighbours of </w:t>
      </w:r>
      <w:r w:rsidR="00820059">
        <w:t xml:space="preserve">maximum fringe and mark them all as fringes. Insert these fringes </w:t>
      </w:r>
      <w:r w:rsidR="0085201F">
        <w:t>into the max heap</w:t>
      </w:r>
      <w:r w:rsidR="002E2D8E">
        <w:t xml:space="preserve"> if the status is unseen</w:t>
      </w:r>
      <w:r w:rsidR="0085201F">
        <w:t xml:space="preserve"> and mark the parents of these nodes as max fringe obtained in the previous step.</w:t>
      </w:r>
      <w:r w:rsidR="002E2D8E">
        <w:t xml:space="preserve"> Update the bandwidth array with </w:t>
      </w:r>
      <w:r w:rsidR="002E2D8E" w:rsidRPr="002E2D8E">
        <w:rPr>
          <w:i/>
          <w:iCs/>
        </w:rPr>
        <w:t>MinFunction</w:t>
      </w:r>
      <w:r w:rsidR="002E2D8E">
        <w:t xml:space="preserve"> results to compare the actual fringes bandwidth and the maximum fringe bandwidth. While searching for the fringes if the nodes are already visited once (i.e., the nodes are already marked as fringes), compare the bandwidth achieved so far with the existing bandwidth of the fringe using </w:t>
      </w:r>
      <w:r w:rsidR="002E2D8E" w:rsidRPr="002E2D8E">
        <w:rPr>
          <w:i/>
          <w:iCs/>
        </w:rPr>
        <w:t>MinFunction</w:t>
      </w:r>
      <w:r w:rsidR="002E2D8E">
        <w:t xml:space="preserve"> and again update the bandwidth array for that node. Also, apply the </w:t>
      </w:r>
      <w:r w:rsidR="002E2D8E" w:rsidRPr="002E2D8E">
        <w:rPr>
          <w:i/>
          <w:iCs/>
        </w:rPr>
        <w:t>UpdateFringeheap</w:t>
      </w:r>
      <w:r w:rsidR="009820FD">
        <w:t xml:space="preserve"> procedure to update the bandwidth of that node in the max heap array and balance as per the max heap conditions.</w:t>
      </w:r>
    </w:p>
    <w:p w14:paraId="0EB24DA4" w14:textId="346EB08D" w:rsidR="00F86191" w:rsidRDefault="002E2D8E" w:rsidP="00837CEF">
      <w:pPr>
        <w:spacing w:line="276" w:lineRule="auto"/>
        <w:jc w:val="both"/>
      </w:pPr>
      <w:r>
        <w:t xml:space="preserve"> </w:t>
      </w:r>
      <w:r w:rsidR="009820FD">
        <w:t xml:space="preserve">Once all the nodes are marked as seen, the size of the heap is reduced to zero and the </w:t>
      </w:r>
      <w:r w:rsidR="009820FD" w:rsidRPr="009820FD">
        <w:rPr>
          <w:i/>
          <w:iCs/>
        </w:rPr>
        <w:t>isEmpty</w:t>
      </w:r>
      <w:r w:rsidR="009820FD">
        <w:t xml:space="preserve"> function returns true making while condition false and the loop is exited. Check for the status of the destination and identify the bandwidth of the destination node. Since we keep updating the bandwidth of each node as per the maximum bandwidth allowed through the path, the maximum bandwidth will be given by the bandwidth of the destination. The path from the source to destination is given by </w:t>
      </w:r>
      <w:r w:rsidR="00D5664F">
        <w:t xml:space="preserve">parent array. This procedure might also return new path and is expected to be achieved in lesser time due to enhanced data structure. The only stable element in both the procedures is the </w:t>
      </w:r>
      <w:r w:rsidR="00D5664F" w:rsidRPr="00D5664F">
        <w:rPr>
          <w:i/>
          <w:iCs/>
        </w:rPr>
        <w:t>Maximum Bandwidth.</w:t>
      </w:r>
      <w:r w:rsidR="00E3576C">
        <w:t xml:space="preserve"> The analysis of results </w:t>
      </w:r>
      <w:r w:rsidR="0072704B">
        <w:t>is</w:t>
      </w:r>
      <w:r w:rsidR="00E3576C">
        <w:t xml:space="preserve"> described later in the report.</w:t>
      </w:r>
    </w:p>
    <w:p w14:paraId="1577D7E2" w14:textId="772121C8" w:rsidR="000847DD" w:rsidRDefault="000847DD" w:rsidP="000847DD">
      <w:pPr>
        <w:spacing w:line="276" w:lineRule="auto"/>
        <w:jc w:val="center"/>
      </w:pPr>
      <w:r w:rsidRPr="000847DD">
        <w:drawing>
          <wp:inline distT="0" distB="0" distL="0" distR="0" wp14:anchorId="4D19E2D4" wp14:editId="44AF8783">
            <wp:extent cx="5464810" cy="548387"/>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70335" cy="548941"/>
                    </a:xfrm>
                    <a:prstGeom prst="rect">
                      <a:avLst/>
                    </a:prstGeom>
                  </pic:spPr>
                </pic:pic>
              </a:graphicData>
            </a:graphic>
          </wp:inline>
        </w:drawing>
      </w:r>
    </w:p>
    <w:p w14:paraId="6198573D" w14:textId="1A23C65F" w:rsidR="00880453" w:rsidRDefault="00880453" w:rsidP="00837CEF">
      <w:pPr>
        <w:spacing w:line="276" w:lineRule="auto"/>
        <w:jc w:val="both"/>
      </w:pPr>
      <w:r>
        <w:rPr>
          <w:b/>
          <w:bCs/>
        </w:rPr>
        <w:t>Kruskal’s Maximum Bandwidth:</w:t>
      </w:r>
    </w:p>
    <w:p w14:paraId="4AE417F1" w14:textId="707DB270" w:rsidR="004A0EB6" w:rsidRDefault="0072704B" w:rsidP="00837CEF">
      <w:pPr>
        <w:spacing w:line="276" w:lineRule="auto"/>
        <w:jc w:val="both"/>
      </w:pPr>
      <w:r>
        <w:t>Default Kruskal’s algorithm is used to construct the minimum spanning</w:t>
      </w:r>
      <w:r w:rsidR="00BA4C2A">
        <w:t xml:space="preserve"> tree. The spanning tree is </w:t>
      </w:r>
      <w:r w:rsidR="00936DE1">
        <w:t xml:space="preserve">a structure that connects all the vertices in the graph and the minimum spanning tree is a structure that connects all the nodes with minimum </w:t>
      </w:r>
      <w:r w:rsidR="002D41AE">
        <w:t xml:space="preserve">weight </w:t>
      </w:r>
      <w:r w:rsidR="00936DE1">
        <w:t xml:space="preserve">of edges. Modification of Kruskal’s algorithm results in determining the maximum bandwidth. This can be achieved by sorting the edges in </w:t>
      </w:r>
      <w:r w:rsidR="00936DE1" w:rsidRPr="00B3123B">
        <w:rPr>
          <w:i/>
          <w:iCs/>
        </w:rPr>
        <w:t>non-</w:t>
      </w:r>
      <w:r w:rsidR="00C916D7">
        <w:rPr>
          <w:i/>
          <w:iCs/>
        </w:rPr>
        <w:t>in</w:t>
      </w:r>
      <w:r w:rsidR="00936DE1" w:rsidRPr="00B3123B">
        <w:rPr>
          <w:i/>
          <w:iCs/>
        </w:rPr>
        <w:t>creasing order</w:t>
      </w:r>
      <w:r w:rsidR="00442503">
        <w:t xml:space="preserve"> instead of non-</w:t>
      </w:r>
      <w:r w:rsidR="00C916D7">
        <w:t>de</w:t>
      </w:r>
      <w:r w:rsidR="00442503">
        <w:t xml:space="preserve">creasing order as preferred in conventional model. </w:t>
      </w:r>
      <w:r w:rsidR="00C916D7">
        <w:t>Once the edges are sorted</w:t>
      </w:r>
      <w:r w:rsidR="00C9561E">
        <w:t xml:space="preserve"> construct the maximum spanning tree and build a path using </w:t>
      </w:r>
      <w:r w:rsidR="00C9561E" w:rsidRPr="00C9561E">
        <w:rPr>
          <w:i/>
          <w:iCs/>
        </w:rPr>
        <w:t>breadth first search</w:t>
      </w:r>
      <w:r w:rsidR="00C9561E">
        <w:t xml:space="preserve"> in the maximum spanning tree between the two end points. As the connection is made</w:t>
      </w:r>
      <w:r w:rsidR="00897108">
        <w:t xml:space="preserve"> u</w:t>
      </w:r>
      <w:r w:rsidR="00C9561E">
        <w:t>s</w:t>
      </w:r>
      <w:r w:rsidR="00897108">
        <w:t>ing</w:t>
      </w:r>
      <w:r w:rsidR="00C9561E">
        <w:t xml:space="preserve"> maximum spanning tree</w:t>
      </w:r>
      <w:r w:rsidR="00897108">
        <w:t>, the edge weight is maximum as required by the maximum bandwidth path</w:t>
      </w:r>
      <w:r w:rsidR="00BF5089">
        <w:t xml:space="preserve">. </w:t>
      </w:r>
      <w:r w:rsidR="005E6EAB">
        <w:t>We implement the Kruskal’s algorithm to first construct the Kruskal</w:t>
      </w:r>
      <w:r w:rsidR="004A0EB6">
        <w:t>’</w:t>
      </w:r>
      <w:r w:rsidR="005E6EAB">
        <w:t xml:space="preserve">s Maximum Spanning Tree using </w:t>
      </w:r>
      <w:r w:rsidR="005E6EAB" w:rsidRPr="005E6EAB">
        <w:rPr>
          <w:i/>
          <w:iCs/>
        </w:rPr>
        <w:t>Make-Set, Find</w:t>
      </w:r>
      <w:r w:rsidR="005E6EAB">
        <w:t xml:space="preserve"> and </w:t>
      </w:r>
      <w:r w:rsidR="005E6EAB" w:rsidRPr="005E6EAB">
        <w:rPr>
          <w:i/>
          <w:iCs/>
        </w:rPr>
        <w:t>Union</w:t>
      </w:r>
      <w:r w:rsidR="005E6EAB">
        <w:t xml:space="preserve"> Operations and then implement </w:t>
      </w:r>
      <w:r w:rsidR="005E6EAB" w:rsidRPr="005E6EAB">
        <w:rPr>
          <w:i/>
          <w:iCs/>
        </w:rPr>
        <w:t>BFS</w:t>
      </w:r>
      <w:r w:rsidR="005E6EAB">
        <w:t xml:space="preserve"> using </w:t>
      </w:r>
      <w:r w:rsidR="005E6EAB" w:rsidRPr="005E6EAB">
        <w:rPr>
          <w:i/>
          <w:iCs/>
        </w:rPr>
        <w:t>queues</w:t>
      </w:r>
      <w:r w:rsidR="005E6EAB">
        <w:t xml:space="preserve"> to define the path from given source to destination.</w:t>
      </w:r>
      <w:r w:rsidR="00D7682B">
        <w:t xml:space="preserve"> Various functions are </w:t>
      </w:r>
      <w:r w:rsidR="004A0EB6">
        <w:t>defin</w:t>
      </w:r>
      <w:r w:rsidR="00D7682B">
        <w:t>ed</w:t>
      </w:r>
      <w:r w:rsidR="004A0EB6">
        <w:t xml:space="preserve"> </w:t>
      </w:r>
      <w:r w:rsidR="00D7682B">
        <w:t xml:space="preserve">for </w:t>
      </w:r>
      <w:r w:rsidR="000052B6">
        <w:t>the</w:t>
      </w:r>
      <w:r w:rsidR="00D7682B">
        <w:t xml:space="preserve"> </w:t>
      </w:r>
      <w:r w:rsidR="000052B6">
        <w:t>BFS</w:t>
      </w:r>
      <w:r w:rsidR="00D7682B">
        <w:t>,</w:t>
      </w:r>
      <w:r w:rsidR="00883834">
        <w:t xml:space="preserve"> </w:t>
      </w:r>
      <w:r w:rsidR="00883834" w:rsidRPr="00883834">
        <w:rPr>
          <w:i/>
          <w:iCs/>
        </w:rPr>
        <w:t xml:space="preserve">Make-set, Find </w:t>
      </w:r>
      <w:r w:rsidR="00883834" w:rsidRPr="00883834">
        <w:t>and</w:t>
      </w:r>
      <w:r w:rsidR="00883834" w:rsidRPr="00883834">
        <w:rPr>
          <w:i/>
          <w:iCs/>
        </w:rPr>
        <w:t xml:space="preserve"> Union </w:t>
      </w:r>
      <w:r w:rsidR="00883834" w:rsidRPr="00883834">
        <w:lastRenderedPageBreak/>
        <w:t>operations</w:t>
      </w:r>
      <w:r w:rsidR="00D7682B">
        <w:t>.</w:t>
      </w:r>
      <w:r w:rsidR="001108BC">
        <w:t xml:space="preserve"> Kruskal’s algorithm requires the edge information to consider the maximum spanning tree and hence to construct an MST we need the edges to be sorted as described above and this operation is performed using a heap. To do this we define functions to create and store edges in heap. Ideally the data structures used in the implementation is an array with dynamic memory allocation.</w:t>
      </w:r>
    </w:p>
    <w:p w14:paraId="2133591E" w14:textId="6F1E2E8D" w:rsidR="001108BC" w:rsidRDefault="001108BC" w:rsidP="00837CEF">
      <w:pPr>
        <w:spacing w:line="276" w:lineRule="auto"/>
        <w:jc w:val="both"/>
      </w:pPr>
      <w:r>
        <w:rPr>
          <w:b/>
          <w:bCs/>
        </w:rPr>
        <w:t>Kruskal’s Edge Heap Implementation:</w:t>
      </w:r>
    </w:p>
    <w:p w14:paraId="543DFC5E" w14:textId="522D54DB" w:rsidR="001108BC" w:rsidRPr="004E38C1" w:rsidRDefault="001108BC" w:rsidP="00837CEF">
      <w:pPr>
        <w:spacing w:line="276" w:lineRule="auto"/>
        <w:jc w:val="both"/>
      </w:pPr>
      <w:r w:rsidRPr="001108BC">
        <w:rPr>
          <w:i/>
          <w:iCs/>
        </w:rPr>
        <w:t>CreateNewVertex</w:t>
      </w:r>
      <w:r>
        <w:t xml:space="preserve"> is a function to create an edge that is to be stored in the edge heap. We use dynamic memory allocation function </w:t>
      </w:r>
      <w:r w:rsidRPr="001108BC">
        <w:rPr>
          <w:i/>
          <w:iCs/>
        </w:rPr>
        <w:t>malloc()</w:t>
      </w:r>
      <w:r>
        <w:t xml:space="preserve"> to create new edge structure defined specifically for the edge in heap and the edge information from the graph is stored in this vertex stored in edge-heap. Hence the source</w:t>
      </w:r>
      <w:r w:rsidR="00722E71">
        <w:t>, weight</w:t>
      </w:r>
      <w:r>
        <w:t xml:space="preserve"> and destination of actual edges in graph are pointed by the source</w:t>
      </w:r>
      <w:r w:rsidR="00722E71">
        <w:t>, weight</w:t>
      </w:r>
      <w:r>
        <w:t xml:space="preserve"> and destination of the vertex created by this function</w:t>
      </w:r>
      <w:r w:rsidR="00722E71">
        <w:t xml:space="preserve">. Return type of the function is structure that stores the edge information. We use a </w:t>
      </w:r>
      <w:r w:rsidR="00A30F5F">
        <w:t xml:space="preserve">function to create a heap which increases dynamically for every new edge observed in the graph. </w:t>
      </w:r>
      <w:r w:rsidR="00C03498" w:rsidRPr="00C03498">
        <w:rPr>
          <w:i/>
          <w:iCs/>
        </w:rPr>
        <w:t>CreateNewHeap</w:t>
      </w:r>
      <w:r w:rsidR="00C03498">
        <w:t xml:space="preserve"> is a heterogeneous datatype that stores the pointer to heap edges, current heap size and total heap size. Since the heap size is unknown, we use the pointer to point the current vertex in the heap. </w:t>
      </w:r>
      <w:r w:rsidR="00847283">
        <w:t>Each vertex in the heap store</w:t>
      </w:r>
      <w:r w:rsidR="00F0040F">
        <w:t>s</w:t>
      </w:r>
      <w:r w:rsidR="00847283">
        <w:t xml:space="preserve"> the edge data. </w:t>
      </w:r>
      <w:r w:rsidR="00DF5F02" w:rsidRPr="00DF5F02">
        <w:rPr>
          <w:i/>
          <w:iCs/>
        </w:rPr>
        <w:t>InsertEdgeInHeap</w:t>
      </w:r>
      <w:r w:rsidR="00DF5F02">
        <w:t xml:space="preserve"> function adds the edges into the heap. It simply increases the size of the heap and uses the pointer to point the last node and new edge is inserted into raw heap. Once the edge is inserted, we perform </w:t>
      </w:r>
      <w:r w:rsidR="00DF5F02" w:rsidRPr="00DF5F02">
        <w:rPr>
          <w:i/>
          <w:iCs/>
        </w:rPr>
        <w:t>heapsort</w:t>
      </w:r>
      <w:r w:rsidR="00DF5F02">
        <w:t xml:space="preserve"> which will balance the heap as per the conditions. The expectation to create a maximum spanning tree from this graph requires the edges to be sorted in non-increasing order and max heap will be ideal implementation as the data can be retrieved in non-increasing order from the max heap. Therefore, we define the </w:t>
      </w:r>
      <w:r w:rsidR="00DF5F02" w:rsidRPr="00DF5F02">
        <w:rPr>
          <w:i/>
          <w:iCs/>
        </w:rPr>
        <w:t>heapify</w:t>
      </w:r>
      <w:r w:rsidR="00DF5F02">
        <w:rPr>
          <w:i/>
          <w:iCs/>
        </w:rPr>
        <w:t>Que</w:t>
      </w:r>
      <w:r w:rsidR="00DF5F02" w:rsidRPr="00DF5F02">
        <w:rPr>
          <w:i/>
          <w:iCs/>
        </w:rPr>
        <w:t>Up</w:t>
      </w:r>
      <w:r w:rsidR="00DF5F02">
        <w:t xml:space="preserve"> and </w:t>
      </w:r>
      <w:r w:rsidR="00DF5F02" w:rsidRPr="00DF5F02">
        <w:rPr>
          <w:i/>
          <w:iCs/>
        </w:rPr>
        <w:t>Heapify</w:t>
      </w:r>
      <w:r w:rsidR="00DF5F02">
        <w:rPr>
          <w:i/>
          <w:iCs/>
        </w:rPr>
        <w:t>Que</w:t>
      </w:r>
      <w:r w:rsidR="00DF5F02" w:rsidRPr="00DF5F02">
        <w:rPr>
          <w:i/>
          <w:iCs/>
        </w:rPr>
        <w:t>Down</w:t>
      </w:r>
      <w:r w:rsidR="00DF5F02">
        <w:t xml:space="preserve"> functions to sort the heap from the point where the new edge data is inserted. The conditions for heap are like what has been given for the Heap implementation in </w:t>
      </w:r>
      <w:r w:rsidR="00DF5F02" w:rsidRPr="00DF5F02">
        <w:rPr>
          <w:i/>
          <w:iCs/>
        </w:rPr>
        <w:t>Dijkstra’s</w:t>
      </w:r>
      <w:r w:rsidR="00DF5F02">
        <w:t xml:space="preserve"> with parent=</w:t>
      </w:r>
      <w:r w:rsidR="00DF5F02">
        <w:rPr>
          <w:i/>
          <w:iCs/>
        </w:rPr>
        <w:t>i</w:t>
      </w:r>
      <w:r w:rsidR="00DF5F02">
        <w:t xml:space="preserve"> left_child=</w:t>
      </w:r>
      <w:r w:rsidR="00DF5F02">
        <w:rPr>
          <w:i/>
          <w:iCs/>
        </w:rPr>
        <w:t>2</w:t>
      </w:r>
      <w:r w:rsidR="00DF5F02">
        <w:t>*</w:t>
      </w:r>
      <w:r w:rsidR="00DF5F02">
        <w:rPr>
          <w:i/>
          <w:iCs/>
        </w:rPr>
        <w:t>i+1</w:t>
      </w:r>
      <w:r w:rsidR="00DF5F02">
        <w:t xml:space="preserve"> and right_child=</w:t>
      </w:r>
      <w:r w:rsidR="00DF5F02">
        <w:rPr>
          <w:i/>
          <w:iCs/>
        </w:rPr>
        <w:t>2</w:t>
      </w:r>
      <w:r w:rsidR="00DF5F02">
        <w:t>*</w:t>
      </w:r>
      <w:r w:rsidR="00DF5F02">
        <w:rPr>
          <w:i/>
          <w:iCs/>
        </w:rPr>
        <w:t>i+</w:t>
      </w:r>
      <w:r w:rsidR="00DF5F02">
        <w:rPr>
          <w:i/>
          <w:iCs/>
        </w:rPr>
        <w:t>2.</w:t>
      </w:r>
      <w:r w:rsidR="00DF5F02">
        <w:t xml:space="preserve"> </w:t>
      </w:r>
      <w:r w:rsidR="00D817A1">
        <w:t xml:space="preserve">The raw heap created by </w:t>
      </w:r>
      <w:r w:rsidR="00D817A1" w:rsidRPr="00D817A1">
        <w:rPr>
          <w:i/>
          <w:iCs/>
        </w:rPr>
        <w:t>InsertEdgeInHeap</w:t>
      </w:r>
      <w:r w:rsidR="00D817A1">
        <w:t xml:space="preserve"> function will be subjected to heap balancing functions. Data retrieved from the heap is then used to construct the Maximum Spanning tree. The </w:t>
      </w:r>
      <w:r w:rsidR="00D817A1" w:rsidRPr="00D817A1">
        <w:rPr>
          <w:i/>
          <w:iCs/>
        </w:rPr>
        <w:t>Maximum Spanning Tree</w:t>
      </w:r>
      <w:r w:rsidR="00D817A1">
        <w:t xml:space="preserve"> is a graph that connects all the nodes with only the maximum weighted edges. Since this is also a graph</w:t>
      </w:r>
      <w:r w:rsidR="00E01159">
        <w:t>,</w:t>
      </w:r>
      <w:r w:rsidR="00D817A1">
        <w:t xml:space="preserve"> we need to define the graph data type specific to MST as a struct that stores the vertices</w:t>
      </w:r>
      <w:r w:rsidR="00E01159" w:rsidRPr="00E01159">
        <w:t xml:space="preserve"> </w:t>
      </w:r>
      <w:r w:rsidR="00E01159">
        <w:t>and</w:t>
      </w:r>
      <w:r w:rsidR="00E01159">
        <w:t xml:space="preserve"> </w:t>
      </w:r>
      <w:r w:rsidR="00E01159">
        <w:t>pointers to edges</w:t>
      </w:r>
      <w:r w:rsidR="00D817A1">
        <w:t xml:space="preserve">. </w:t>
      </w:r>
      <w:r w:rsidR="009F01A5">
        <w:t>The MST graph consists of adjacency list of nodes</w:t>
      </w:r>
      <w:r w:rsidR="00DB214B">
        <w:t xml:space="preserve"> that spans dynamically as the edges data obtained from the edge heap. </w:t>
      </w:r>
      <w:r w:rsidR="00414AE9" w:rsidRPr="00FD7F4A">
        <w:rPr>
          <w:i/>
          <w:iCs/>
        </w:rPr>
        <w:t>MakeSet(), Find(), Union()</w:t>
      </w:r>
      <w:r w:rsidR="00414AE9">
        <w:t xml:space="preserve"> operations are defined for creating MST</w:t>
      </w:r>
      <w:r w:rsidR="00E66439">
        <w:t xml:space="preserve"> using rank</w:t>
      </w:r>
      <w:r w:rsidR="00414AE9">
        <w:t xml:space="preserve">. </w:t>
      </w:r>
      <w:r w:rsidR="00E66439" w:rsidRPr="00E66439">
        <w:rPr>
          <w:i/>
          <w:iCs/>
        </w:rPr>
        <w:t>MakeSet</w:t>
      </w:r>
      <w:r w:rsidR="00E66439">
        <w:t xml:space="preserve"> method only initialises the parent of each vertex and the corresponding rank. </w:t>
      </w:r>
      <w:r w:rsidR="000E26F7" w:rsidRPr="004E38C1">
        <w:rPr>
          <w:i/>
          <w:iCs/>
        </w:rPr>
        <w:t>Find</w:t>
      </w:r>
      <w:r w:rsidR="000E26F7">
        <w:t xml:space="preserve"> method checks if the given new vertex is already a part of the </w:t>
      </w:r>
      <w:r w:rsidR="005E0719">
        <w:t xml:space="preserve">spanning tree using </w:t>
      </w:r>
      <w:r w:rsidR="005E0719" w:rsidRPr="005E0719">
        <w:rPr>
          <w:i/>
          <w:iCs/>
        </w:rPr>
        <w:t>while loop</w:t>
      </w:r>
      <w:r w:rsidR="004E38C1">
        <w:t>. I</w:t>
      </w:r>
      <w:r w:rsidR="005E0719">
        <w:t xml:space="preserve">f not finds the vertex which can make the given new vertex as a part of the spanning tree. </w:t>
      </w:r>
      <w:r w:rsidR="004E38C1" w:rsidRPr="004E38C1">
        <w:rPr>
          <w:i/>
          <w:iCs/>
        </w:rPr>
        <w:t>Union</w:t>
      </w:r>
      <w:r w:rsidR="004E38C1">
        <w:t xml:space="preserve"> function changes the rank of two nodes by calculating if they are connected in the graph. Once the rank is updated by the union method, the two separate nodes are added together into the queue which is creating the maximum spanning tree. The rank value updates the parent of the either of nodes creating a logical connection between</w:t>
      </w:r>
      <w:r w:rsidR="003A6B17">
        <w:t xml:space="preserve"> them</w:t>
      </w:r>
      <w:r w:rsidR="004E38C1">
        <w:t xml:space="preserve"> resembling a spanning tree</w:t>
      </w:r>
      <w:r w:rsidR="003A6B17">
        <w:t xml:space="preserve"> edge connection</w:t>
      </w:r>
      <w:r w:rsidR="004E38C1">
        <w:t>.</w:t>
      </w:r>
    </w:p>
    <w:p w14:paraId="105E33BB" w14:textId="2597707D" w:rsidR="00DB214B" w:rsidRDefault="00E65ACF" w:rsidP="00837CEF">
      <w:pPr>
        <w:spacing w:line="276" w:lineRule="auto"/>
        <w:jc w:val="both"/>
      </w:pPr>
      <w:r>
        <w:rPr>
          <w:b/>
          <w:bCs/>
        </w:rPr>
        <w:t>Queue Implementation for Breadth First Search:</w:t>
      </w:r>
    </w:p>
    <w:p w14:paraId="5D870B0B" w14:textId="0DE850DB" w:rsidR="00E65ACF" w:rsidRDefault="00E65ACF" w:rsidP="00837CEF">
      <w:pPr>
        <w:spacing w:line="276" w:lineRule="auto"/>
        <w:jc w:val="both"/>
      </w:pPr>
      <w:r>
        <w:t xml:space="preserve">Once the maximum spanning tree is constructed, we need to implement the BFS in order to identify the path from source to destination. We use Breadth first search since this returns the shortest path between two end points. Queue operations are defined which are basic blocks for BFS algorithm. </w:t>
      </w:r>
      <w:r w:rsidRPr="00E65ACF">
        <w:rPr>
          <w:i/>
          <w:iCs/>
        </w:rPr>
        <w:t>Que</w:t>
      </w:r>
      <w:r>
        <w:t xml:space="preserve"> is custom defined data structure which has current size, total size, pointers to front and rear ends of the queue. The Queue developed here will follow the same </w:t>
      </w:r>
      <w:r w:rsidRPr="00E65ACF">
        <w:rPr>
          <w:i/>
          <w:iCs/>
        </w:rPr>
        <w:t>FIFO</w:t>
      </w:r>
      <w:r>
        <w:t xml:space="preserve"> principle </w:t>
      </w:r>
      <w:r w:rsidRPr="00E65ACF">
        <w:rPr>
          <w:i/>
          <w:iCs/>
        </w:rPr>
        <w:t>(First In First Out)</w:t>
      </w:r>
      <w:r w:rsidR="00986250">
        <w:rPr>
          <w:i/>
          <w:iCs/>
        </w:rPr>
        <w:t>.</w:t>
      </w:r>
      <w:r w:rsidR="00986250">
        <w:t xml:space="preserve"> </w:t>
      </w:r>
      <w:r w:rsidR="00FC28F8" w:rsidRPr="00FC28F8">
        <w:rPr>
          <w:i/>
          <w:iCs/>
        </w:rPr>
        <w:t>CreateQue</w:t>
      </w:r>
      <w:r w:rsidR="000E26F7">
        <w:rPr>
          <w:i/>
          <w:iCs/>
        </w:rPr>
        <w:t>ue</w:t>
      </w:r>
      <w:r w:rsidR="00FC28F8">
        <w:t xml:space="preserve"> is a function defined to create one such queue</w:t>
      </w:r>
      <w:r w:rsidR="002F2CC5">
        <w:t xml:space="preserve"> and called only once during program execution,</w:t>
      </w:r>
      <w:r w:rsidR="00FC28F8">
        <w:t xml:space="preserve"> which will be later updated during BFS.</w:t>
      </w:r>
      <w:r w:rsidR="00FD7F4A">
        <w:t xml:space="preserve"> We define </w:t>
      </w:r>
      <w:r w:rsidR="00FD7F4A" w:rsidRPr="00FD7F4A">
        <w:rPr>
          <w:i/>
          <w:iCs/>
        </w:rPr>
        <w:t>Is</w:t>
      </w:r>
      <w:r w:rsidR="00FD7F4A">
        <w:rPr>
          <w:i/>
          <w:iCs/>
        </w:rPr>
        <w:t>Que</w:t>
      </w:r>
      <w:r w:rsidR="00FD7F4A" w:rsidRPr="00FD7F4A">
        <w:rPr>
          <w:i/>
          <w:iCs/>
        </w:rPr>
        <w:t>Empty()</w:t>
      </w:r>
      <w:r w:rsidR="00FD7F4A">
        <w:t xml:space="preserve">, </w:t>
      </w:r>
      <w:r w:rsidR="00FD7F4A" w:rsidRPr="00FD7F4A">
        <w:rPr>
          <w:i/>
          <w:iCs/>
        </w:rPr>
        <w:t>IsQueFull()</w:t>
      </w:r>
      <w:r w:rsidR="00FD7F4A">
        <w:t xml:space="preserve">, </w:t>
      </w:r>
      <w:r w:rsidR="00FD7F4A" w:rsidRPr="00FD7F4A">
        <w:rPr>
          <w:i/>
          <w:iCs/>
        </w:rPr>
        <w:t>Enque(), Deque()</w:t>
      </w:r>
      <w:r w:rsidR="00FD7F4A">
        <w:t xml:space="preserve"> functions for obvious reasons of queue operations.</w:t>
      </w:r>
    </w:p>
    <w:p w14:paraId="2472AC44" w14:textId="77777777" w:rsidR="0039020E" w:rsidRDefault="0039020E" w:rsidP="00837CEF">
      <w:pPr>
        <w:spacing w:line="276" w:lineRule="auto"/>
        <w:jc w:val="both"/>
      </w:pPr>
    </w:p>
    <w:p w14:paraId="00C846A8" w14:textId="06489670" w:rsidR="00DD6C1B" w:rsidRDefault="00DD6C1B" w:rsidP="00837CEF">
      <w:pPr>
        <w:spacing w:line="276" w:lineRule="auto"/>
        <w:jc w:val="both"/>
      </w:pPr>
      <w:r w:rsidRPr="00DD6C1B">
        <w:rPr>
          <w:b/>
          <w:bCs/>
        </w:rPr>
        <w:lastRenderedPageBreak/>
        <w:t>Algorithm for Maximum bandwidth:</w:t>
      </w:r>
    </w:p>
    <w:p w14:paraId="29BFF42C" w14:textId="02B0D0D4" w:rsidR="00DD6C1B" w:rsidRDefault="00DD6C1B" w:rsidP="00837CEF">
      <w:pPr>
        <w:spacing w:line="276" w:lineRule="auto"/>
        <w:jc w:val="both"/>
      </w:pPr>
      <w:r>
        <w:t xml:space="preserve">The Kruskal Algorithm for maximum bandwidth calculation is defined in the </w:t>
      </w:r>
      <w:r w:rsidRPr="00DD6C1B">
        <w:rPr>
          <w:i/>
          <w:iCs/>
        </w:rPr>
        <w:t>Kruskal</w:t>
      </w:r>
      <w:r>
        <w:t xml:space="preserve"> and </w:t>
      </w:r>
      <w:r w:rsidRPr="00DD6C1B">
        <w:rPr>
          <w:i/>
          <w:iCs/>
        </w:rPr>
        <w:t>BreadthFirstSearch</w:t>
      </w:r>
      <w:r>
        <w:t xml:space="preserve"> methods defined at the end of the </w:t>
      </w:r>
      <w:r w:rsidRPr="00DD6C1B">
        <w:rPr>
          <w:i/>
          <w:iCs/>
        </w:rPr>
        <w:t>Kruskal.cpp</w:t>
      </w:r>
      <w:r>
        <w:t xml:space="preserve"> file</w:t>
      </w:r>
      <w:r w:rsidR="00542CD4">
        <w:t xml:space="preserve">. The algorithm begins with creating a heap to store edge data using </w:t>
      </w:r>
      <w:r w:rsidR="00542CD4" w:rsidRPr="00542CD4">
        <w:rPr>
          <w:i/>
          <w:iCs/>
        </w:rPr>
        <w:t>CreateEdgeHeap</w:t>
      </w:r>
      <w:r w:rsidR="00542CD4">
        <w:t xml:space="preserve"> and a method to create a maximum spanning tree </w:t>
      </w:r>
      <w:r w:rsidR="00542CD4" w:rsidRPr="00542CD4">
        <w:rPr>
          <w:i/>
          <w:iCs/>
        </w:rPr>
        <w:t>createMSTGraph</w:t>
      </w:r>
      <w:r w:rsidR="00542CD4">
        <w:t xml:space="preserve"> to create a graph of maximum spanning tree. While loop is used until all the nodes of heap are initialized and inserted as per the given graph input. This heap is subjected to sort using </w:t>
      </w:r>
      <w:r w:rsidR="00542CD4" w:rsidRPr="00542CD4">
        <w:rPr>
          <w:i/>
          <w:iCs/>
        </w:rPr>
        <w:t>HeapSor</w:t>
      </w:r>
      <w:r w:rsidR="00542CD4">
        <w:rPr>
          <w:i/>
          <w:iCs/>
        </w:rPr>
        <w:t>t</w:t>
      </w:r>
      <w:r w:rsidR="00542CD4">
        <w:t xml:space="preserve">. Once all the edges in the heap are sorted based on max heap creation, rank and parent arrays are created using </w:t>
      </w:r>
      <w:r w:rsidR="00542CD4" w:rsidRPr="00542CD4">
        <w:rPr>
          <w:i/>
          <w:iCs/>
        </w:rPr>
        <w:t>malloc()</w:t>
      </w:r>
      <w:r w:rsidR="00542CD4">
        <w:t xml:space="preserve"> functions. </w:t>
      </w:r>
      <w:r w:rsidR="00BC3448">
        <w:t xml:space="preserve">We initialize the rank and parent of each heap node (edges data present in the heap) using </w:t>
      </w:r>
      <w:r w:rsidR="00BC3448" w:rsidRPr="00BC3448">
        <w:rPr>
          <w:i/>
          <w:iCs/>
        </w:rPr>
        <w:t>MakeSet</w:t>
      </w:r>
      <w:r w:rsidR="00BC3448">
        <w:t xml:space="preserve"> method. </w:t>
      </w:r>
      <w:r w:rsidR="00796625">
        <w:t xml:space="preserve">We initialize two variables to store the edge count and the other to calculate and increment the rank of each element. A while loop is initialized to find and merge two pieces together that makes a connection in maximum spanning tree. This loop continues to execute until all the </w:t>
      </w:r>
      <w:r w:rsidR="00CF014B">
        <w:t xml:space="preserve">edges are visited and the heap size is reduced to zero. This loop will first track the rank of each node in the graph and is updated in the rank array. </w:t>
      </w:r>
      <w:r w:rsidR="00CF014B">
        <w:rPr>
          <w:i/>
          <w:iCs/>
        </w:rPr>
        <w:t>F</w:t>
      </w:r>
      <w:r w:rsidR="00CF014B" w:rsidRPr="00CF014B">
        <w:rPr>
          <w:i/>
          <w:iCs/>
        </w:rPr>
        <w:t>ind</w:t>
      </w:r>
      <w:r w:rsidR="00CF014B">
        <w:t xml:space="preserve"> method is called to identify which of the node would be optimal selection for each subtree to be connected and returns the rank. </w:t>
      </w:r>
      <w:r w:rsidR="00CF014B" w:rsidRPr="00CF014B">
        <w:rPr>
          <w:i/>
          <w:iCs/>
        </w:rPr>
        <w:t>Union</w:t>
      </w:r>
      <w:r w:rsidR="00CF014B">
        <w:t xml:space="preserve"> method is called if the rank of any two elements is not same and a logical connection is created by the union method by updating the ranks of each node</w:t>
      </w:r>
      <w:r w:rsidR="00EF4085">
        <w:t xml:space="preserve"> and </w:t>
      </w:r>
      <w:r w:rsidR="00EF4085" w:rsidRPr="00EF4085">
        <w:rPr>
          <w:i/>
          <w:iCs/>
        </w:rPr>
        <w:t>CreateMSTEdege</w:t>
      </w:r>
      <w:r w:rsidR="00EF4085">
        <w:t xml:space="preserve"> function will add these edges into the graph designed earlier using </w:t>
      </w:r>
      <w:r w:rsidR="00EF4085" w:rsidRPr="00EF4085">
        <w:rPr>
          <w:i/>
          <w:iCs/>
        </w:rPr>
        <w:t>createMSTGraph</w:t>
      </w:r>
      <w:r w:rsidR="00EF4085">
        <w:rPr>
          <w:i/>
          <w:iCs/>
        </w:rPr>
        <w:t xml:space="preserve"> </w:t>
      </w:r>
      <w:r w:rsidR="00EF4085">
        <w:t>method</w:t>
      </w:r>
      <w:r w:rsidR="00CF014B">
        <w:t>. By the end of this loop</w:t>
      </w:r>
      <w:r w:rsidR="00DD00E4">
        <w:t>,</w:t>
      </w:r>
      <w:r w:rsidR="00CF014B">
        <w:t xml:space="preserve"> we will have </w:t>
      </w:r>
      <w:r w:rsidR="00EF4085">
        <w:t>all the nodes connected with each other with the maximum edge weight possible. This</w:t>
      </w:r>
      <w:r w:rsidR="00820DD8">
        <w:t xml:space="preserve"> spanning tree is passed as input to the </w:t>
      </w:r>
      <w:r w:rsidR="00820DD8" w:rsidRPr="00820DD8">
        <w:rPr>
          <w:i/>
          <w:iCs/>
        </w:rPr>
        <w:t>BreadthFirstSearch</w:t>
      </w:r>
      <w:r w:rsidR="00820DD8">
        <w:t xml:space="preserve"> method which will find the quickest path between two nodes. The algorithm prints the path if exists if not returns no path found.</w:t>
      </w:r>
    </w:p>
    <w:p w14:paraId="544812E8" w14:textId="43079C53" w:rsidR="00820DD8" w:rsidRDefault="00820DD8" w:rsidP="00837CEF">
      <w:pPr>
        <w:spacing w:line="276" w:lineRule="auto"/>
        <w:jc w:val="both"/>
      </w:pPr>
      <w:r w:rsidRPr="00820DD8">
        <w:rPr>
          <w:i/>
          <w:iCs/>
        </w:rPr>
        <w:t>BreadthFirstSearch</w:t>
      </w:r>
      <w:r>
        <w:t xml:space="preserve"> is implemented using queues that are defined above. Three arrays namely parent, </w:t>
      </w:r>
      <w:r w:rsidR="009A613A">
        <w:t>status</w:t>
      </w:r>
      <w:r>
        <w:t xml:space="preserve">, bandwidth, are initialized. The bandwidth is </w:t>
      </w:r>
      <w:r w:rsidR="009A613A">
        <w:t>initially set to maximum value (</w:t>
      </w:r>
      <w:r w:rsidR="009A613A" w:rsidRPr="009A613A">
        <w:rPr>
          <w:i/>
          <w:iCs/>
        </w:rPr>
        <w:t>INT_MAX</w:t>
      </w:r>
      <w:r w:rsidR="009A613A">
        <w:t>) and later updated as per the weight of the edge between each node. There are two statuses for each node unseen=0, visited=1. We initialize the source node and set its status to visited (status[source]=1).</w:t>
      </w:r>
      <w:r w:rsidR="00B6588F">
        <w:t xml:space="preserve"> Initialize a destination variable to store the identity of destination which is used to check if path is found.</w:t>
      </w:r>
      <w:r w:rsidR="009A613A">
        <w:t xml:space="preserve"> Add the source to queue using </w:t>
      </w:r>
      <w:r w:rsidR="009A613A" w:rsidRPr="009A613A">
        <w:rPr>
          <w:i/>
          <w:iCs/>
        </w:rPr>
        <w:t>Enque</w:t>
      </w:r>
      <w:r w:rsidR="009A613A">
        <w:t xml:space="preserve"> method. </w:t>
      </w:r>
      <w:r w:rsidR="00A94EC4">
        <w:t>Iterate</w:t>
      </w:r>
      <w:r w:rsidR="009A613A">
        <w:t xml:space="preserve"> a while loop </w:t>
      </w:r>
      <w:r w:rsidR="00A94EC4">
        <w:t xml:space="preserve">until the queue size is empty which is checked using </w:t>
      </w:r>
      <w:r w:rsidR="00A94EC4" w:rsidRPr="00A94EC4">
        <w:rPr>
          <w:i/>
          <w:iCs/>
        </w:rPr>
        <w:t>IsQueEmpty</w:t>
      </w:r>
      <w:r w:rsidR="002402AD">
        <w:rPr>
          <w:i/>
          <w:iCs/>
        </w:rPr>
        <w:t xml:space="preserve"> </w:t>
      </w:r>
      <w:r w:rsidR="002402AD">
        <w:t>method</w:t>
      </w:r>
      <w:r w:rsidR="00A94EC4">
        <w:t>.</w:t>
      </w:r>
      <w:r w:rsidR="002402AD">
        <w:t xml:space="preserve"> </w:t>
      </w:r>
      <w:r w:rsidR="00B6588F">
        <w:t>Pick the outgoing element from the queue and check for the status of each node connected with it. If the status is unseen, add into the queue. Update the bandwidth array and parent array with respective information. If the destination element is found</w:t>
      </w:r>
      <w:r w:rsidR="00EE1375">
        <w:t xml:space="preserve"> anytime</w:t>
      </w:r>
      <w:r w:rsidR="00B6588F">
        <w:t xml:space="preserve"> during the execution process for each queue element, break the loop and</w:t>
      </w:r>
      <w:r w:rsidR="00EE1375">
        <w:t xml:space="preserve"> continue with the next part of execution of program. After the while loop execution if the status of destination element is not changed then return that path is not found between the two points. If the path exists. Print the bandwidth of the destination element from the bandwidth array as the maximum bandwidth. The path is also returned by the </w:t>
      </w:r>
      <w:r w:rsidR="00322F5B">
        <w:t>parent</w:t>
      </w:r>
      <w:r w:rsidR="00EE1375">
        <w:t xml:space="preserve"> array</w:t>
      </w:r>
      <w:r w:rsidR="003C553F">
        <w:t xml:space="preserve">. Since the path found is created from the maximum spanning tree, we can conclude that the bandwidth will be maximum through that path between the two nodes. Results and analysis </w:t>
      </w:r>
      <w:r w:rsidR="00CF454C">
        <w:t>are</w:t>
      </w:r>
      <w:r w:rsidR="003C553F">
        <w:t xml:space="preserve"> </w:t>
      </w:r>
      <w:r w:rsidR="00BA35AE">
        <w:t>provide</w:t>
      </w:r>
      <w:r w:rsidR="006057C3">
        <w:t>d</w:t>
      </w:r>
      <w:r w:rsidR="003C553F">
        <w:t xml:space="preserve"> in the </w:t>
      </w:r>
      <w:r w:rsidR="007171DE">
        <w:t>next section.</w:t>
      </w:r>
    </w:p>
    <w:p w14:paraId="1604E968" w14:textId="50BB8BEA" w:rsidR="00387EDD" w:rsidRDefault="00B821AB" w:rsidP="00B821AB">
      <w:pPr>
        <w:spacing w:line="276" w:lineRule="auto"/>
        <w:jc w:val="center"/>
      </w:pPr>
      <w:r w:rsidRPr="00B821AB">
        <w:drawing>
          <wp:inline distT="0" distB="0" distL="0" distR="0" wp14:anchorId="45F37649" wp14:editId="2DEC493B">
            <wp:extent cx="5739130" cy="73432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7612" cy="739245"/>
                    </a:xfrm>
                    <a:prstGeom prst="rect">
                      <a:avLst/>
                    </a:prstGeom>
                  </pic:spPr>
                </pic:pic>
              </a:graphicData>
            </a:graphic>
          </wp:inline>
        </w:drawing>
      </w:r>
    </w:p>
    <w:p w14:paraId="2FA239FA" w14:textId="39D89E24" w:rsidR="006057C3" w:rsidRDefault="00017451" w:rsidP="00017451">
      <w:pPr>
        <w:pStyle w:val="ListParagraph"/>
        <w:numPr>
          <w:ilvl w:val="0"/>
          <w:numId w:val="1"/>
        </w:numPr>
        <w:spacing w:line="276" w:lineRule="auto"/>
        <w:jc w:val="both"/>
        <w:rPr>
          <w:b/>
          <w:bCs/>
        </w:rPr>
      </w:pPr>
      <w:r w:rsidRPr="00017451">
        <w:rPr>
          <w:b/>
          <w:bCs/>
        </w:rPr>
        <w:t>Analysis of the Algorithms:</w:t>
      </w:r>
    </w:p>
    <w:p w14:paraId="2946BB2D" w14:textId="7CF5F69A" w:rsidR="00B54EAF" w:rsidRPr="00F32FC3" w:rsidRDefault="00017451" w:rsidP="00017451">
      <w:pPr>
        <w:spacing w:line="276" w:lineRule="auto"/>
        <w:jc w:val="both"/>
      </w:pPr>
      <w:r>
        <w:t xml:space="preserve">The graph algorithms defined in the previous section are run on a random graph generated from subroutines developed earlier. The three methods to find the maximum bandwidth between two endpoints are run on 5 pairs of randomly chosen source and destination nodes. This procedure is implemented for random graph </w:t>
      </w:r>
      <w:r>
        <w:lastRenderedPageBreak/>
        <w:t xml:space="preserve">pairs generated 5 times. There are total of 5 sparse graphs and 5 dense graphs generated and each of these graphs are run with 5 different pairs of source and destination nodes to identify the maximum bandwidth path. </w:t>
      </w:r>
      <w:r w:rsidR="008259DE">
        <w:t xml:space="preserve">The results of the program execution are shown in </w:t>
      </w:r>
      <w:r w:rsidR="008259DE" w:rsidRPr="008259DE">
        <w:rPr>
          <w:i/>
          <w:iCs/>
        </w:rPr>
        <w:t>Results.txt</w:t>
      </w:r>
      <w:r w:rsidR="008259DE">
        <w:t xml:space="preserve"> file attached along with this project code.</w:t>
      </w:r>
      <w:r w:rsidR="00F32FC3">
        <w:t xml:space="preserve"> </w:t>
      </w:r>
      <w:r w:rsidR="007047D6">
        <w:t xml:space="preserve">Two files called </w:t>
      </w:r>
      <w:r w:rsidR="007047D6" w:rsidRPr="007047D6">
        <w:rPr>
          <w:i/>
          <w:iCs/>
        </w:rPr>
        <w:t>SparseGraph.txt</w:t>
      </w:r>
      <w:r w:rsidR="007047D6">
        <w:t xml:space="preserve"> and </w:t>
      </w:r>
      <w:r w:rsidR="007047D6" w:rsidRPr="007047D6">
        <w:rPr>
          <w:i/>
          <w:iCs/>
        </w:rPr>
        <w:t>DenseGraph.txt</w:t>
      </w:r>
      <w:r w:rsidR="007047D6">
        <w:t xml:space="preserve"> are generated </w:t>
      </w:r>
      <w:r w:rsidR="00C03FF4">
        <w:t xml:space="preserve">which contains adjacency list representations of sparse graph and dense graph respectively. </w:t>
      </w:r>
      <w:r w:rsidR="00F32FC3">
        <w:t xml:space="preserve">To execute the project, compile all the source codes using g++ and run the executable. A final executable is also attached along with the project named as </w:t>
      </w:r>
      <w:r w:rsidR="00F32FC3" w:rsidRPr="00F32FC3">
        <w:rPr>
          <w:i/>
          <w:iCs/>
        </w:rPr>
        <w:t>project.exe</w:t>
      </w:r>
      <w:r w:rsidR="00F32FC3">
        <w:t>. Run the executable file to observe the details:</w:t>
      </w:r>
    </w:p>
    <w:p w14:paraId="63DE453B" w14:textId="77777777" w:rsidR="00B54EAF" w:rsidRPr="009E7AC9" w:rsidRDefault="00B54EAF" w:rsidP="003D7B9E">
      <w:pPr>
        <w:spacing w:after="0" w:line="276" w:lineRule="auto"/>
        <w:jc w:val="both"/>
        <w:rPr>
          <w:b/>
          <w:bCs/>
        </w:rPr>
      </w:pPr>
      <w:r w:rsidRPr="009E7AC9">
        <w:rPr>
          <w:b/>
          <w:bCs/>
        </w:rPr>
        <w:t>Run: 1</w:t>
      </w:r>
    </w:p>
    <w:p w14:paraId="463791BC" w14:textId="714C11AE" w:rsidR="00017451" w:rsidRDefault="00B54EAF" w:rsidP="003D7B9E">
      <w:pPr>
        <w:spacing w:after="0" w:line="276" w:lineRule="auto"/>
        <w:ind w:left="720"/>
        <w:jc w:val="both"/>
      </w:pPr>
      <w:r>
        <w:t>Source</w:t>
      </w:r>
      <w:r w:rsidR="00404FC9">
        <w:t xml:space="preserve"> node</w:t>
      </w:r>
      <w:r>
        <w:t>: 3614</w:t>
      </w:r>
      <w:r w:rsidR="008259DE">
        <w:t xml:space="preserve"> </w:t>
      </w:r>
      <w:r>
        <w:t>Destination</w:t>
      </w:r>
      <w:r w:rsidR="00404FC9">
        <w:t xml:space="preserve"> node</w:t>
      </w:r>
      <w:r>
        <w:t>: 119</w:t>
      </w:r>
    </w:p>
    <w:tbl>
      <w:tblPr>
        <w:tblW w:w="8926" w:type="dxa"/>
        <w:jc w:val="center"/>
        <w:tblLook w:val="04A0" w:firstRow="1" w:lastRow="0" w:firstColumn="1" w:lastColumn="0" w:noHBand="0" w:noVBand="1"/>
      </w:tblPr>
      <w:tblGrid>
        <w:gridCol w:w="1540"/>
        <w:gridCol w:w="1999"/>
        <w:gridCol w:w="2410"/>
        <w:gridCol w:w="2977"/>
      </w:tblGrid>
      <w:tr w:rsidR="00B54EAF" w:rsidRPr="00B54EAF" w14:paraId="6F195415" w14:textId="77777777" w:rsidTr="00B54EAF">
        <w:trPr>
          <w:trHeight w:val="288"/>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04CE78"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Graph type</w:t>
            </w:r>
          </w:p>
        </w:tc>
        <w:tc>
          <w:tcPr>
            <w:tcW w:w="1999" w:type="dxa"/>
            <w:tcBorders>
              <w:top w:val="single" w:sz="4" w:space="0" w:color="auto"/>
              <w:left w:val="nil"/>
              <w:bottom w:val="single" w:sz="4" w:space="0" w:color="auto"/>
              <w:right w:val="single" w:sz="4" w:space="0" w:color="auto"/>
            </w:tcBorders>
            <w:shd w:val="clear" w:color="auto" w:fill="auto"/>
            <w:noWrap/>
            <w:vAlign w:val="bottom"/>
            <w:hideMark/>
          </w:tcPr>
          <w:p w14:paraId="2971B40D"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Algorithm</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0A152421"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Maximum Bandwidth</w:t>
            </w:r>
          </w:p>
        </w:tc>
        <w:tc>
          <w:tcPr>
            <w:tcW w:w="2977" w:type="dxa"/>
            <w:tcBorders>
              <w:top w:val="single" w:sz="4" w:space="0" w:color="auto"/>
              <w:left w:val="nil"/>
              <w:bottom w:val="single" w:sz="4" w:space="0" w:color="auto"/>
              <w:right w:val="single" w:sz="4" w:space="0" w:color="auto"/>
            </w:tcBorders>
            <w:shd w:val="clear" w:color="auto" w:fill="auto"/>
            <w:noWrap/>
            <w:vAlign w:val="center"/>
            <w:hideMark/>
          </w:tcPr>
          <w:p w14:paraId="6817AB73"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Running time (Milli Seconds)</w:t>
            </w:r>
          </w:p>
        </w:tc>
      </w:tr>
      <w:tr w:rsidR="00B54EAF" w:rsidRPr="00B54EAF" w14:paraId="6A1DD821" w14:textId="77777777" w:rsidTr="00B54EAF">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vAlign w:val="center"/>
            <w:hideMark/>
          </w:tcPr>
          <w:p w14:paraId="39BBACC1"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Sparse Graph</w:t>
            </w:r>
          </w:p>
        </w:tc>
        <w:tc>
          <w:tcPr>
            <w:tcW w:w="1999" w:type="dxa"/>
            <w:tcBorders>
              <w:top w:val="nil"/>
              <w:left w:val="nil"/>
              <w:bottom w:val="single" w:sz="4" w:space="0" w:color="auto"/>
              <w:right w:val="single" w:sz="4" w:space="0" w:color="auto"/>
            </w:tcBorders>
            <w:shd w:val="clear" w:color="auto" w:fill="auto"/>
            <w:noWrap/>
            <w:vAlign w:val="bottom"/>
            <w:hideMark/>
          </w:tcPr>
          <w:p w14:paraId="6FDF3D28" w14:textId="77777777" w:rsidR="00B54EAF" w:rsidRPr="00B54EAF" w:rsidRDefault="00B54EAF" w:rsidP="00B54EAF">
            <w:pPr>
              <w:spacing w:after="0" w:line="240" w:lineRule="auto"/>
              <w:rPr>
                <w:rFonts w:ascii="Calibri" w:eastAsia="Times New Roman" w:hAnsi="Calibri" w:cs="Calibri"/>
                <w:color w:val="000000"/>
                <w:lang w:eastAsia="en-IN"/>
              </w:rPr>
            </w:pPr>
            <w:r w:rsidRPr="00B54EAF">
              <w:rPr>
                <w:rFonts w:ascii="Calibri" w:eastAsia="Times New Roman" w:hAnsi="Calibri" w:cs="Calibri"/>
                <w:color w:val="000000"/>
                <w:lang w:eastAsia="en-IN"/>
              </w:rPr>
              <w:t>Dijkstra's No heap</w:t>
            </w:r>
          </w:p>
        </w:tc>
        <w:tc>
          <w:tcPr>
            <w:tcW w:w="2410" w:type="dxa"/>
            <w:tcBorders>
              <w:top w:val="nil"/>
              <w:left w:val="nil"/>
              <w:bottom w:val="single" w:sz="4" w:space="0" w:color="auto"/>
              <w:right w:val="single" w:sz="4" w:space="0" w:color="auto"/>
            </w:tcBorders>
            <w:shd w:val="clear" w:color="auto" w:fill="auto"/>
            <w:noWrap/>
            <w:vAlign w:val="center"/>
            <w:hideMark/>
          </w:tcPr>
          <w:p w14:paraId="623A0796"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2661</w:t>
            </w:r>
          </w:p>
        </w:tc>
        <w:tc>
          <w:tcPr>
            <w:tcW w:w="2977" w:type="dxa"/>
            <w:tcBorders>
              <w:top w:val="nil"/>
              <w:left w:val="nil"/>
              <w:bottom w:val="single" w:sz="4" w:space="0" w:color="auto"/>
              <w:right w:val="single" w:sz="4" w:space="0" w:color="auto"/>
            </w:tcBorders>
            <w:shd w:val="clear" w:color="auto" w:fill="auto"/>
            <w:noWrap/>
            <w:vAlign w:val="center"/>
            <w:hideMark/>
          </w:tcPr>
          <w:p w14:paraId="67420099"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118 ms</w:t>
            </w:r>
          </w:p>
        </w:tc>
      </w:tr>
      <w:tr w:rsidR="00B54EAF" w:rsidRPr="00B54EAF" w14:paraId="01DD2C47" w14:textId="77777777" w:rsidTr="00B54EA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15F94F12" w14:textId="77777777" w:rsidR="00B54EAF" w:rsidRPr="00B54EAF" w:rsidRDefault="00B54EAF" w:rsidP="00B54EAF">
            <w:pPr>
              <w:spacing w:after="0" w:line="240" w:lineRule="auto"/>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185B1A4B" w14:textId="77777777" w:rsidR="00B54EAF" w:rsidRPr="00B54EAF" w:rsidRDefault="00B54EAF" w:rsidP="00B54EAF">
            <w:pPr>
              <w:spacing w:after="0" w:line="240" w:lineRule="auto"/>
              <w:rPr>
                <w:rFonts w:ascii="Calibri" w:eastAsia="Times New Roman" w:hAnsi="Calibri" w:cs="Calibri"/>
                <w:color w:val="000000"/>
                <w:lang w:eastAsia="en-IN"/>
              </w:rPr>
            </w:pPr>
            <w:r w:rsidRPr="00B54EAF">
              <w:rPr>
                <w:rFonts w:ascii="Calibri" w:eastAsia="Times New Roman" w:hAnsi="Calibri" w:cs="Calibri"/>
                <w:color w:val="000000"/>
                <w:lang w:eastAsia="en-IN"/>
              </w:rPr>
              <w:t>Dijkstra's heap</w:t>
            </w:r>
          </w:p>
        </w:tc>
        <w:tc>
          <w:tcPr>
            <w:tcW w:w="2410" w:type="dxa"/>
            <w:tcBorders>
              <w:top w:val="nil"/>
              <w:left w:val="nil"/>
              <w:bottom w:val="single" w:sz="4" w:space="0" w:color="auto"/>
              <w:right w:val="single" w:sz="4" w:space="0" w:color="auto"/>
            </w:tcBorders>
            <w:shd w:val="clear" w:color="auto" w:fill="auto"/>
            <w:noWrap/>
            <w:vAlign w:val="center"/>
            <w:hideMark/>
          </w:tcPr>
          <w:p w14:paraId="7A0C5DEC"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2661</w:t>
            </w:r>
          </w:p>
        </w:tc>
        <w:tc>
          <w:tcPr>
            <w:tcW w:w="2977" w:type="dxa"/>
            <w:tcBorders>
              <w:top w:val="nil"/>
              <w:left w:val="nil"/>
              <w:bottom w:val="single" w:sz="4" w:space="0" w:color="auto"/>
              <w:right w:val="single" w:sz="4" w:space="0" w:color="auto"/>
            </w:tcBorders>
            <w:shd w:val="clear" w:color="auto" w:fill="auto"/>
            <w:noWrap/>
            <w:vAlign w:val="center"/>
            <w:hideMark/>
          </w:tcPr>
          <w:p w14:paraId="477C2D28"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10 ms</w:t>
            </w:r>
          </w:p>
        </w:tc>
      </w:tr>
      <w:tr w:rsidR="00B54EAF" w:rsidRPr="00B54EAF" w14:paraId="383DB323" w14:textId="77777777" w:rsidTr="00B54EA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1CF863FB" w14:textId="77777777" w:rsidR="00B54EAF" w:rsidRPr="00B54EAF" w:rsidRDefault="00B54EAF" w:rsidP="00B54EAF">
            <w:pPr>
              <w:spacing w:after="0" w:line="240" w:lineRule="auto"/>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002052E8" w14:textId="77777777" w:rsidR="00B54EAF" w:rsidRPr="00B54EAF" w:rsidRDefault="00B54EAF" w:rsidP="00B54EAF">
            <w:pPr>
              <w:spacing w:after="0" w:line="240" w:lineRule="auto"/>
              <w:rPr>
                <w:rFonts w:ascii="Calibri" w:eastAsia="Times New Roman" w:hAnsi="Calibri" w:cs="Calibri"/>
                <w:color w:val="000000"/>
                <w:lang w:eastAsia="en-IN"/>
              </w:rPr>
            </w:pPr>
            <w:r w:rsidRPr="00B54EAF">
              <w:rPr>
                <w:rFonts w:ascii="Calibri" w:eastAsia="Times New Roman" w:hAnsi="Calibri" w:cs="Calibri"/>
                <w:color w:val="000000"/>
                <w:lang w:eastAsia="en-IN"/>
              </w:rPr>
              <w:t xml:space="preserve">Kruskal's </w:t>
            </w:r>
          </w:p>
        </w:tc>
        <w:tc>
          <w:tcPr>
            <w:tcW w:w="2410" w:type="dxa"/>
            <w:tcBorders>
              <w:top w:val="nil"/>
              <w:left w:val="nil"/>
              <w:bottom w:val="single" w:sz="4" w:space="0" w:color="auto"/>
              <w:right w:val="single" w:sz="4" w:space="0" w:color="auto"/>
            </w:tcBorders>
            <w:shd w:val="clear" w:color="auto" w:fill="auto"/>
            <w:noWrap/>
            <w:vAlign w:val="center"/>
            <w:hideMark/>
          </w:tcPr>
          <w:p w14:paraId="731933AB"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2661</w:t>
            </w:r>
          </w:p>
        </w:tc>
        <w:tc>
          <w:tcPr>
            <w:tcW w:w="2977" w:type="dxa"/>
            <w:tcBorders>
              <w:top w:val="nil"/>
              <w:left w:val="nil"/>
              <w:bottom w:val="single" w:sz="4" w:space="0" w:color="auto"/>
              <w:right w:val="single" w:sz="4" w:space="0" w:color="auto"/>
            </w:tcBorders>
            <w:shd w:val="clear" w:color="auto" w:fill="auto"/>
            <w:noWrap/>
            <w:vAlign w:val="center"/>
            <w:hideMark/>
          </w:tcPr>
          <w:p w14:paraId="28E01977"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39 ms</w:t>
            </w:r>
          </w:p>
        </w:tc>
      </w:tr>
      <w:tr w:rsidR="00B54EAF" w:rsidRPr="00B54EAF" w14:paraId="367CA0D0" w14:textId="77777777" w:rsidTr="00B54EAF">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0E1571"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Dense Graph</w:t>
            </w:r>
          </w:p>
        </w:tc>
        <w:tc>
          <w:tcPr>
            <w:tcW w:w="1999" w:type="dxa"/>
            <w:tcBorders>
              <w:top w:val="nil"/>
              <w:left w:val="nil"/>
              <w:bottom w:val="single" w:sz="4" w:space="0" w:color="auto"/>
              <w:right w:val="single" w:sz="4" w:space="0" w:color="auto"/>
            </w:tcBorders>
            <w:shd w:val="clear" w:color="auto" w:fill="auto"/>
            <w:noWrap/>
            <w:vAlign w:val="bottom"/>
            <w:hideMark/>
          </w:tcPr>
          <w:p w14:paraId="61594DB7" w14:textId="77777777" w:rsidR="00B54EAF" w:rsidRPr="00B54EAF" w:rsidRDefault="00B54EAF" w:rsidP="00B54EAF">
            <w:pPr>
              <w:spacing w:after="0" w:line="240" w:lineRule="auto"/>
              <w:rPr>
                <w:rFonts w:ascii="Calibri" w:eastAsia="Times New Roman" w:hAnsi="Calibri" w:cs="Calibri"/>
                <w:color w:val="000000"/>
                <w:lang w:eastAsia="en-IN"/>
              </w:rPr>
            </w:pPr>
            <w:r w:rsidRPr="00B54EAF">
              <w:rPr>
                <w:rFonts w:ascii="Calibri" w:eastAsia="Times New Roman" w:hAnsi="Calibri" w:cs="Calibri"/>
                <w:color w:val="000000"/>
                <w:lang w:eastAsia="en-IN"/>
              </w:rPr>
              <w:t>Dijkstra's No heap</w:t>
            </w:r>
          </w:p>
        </w:tc>
        <w:tc>
          <w:tcPr>
            <w:tcW w:w="2410" w:type="dxa"/>
            <w:tcBorders>
              <w:top w:val="nil"/>
              <w:left w:val="nil"/>
              <w:bottom w:val="single" w:sz="4" w:space="0" w:color="auto"/>
              <w:right w:val="single" w:sz="4" w:space="0" w:color="auto"/>
            </w:tcBorders>
            <w:shd w:val="clear" w:color="auto" w:fill="auto"/>
            <w:noWrap/>
            <w:vAlign w:val="center"/>
            <w:hideMark/>
          </w:tcPr>
          <w:p w14:paraId="3A075221"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3293</w:t>
            </w:r>
          </w:p>
        </w:tc>
        <w:tc>
          <w:tcPr>
            <w:tcW w:w="2977" w:type="dxa"/>
            <w:tcBorders>
              <w:top w:val="nil"/>
              <w:left w:val="nil"/>
              <w:bottom w:val="single" w:sz="4" w:space="0" w:color="auto"/>
              <w:right w:val="single" w:sz="4" w:space="0" w:color="auto"/>
            </w:tcBorders>
            <w:shd w:val="clear" w:color="auto" w:fill="auto"/>
            <w:noWrap/>
            <w:vAlign w:val="center"/>
            <w:hideMark/>
          </w:tcPr>
          <w:p w14:paraId="45E67E00"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211 ms</w:t>
            </w:r>
          </w:p>
        </w:tc>
      </w:tr>
      <w:tr w:rsidR="00B54EAF" w:rsidRPr="00B54EAF" w14:paraId="3C7138D5" w14:textId="77777777" w:rsidTr="00B54EA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66322B18" w14:textId="77777777" w:rsidR="00B54EAF" w:rsidRPr="00B54EAF" w:rsidRDefault="00B54EAF" w:rsidP="00B54EAF">
            <w:pPr>
              <w:spacing w:after="0" w:line="240" w:lineRule="auto"/>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2DAC2843" w14:textId="77777777" w:rsidR="00B54EAF" w:rsidRPr="00B54EAF" w:rsidRDefault="00B54EAF" w:rsidP="00B54EAF">
            <w:pPr>
              <w:spacing w:after="0" w:line="240" w:lineRule="auto"/>
              <w:rPr>
                <w:rFonts w:ascii="Calibri" w:eastAsia="Times New Roman" w:hAnsi="Calibri" w:cs="Calibri"/>
                <w:color w:val="000000"/>
                <w:lang w:eastAsia="en-IN"/>
              </w:rPr>
            </w:pPr>
            <w:r w:rsidRPr="00B54EAF">
              <w:rPr>
                <w:rFonts w:ascii="Calibri" w:eastAsia="Times New Roman" w:hAnsi="Calibri" w:cs="Calibri"/>
                <w:color w:val="000000"/>
                <w:lang w:eastAsia="en-IN"/>
              </w:rPr>
              <w:t>Dijkstra's heap</w:t>
            </w:r>
          </w:p>
        </w:tc>
        <w:tc>
          <w:tcPr>
            <w:tcW w:w="2410" w:type="dxa"/>
            <w:tcBorders>
              <w:top w:val="nil"/>
              <w:left w:val="nil"/>
              <w:bottom w:val="single" w:sz="4" w:space="0" w:color="auto"/>
              <w:right w:val="single" w:sz="4" w:space="0" w:color="auto"/>
            </w:tcBorders>
            <w:shd w:val="clear" w:color="auto" w:fill="auto"/>
            <w:noWrap/>
            <w:vAlign w:val="center"/>
            <w:hideMark/>
          </w:tcPr>
          <w:p w14:paraId="40916570"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3293</w:t>
            </w:r>
          </w:p>
        </w:tc>
        <w:tc>
          <w:tcPr>
            <w:tcW w:w="2977" w:type="dxa"/>
            <w:tcBorders>
              <w:top w:val="nil"/>
              <w:left w:val="nil"/>
              <w:bottom w:val="single" w:sz="4" w:space="0" w:color="auto"/>
              <w:right w:val="single" w:sz="4" w:space="0" w:color="auto"/>
            </w:tcBorders>
            <w:shd w:val="clear" w:color="auto" w:fill="auto"/>
            <w:noWrap/>
            <w:vAlign w:val="center"/>
            <w:hideMark/>
          </w:tcPr>
          <w:p w14:paraId="24ED3E06"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64 ms</w:t>
            </w:r>
          </w:p>
        </w:tc>
      </w:tr>
      <w:tr w:rsidR="00B54EAF" w:rsidRPr="00B54EAF" w14:paraId="17BD741A" w14:textId="77777777" w:rsidTr="00B54EA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5E9E1640" w14:textId="77777777" w:rsidR="00B54EAF" w:rsidRPr="00B54EAF" w:rsidRDefault="00B54EAF" w:rsidP="00B54EAF">
            <w:pPr>
              <w:spacing w:after="0" w:line="240" w:lineRule="auto"/>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71C86B0A" w14:textId="77777777" w:rsidR="00B54EAF" w:rsidRPr="00B54EAF" w:rsidRDefault="00B54EAF" w:rsidP="00B54EAF">
            <w:pPr>
              <w:spacing w:after="0" w:line="240" w:lineRule="auto"/>
              <w:rPr>
                <w:rFonts w:ascii="Calibri" w:eastAsia="Times New Roman" w:hAnsi="Calibri" w:cs="Calibri"/>
                <w:color w:val="000000"/>
                <w:lang w:eastAsia="en-IN"/>
              </w:rPr>
            </w:pPr>
            <w:r w:rsidRPr="00B54EAF">
              <w:rPr>
                <w:rFonts w:ascii="Calibri" w:eastAsia="Times New Roman" w:hAnsi="Calibri" w:cs="Calibri"/>
                <w:color w:val="000000"/>
                <w:lang w:eastAsia="en-IN"/>
              </w:rPr>
              <w:t xml:space="preserve">Kruskal's </w:t>
            </w:r>
          </w:p>
        </w:tc>
        <w:tc>
          <w:tcPr>
            <w:tcW w:w="2410" w:type="dxa"/>
            <w:tcBorders>
              <w:top w:val="nil"/>
              <w:left w:val="nil"/>
              <w:bottom w:val="single" w:sz="4" w:space="0" w:color="auto"/>
              <w:right w:val="single" w:sz="4" w:space="0" w:color="auto"/>
            </w:tcBorders>
            <w:shd w:val="clear" w:color="auto" w:fill="auto"/>
            <w:noWrap/>
            <w:vAlign w:val="center"/>
            <w:hideMark/>
          </w:tcPr>
          <w:p w14:paraId="30BF5E03"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3293</w:t>
            </w:r>
          </w:p>
        </w:tc>
        <w:tc>
          <w:tcPr>
            <w:tcW w:w="2977" w:type="dxa"/>
            <w:tcBorders>
              <w:top w:val="nil"/>
              <w:left w:val="nil"/>
              <w:bottom w:val="single" w:sz="4" w:space="0" w:color="auto"/>
              <w:right w:val="single" w:sz="4" w:space="0" w:color="auto"/>
            </w:tcBorders>
            <w:shd w:val="clear" w:color="auto" w:fill="auto"/>
            <w:noWrap/>
            <w:vAlign w:val="center"/>
            <w:hideMark/>
          </w:tcPr>
          <w:p w14:paraId="38866AD6" w14:textId="77777777" w:rsidR="00B54EAF" w:rsidRPr="00B54EAF" w:rsidRDefault="00B54EAF" w:rsidP="00B54EAF">
            <w:pPr>
              <w:spacing w:after="0" w:line="240" w:lineRule="auto"/>
              <w:jc w:val="center"/>
              <w:rPr>
                <w:rFonts w:ascii="Calibri" w:eastAsia="Times New Roman" w:hAnsi="Calibri" w:cs="Calibri"/>
                <w:color w:val="000000"/>
                <w:lang w:eastAsia="en-IN"/>
              </w:rPr>
            </w:pPr>
            <w:r w:rsidRPr="00B54EAF">
              <w:rPr>
                <w:rFonts w:ascii="Calibri" w:eastAsia="Times New Roman" w:hAnsi="Calibri" w:cs="Calibri"/>
                <w:color w:val="000000"/>
                <w:lang w:eastAsia="en-IN"/>
              </w:rPr>
              <w:t>472 ms</w:t>
            </w:r>
          </w:p>
        </w:tc>
      </w:tr>
    </w:tbl>
    <w:p w14:paraId="723B2B3B" w14:textId="77777777" w:rsidR="00B23080" w:rsidRDefault="00B23080" w:rsidP="00D138D1">
      <w:pPr>
        <w:spacing w:after="0" w:line="276" w:lineRule="auto"/>
        <w:jc w:val="both"/>
      </w:pPr>
    </w:p>
    <w:p w14:paraId="6A0C42B2" w14:textId="5D67CD48" w:rsidR="00404FC9" w:rsidRDefault="00404FC9" w:rsidP="003D7B9E">
      <w:pPr>
        <w:spacing w:after="0" w:line="276" w:lineRule="auto"/>
        <w:jc w:val="both"/>
      </w:pPr>
      <w:r>
        <w:tab/>
        <w:t>Source node: 844 Destination node:</w:t>
      </w:r>
      <w:r w:rsidRPr="00404FC9">
        <w:t xml:space="preserve"> </w:t>
      </w:r>
      <w:r w:rsidRPr="00404FC9">
        <w:t>256</w:t>
      </w:r>
      <w:r>
        <w:t xml:space="preserve"> </w:t>
      </w:r>
    </w:p>
    <w:tbl>
      <w:tblPr>
        <w:tblW w:w="8936" w:type="dxa"/>
        <w:jc w:val="center"/>
        <w:tblLook w:val="04A0" w:firstRow="1" w:lastRow="0" w:firstColumn="1" w:lastColumn="0" w:noHBand="0" w:noVBand="1"/>
      </w:tblPr>
      <w:tblGrid>
        <w:gridCol w:w="1560"/>
        <w:gridCol w:w="1984"/>
        <w:gridCol w:w="2405"/>
        <w:gridCol w:w="2987"/>
      </w:tblGrid>
      <w:tr w:rsidR="00F40F6F" w:rsidRPr="00F40F6F" w14:paraId="5AB560C9" w14:textId="77777777" w:rsidTr="00360E2F">
        <w:trPr>
          <w:trHeight w:val="288"/>
          <w:jc w:val="center"/>
        </w:trPr>
        <w:tc>
          <w:tcPr>
            <w:tcW w:w="1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C50CE"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Graph type</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6F34C36D"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Algorithm</w:t>
            </w:r>
          </w:p>
        </w:tc>
        <w:tc>
          <w:tcPr>
            <w:tcW w:w="2405" w:type="dxa"/>
            <w:tcBorders>
              <w:top w:val="single" w:sz="4" w:space="0" w:color="auto"/>
              <w:left w:val="nil"/>
              <w:bottom w:val="single" w:sz="4" w:space="0" w:color="auto"/>
              <w:right w:val="single" w:sz="4" w:space="0" w:color="auto"/>
            </w:tcBorders>
            <w:shd w:val="clear" w:color="auto" w:fill="auto"/>
            <w:noWrap/>
            <w:vAlign w:val="center"/>
            <w:hideMark/>
          </w:tcPr>
          <w:p w14:paraId="563A2F92"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Maximum Bandwidth</w:t>
            </w:r>
          </w:p>
        </w:tc>
        <w:tc>
          <w:tcPr>
            <w:tcW w:w="2987" w:type="dxa"/>
            <w:tcBorders>
              <w:top w:val="single" w:sz="4" w:space="0" w:color="auto"/>
              <w:left w:val="nil"/>
              <w:bottom w:val="single" w:sz="4" w:space="0" w:color="auto"/>
              <w:right w:val="single" w:sz="4" w:space="0" w:color="auto"/>
            </w:tcBorders>
            <w:shd w:val="clear" w:color="auto" w:fill="auto"/>
            <w:noWrap/>
            <w:vAlign w:val="center"/>
            <w:hideMark/>
          </w:tcPr>
          <w:p w14:paraId="113FE15D"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Running time (Milli Seconds)</w:t>
            </w:r>
          </w:p>
        </w:tc>
      </w:tr>
      <w:tr w:rsidR="00360E2F" w:rsidRPr="00F40F6F" w14:paraId="754D1B60" w14:textId="77777777" w:rsidTr="00360E2F">
        <w:trPr>
          <w:trHeight w:val="288"/>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4EDB1A"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Sparse Graph</w:t>
            </w:r>
          </w:p>
        </w:tc>
        <w:tc>
          <w:tcPr>
            <w:tcW w:w="1984" w:type="dxa"/>
            <w:tcBorders>
              <w:top w:val="nil"/>
              <w:left w:val="nil"/>
              <w:bottom w:val="single" w:sz="4" w:space="0" w:color="auto"/>
              <w:right w:val="single" w:sz="4" w:space="0" w:color="auto"/>
            </w:tcBorders>
            <w:shd w:val="clear" w:color="auto" w:fill="auto"/>
            <w:noWrap/>
            <w:vAlign w:val="bottom"/>
            <w:hideMark/>
          </w:tcPr>
          <w:p w14:paraId="1B387DB7" w14:textId="77777777" w:rsidR="00F40F6F" w:rsidRPr="00F40F6F" w:rsidRDefault="00F40F6F" w:rsidP="00F40F6F">
            <w:pPr>
              <w:spacing w:after="0" w:line="240" w:lineRule="auto"/>
              <w:rPr>
                <w:rFonts w:ascii="Calibri" w:eastAsia="Times New Roman" w:hAnsi="Calibri" w:cs="Calibri"/>
                <w:color w:val="000000"/>
                <w:lang w:eastAsia="en-IN"/>
              </w:rPr>
            </w:pPr>
            <w:r w:rsidRPr="00F40F6F">
              <w:rPr>
                <w:rFonts w:ascii="Calibri" w:eastAsia="Times New Roman" w:hAnsi="Calibri" w:cs="Calibri"/>
                <w:color w:val="000000"/>
                <w:lang w:eastAsia="en-IN"/>
              </w:rPr>
              <w:t>Dijkstra's No heap</w:t>
            </w:r>
          </w:p>
        </w:tc>
        <w:tc>
          <w:tcPr>
            <w:tcW w:w="2405" w:type="dxa"/>
            <w:tcBorders>
              <w:top w:val="nil"/>
              <w:left w:val="nil"/>
              <w:bottom w:val="single" w:sz="4" w:space="0" w:color="auto"/>
              <w:right w:val="single" w:sz="4" w:space="0" w:color="auto"/>
            </w:tcBorders>
            <w:shd w:val="clear" w:color="auto" w:fill="auto"/>
            <w:noWrap/>
            <w:vAlign w:val="center"/>
            <w:hideMark/>
          </w:tcPr>
          <w:p w14:paraId="613BA654"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2666</w:t>
            </w:r>
          </w:p>
        </w:tc>
        <w:tc>
          <w:tcPr>
            <w:tcW w:w="2987" w:type="dxa"/>
            <w:tcBorders>
              <w:top w:val="nil"/>
              <w:left w:val="nil"/>
              <w:bottom w:val="single" w:sz="4" w:space="0" w:color="auto"/>
              <w:right w:val="single" w:sz="4" w:space="0" w:color="auto"/>
            </w:tcBorders>
            <w:shd w:val="clear" w:color="auto" w:fill="auto"/>
            <w:noWrap/>
            <w:vAlign w:val="center"/>
            <w:hideMark/>
          </w:tcPr>
          <w:p w14:paraId="4868BDFB"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111</w:t>
            </w:r>
          </w:p>
        </w:tc>
      </w:tr>
      <w:tr w:rsidR="00360E2F" w:rsidRPr="00F40F6F" w14:paraId="5A96CE5C" w14:textId="77777777" w:rsidTr="00360E2F">
        <w:trPr>
          <w:trHeight w:val="288"/>
          <w:jc w:val="center"/>
        </w:trPr>
        <w:tc>
          <w:tcPr>
            <w:tcW w:w="1560" w:type="dxa"/>
            <w:vMerge/>
            <w:tcBorders>
              <w:top w:val="nil"/>
              <w:left w:val="single" w:sz="4" w:space="0" w:color="auto"/>
              <w:bottom w:val="single" w:sz="4" w:space="0" w:color="auto"/>
              <w:right w:val="single" w:sz="4" w:space="0" w:color="auto"/>
            </w:tcBorders>
            <w:vAlign w:val="center"/>
            <w:hideMark/>
          </w:tcPr>
          <w:p w14:paraId="2A201FDF" w14:textId="77777777" w:rsidR="00F40F6F" w:rsidRPr="00F40F6F" w:rsidRDefault="00F40F6F" w:rsidP="00F40F6F">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2D737A5D" w14:textId="77777777" w:rsidR="00F40F6F" w:rsidRPr="00F40F6F" w:rsidRDefault="00F40F6F" w:rsidP="00F40F6F">
            <w:pPr>
              <w:spacing w:after="0" w:line="240" w:lineRule="auto"/>
              <w:rPr>
                <w:rFonts w:ascii="Calibri" w:eastAsia="Times New Roman" w:hAnsi="Calibri" w:cs="Calibri"/>
                <w:color w:val="000000"/>
                <w:lang w:eastAsia="en-IN"/>
              </w:rPr>
            </w:pPr>
            <w:r w:rsidRPr="00F40F6F">
              <w:rPr>
                <w:rFonts w:ascii="Calibri" w:eastAsia="Times New Roman" w:hAnsi="Calibri" w:cs="Calibri"/>
                <w:color w:val="000000"/>
                <w:lang w:eastAsia="en-IN"/>
              </w:rPr>
              <w:t>Dijkstra's heap</w:t>
            </w:r>
          </w:p>
        </w:tc>
        <w:tc>
          <w:tcPr>
            <w:tcW w:w="2405" w:type="dxa"/>
            <w:tcBorders>
              <w:top w:val="nil"/>
              <w:left w:val="nil"/>
              <w:bottom w:val="single" w:sz="4" w:space="0" w:color="auto"/>
              <w:right w:val="single" w:sz="4" w:space="0" w:color="auto"/>
            </w:tcBorders>
            <w:shd w:val="clear" w:color="auto" w:fill="auto"/>
            <w:noWrap/>
            <w:vAlign w:val="center"/>
            <w:hideMark/>
          </w:tcPr>
          <w:p w14:paraId="422A1F25"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2666</w:t>
            </w:r>
          </w:p>
        </w:tc>
        <w:tc>
          <w:tcPr>
            <w:tcW w:w="2987" w:type="dxa"/>
            <w:tcBorders>
              <w:top w:val="nil"/>
              <w:left w:val="nil"/>
              <w:bottom w:val="single" w:sz="4" w:space="0" w:color="auto"/>
              <w:right w:val="single" w:sz="4" w:space="0" w:color="auto"/>
            </w:tcBorders>
            <w:shd w:val="clear" w:color="auto" w:fill="auto"/>
            <w:noWrap/>
            <w:vAlign w:val="center"/>
            <w:hideMark/>
          </w:tcPr>
          <w:p w14:paraId="64F9B4B7"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9</w:t>
            </w:r>
          </w:p>
        </w:tc>
      </w:tr>
      <w:tr w:rsidR="00360E2F" w:rsidRPr="00F40F6F" w14:paraId="7DCB90EA" w14:textId="77777777" w:rsidTr="00360E2F">
        <w:trPr>
          <w:trHeight w:val="288"/>
          <w:jc w:val="center"/>
        </w:trPr>
        <w:tc>
          <w:tcPr>
            <w:tcW w:w="1560" w:type="dxa"/>
            <w:vMerge/>
            <w:tcBorders>
              <w:top w:val="nil"/>
              <w:left w:val="single" w:sz="4" w:space="0" w:color="auto"/>
              <w:bottom w:val="single" w:sz="4" w:space="0" w:color="auto"/>
              <w:right w:val="single" w:sz="4" w:space="0" w:color="auto"/>
            </w:tcBorders>
            <w:vAlign w:val="center"/>
            <w:hideMark/>
          </w:tcPr>
          <w:p w14:paraId="66777F41" w14:textId="77777777" w:rsidR="00F40F6F" w:rsidRPr="00F40F6F" w:rsidRDefault="00F40F6F" w:rsidP="00F40F6F">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1159C6AB" w14:textId="77777777" w:rsidR="00F40F6F" w:rsidRPr="00F40F6F" w:rsidRDefault="00F40F6F" w:rsidP="00F40F6F">
            <w:pPr>
              <w:spacing w:after="0" w:line="240" w:lineRule="auto"/>
              <w:rPr>
                <w:rFonts w:ascii="Calibri" w:eastAsia="Times New Roman" w:hAnsi="Calibri" w:cs="Calibri"/>
                <w:color w:val="000000"/>
                <w:lang w:eastAsia="en-IN"/>
              </w:rPr>
            </w:pPr>
            <w:r w:rsidRPr="00F40F6F">
              <w:rPr>
                <w:rFonts w:ascii="Calibri" w:eastAsia="Times New Roman" w:hAnsi="Calibri" w:cs="Calibri"/>
                <w:color w:val="000000"/>
                <w:lang w:eastAsia="en-IN"/>
              </w:rPr>
              <w:t xml:space="preserve">Kruskal's </w:t>
            </w:r>
          </w:p>
        </w:tc>
        <w:tc>
          <w:tcPr>
            <w:tcW w:w="2405" w:type="dxa"/>
            <w:tcBorders>
              <w:top w:val="nil"/>
              <w:left w:val="nil"/>
              <w:bottom w:val="single" w:sz="4" w:space="0" w:color="auto"/>
              <w:right w:val="single" w:sz="4" w:space="0" w:color="auto"/>
            </w:tcBorders>
            <w:shd w:val="clear" w:color="auto" w:fill="auto"/>
            <w:noWrap/>
            <w:vAlign w:val="center"/>
            <w:hideMark/>
          </w:tcPr>
          <w:p w14:paraId="3C2750BC"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2666</w:t>
            </w:r>
          </w:p>
        </w:tc>
        <w:tc>
          <w:tcPr>
            <w:tcW w:w="2987" w:type="dxa"/>
            <w:tcBorders>
              <w:top w:val="nil"/>
              <w:left w:val="nil"/>
              <w:bottom w:val="single" w:sz="4" w:space="0" w:color="auto"/>
              <w:right w:val="single" w:sz="4" w:space="0" w:color="auto"/>
            </w:tcBorders>
            <w:shd w:val="clear" w:color="auto" w:fill="auto"/>
            <w:noWrap/>
            <w:vAlign w:val="center"/>
            <w:hideMark/>
          </w:tcPr>
          <w:p w14:paraId="4B510221"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33</w:t>
            </w:r>
          </w:p>
        </w:tc>
      </w:tr>
      <w:tr w:rsidR="00360E2F" w:rsidRPr="00F40F6F" w14:paraId="74DDD8E7" w14:textId="77777777" w:rsidTr="00360E2F">
        <w:trPr>
          <w:trHeight w:val="288"/>
          <w:jc w:val="center"/>
        </w:trPr>
        <w:tc>
          <w:tcPr>
            <w:tcW w:w="156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83548D"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Dense Graph</w:t>
            </w:r>
          </w:p>
        </w:tc>
        <w:tc>
          <w:tcPr>
            <w:tcW w:w="1984" w:type="dxa"/>
            <w:tcBorders>
              <w:top w:val="nil"/>
              <w:left w:val="nil"/>
              <w:bottom w:val="single" w:sz="4" w:space="0" w:color="auto"/>
              <w:right w:val="single" w:sz="4" w:space="0" w:color="auto"/>
            </w:tcBorders>
            <w:shd w:val="clear" w:color="auto" w:fill="auto"/>
            <w:noWrap/>
            <w:vAlign w:val="bottom"/>
            <w:hideMark/>
          </w:tcPr>
          <w:p w14:paraId="1A4F5C4C" w14:textId="77777777" w:rsidR="00F40F6F" w:rsidRPr="00F40F6F" w:rsidRDefault="00F40F6F" w:rsidP="00F40F6F">
            <w:pPr>
              <w:spacing w:after="0" w:line="240" w:lineRule="auto"/>
              <w:rPr>
                <w:rFonts w:ascii="Calibri" w:eastAsia="Times New Roman" w:hAnsi="Calibri" w:cs="Calibri"/>
                <w:color w:val="000000"/>
                <w:lang w:eastAsia="en-IN"/>
              </w:rPr>
            </w:pPr>
            <w:r w:rsidRPr="00F40F6F">
              <w:rPr>
                <w:rFonts w:ascii="Calibri" w:eastAsia="Times New Roman" w:hAnsi="Calibri" w:cs="Calibri"/>
                <w:color w:val="000000"/>
                <w:lang w:eastAsia="en-IN"/>
              </w:rPr>
              <w:t>Dijkstra's No heap</w:t>
            </w:r>
          </w:p>
        </w:tc>
        <w:tc>
          <w:tcPr>
            <w:tcW w:w="2405" w:type="dxa"/>
            <w:tcBorders>
              <w:top w:val="nil"/>
              <w:left w:val="nil"/>
              <w:bottom w:val="single" w:sz="4" w:space="0" w:color="auto"/>
              <w:right w:val="single" w:sz="4" w:space="0" w:color="auto"/>
            </w:tcBorders>
            <w:shd w:val="clear" w:color="auto" w:fill="auto"/>
            <w:noWrap/>
            <w:vAlign w:val="center"/>
            <w:hideMark/>
          </w:tcPr>
          <w:p w14:paraId="7194967D"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3290</w:t>
            </w:r>
          </w:p>
        </w:tc>
        <w:tc>
          <w:tcPr>
            <w:tcW w:w="2987" w:type="dxa"/>
            <w:tcBorders>
              <w:top w:val="nil"/>
              <w:left w:val="nil"/>
              <w:bottom w:val="single" w:sz="4" w:space="0" w:color="auto"/>
              <w:right w:val="single" w:sz="4" w:space="0" w:color="auto"/>
            </w:tcBorders>
            <w:shd w:val="clear" w:color="auto" w:fill="auto"/>
            <w:noWrap/>
            <w:vAlign w:val="center"/>
            <w:hideMark/>
          </w:tcPr>
          <w:p w14:paraId="6C5E332B"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181</w:t>
            </w:r>
          </w:p>
        </w:tc>
      </w:tr>
      <w:tr w:rsidR="00360E2F" w:rsidRPr="00F40F6F" w14:paraId="42087FAA" w14:textId="77777777" w:rsidTr="00360E2F">
        <w:trPr>
          <w:trHeight w:val="288"/>
          <w:jc w:val="center"/>
        </w:trPr>
        <w:tc>
          <w:tcPr>
            <w:tcW w:w="1560" w:type="dxa"/>
            <w:vMerge/>
            <w:tcBorders>
              <w:top w:val="nil"/>
              <w:left w:val="single" w:sz="4" w:space="0" w:color="auto"/>
              <w:bottom w:val="single" w:sz="4" w:space="0" w:color="auto"/>
              <w:right w:val="single" w:sz="4" w:space="0" w:color="auto"/>
            </w:tcBorders>
            <w:vAlign w:val="center"/>
            <w:hideMark/>
          </w:tcPr>
          <w:p w14:paraId="7DD6FF7D" w14:textId="77777777" w:rsidR="00F40F6F" w:rsidRPr="00F40F6F" w:rsidRDefault="00F40F6F" w:rsidP="00F40F6F">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3C145C11" w14:textId="77777777" w:rsidR="00F40F6F" w:rsidRPr="00F40F6F" w:rsidRDefault="00F40F6F" w:rsidP="00F40F6F">
            <w:pPr>
              <w:spacing w:after="0" w:line="240" w:lineRule="auto"/>
              <w:rPr>
                <w:rFonts w:ascii="Calibri" w:eastAsia="Times New Roman" w:hAnsi="Calibri" w:cs="Calibri"/>
                <w:color w:val="000000"/>
                <w:lang w:eastAsia="en-IN"/>
              </w:rPr>
            </w:pPr>
            <w:r w:rsidRPr="00F40F6F">
              <w:rPr>
                <w:rFonts w:ascii="Calibri" w:eastAsia="Times New Roman" w:hAnsi="Calibri" w:cs="Calibri"/>
                <w:color w:val="000000"/>
                <w:lang w:eastAsia="en-IN"/>
              </w:rPr>
              <w:t>Dijkstra's heap</w:t>
            </w:r>
          </w:p>
        </w:tc>
        <w:tc>
          <w:tcPr>
            <w:tcW w:w="2405" w:type="dxa"/>
            <w:tcBorders>
              <w:top w:val="nil"/>
              <w:left w:val="nil"/>
              <w:bottom w:val="single" w:sz="4" w:space="0" w:color="auto"/>
              <w:right w:val="single" w:sz="4" w:space="0" w:color="auto"/>
            </w:tcBorders>
            <w:shd w:val="clear" w:color="auto" w:fill="auto"/>
            <w:noWrap/>
            <w:vAlign w:val="center"/>
            <w:hideMark/>
          </w:tcPr>
          <w:p w14:paraId="741CC32D"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3290</w:t>
            </w:r>
          </w:p>
        </w:tc>
        <w:tc>
          <w:tcPr>
            <w:tcW w:w="2987" w:type="dxa"/>
            <w:tcBorders>
              <w:top w:val="nil"/>
              <w:left w:val="nil"/>
              <w:bottom w:val="single" w:sz="4" w:space="0" w:color="auto"/>
              <w:right w:val="single" w:sz="4" w:space="0" w:color="auto"/>
            </w:tcBorders>
            <w:shd w:val="clear" w:color="auto" w:fill="auto"/>
            <w:noWrap/>
            <w:vAlign w:val="center"/>
            <w:hideMark/>
          </w:tcPr>
          <w:p w14:paraId="0E788EBC"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53</w:t>
            </w:r>
          </w:p>
        </w:tc>
      </w:tr>
      <w:tr w:rsidR="00360E2F" w:rsidRPr="00F40F6F" w14:paraId="5CFCE4F5" w14:textId="77777777" w:rsidTr="00360E2F">
        <w:trPr>
          <w:trHeight w:val="288"/>
          <w:jc w:val="center"/>
        </w:trPr>
        <w:tc>
          <w:tcPr>
            <w:tcW w:w="1560" w:type="dxa"/>
            <w:vMerge/>
            <w:tcBorders>
              <w:top w:val="nil"/>
              <w:left w:val="single" w:sz="4" w:space="0" w:color="auto"/>
              <w:bottom w:val="single" w:sz="4" w:space="0" w:color="auto"/>
              <w:right w:val="single" w:sz="4" w:space="0" w:color="auto"/>
            </w:tcBorders>
            <w:vAlign w:val="center"/>
            <w:hideMark/>
          </w:tcPr>
          <w:p w14:paraId="5B166D87" w14:textId="77777777" w:rsidR="00F40F6F" w:rsidRPr="00F40F6F" w:rsidRDefault="00F40F6F" w:rsidP="00F40F6F">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0674CCE8" w14:textId="77777777" w:rsidR="00F40F6F" w:rsidRPr="00F40F6F" w:rsidRDefault="00F40F6F" w:rsidP="00F40F6F">
            <w:pPr>
              <w:spacing w:after="0" w:line="240" w:lineRule="auto"/>
              <w:rPr>
                <w:rFonts w:ascii="Calibri" w:eastAsia="Times New Roman" w:hAnsi="Calibri" w:cs="Calibri"/>
                <w:color w:val="000000"/>
                <w:lang w:eastAsia="en-IN"/>
              </w:rPr>
            </w:pPr>
            <w:r w:rsidRPr="00F40F6F">
              <w:rPr>
                <w:rFonts w:ascii="Calibri" w:eastAsia="Times New Roman" w:hAnsi="Calibri" w:cs="Calibri"/>
                <w:color w:val="000000"/>
                <w:lang w:eastAsia="en-IN"/>
              </w:rPr>
              <w:t xml:space="preserve">Kruskal's </w:t>
            </w:r>
          </w:p>
        </w:tc>
        <w:tc>
          <w:tcPr>
            <w:tcW w:w="2405" w:type="dxa"/>
            <w:tcBorders>
              <w:top w:val="nil"/>
              <w:left w:val="nil"/>
              <w:bottom w:val="single" w:sz="4" w:space="0" w:color="auto"/>
              <w:right w:val="single" w:sz="4" w:space="0" w:color="auto"/>
            </w:tcBorders>
            <w:shd w:val="clear" w:color="auto" w:fill="auto"/>
            <w:noWrap/>
            <w:vAlign w:val="center"/>
            <w:hideMark/>
          </w:tcPr>
          <w:p w14:paraId="49E5933B"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3290</w:t>
            </w:r>
          </w:p>
        </w:tc>
        <w:tc>
          <w:tcPr>
            <w:tcW w:w="2987" w:type="dxa"/>
            <w:tcBorders>
              <w:top w:val="nil"/>
              <w:left w:val="nil"/>
              <w:bottom w:val="single" w:sz="4" w:space="0" w:color="auto"/>
              <w:right w:val="single" w:sz="4" w:space="0" w:color="auto"/>
            </w:tcBorders>
            <w:shd w:val="clear" w:color="auto" w:fill="auto"/>
            <w:noWrap/>
            <w:vAlign w:val="center"/>
            <w:hideMark/>
          </w:tcPr>
          <w:p w14:paraId="074E2C0F" w14:textId="77777777" w:rsidR="00F40F6F" w:rsidRPr="00F40F6F" w:rsidRDefault="00F40F6F" w:rsidP="00F40F6F">
            <w:pPr>
              <w:spacing w:after="0" w:line="240" w:lineRule="auto"/>
              <w:jc w:val="center"/>
              <w:rPr>
                <w:rFonts w:ascii="Calibri" w:eastAsia="Times New Roman" w:hAnsi="Calibri" w:cs="Calibri"/>
                <w:color w:val="000000"/>
                <w:lang w:eastAsia="en-IN"/>
              </w:rPr>
            </w:pPr>
            <w:r w:rsidRPr="00F40F6F">
              <w:rPr>
                <w:rFonts w:ascii="Calibri" w:eastAsia="Times New Roman" w:hAnsi="Calibri" w:cs="Calibri"/>
                <w:color w:val="000000"/>
                <w:lang w:eastAsia="en-IN"/>
              </w:rPr>
              <w:t>358</w:t>
            </w:r>
          </w:p>
        </w:tc>
      </w:tr>
    </w:tbl>
    <w:p w14:paraId="0E2E2BA4" w14:textId="03E7E1CD" w:rsidR="000F154C" w:rsidRDefault="000F154C" w:rsidP="00D138D1">
      <w:pPr>
        <w:spacing w:after="0" w:line="276" w:lineRule="auto"/>
        <w:jc w:val="both"/>
      </w:pPr>
    </w:p>
    <w:p w14:paraId="71CE2C18" w14:textId="23691D1A" w:rsidR="00F40F6F" w:rsidRDefault="00F40F6F" w:rsidP="000A16B7">
      <w:pPr>
        <w:spacing w:after="0" w:line="276" w:lineRule="auto"/>
        <w:jc w:val="both"/>
      </w:pPr>
      <w:r>
        <w:tab/>
        <w:t>Source node:</w:t>
      </w:r>
      <w:r w:rsidR="00D138D1">
        <w:t xml:space="preserve"> 107</w:t>
      </w:r>
      <w:r>
        <w:t xml:space="preserve"> Destination node: </w:t>
      </w:r>
      <w:r w:rsidR="00D138D1">
        <w:t>4125</w:t>
      </w:r>
    </w:p>
    <w:tbl>
      <w:tblPr>
        <w:tblW w:w="8926" w:type="dxa"/>
        <w:jc w:val="center"/>
        <w:tblLook w:val="04A0" w:firstRow="1" w:lastRow="0" w:firstColumn="1" w:lastColumn="0" w:noHBand="0" w:noVBand="1"/>
      </w:tblPr>
      <w:tblGrid>
        <w:gridCol w:w="1540"/>
        <w:gridCol w:w="1857"/>
        <w:gridCol w:w="2410"/>
        <w:gridCol w:w="3119"/>
      </w:tblGrid>
      <w:tr w:rsidR="00B7322F" w:rsidRPr="00B7322F" w14:paraId="1991F295" w14:textId="77777777" w:rsidTr="00360E2F">
        <w:trPr>
          <w:trHeight w:val="288"/>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954A7"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Graph type</w:t>
            </w:r>
          </w:p>
        </w:tc>
        <w:tc>
          <w:tcPr>
            <w:tcW w:w="1857" w:type="dxa"/>
            <w:tcBorders>
              <w:top w:val="single" w:sz="4" w:space="0" w:color="auto"/>
              <w:left w:val="nil"/>
              <w:bottom w:val="single" w:sz="4" w:space="0" w:color="auto"/>
              <w:right w:val="single" w:sz="4" w:space="0" w:color="auto"/>
            </w:tcBorders>
            <w:shd w:val="clear" w:color="auto" w:fill="auto"/>
            <w:noWrap/>
            <w:vAlign w:val="bottom"/>
            <w:hideMark/>
          </w:tcPr>
          <w:p w14:paraId="45C12F75"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Algorithm</w:t>
            </w:r>
          </w:p>
        </w:tc>
        <w:tc>
          <w:tcPr>
            <w:tcW w:w="2410" w:type="dxa"/>
            <w:tcBorders>
              <w:top w:val="single" w:sz="4" w:space="0" w:color="auto"/>
              <w:left w:val="nil"/>
              <w:bottom w:val="single" w:sz="4" w:space="0" w:color="auto"/>
              <w:right w:val="single" w:sz="4" w:space="0" w:color="auto"/>
            </w:tcBorders>
            <w:shd w:val="clear" w:color="auto" w:fill="auto"/>
            <w:noWrap/>
            <w:vAlign w:val="center"/>
            <w:hideMark/>
          </w:tcPr>
          <w:p w14:paraId="1F467C77"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Maximum Bandwidth</w:t>
            </w:r>
          </w:p>
        </w:tc>
        <w:tc>
          <w:tcPr>
            <w:tcW w:w="3119" w:type="dxa"/>
            <w:tcBorders>
              <w:top w:val="single" w:sz="4" w:space="0" w:color="auto"/>
              <w:left w:val="nil"/>
              <w:bottom w:val="single" w:sz="4" w:space="0" w:color="auto"/>
              <w:right w:val="single" w:sz="4" w:space="0" w:color="auto"/>
            </w:tcBorders>
            <w:shd w:val="clear" w:color="auto" w:fill="auto"/>
            <w:noWrap/>
            <w:vAlign w:val="center"/>
            <w:hideMark/>
          </w:tcPr>
          <w:p w14:paraId="6E21965A"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Running time (Milli Seconds)</w:t>
            </w:r>
          </w:p>
        </w:tc>
      </w:tr>
      <w:tr w:rsidR="00B7322F" w:rsidRPr="00B7322F" w14:paraId="47BF2152" w14:textId="77777777" w:rsidTr="00360E2F">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F140996"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Sparse Graph</w:t>
            </w:r>
          </w:p>
        </w:tc>
        <w:tc>
          <w:tcPr>
            <w:tcW w:w="1857" w:type="dxa"/>
            <w:tcBorders>
              <w:top w:val="nil"/>
              <w:left w:val="nil"/>
              <w:bottom w:val="single" w:sz="4" w:space="0" w:color="auto"/>
              <w:right w:val="single" w:sz="4" w:space="0" w:color="auto"/>
            </w:tcBorders>
            <w:shd w:val="clear" w:color="auto" w:fill="auto"/>
            <w:noWrap/>
            <w:vAlign w:val="bottom"/>
            <w:hideMark/>
          </w:tcPr>
          <w:p w14:paraId="0EC06F99"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No heap</w:t>
            </w:r>
          </w:p>
        </w:tc>
        <w:tc>
          <w:tcPr>
            <w:tcW w:w="2410" w:type="dxa"/>
            <w:tcBorders>
              <w:top w:val="nil"/>
              <w:left w:val="nil"/>
              <w:bottom w:val="single" w:sz="4" w:space="0" w:color="auto"/>
              <w:right w:val="single" w:sz="4" w:space="0" w:color="auto"/>
            </w:tcBorders>
            <w:shd w:val="clear" w:color="auto" w:fill="auto"/>
            <w:noWrap/>
            <w:vAlign w:val="center"/>
            <w:hideMark/>
          </w:tcPr>
          <w:p w14:paraId="07860B97"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902</w:t>
            </w:r>
          </w:p>
        </w:tc>
        <w:tc>
          <w:tcPr>
            <w:tcW w:w="3119" w:type="dxa"/>
            <w:tcBorders>
              <w:top w:val="nil"/>
              <w:left w:val="nil"/>
              <w:bottom w:val="single" w:sz="4" w:space="0" w:color="auto"/>
              <w:right w:val="single" w:sz="4" w:space="0" w:color="auto"/>
            </w:tcBorders>
            <w:shd w:val="clear" w:color="auto" w:fill="auto"/>
            <w:noWrap/>
            <w:vAlign w:val="center"/>
            <w:hideMark/>
          </w:tcPr>
          <w:p w14:paraId="3C774C83"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12</w:t>
            </w:r>
          </w:p>
        </w:tc>
      </w:tr>
      <w:tr w:rsidR="00B7322F" w:rsidRPr="00B7322F" w14:paraId="4DF7ED7E" w14:textId="77777777" w:rsidTr="00360E2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0A6E1791"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57" w:type="dxa"/>
            <w:tcBorders>
              <w:top w:val="nil"/>
              <w:left w:val="nil"/>
              <w:bottom w:val="single" w:sz="4" w:space="0" w:color="auto"/>
              <w:right w:val="single" w:sz="4" w:space="0" w:color="auto"/>
            </w:tcBorders>
            <w:shd w:val="clear" w:color="auto" w:fill="auto"/>
            <w:noWrap/>
            <w:vAlign w:val="bottom"/>
            <w:hideMark/>
          </w:tcPr>
          <w:p w14:paraId="3C8AC1CF"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heap</w:t>
            </w:r>
          </w:p>
        </w:tc>
        <w:tc>
          <w:tcPr>
            <w:tcW w:w="2410" w:type="dxa"/>
            <w:tcBorders>
              <w:top w:val="nil"/>
              <w:left w:val="nil"/>
              <w:bottom w:val="single" w:sz="4" w:space="0" w:color="auto"/>
              <w:right w:val="single" w:sz="4" w:space="0" w:color="auto"/>
            </w:tcBorders>
            <w:shd w:val="clear" w:color="auto" w:fill="auto"/>
            <w:noWrap/>
            <w:vAlign w:val="center"/>
            <w:hideMark/>
          </w:tcPr>
          <w:p w14:paraId="3239FB84"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902</w:t>
            </w:r>
          </w:p>
        </w:tc>
        <w:tc>
          <w:tcPr>
            <w:tcW w:w="3119" w:type="dxa"/>
            <w:tcBorders>
              <w:top w:val="nil"/>
              <w:left w:val="nil"/>
              <w:bottom w:val="single" w:sz="4" w:space="0" w:color="auto"/>
              <w:right w:val="single" w:sz="4" w:space="0" w:color="auto"/>
            </w:tcBorders>
            <w:shd w:val="clear" w:color="auto" w:fill="auto"/>
            <w:noWrap/>
            <w:vAlign w:val="center"/>
            <w:hideMark/>
          </w:tcPr>
          <w:p w14:paraId="7572BE35"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6</w:t>
            </w:r>
          </w:p>
        </w:tc>
      </w:tr>
      <w:tr w:rsidR="00B7322F" w:rsidRPr="00B7322F" w14:paraId="7C4CE480" w14:textId="77777777" w:rsidTr="00360E2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3B5EC687"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57" w:type="dxa"/>
            <w:tcBorders>
              <w:top w:val="nil"/>
              <w:left w:val="nil"/>
              <w:bottom w:val="single" w:sz="4" w:space="0" w:color="auto"/>
              <w:right w:val="single" w:sz="4" w:space="0" w:color="auto"/>
            </w:tcBorders>
            <w:shd w:val="clear" w:color="auto" w:fill="auto"/>
            <w:noWrap/>
            <w:vAlign w:val="bottom"/>
            <w:hideMark/>
          </w:tcPr>
          <w:p w14:paraId="3DF2F505"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 xml:space="preserve">Kruskal's </w:t>
            </w:r>
          </w:p>
        </w:tc>
        <w:tc>
          <w:tcPr>
            <w:tcW w:w="2410" w:type="dxa"/>
            <w:tcBorders>
              <w:top w:val="nil"/>
              <w:left w:val="nil"/>
              <w:bottom w:val="single" w:sz="4" w:space="0" w:color="auto"/>
              <w:right w:val="single" w:sz="4" w:space="0" w:color="auto"/>
            </w:tcBorders>
            <w:shd w:val="clear" w:color="auto" w:fill="auto"/>
            <w:noWrap/>
            <w:vAlign w:val="center"/>
            <w:hideMark/>
          </w:tcPr>
          <w:p w14:paraId="2CAEA1B3"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902</w:t>
            </w:r>
          </w:p>
        </w:tc>
        <w:tc>
          <w:tcPr>
            <w:tcW w:w="3119" w:type="dxa"/>
            <w:tcBorders>
              <w:top w:val="nil"/>
              <w:left w:val="nil"/>
              <w:bottom w:val="single" w:sz="4" w:space="0" w:color="auto"/>
              <w:right w:val="single" w:sz="4" w:space="0" w:color="auto"/>
            </w:tcBorders>
            <w:shd w:val="clear" w:color="auto" w:fill="auto"/>
            <w:noWrap/>
            <w:vAlign w:val="center"/>
            <w:hideMark/>
          </w:tcPr>
          <w:p w14:paraId="427E248C"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1</w:t>
            </w:r>
          </w:p>
        </w:tc>
      </w:tr>
      <w:tr w:rsidR="00B7322F" w:rsidRPr="00B7322F" w14:paraId="3856D45D" w14:textId="77777777" w:rsidTr="00360E2F">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CE6F3F1"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Dense Graph</w:t>
            </w:r>
          </w:p>
        </w:tc>
        <w:tc>
          <w:tcPr>
            <w:tcW w:w="1857" w:type="dxa"/>
            <w:tcBorders>
              <w:top w:val="nil"/>
              <w:left w:val="nil"/>
              <w:bottom w:val="single" w:sz="4" w:space="0" w:color="auto"/>
              <w:right w:val="single" w:sz="4" w:space="0" w:color="auto"/>
            </w:tcBorders>
            <w:shd w:val="clear" w:color="auto" w:fill="auto"/>
            <w:noWrap/>
            <w:vAlign w:val="bottom"/>
            <w:hideMark/>
          </w:tcPr>
          <w:p w14:paraId="33293EB1"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No heap</w:t>
            </w:r>
          </w:p>
        </w:tc>
        <w:tc>
          <w:tcPr>
            <w:tcW w:w="2410" w:type="dxa"/>
            <w:tcBorders>
              <w:top w:val="nil"/>
              <w:left w:val="nil"/>
              <w:bottom w:val="single" w:sz="4" w:space="0" w:color="auto"/>
              <w:right w:val="single" w:sz="4" w:space="0" w:color="auto"/>
            </w:tcBorders>
            <w:shd w:val="clear" w:color="auto" w:fill="auto"/>
            <w:noWrap/>
            <w:vAlign w:val="center"/>
            <w:hideMark/>
          </w:tcPr>
          <w:p w14:paraId="5056D37B"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94</w:t>
            </w:r>
          </w:p>
        </w:tc>
        <w:tc>
          <w:tcPr>
            <w:tcW w:w="3119" w:type="dxa"/>
            <w:tcBorders>
              <w:top w:val="nil"/>
              <w:left w:val="nil"/>
              <w:bottom w:val="single" w:sz="4" w:space="0" w:color="auto"/>
              <w:right w:val="single" w:sz="4" w:space="0" w:color="auto"/>
            </w:tcBorders>
            <w:shd w:val="clear" w:color="auto" w:fill="auto"/>
            <w:noWrap/>
            <w:vAlign w:val="center"/>
            <w:hideMark/>
          </w:tcPr>
          <w:p w14:paraId="2DFC04F4"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83</w:t>
            </w:r>
          </w:p>
        </w:tc>
      </w:tr>
      <w:tr w:rsidR="00B7322F" w:rsidRPr="00B7322F" w14:paraId="7266AC28" w14:textId="77777777" w:rsidTr="00360E2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761DD7D0"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57" w:type="dxa"/>
            <w:tcBorders>
              <w:top w:val="nil"/>
              <w:left w:val="nil"/>
              <w:bottom w:val="single" w:sz="4" w:space="0" w:color="auto"/>
              <w:right w:val="single" w:sz="4" w:space="0" w:color="auto"/>
            </w:tcBorders>
            <w:shd w:val="clear" w:color="auto" w:fill="auto"/>
            <w:noWrap/>
            <w:vAlign w:val="bottom"/>
            <w:hideMark/>
          </w:tcPr>
          <w:p w14:paraId="71ED3335"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heap</w:t>
            </w:r>
          </w:p>
        </w:tc>
        <w:tc>
          <w:tcPr>
            <w:tcW w:w="2410" w:type="dxa"/>
            <w:tcBorders>
              <w:top w:val="nil"/>
              <w:left w:val="nil"/>
              <w:bottom w:val="single" w:sz="4" w:space="0" w:color="auto"/>
              <w:right w:val="single" w:sz="4" w:space="0" w:color="auto"/>
            </w:tcBorders>
            <w:shd w:val="clear" w:color="auto" w:fill="auto"/>
            <w:noWrap/>
            <w:vAlign w:val="center"/>
            <w:hideMark/>
          </w:tcPr>
          <w:p w14:paraId="33D260C8"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94</w:t>
            </w:r>
          </w:p>
        </w:tc>
        <w:tc>
          <w:tcPr>
            <w:tcW w:w="3119" w:type="dxa"/>
            <w:tcBorders>
              <w:top w:val="nil"/>
              <w:left w:val="nil"/>
              <w:bottom w:val="single" w:sz="4" w:space="0" w:color="auto"/>
              <w:right w:val="single" w:sz="4" w:space="0" w:color="auto"/>
            </w:tcBorders>
            <w:shd w:val="clear" w:color="auto" w:fill="auto"/>
            <w:noWrap/>
            <w:vAlign w:val="center"/>
            <w:hideMark/>
          </w:tcPr>
          <w:p w14:paraId="28D79B1F"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50</w:t>
            </w:r>
          </w:p>
        </w:tc>
      </w:tr>
      <w:tr w:rsidR="00B7322F" w:rsidRPr="00B7322F" w14:paraId="5BE7C6A9" w14:textId="77777777" w:rsidTr="00360E2F">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67E767B3"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57" w:type="dxa"/>
            <w:tcBorders>
              <w:top w:val="nil"/>
              <w:left w:val="nil"/>
              <w:bottom w:val="single" w:sz="4" w:space="0" w:color="auto"/>
              <w:right w:val="single" w:sz="4" w:space="0" w:color="auto"/>
            </w:tcBorders>
            <w:shd w:val="clear" w:color="auto" w:fill="auto"/>
            <w:noWrap/>
            <w:vAlign w:val="bottom"/>
            <w:hideMark/>
          </w:tcPr>
          <w:p w14:paraId="338230E5"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 xml:space="preserve">Kruskal's </w:t>
            </w:r>
          </w:p>
        </w:tc>
        <w:tc>
          <w:tcPr>
            <w:tcW w:w="2410" w:type="dxa"/>
            <w:tcBorders>
              <w:top w:val="nil"/>
              <w:left w:val="nil"/>
              <w:bottom w:val="single" w:sz="4" w:space="0" w:color="auto"/>
              <w:right w:val="single" w:sz="4" w:space="0" w:color="auto"/>
            </w:tcBorders>
            <w:shd w:val="clear" w:color="auto" w:fill="auto"/>
            <w:noWrap/>
            <w:vAlign w:val="center"/>
            <w:hideMark/>
          </w:tcPr>
          <w:p w14:paraId="249A8621"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94</w:t>
            </w:r>
          </w:p>
        </w:tc>
        <w:tc>
          <w:tcPr>
            <w:tcW w:w="3119" w:type="dxa"/>
            <w:tcBorders>
              <w:top w:val="nil"/>
              <w:left w:val="nil"/>
              <w:bottom w:val="single" w:sz="4" w:space="0" w:color="auto"/>
              <w:right w:val="single" w:sz="4" w:space="0" w:color="auto"/>
            </w:tcBorders>
            <w:shd w:val="clear" w:color="auto" w:fill="auto"/>
            <w:noWrap/>
            <w:vAlign w:val="center"/>
            <w:hideMark/>
          </w:tcPr>
          <w:p w14:paraId="571857A9"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67</w:t>
            </w:r>
          </w:p>
        </w:tc>
      </w:tr>
    </w:tbl>
    <w:p w14:paraId="64F63732" w14:textId="77777777" w:rsidR="00F40F6F" w:rsidRDefault="00F40F6F" w:rsidP="00017451">
      <w:pPr>
        <w:spacing w:line="276" w:lineRule="auto"/>
        <w:jc w:val="both"/>
      </w:pPr>
    </w:p>
    <w:p w14:paraId="358843F0" w14:textId="44EFF2EF" w:rsidR="00F40F6F" w:rsidRDefault="00F40F6F" w:rsidP="00B40771">
      <w:pPr>
        <w:spacing w:after="0" w:line="276" w:lineRule="auto"/>
        <w:ind w:firstLine="720"/>
        <w:jc w:val="both"/>
      </w:pPr>
      <w:r>
        <w:t>Source node:</w:t>
      </w:r>
      <w:r w:rsidR="00D138D1">
        <w:t xml:space="preserve"> 4003</w:t>
      </w:r>
      <w:r>
        <w:t xml:space="preserve"> Destination node:</w:t>
      </w:r>
      <w:r w:rsidR="00D138D1">
        <w:t xml:space="preserve"> 2527</w:t>
      </w:r>
    </w:p>
    <w:tbl>
      <w:tblPr>
        <w:tblW w:w="8784" w:type="dxa"/>
        <w:jc w:val="center"/>
        <w:tblLook w:val="04A0" w:firstRow="1" w:lastRow="0" w:firstColumn="1" w:lastColumn="0" w:noHBand="0" w:noVBand="1"/>
      </w:tblPr>
      <w:tblGrid>
        <w:gridCol w:w="1413"/>
        <w:gridCol w:w="1843"/>
        <w:gridCol w:w="2409"/>
        <w:gridCol w:w="3119"/>
      </w:tblGrid>
      <w:tr w:rsidR="00B7322F" w:rsidRPr="00B7322F" w14:paraId="1F3175F3" w14:textId="77777777" w:rsidTr="00360E2F">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20A5C"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41643095"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Algorithm</w:t>
            </w:r>
          </w:p>
        </w:tc>
        <w:tc>
          <w:tcPr>
            <w:tcW w:w="2409" w:type="dxa"/>
            <w:tcBorders>
              <w:top w:val="single" w:sz="4" w:space="0" w:color="auto"/>
              <w:left w:val="nil"/>
              <w:bottom w:val="single" w:sz="4" w:space="0" w:color="auto"/>
              <w:right w:val="single" w:sz="4" w:space="0" w:color="auto"/>
            </w:tcBorders>
            <w:shd w:val="clear" w:color="auto" w:fill="auto"/>
            <w:noWrap/>
            <w:vAlign w:val="center"/>
            <w:hideMark/>
          </w:tcPr>
          <w:p w14:paraId="3BA890B5"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Maximum Bandwidth</w:t>
            </w:r>
          </w:p>
        </w:tc>
        <w:tc>
          <w:tcPr>
            <w:tcW w:w="3119" w:type="dxa"/>
            <w:tcBorders>
              <w:top w:val="single" w:sz="4" w:space="0" w:color="auto"/>
              <w:left w:val="nil"/>
              <w:bottom w:val="single" w:sz="4" w:space="0" w:color="auto"/>
              <w:right w:val="single" w:sz="4" w:space="0" w:color="auto"/>
            </w:tcBorders>
            <w:shd w:val="clear" w:color="auto" w:fill="auto"/>
            <w:noWrap/>
            <w:vAlign w:val="center"/>
            <w:hideMark/>
          </w:tcPr>
          <w:p w14:paraId="4CC43BA8"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Running time (Milli Seconds)</w:t>
            </w:r>
          </w:p>
        </w:tc>
      </w:tr>
      <w:tr w:rsidR="00B7322F" w:rsidRPr="00B7322F" w14:paraId="15AE1B5D" w14:textId="77777777" w:rsidTr="00360E2F">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7869D8E"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125725DC"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No heap</w:t>
            </w:r>
          </w:p>
        </w:tc>
        <w:tc>
          <w:tcPr>
            <w:tcW w:w="2409" w:type="dxa"/>
            <w:tcBorders>
              <w:top w:val="nil"/>
              <w:left w:val="nil"/>
              <w:bottom w:val="single" w:sz="4" w:space="0" w:color="auto"/>
              <w:right w:val="single" w:sz="4" w:space="0" w:color="auto"/>
            </w:tcBorders>
            <w:shd w:val="clear" w:color="auto" w:fill="auto"/>
            <w:noWrap/>
            <w:vAlign w:val="center"/>
            <w:hideMark/>
          </w:tcPr>
          <w:p w14:paraId="34541129"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2442</w:t>
            </w:r>
          </w:p>
        </w:tc>
        <w:tc>
          <w:tcPr>
            <w:tcW w:w="3119" w:type="dxa"/>
            <w:tcBorders>
              <w:top w:val="nil"/>
              <w:left w:val="nil"/>
              <w:bottom w:val="single" w:sz="4" w:space="0" w:color="auto"/>
              <w:right w:val="single" w:sz="4" w:space="0" w:color="auto"/>
            </w:tcBorders>
            <w:shd w:val="clear" w:color="auto" w:fill="auto"/>
            <w:noWrap/>
            <w:vAlign w:val="center"/>
            <w:hideMark/>
          </w:tcPr>
          <w:p w14:paraId="18231A21"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20</w:t>
            </w:r>
          </w:p>
        </w:tc>
      </w:tr>
      <w:tr w:rsidR="00B7322F" w:rsidRPr="00B7322F" w14:paraId="276AA94F" w14:textId="77777777" w:rsidTr="00360E2F">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535C7B2D"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DEE56A0"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heap</w:t>
            </w:r>
          </w:p>
        </w:tc>
        <w:tc>
          <w:tcPr>
            <w:tcW w:w="2409" w:type="dxa"/>
            <w:tcBorders>
              <w:top w:val="nil"/>
              <w:left w:val="nil"/>
              <w:bottom w:val="single" w:sz="4" w:space="0" w:color="auto"/>
              <w:right w:val="single" w:sz="4" w:space="0" w:color="auto"/>
            </w:tcBorders>
            <w:shd w:val="clear" w:color="auto" w:fill="auto"/>
            <w:noWrap/>
            <w:vAlign w:val="center"/>
            <w:hideMark/>
          </w:tcPr>
          <w:p w14:paraId="5B7DF378"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2442</w:t>
            </w:r>
          </w:p>
        </w:tc>
        <w:tc>
          <w:tcPr>
            <w:tcW w:w="3119" w:type="dxa"/>
            <w:tcBorders>
              <w:top w:val="nil"/>
              <w:left w:val="nil"/>
              <w:bottom w:val="single" w:sz="4" w:space="0" w:color="auto"/>
              <w:right w:val="single" w:sz="4" w:space="0" w:color="auto"/>
            </w:tcBorders>
            <w:shd w:val="clear" w:color="auto" w:fill="auto"/>
            <w:noWrap/>
            <w:vAlign w:val="center"/>
            <w:hideMark/>
          </w:tcPr>
          <w:p w14:paraId="09F2170B"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8</w:t>
            </w:r>
          </w:p>
        </w:tc>
      </w:tr>
      <w:tr w:rsidR="00B7322F" w:rsidRPr="00B7322F" w14:paraId="7766F41C" w14:textId="77777777" w:rsidTr="00360E2F">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1EE0AE6"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424F32B"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 xml:space="preserve">Kruskal's </w:t>
            </w:r>
          </w:p>
        </w:tc>
        <w:tc>
          <w:tcPr>
            <w:tcW w:w="2409" w:type="dxa"/>
            <w:tcBorders>
              <w:top w:val="nil"/>
              <w:left w:val="nil"/>
              <w:bottom w:val="single" w:sz="4" w:space="0" w:color="auto"/>
              <w:right w:val="single" w:sz="4" w:space="0" w:color="auto"/>
            </w:tcBorders>
            <w:shd w:val="clear" w:color="auto" w:fill="auto"/>
            <w:noWrap/>
            <w:vAlign w:val="center"/>
            <w:hideMark/>
          </w:tcPr>
          <w:p w14:paraId="78919BC0"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2442</w:t>
            </w:r>
          </w:p>
        </w:tc>
        <w:tc>
          <w:tcPr>
            <w:tcW w:w="3119" w:type="dxa"/>
            <w:tcBorders>
              <w:top w:val="nil"/>
              <w:left w:val="nil"/>
              <w:bottom w:val="single" w:sz="4" w:space="0" w:color="auto"/>
              <w:right w:val="single" w:sz="4" w:space="0" w:color="auto"/>
            </w:tcBorders>
            <w:shd w:val="clear" w:color="auto" w:fill="auto"/>
            <w:noWrap/>
            <w:vAlign w:val="center"/>
            <w:hideMark/>
          </w:tcPr>
          <w:p w14:paraId="0510FA82"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28</w:t>
            </w:r>
          </w:p>
        </w:tc>
      </w:tr>
      <w:tr w:rsidR="00B7322F" w:rsidRPr="00B7322F" w14:paraId="3E1083D8" w14:textId="77777777" w:rsidTr="00360E2F">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3AFE0CA"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4D4F80B8"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No heap</w:t>
            </w:r>
          </w:p>
        </w:tc>
        <w:tc>
          <w:tcPr>
            <w:tcW w:w="2409" w:type="dxa"/>
            <w:tcBorders>
              <w:top w:val="nil"/>
              <w:left w:val="nil"/>
              <w:bottom w:val="single" w:sz="4" w:space="0" w:color="auto"/>
              <w:right w:val="single" w:sz="4" w:space="0" w:color="auto"/>
            </w:tcBorders>
            <w:shd w:val="clear" w:color="auto" w:fill="auto"/>
            <w:noWrap/>
            <w:vAlign w:val="center"/>
            <w:hideMark/>
          </w:tcPr>
          <w:p w14:paraId="7E09FCCA"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81</w:t>
            </w:r>
          </w:p>
        </w:tc>
        <w:tc>
          <w:tcPr>
            <w:tcW w:w="3119" w:type="dxa"/>
            <w:tcBorders>
              <w:top w:val="nil"/>
              <w:left w:val="nil"/>
              <w:bottom w:val="single" w:sz="4" w:space="0" w:color="auto"/>
              <w:right w:val="single" w:sz="4" w:space="0" w:color="auto"/>
            </w:tcBorders>
            <w:shd w:val="clear" w:color="auto" w:fill="auto"/>
            <w:noWrap/>
            <w:vAlign w:val="center"/>
            <w:hideMark/>
          </w:tcPr>
          <w:p w14:paraId="6033CB70"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92</w:t>
            </w:r>
          </w:p>
        </w:tc>
      </w:tr>
      <w:tr w:rsidR="00B7322F" w:rsidRPr="00B7322F" w14:paraId="71DB1635" w14:textId="77777777" w:rsidTr="00360E2F">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A9ECE7C"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9643CCB"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heap</w:t>
            </w:r>
          </w:p>
        </w:tc>
        <w:tc>
          <w:tcPr>
            <w:tcW w:w="2409" w:type="dxa"/>
            <w:tcBorders>
              <w:top w:val="nil"/>
              <w:left w:val="nil"/>
              <w:bottom w:val="single" w:sz="4" w:space="0" w:color="auto"/>
              <w:right w:val="single" w:sz="4" w:space="0" w:color="auto"/>
            </w:tcBorders>
            <w:shd w:val="clear" w:color="auto" w:fill="auto"/>
            <w:noWrap/>
            <w:vAlign w:val="center"/>
            <w:hideMark/>
          </w:tcPr>
          <w:p w14:paraId="757D181A"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81</w:t>
            </w:r>
          </w:p>
        </w:tc>
        <w:tc>
          <w:tcPr>
            <w:tcW w:w="3119" w:type="dxa"/>
            <w:tcBorders>
              <w:top w:val="nil"/>
              <w:left w:val="nil"/>
              <w:bottom w:val="single" w:sz="4" w:space="0" w:color="auto"/>
              <w:right w:val="single" w:sz="4" w:space="0" w:color="auto"/>
            </w:tcBorders>
            <w:shd w:val="clear" w:color="auto" w:fill="auto"/>
            <w:noWrap/>
            <w:vAlign w:val="center"/>
            <w:hideMark/>
          </w:tcPr>
          <w:p w14:paraId="5B128DE9"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49</w:t>
            </w:r>
          </w:p>
        </w:tc>
      </w:tr>
      <w:tr w:rsidR="00B7322F" w:rsidRPr="00B7322F" w14:paraId="1FA059D2" w14:textId="77777777" w:rsidTr="00360E2F">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CEFE50A"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A329F28"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 xml:space="preserve">Kruskal's </w:t>
            </w:r>
          </w:p>
        </w:tc>
        <w:tc>
          <w:tcPr>
            <w:tcW w:w="2409" w:type="dxa"/>
            <w:tcBorders>
              <w:top w:val="nil"/>
              <w:left w:val="nil"/>
              <w:bottom w:val="single" w:sz="4" w:space="0" w:color="auto"/>
              <w:right w:val="single" w:sz="4" w:space="0" w:color="auto"/>
            </w:tcBorders>
            <w:shd w:val="clear" w:color="auto" w:fill="auto"/>
            <w:noWrap/>
            <w:vAlign w:val="center"/>
            <w:hideMark/>
          </w:tcPr>
          <w:p w14:paraId="23107203"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81</w:t>
            </w:r>
          </w:p>
        </w:tc>
        <w:tc>
          <w:tcPr>
            <w:tcW w:w="3119" w:type="dxa"/>
            <w:tcBorders>
              <w:top w:val="nil"/>
              <w:left w:val="nil"/>
              <w:bottom w:val="single" w:sz="4" w:space="0" w:color="auto"/>
              <w:right w:val="single" w:sz="4" w:space="0" w:color="auto"/>
            </w:tcBorders>
            <w:shd w:val="clear" w:color="auto" w:fill="auto"/>
            <w:noWrap/>
            <w:vAlign w:val="center"/>
            <w:hideMark/>
          </w:tcPr>
          <w:p w14:paraId="48F2A492"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78</w:t>
            </w:r>
          </w:p>
        </w:tc>
      </w:tr>
    </w:tbl>
    <w:p w14:paraId="763BFE2E" w14:textId="77777777" w:rsidR="00B7322F" w:rsidRDefault="00B7322F" w:rsidP="00017451">
      <w:pPr>
        <w:spacing w:line="276" w:lineRule="auto"/>
        <w:jc w:val="both"/>
      </w:pPr>
    </w:p>
    <w:p w14:paraId="46DACF46" w14:textId="23CFCEC4" w:rsidR="00F40F6F" w:rsidRDefault="00F40F6F" w:rsidP="00B40771">
      <w:pPr>
        <w:spacing w:after="0" w:line="276" w:lineRule="auto"/>
        <w:ind w:firstLine="720"/>
        <w:jc w:val="both"/>
      </w:pPr>
      <w:r>
        <w:lastRenderedPageBreak/>
        <w:t>Source node:</w:t>
      </w:r>
      <w:r w:rsidR="00D138D1">
        <w:t xml:space="preserve"> 3326</w:t>
      </w:r>
      <w:r>
        <w:t xml:space="preserve"> Destination node:</w:t>
      </w:r>
      <w:r w:rsidR="00D138D1">
        <w:t xml:space="preserve"> 3711</w:t>
      </w:r>
    </w:p>
    <w:tbl>
      <w:tblPr>
        <w:tblW w:w="8784" w:type="dxa"/>
        <w:jc w:val="center"/>
        <w:tblLook w:val="04A0" w:firstRow="1" w:lastRow="0" w:firstColumn="1" w:lastColumn="0" w:noHBand="0" w:noVBand="1"/>
      </w:tblPr>
      <w:tblGrid>
        <w:gridCol w:w="1555"/>
        <w:gridCol w:w="2126"/>
        <w:gridCol w:w="2268"/>
        <w:gridCol w:w="2835"/>
      </w:tblGrid>
      <w:tr w:rsidR="00B7322F" w:rsidRPr="00B7322F" w14:paraId="0F8402DA" w14:textId="77777777" w:rsidTr="005E6E99">
        <w:trPr>
          <w:trHeight w:val="288"/>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C7C38"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Graph type</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57B642EA"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0631EB4B"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441C5F62"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Running time (Milli Seconds)</w:t>
            </w:r>
          </w:p>
        </w:tc>
      </w:tr>
      <w:tr w:rsidR="00B7322F" w:rsidRPr="00B7322F" w14:paraId="266B0198" w14:textId="77777777" w:rsidTr="005E6E99">
        <w:trPr>
          <w:trHeight w:val="288"/>
          <w:jc w:val="center"/>
        </w:trPr>
        <w:tc>
          <w:tcPr>
            <w:tcW w:w="155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6E2D46"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Sparse Graph</w:t>
            </w:r>
          </w:p>
        </w:tc>
        <w:tc>
          <w:tcPr>
            <w:tcW w:w="2126" w:type="dxa"/>
            <w:tcBorders>
              <w:top w:val="nil"/>
              <w:left w:val="nil"/>
              <w:bottom w:val="single" w:sz="4" w:space="0" w:color="auto"/>
              <w:right w:val="single" w:sz="4" w:space="0" w:color="auto"/>
            </w:tcBorders>
            <w:shd w:val="clear" w:color="auto" w:fill="auto"/>
            <w:noWrap/>
            <w:vAlign w:val="bottom"/>
            <w:hideMark/>
          </w:tcPr>
          <w:p w14:paraId="5BCBCC97"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3474A7DB"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031</w:t>
            </w:r>
          </w:p>
        </w:tc>
        <w:tc>
          <w:tcPr>
            <w:tcW w:w="2835" w:type="dxa"/>
            <w:tcBorders>
              <w:top w:val="nil"/>
              <w:left w:val="nil"/>
              <w:bottom w:val="single" w:sz="4" w:space="0" w:color="auto"/>
              <w:right w:val="single" w:sz="4" w:space="0" w:color="auto"/>
            </w:tcBorders>
            <w:shd w:val="clear" w:color="auto" w:fill="auto"/>
            <w:noWrap/>
            <w:vAlign w:val="center"/>
            <w:hideMark/>
          </w:tcPr>
          <w:p w14:paraId="7A583EB8"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18</w:t>
            </w:r>
          </w:p>
        </w:tc>
      </w:tr>
      <w:tr w:rsidR="00B7322F" w:rsidRPr="00B7322F" w14:paraId="0BD5A9EC" w14:textId="77777777" w:rsidTr="005E6E9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7228FBA8"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294B5B43"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4AF8DD4D"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031</w:t>
            </w:r>
          </w:p>
        </w:tc>
        <w:tc>
          <w:tcPr>
            <w:tcW w:w="2835" w:type="dxa"/>
            <w:tcBorders>
              <w:top w:val="nil"/>
              <w:left w:val="nil"/>
              <w:bottom w:val="single" w:sz="4" w:space="0" w:color="auto"/>
              <w:right w:val="single" w:sz="4" w:space="0" w:color="auto"/>
            </w:tcBorders>
            <w:shd w:val="clear" w:color="auto" w:fill="auto"/>
            <w:noWrap/>
            <w:vAlign w:val="center"/>
            <w:hideMark/>
          </w:tcPr>
          <w:p w14:paraId="484EA325"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2</w:t>
            </w:r>
          </w:p>
        </w:tc>
      </w:tr>
      <w:tr w:rsidR="00B7322F" w:rsidRPr="00B7322F" w14:paraId="2A8614B6" w14:textId="77777777" w:rsidTr="005E6E9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1EE4704B"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3CB4B182"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7B0A8DE8"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031</w:t>
            </w:r>
          </w:p>
        </w:tc>
        <w:tc>
          <w:tcPr>
            <w:tcW w:w="2835" w:type="dxa"/>
            <w:tcBorders>
              <w:top w:val="nil"/>
              <w:left w:val="nil"/>
              <w:bottom w:val="single" w:sz="4" w:space="0" w:color="auto"/>
              <w:right w:val="single" w:sz="4" w:space="0" w:color="auto"/>
            </w:tcBorders>
            <w:shd w:val="clear" w:color="auto" w:fill="auto"/>
            <w:noWrap/>
            <w:vAlign w:val="center"/>
            <w:hideMark/>
          </w:tcPr>
          <w:p w14:paraId="5EF2FAA2"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28</w:t>
            </w:r>
          </w:p>
        </w:tc>
      </w:tr>
      <w:tr w:rsidR="00B7322F" w:rsidRPr="00B7322F" w14:paraId="5286B06F" w14:textId="77777777" w:rsidTr="005E6E99">
        <w:trPr>
          <w:trHeight w:val="288"/>
          <w:jc w:val="center"/>
        </w:trPr>
        <w:tc>
          <w:tcPr>
            <w:tcW w:w="155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D54741"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Dense Graph</w:t>
            </w:r>
          </w:p>
        </w:tc>
        <w:tc>
          <w:tcPr>
            <w:tcW w:w="2126" w:type="dxa"/>
            <w:tcBorders>
              <w:top w:val="nil"/>
              <w:left w:val="nil"/>
              <w:bottom w:val="single" w:sz="4" w:space="0" w:color="auto"/>
              <w:right w:val="single" w:sz="4" w:space="0" w:color="auto"/>
            </w:tcBorders>
            <w:shd w:val="clear" w:color="auto" w:fill="auto"/>
            <w:noWrap/>
            <w:vAlign w:val="bottom"/>
            <w:hideMark/>
          </w:tcPr>
          <w:p w14:paraId="351B9135"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7D9E7D2F"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15</w:t>
            </w:r>
          </w:p>
        </w:tc>
        <w:tc>
          <w:tcPr>
            <w:tcW w:w="2835" w:type="dxa"/>
            <w:tcBorders>
              <w:top w:val="nil"/>
              <w:left w:val="nil"/>
              <w:bottom w:val="single" w:sz="4" w:space="0" w:color="auto"/>
              <w:right w:val="single" w:sz="4" w:space="0" w:color="auto"/>
            </w:tcBorders>
            <w:shd w:val="clear" w:color="auto" w:fill="auto"/>
            <w:noWrap/>
            <w:vAlign w:val="center"/>
            <w:hideMark/>
          </w:tcPr>
          <w:p w14:paraId="44357999"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190</w:t>
            </w:r>
          </w:p>
        </w:tc>
      </w:tr>
      <w:tr w:rsidR="00B7322F" w:rsidRPr="00B7322F" w14:paraId="73F5E3F5" w14:textId="77777777" w:rsidTr="005E6E9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142B619A"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5F4C0B2A"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03552945"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15</w:t>
            </w:r>
          </w:p>
        </w:tc>
        <w:tc>
          <w:tcPr>
            <w:tcW w:w="2835" w:type="dxa"/>
            <w:tcBorders>
              <w:top w:val="nil"/>
              <w:left w:val="nil"/>
              <w:bottom w:val="single" w:sz="4" w:space="0" w:color="auto"/>
              <w:right w:val="single" w:sz="4" w:space="0" w:color="auto"/>
            </w:tcBorders>
            <w:shd w:val="clear" w:color="auto" w:fill="auto"/>
            <w:noWrap/>
            <w:vAlign w:val="center"/>
            <w:hideMark/>
          </w:tcPr>
          <w:p w14:paraId="751CFBD4"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46</w:t>
            </w:r>
          </w:p>
        </w:tc>
      </w:tr>
      <w:tr w:rsidR="00B7322F" w:rsidRPr="00B7322F" w14:paraId="2B98E401" w14:textId="77777777" w:rsidTr="005E6E9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3B372D28" w14:textId="77777777" w:rsidR="00B7322F" w:rsidRPr="00B7322F" w:rsidRDefault="00B7322F" w:rsidP="00B7322F">
            <w:pPr>
              <w:spacing w:after="0" w:line="240" w:lineRule="auto"/>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4ECC3AD0" w14:textId="77777777" w:rsidR="00B7322F" w:rsidRPr="00B7322F" w:rsidRDefault="00B7322F" w:rsidP="00B7322F">
            <w:pPr>
              <w:spacing w:after="0" w:line="240" w:lineRule="auto"/>
              <w:rPr>
                <w:rFonts w:ascii="Calibri" w:eastAsia="Times New Roman" w:hAnsi="Calibri" w:cs="Calibri"/>
                <w:color w:val="000000"/>
                <w:lang w:eastAsia="en-IN"/>
              </w:rPr>
            </w:pPr>
            <w:r w:rsidRPr="00B7322F">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0BF90AE4"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215</w:t>
            </w:r>
          </w:p>
        </w:tc>
        <w:tc>
          <w:tcPr>
            <w:tcW w:w="2835" w:type="dxa"/>
            <w:tcBorders>
              <w:top w:val="nil"/>
              <w:left w:val="nil"/>
              <w:bottom w:val="single" w:sz="4" w:space="0" w:color="auto"/>
              <w:right w:val="single" w:sz="4" w:space="0" w:color="auto"/>
            </w:tcBorders>
            <w:shd w:val="clear" w:color="auto" w:fill="auto"/>
            <w:noWrap/>
            <w:vAlign w:val="center"/>
            <w:hideMark/>
          </w:tcPr>
          <w:p w14:paraId="6C2391AF" w14:textId="77777777" w:rsidR="00B7322F" w:rsidRPr="00B7322F" w:rsidRDefault="00B7322F" w:rsidP="00B7322F">
            <w:pPr>
              <w:spacing w:after="0" w:line="240" w:lineRule="auto"/>
              <w:jc w:val="center"/>
              <w:rPr>
                <w:rFonts w:ascii="Calibri" w:eastAsia="Times New Roman" w:hAnsi="Calibri" w:cs="Calibri"/>
                <w:color w:val="000000"/>
                <w:lang w:eastAsia="en-IN"/>
              </w:rPr>
            </w:pPr>
            <w:r w:rsidRPr="00B7322F">
              <w:rPr>
                <w:rFonts w:ascii="Calibri" w:eastAsia="Times New Roman" w:hAnsi="Calibri" w:cs="Calibri"/>
                <w:color w:val="000000"/>
                <w:lang w:eastAsia="en-IN"/>
              </w:rPr>
              <w:t>358</w:t>
            </w:r>
          </w:p>
        </w:tc>
      </w:tr>
    </w:tbl>
    <w:p w14:paraId="5B5637B9" w14:textId="3DE8CC71" w:rsidR="00B7322F" w:rsidRDefault="00B7322F" w:rsidP="00433088">
      <w:pPr>
        <w:spacing w:line="276" w:lineRule="auto"/>
        <w:jc w:val="both"/>
      </w:pPr>
    </w:p>
    <w:p w14:paraId="26F7DC80" w14:textId="25619137" w:rsidR="009E7AC9" w:rsidRPr="009E7AC9" w:rsidRDefault="009E7AC9" w:rsidP="000A16B7">
      <w:pPr>
        <w:spacing w:after="0" w:line="276" w:lineRule="auto"/>
        <w:jc w:val="both"/>
        <w:rPr>
          <w:b/>
          <w:bCs/>
        </w:rPr>
      </w:pPr>
      <w:r w:rsidRPr="009E7AC9">
        <w:rPr>
          <w:b/>
          <w:bCs/>
        </w:rPr>
        <w:t>Run: 2</w:t>
      </w:r>
    </w:p>
    <w:p w14:paraId="1DE09461" w14:textId="550865F8" w:rsidR="00F40F6F" w:rsidRDefault="00F40F6F" w:rsidP="00B40771">
      <w:pPr>
        <w:spacing w:after="0" w:line="276" w:lineRule="auto"/>
        <w:ind w:firstLine="720"/>
        <w:jc w:val="both"/>
      </w:pPr>
      <w:r>
        <w:t>Source node:</w:t>
      </w:r>
      <w:r w:rsidR="00D138D1">
        <w:t xml:space="preserve"> 2</w:t>
      </w:r>
      <w:r w:rsidR="001A15DE">
        <w:t>5</w:t>
      </w:r>
      <w:r w:rsidR="00D138D1">
        <w:t>65</w:t>
      </w:r>
      <w:r>
        <w:t xml:space="preserve"> Destination node:</w:t>
      </w:r>
      <w:r w:rsidR="00D138D1">
        <w:t xml:space="preserve"> </w:t>
      </w:r>
      <w:r w:rsidR="00433088">
        <w:t>1199</w:t>
      </w:r>
    </w:p>
    <w:tbl>
      <w:tblPr>
        <w:tblW w:w="8784" w:type="dxa"/>
        <w:jc w:val="center"/>
        <w:tblLook w:val="04A0" w:firstRow="1" w:lastRow="0" w:firstColumn="1" w:lastColumn="0" w:noHBand="0" w:noVBand="1"/>
      </w:tblPr>
      <w:tblGrid>
        <w:gridCol w:w="1555"/>
        <w:gridCol w:w="2126"/>
        <w:gridCol w:w="2268"/>
        <w:gridCol w:w="2835"/>
      </w:tblGrid>
      <w:tr w:rsidR="006758D9" w:rsidRPr="006758D9" w14:paraId="5458236A" w14:textId="77777777" w:rsidTr="006758D9">
        <w:trPr>
          <w:trHeight w:val="288"/>
          <w:jc w:val="center"/>
        </w:trPr>
        <w:tc>
          <w:tcPr>
            <w:tcW w:w="15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ACD3BD"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Graph type</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4843E9D4"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706E40B4"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0B53FA9"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Running time (Milli Seconds)</w:t>
            </w:r>
          </w:p>
        </w:tc>
      </w:tr>
      <w:tr w:rsidR="006758D9" w:rsidRPr="006758D9" w14:paraId="49D9F49A" w14:textId="77777777" w:rsidTr="006758D9">
        <w:trPr>
          <w:trHeight w:val="288"/>
          <w:jc w:val="center"/>
        </w:trPr>
        <w:tc>
          <w:tcPr>
            <w:tcW w:w="155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537E5C"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Sparse Graph</w:t>
            </w:r>
          </w:p>
        </w:tc>
        <w:tc>
          <w:tcPr>
            <w:tcW w:w="2126" w:type="dxa"/>
            <w:tcBorders>
              <w:top w:val="nil"/>
              <w:left w:val="nil"/>
              <w:bottom w:val="single" w:sz="4" w:space="0" w:color="auto"/>
              <w:right w:val="single" w:sz="4" w:space="0" w:color="auto"/>
            </w:tcBorders>
            <w:shd w:val="clear" w:color="auto" w:fill="auto"/>
            <w:noWrap/>
            <w:vAlign w:val="bottom"/>
            <w:hideMark/>
          </w:tcPr>
          <w:p w14:paraId="22237BFF"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4658A0AE"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064</w:t>
            </w:r>
          </w:p>
        </w:tc>
        <w:tc>
          <w:tcPr>
            <w:tcW w:w="2835" w:type="dxa"/>
            <w:tcBorders>
              <w:top w:val="nil"/>
              <w:left w:val="nil"/>
              <w:bottom w:val="single" w:sz="4" w:space="0" w:color="auto"/>
              <w:right w:val="single" w:sz="4" w:space="0" w:color="auto"/>
            </w:tcBorders>
            <w:shd w:val="clear" w:color="auto" w:fill="auto"/>
            <w:noWrap/>
            <w:vAlign w:val="center"/>
            <w:hideMark/>
          </w:tcPr>
          <w:p w14:paraId="51191225"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119</w:t>
            </w:r>
          </w:p>
        </w:tc>
      </w:tr>
      <w:tr w:rsidR="006758D9" w:rsidRPr="006758D9" w14:paraId="4723E905" w14:textId="77777777" w:rsidTr="006758D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498985A5" w14:textId="77777777" w:rsidR="006758D9" w:rsidRPr="006758D9" w:rsidRDefault="006758D9" w:rsidP="006916FD">
            <w:pPr>
              <w:spacing w:after="0" w:line="240" w:lineRule="auto"/>
              <w:jc w:val="center"/>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3BD8F2A5"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0CE16668"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064</w:t>
            </w:r>
          </w:p>
        </w:tc>
        <w:tc>
          <w:tcPr>
            <w:tcW w:w="2835" w:type="dxa"/>
            <w:tcBorders>
              <w:top w:val="nil"/>
              <w:left w:val="nil"/>
              <w:bottom w:val="single" w:sz="4" w:space="0" w:color="auto"/>
              <w:right w:val="single" w:sz="4" w:space="0" w:color="auto"/>
            </w:tcBorders>
            <w:shd w:val="clear" w:color="auto" w:fill="auto"/>
            <w:noWrap/>
            <w:vAlign w:val="center"/>
            <w:hideMark/>
          </w:tcPr>
          <w:p w14:paraId="3E225BAE"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12</w:t>
            </w:r>
          </w:p>
        </w:tc>
      </w:tr>
      <w:tr w:rsidR="006758D9" w:rsidRPr="006758D9" w14:paraId="6F2576E0" w14:textId="77777777" w:rsidTr="006758D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47AF313E" w14:textId="77777777" w:rsidR="006758D9" w:rsidRPr="006758D9" w:rsidRDefault="006758D9" w:rsidP="006916FD">
            <w:pPr>
              <w:spacing w:after="0" w:line="240" w:lineRule="auto"/>
              <w:jc w:val="center"/>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2700FBDB" w14:textId="47795705"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6BCABC59"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064</w:t>
            </w:r>
          </w:p>
        </w:tc>
        <w:tc>
          <w:tcPr>
            <w:tcW w:w="2835" w:type="dxa"/>
            <w:tcBorders>
              <w:top w:val="nil"/>
              <w:left w:val="nil"/>
              <w:bottom w:val="single" w:sz="4" w:space="0" w:color="auto"/>
              <w:right w:val="single" w:sz="4" w:space="0" w:color="auto"/>
            </w:tcBorders>
            <w:shd w:val="clear" w:color="auto" w:fill="auto"/>
            <w:noWrap/>
            <w:vAlign w:val="center"/>
            <w:hideMark/>
          </w:tcPr>
          <w:p w14:paraId="5BA8A096"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0</w:t>
            </w:r>
          </w:p>
        </w:tc>
      </w:tr>
      <w:tr w:rsidR="006758D9" w:rsidRPr="006758D9" w14:paraId="08D1F685" w14:textId="77777777" w:rsidTr="006758D9">
        <w:trPr>
          <w:trHeight w:val="288"/>
          <w:jc w:val="center"/>
        </w:trPr>
        <w:tc>
          <w:tcPr>
            <w:tcW w:w="155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4E6E28"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Dense Graph</w:t>
            </w:r>
          </w:p>
        </w:tc>
        <w:tc>
          <w:tcPr>
            <w:tcW w:w="2126" w:type="dxa"/>
            <w:tcBorders>
              <w:top w:val="nil"/>
              <w:left w:val="nil"/>
              <w:bottom w:val="single" w:sz="4" w:space="0" w:color="auto"/>
              <w:right w:val="single" w:sz="4" w:space="0" w:color="auto"/>
            </w:tcBorders>
            <w:shd w:val="clear" w:color="auto" w:fill="auto"/>
            <w:noWrap/>
            <w:vAlign w:val="bottom"/>
            <w:hideMark/>
          </w:tcPr>
          <w:p w14:paraId="5AE4B4E5"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12FC9028"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274</w:t>
            </w:r>
          </w:p>
        </w:tc>
        <w:tc>
          <w:tcPr>
            <w:tcW w:w="2835" w:type="dxa"/>
            <w:tcBorders>
              <w:top w:val="nil"/>
              <w:left w:val="nil"/>
              <w:bottom w:val="single" w:sz="4" w:space="0" w:color="auto"/>
              <w:right w:val="single" w:sz="4" w:space="0" w:color="auto"/>
            </w:tcBorders>
            <w:shd w:val="clear" w:color="auto" w:fill="auto"/>
            <w:noWrap/>
            <w:vAlign w:val="center"/>
            <w:hideMark/>
          </w:tcPr>
          <w:p w14:paraId="7E3315A2"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119</w:t>
            </w:r>
          </w:p>
        </w:tc>
      </w:tr>
      <w:tr w:rsidR="006758D9" w:rsidRPr="006758D9" w14:paraId="674356B0" w14:textId="77777777" w:rsidTr="006758D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79EAF9CB" w14:textId="77777777" w:rsidR="006758D9" w:rsidRPr="006758D9" w:rsidRDefault="006758D9" w:rsidP="006916FD">
            <w:pPr>
              <w:spacing w:after="0" w:line="240" w:lineRule="auto"/>
              <w:jc w:val="center"/>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467DEAC4"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67A42B28"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274</w:t>
            </w:r>
          </w:p>
        </w:tc>
        <w:tc>
          <w:tcPr>
            <w:tcW w:w="2835" w:type="dxa"/>
            <w:tcBorders>
              <w:top w:val="nil"/>
              <w:left w:val="nil"/>
              <w:bottom w:val="single" w:sz="4" w:space="0" w:color="auto"/>
              <w:right w:val="single" w:sz="4" w:space="0" w:color="auto"/>
            </w:tcBorders>
            <w:shd w:val="clear" w:color="auto" w:fill="auto"/>
            <w:noWrap/>
            <w:vAlign w:val="center"/>
            <w:hideMark/>
          </w:tcPr>
          <w:p w14:paraId="20188216"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55</w:t>
            </w:r>
          </w:p>
        </w:tc>
      </w:tr>
      <w:tr w:rsidR="006758D9" w:rsidRPr="006758D9" w14:paraId="2826369D" w14:textId="77777777" w:rsidTr="006758D9">
        <w:trPr>
          <w:trHeight w:val="288"/>
          <w:jc w:val="center"/>
        </w:trPr>
        <w:tc>
          <w:tcPr>
            <w:tcW w:w="1555" w:type="dxa"/>
            <w:vMerge/>
            <w:tcBorders>
              <w:top w:val="nil"/>
              <w:left w:val="single" w:sz="4" w:space="0" w:color="auto"/>
              <w:bottom w:val="single" w:sz="4" w:space="0" w:color="auto"/>
              <w:right w:val="single" w:sz="4" w:space="0" w:color="auto"/>
            </w:tcBorders>
            <w:vAlign w:val="center"/>
            <w:hideMark/>
          </w:tcPr>
          <w:p w14:paraId="1D618FD5" w14:textId="77777777" w:rsidR="006758D9" w:rsidRPr="006758D9" w:rsidRDefault="006758D9" w:rsidP="006916FD">
            <w:pPr>
              <w:spacing w:after="0" w:line="240" w:lineRule="auto"/>
              <w:jc w:val="center"/>
              <w:rPr>
                <w:rFonts w:ascii="Calibri" w:eastAsia="Times New Roman" w:hAnsi="Calibri" w:cs="Calibri"/>
                <w:color w:val="000000"/>
                <w:lang w:eastAsia="en-IN"/>
              </w:rPr>
            </w:pPr>
          </w:p>
        </w:tc>
        <w:tc>
          <w:tcPr>
            <w:tcW w:w="2126" w:type="dxa"/>
            <w:tcBorders>
              <w:top w:val="nil"/>
              <w:left w:val="nil"/>
              <w:bottom w:val="single" w:sz="4" w:space="0" w:color="auto"/>
              <w:right w:val="single" w:sz="4" w:space="0" w:color="auto"/>
            </w:tcBorders>
            <w:shd w:val="clear" w:color="auto" w:fill="auto"/>
            <w:noWrap/>
            <w:vAlign w:val="bottom"/>
            <w:hideMark/>
          </w:tcPr>
          <w:p w14:paraId="42D79574" w14:textId="150C3016"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638D4A05"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274</w:t>
            </w:r>
          </w:p>
        </w:tc>
        <w:tc>
          <w:tcPr>
            <w:tcW w:w="2835" w:type="dxa"/>
            <w:tcBorders>
              <w:top w:val="nil"/>
              <w:left w:val="nil"/>
              <w:bottom w:val="single" w:sz="4" w:space="0" w:color="auto"/>
              <w:right w:val="single" w:sz="4" w:space="0" w:color="auto"/>
            </w:tcBorders>
            <w:shd w:val="clear" w:color="auto" w:fill="auto"/>
            <w:noWrap/>
            <w:vAlign w:val="center"/>
            <w:hideMark/>
          </w:tcPr>
          <w:p w14:paraId="3E5D9B93" w14:textId="77777777" w:rsidR="006758D9" w:rsidRPr="006758D9" w:rsidRDefault="006758D9" w:rsidP="006916FD">
            <w:pPr>
              <w:spacing w:after="0" w:line="240" w:lineRule="auto"/>
              <w:jc w:val="center"/>
              <w:rPr>
                <w:rFonts w:ascii="Calibri" w:eastAsia="Times New Roman" w:hAnsi="Calibri" w:cs="Calibri"/>
                <w:color w:val="000000"/>
                <w:lang w:eastAsia="en-IN"/>
              </w:rPr>
            </w:pPr>
            <w:r w:rsidRPr="006758D9">
              <w:rPr>
                <w:rFonts w:ascii="Calibri" w:eastAsia="Times New Roman" w:hAnsi="Calibri" w:cs="Calibri"/>
                <w:color w:val="000000"/>
                <w:lang w:eastAsia="en-IN"/>
              </w:rPr>
              <w:t>399</w:t>
            </w:r>
          </w:p>
        </w:tc>
      </w:tr>
    </w:tbl>
    <w:p w14:paraId="3E3CB1DC" w14:textId="77777777" w:rsidR="006758D9" w:rsidRDefault="006758D9" w:rsidP="00433088">
      <w:pPr>
        <w:spacing w:line="276" w:lineRule="auto"/>
        <w:jc w:val="both"/>
      </w:pPr>
    </w:p>
    <w:p w14:paraId="48C25CF6" w14:textId="398D821C" w:rsidR="00F40F6F" w:rsidRDefault="00F40F6F" w:rsidP="00B40771">
      <w:pPr>
        <w:spacing w:after="0" w:line="276" w:lineRule="auto"/>
        <w:ind w:firstLine="720"/>
        <w:jc w:val="both"/>
      </w:pPr>
      <w:r>
        <w:t>Source node:</w:t>
      </w:r>
      <w:r w:rsidR="001A15DE">
        <w:t xml:space="preserve"> </w:t>
      </w:r>
      <w:r w:rsidR="00A90D7C">
        <w:t>594</w:t>
      </w:r>
      <w:r>
        <w:t xml:space="preserve"> Destination node:</w:t>
      </w:r>
      <w:r w:rsidR="00A90D7C">
        <w:t xml:space="preserve"> 932</w:t>
      </w:r>
    </w:p>
    <w:tbl>
      <w:tblPr>
        <w:tblW w:w="8642" w:type="dxa"/>
        <w:jc w:val="center"/>
        <w:tblLook w:val="04A0" w:firstRow="1" w:lastRow="0" w:firstColumn="1" w:lastColumn="0" w:noHBand="0" w:noVBand="1"/>
      </w:tblPr>
      <w:tblGrid>
        <w:gridCol w:w="1540"/>
        <w:gridCol w:w="1999"/>
        <w:gridCol w:w="2268"/>
        <w:gridCol w:w="2835"/>
      </w:tblGrid>
      <w:tr w:rsidR="001354B8" w:rsidRPr="001354B8" w14:paraId="7FCE6418" w14:textId="77777777" w:rsidTr="006916FD">
        <w:trPr>
          <w:trHeight w:val="288"/>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3821F2"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Graph type</w:t>
            </w:r>
          </w:p>
        </w:tc>
        <w:tc>
          <w:tcPr>
            <w:tcW w:w="1999" w:type="dxa"/>
            <w:tcBorders>
              <w:top w:val="single" w:sz="4" w:space="0" w:color="auto"/>
              <w:left w:val="nil"/>
              <w:bottom w:val="single" w:sz="4" w:space="0" w:color="auto"/>
              <w:right w:val="single" w:sz="4" w:space="0" w:color="auto"/>
            </w:tcBorders>
            <w:shd w:val="clear" w:color="auto" w:fill="auto"/>
            <w:noWrap/>
            <w:vAlign w:val="bottom"/>
            <w:hideMark/>
          </w:tcPr>
          <w:p w14:paraId="0B7B18CF"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0C737327"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44154A4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Running time (Milli Seconds)</w:t>
            </w:r>
          </w:p>
        </w:tc>
      </w:tr>
      <w:tr w:rsidR="001354B8" w:rsidRPr="001354B8" w14:paraId="3AFF6944"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E2EDAC"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Sparse Graph</w:t>
            </w:r>
          </w:p>
        </w:tc>
        <w:tc>
          <w:tcPr>
            <w:tcW w:w="1999" w:type="dxa"/>
            <w:tcBorders>
              <w:top w:val="nil"/>
              <w:left w:val="nil"/>
              <w:bottom w:val="single" w:sz="4" w:space="0" w:color="auto"/>
              <w:right w:val="single" w:sz="4" w:space="0" w:color="auto"/>
            </w:tcBorders>
            <w:shd w:val="clear" w:color="auto" w:fill="auto"/>
            <w:noWrap/>
            <w:vAlign w:val="bottom"/>
            <w:hideMark/>
          </w:tcPr>
          <w:p w14:paraId="3BC4AA3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02C1D0F4"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77</w:t>
            </w:r>
          </w:p>
        </w:tc>
        <w:tc>
          <w:tcPr>
            <w:tcW w:w="2835" w:type="dxa"/>
            <w:tcBorders>
              <w:top w:val="nil"/>
              <w:left w:val="nil"/>
              <w:bottom w:val="single" w:sz="4" w:space="0" w:color="auto"/>
              <w:right w:val="single" w:sz="4" w:space="0" w:color="auto"/>
            </w:tcBorders>
            <w:shd w:val="clear" w:color="auto" w:fill="auto"/>
            <w:noWrap/>
            <w:vAlign w:val="center"/>
            <w:hideMark/>
          </w:tcPr>
          <w:p w14:paraId="6079C82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14</w:t>
            </w:r>
          </w:p>
        </w:tc>
      </w:tr>
      <w:tr w:rsidR="001354B8" w:rsidRPr="001354B8" w14:paraId="23D7B6A3"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737626EC"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16C0280B"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64CCEEA8"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77</w:t>
            </w:r>
          </w:p>
        </w:tc>
        <w:tc>
          <w:tcPr>
            <w:tcW w:w="2835" w:type="dxa"/>
            <w:tcBorders>
              <w:top w:val="nil"/>
              <w:left w:val="nil"/>
              <w:bottom w:val="single" w:sz="4" w:space="0" w:color="auto"/>
              <w:right w:val="single" w:sz="4" w:space="0" w:color="auto"/>
            </w:tcBorders>
            <w:shd w:val="clear" w:color="auto" w:fill="auto"/>
            <w:noWrap/>
            <w:vAlign w:val="center"/>
            <w:hideMark/>
          </w:tcPr>
          <w:p w14:paraId="24EC99DF"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5</w:t>
            </w:r>
          </w:p>
        </w:tc>
      </w:tr>
      <w:tr w:rsidR="001354B8" w:rsidRPr="001354B8" w14:paraId="1099E5CD"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25864EA7"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2C84226D" w14:textId="0F9D8A98"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64298D8E"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77</w:t>
            </w:r>
          </w:p>
        </w:tc>
        <w:tc>
          <w:tcPr>
            <w:tcW w:w="2835" w:type="dxa"/>
            <w:tcBorders>
              <w:top w:val="nil"/>
              <w:left w:val="nil"/>
              <w:bottom w:val="single" w:sz="4" w:space="0" w:color="auto"/>
              <w:right w:val="single" w:sz="4" w:space="0" w:color="auto"/>
            </w:tcBorders>
            <w:shd w:val="clear" w:color="auto" w:fill="auto"/>
            <w:noWrap/>
            <w:vAlign w:val="center"/>
            <w:hideMark/>
          </w:tcPr>
          <w:p w14:paraId="2928784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3</w:t>
            </w:r>
          </w:p>
        </w:tc>
      </w:tr>
      <w:tr w:rsidR="001354B8" w:rsidRPr="001354B8" w14:paraId="07AFDE05"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11A5F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ense Graph</w:t>
            </w:r>
          </w:p>
        </w:tc>
        <w:tc>
          <w:tcPr>
            <w:tcW w:w="1999" w:type="dxa"/>
            <w:tcBorders>
              <w:top w:val="nil"/>
              <w:left w:val="nil"/>
              <w:bottom w:val="single" w:sz="4" w:space="0" w:color="auto"/>
              <w:right w:val="single" w:sz="4" w:space="0" w:color="auto"/>
            </w:tcBorders>
            <w:shd w:val="clear" w:color="auto" w:fill="auto"/>
            <w:noWrap/>
            <w:vAlign w:val="bottom"/>
            <w:hideMark/>
          </w:tcPr>
          <w:p w14:paraId="6F17D86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00D6D1B3"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7</w:t>
            </w:r>
          </w:p>
        </w:tc>
        <w:tc>
          <w:tcPr>
            <w:tcW w:w="2835" w:type="dxa"/>
            <w:tcBorders>
              <w:top w:val="nil"/>
              <w:left w:val="nil"/>
              <w:bottom w:val="single" w:sz="4" w:space="0" w:color="auto"/>
              <w:right w:val="single" w:sz="4" w:space="0" w:color="auto"/>
            </w:tcBorders>
            <w:shd w:val="clear" w:color="auto" w:fill="auto"/>
            <w:noWrap/>
            <w:vAlign w:val="center"/>
            <w:hideMark/>
          </w:tcPr>
          <w:p w14:paraId="4C377C7E"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87</w:t>
            </w:r>
          </w:p>
        </w:tc>
      </w:tr>
      <w:tr w:rsidR="001354B8" w:rsidRPr="001354B8" w14:paraId="22B095FF"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00E52882"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724FA9A9"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752CBF9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7</w:t>
            </w:r>
          </w:p>
        </w:tc>
        <w:tc>
          <w:tcPr>
            <w:tcW w:w="2835" w:type="dxa"/>
            <w:tcBorders>
              <w:top w:val="nil"/>
              <w:left w:val="nil"/>
              <w:bottom w:val="single" w:sz="4" w:space="0" w:color="auto"/>
              <w:right w:val="single" w:sz="4" w:space="0" w:color="auto"/>
            </w:tcBorders>
            <w:shd w:val="clear" w:color="auto" w:fill="auto"/>
            <w:noWrap/>
            <w:vAlign w:val="center"/>
            <w:hideMark/>
          </w:tcPr>
          <w:p w14:paraId="50BDF6C4"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48</w:t>
            </w:r>
          </w:p>
        </w:tc>
      </w:tr>
      <w:tr w:rsidR="001354B8" w:rsidRPr="001354B8" w14:paraId="16EC9F64"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6B77147A"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5259790A" w14:textId="29DAB174"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4D85640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7</w:t>
            </w:r>
          </w:p>
        </w:tc>
        <w:tc>
          <w:tcPr>
            <w:tcW w:w="2835" w:type="dxa"/>
            <w:tcBorders>
              <w:top w:val="nil"/>
              <w:left w:val="nil"/>
              <w:bottom w:val="single" w:sz="4" w:space="0" w:color="auto"/>
              <w:right w:val="single" w:sz="4" w:space="0" w:color="auto"/>
            </w:tcBorders>
            <w:shd w:val="clear" w:color="auto" w:fill="auto"/>
            <w:noWrap/>
            <w:vAlign w:val="center"/>
            <w:hideMark/>
          </w:tcPr>
          <w:p w14:paraId="115C2463"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79</w:t>
            </w:r>
          </w:p>
        </w:tc>
      </w:tr>
    </w:tbl>
    <w:p w14:paraId="2CFB56CD" w14:textId="77777777" w:rsidR="001354B8" w:rsidRDefault="001354B8" w:rsidP="00013551">
      <w:pPr>
        <w:spacing w:line="276" w:lineRule="auto"/>
        <w:jc w:val="both"/>
      </w:pPr>
    </w:p>
    <w:p w14:paraId="1237C669" w14:textId="4E6FAAE1" w:rsidR="00F40F6F" w:rsidRDefault="00F40F6F" w:rsidP="00B40771">
      <w:pPr>
        <w:spacing w:after="0" w:line="276" w:lineRule="auto"/>
        <w:ind w:firstLine="720"/>
        <w:jc w:val="both"/>
      </w:pPr>
      <w:r>
        <w:t>Source node:</w:t>
      </w:r>
      <w:r w:rsidR="00013551">
        <w:t xml:space="preserve"> 1252</w:t>
      </w:r>
      <w:r>
        <w:t xml:space="preserve"> Destination node:</w:t>
      </w:r>
      <w:r w:rsidR="00013551">
        <w:t xml:space="preserve"> 160</w:t>
      </w:r>
    </w:p>
    <w:tbl>
      <w:tblPr>
        <w:tblW w:w="8642" w:type="dxa"/>
        <w:jc w:val="center"/>
        <w:tblLook w:val="04A0" w:firstRow="1" w:lastRow="0" w:firstColumn="1" w:lastColumn="0" w:noHBand="0" w:noVBand="1"/>
      </w:tblPr>
      <w:tblGrid>
        <w:gridCol w:w="1540"/>
        <w:gridCol w:w="1999"/>
        <w:gridCol w:w="2268"/>
        <w:gridCol w:w="2835"/>
      </w:tblGrid>
      <w:tr w:rsidR="001354B8" w:rsidRPr="001354B8" w14:paraId="4162C69B" w14:textId="77777777" w:rsidTr="006916FD">
        <w:trPr>
          <w:trHeight w:val="288"/>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594772"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Graph type</w:t>
            </w:r>
          </w:p>
        </w:tc>
        <w:tc>
          <w:tcPr>
            <w:tcW w:w="1999" w:type="dxa"/>
            <w:tcBorders>
              <w:top w:val="single" w:sz="4" w:space="0" w:color="auto"/>
              <w:left w:val="nil"/>
              <w:bottom w:val="single" w:sz="4" w:space="0" w:color="auto"/>
              <w:right w:val="single" w:sz="4" w:space="0" w:color="auto"/>
            </w:tcBorders>
            <w:shd w:val="clear" w:color="auto" w:fill="auto"/>
            <w:noWrap/>
            <w:vAlign w:val="bottom"/>
            <w:hideMark/>
          </w:tcPr>
          <w:p w14:paraId="7116DA05"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14B6EA87"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4850087F"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Running time (Milli Seconds)</w:t>
            </w:r>
          </w:p>
        </w:tc>
      </w:tr>
      <w:tr w:rsidR="001354B8" w:rsidRPr="001354B8" w14:paraId="7A16C6A8"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69F35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Sparse Graph</w:t>
            </w:r>
          </w:p>
        </w:tc>
        <w:tc>
          <w:tcPr>
            <w:tcW w:w="1999" w:type="dxa"/>
            <w:tcBorders>
              <w:top w:val="nil"/>
              <w:left w:val="nil"/>
              <w:bottom w:val="single" w:sz="4" w:space="0" w:color="auto"/>
              <w:right w:val="single" w:sz="4" w:space="0" w:color="auto"/>
            </w:tcBorders>
            <w:shd w:val="clear" w:color="auto" w:fill="auto"/>
            <w:noWrap/>
            <w:vAlign w:val="bottom"/>
            <w:hideMark/>
          </w:tcPr>
          <w:p w14:paraId="4CA81715"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678A645B"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897</w:t>
            </w:r>
          </w:p>
        </w:tc>
        <w:tc>
          <w:tcPr>
            <w:tcW w:w="2835" w:type="dxa"/>
            <w:tcBorders>
              <w:top w:val="nil"/>
              <w:left w:val="nil"/>
              <w:bottom w:val="single" w:sz="4" w:space="0" w:color="auto"/>
              <w:right w:val="single" w:sz="4" w:space="0" w:color="auto"/>
            </w:tcBorders>
            <w:shd w:val="clear" w:color="auto" w:fill="auto"/>
            <w:noWrap/>
            <w:vAlign w:val="center"/>
            <w:hideMark/>
          </w:tcPr>
          <w:p w14:paraId="4338EE32"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11</w:t>
            </w:r>
          </w:p>
        </w:tc>
      </w:tr>
      <w:tr w:rsidR="001354B8" w:rsidRPr="001354B8" w14:paraId="3249CB1A"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56D01AB5"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089D7F6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1D2C55C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897</w:t>
            </w:r>
          </w:p>
        </w:tc>
        <w:tc>
          <w:tcPr>
            <w:tcW w:w="2835" w:type="dxa"/>
            <w:tcBorders>
              <w:top w:val="nil"/>
              <w:left w:val="nil"/>
              <w:bottom w:val="single" w:sz="4" w:space="0" w:color="auto"/>
              <w:right w:val="single" w:sz="4" w:space="0" w:color="auto"/>
            </w:tcBorders>
            <w:shd w:val="clear" w:color="auto" w:fill="auto"/>
            <w:noWrap/>
            <w:vAlign w:val="center"/>
            <w:hideMark/>
          </w:tcPr>
          <w:p w14:paraId="48E2725A"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1</w:t>
            </w:r>
          </w:p>
        </w:tc>
      </w:tr>
      <w:tr w:rsidR="001354B8" w:rsidRPr="001354B8" w14:paraId="1B78A9A6"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54016735"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54E13006" w14:textId="45D66683"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5DFC32D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897</w:t>
            </w:r>
          </w:p>
        </w:tc>
        <w:tc>
          <w:tcPr>
            <w:tcW w:w="2835" w:type="dxa"/>
            <w:tcBorders>
              <w:top w:val="nil"/>
              <w:left w:val="nil"/>
              <w:bottom w:val="single" w:sz="4" w:space="0" w:color="auto"/>
              <w:right w:val="single" w:sz="4" w:space="0" w:color="auto"/>
            </w:tcBorders>
            <w:shd w:val="clear" w:color="auto" w:fill="auto"/>
            <w:noWrap/>
            <w:vAlign w:val="center"/>
            <w:hideMark/>
          </w:tcPr>
          <w:p w14:paraId="2F383C93"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7</w:t>
            </w:r>
          </w:p>
        </w:tc>
      </w:tr>
      <w:tr w:rsidR="001354B8" w:rsidRPr="001354B8" w14:paraId="448BBDC9"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F10FB66"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ense Graph</w:t>
            </w:r>
          </w:p>
        </w:tc>
        <w:tc>
          <w:tcPr>
            <w:tcW w:w="1999" w:type="dxa"/>
            <w:tcBorders>
              <w:top w:val="nil"/>
              <w:left w:val="nil"/>
              <w:bottom w:val="single" w:sz="4" w:space="0" w:color="auto"/>
              <w:right w:val="single" w:sz="4" w:space="0" w:color="auto"/>
            </w:tcBorders>
            <w:shd w:val="clear" w:color="auto" w:fill="auto"/>
            <w:noWrap/>
            <w:vAlign w:val="bottom"/>
            <w:hideMark/>
          </w:tcPr>
          <w:p w14:paraId="49897DC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3AAC0427"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7</w:t>
            </w:r>
          </w:p>
        </w:tc>
        <w:tc>
          <w:tcPr>
            <w:tcW w:w="2835" w:type="dxa"/>
            <w:tcBorders>
              <w:top w:val="nil"/>
              <w:left w:val="nil"/>
              <w:bottom w:val="single" w:sz="4" w:space="0" w:color="auto"/>
              <w:right w:val="single" w:sz="4" w:space="0" w:color="auto"/>
            </w:tcBorders>
            <w:shd w:val="clear" w:color="auto" w:fill="auto"/>
            <w:noWrap/>
            <w:vAlign w:val="center"/>
            <w:hideMark/>
          </w:tcPr>
          <w:p w14:paraId="74282E79"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98</w:t>
            </w:r>
          </w:p>
        </w:tc>
      </w:tr>
      <w:tr w:rsidR="001354B8" w:rsidRPr="001354B8" w14:paraId="54740743"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3FFC9C2A"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58FFD06C"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68EB9EEA"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7</w:t>
            </w:r>
          </w:p>
        </w:tc>
        <w:tc>
          <w:tcPr>
            <w:tcW w:w="2835" w:type="dxa"/>
            <w:tcBorders>
              <w:top w:val="nil"/>
              <w:left w:val="nil"/>
              <w:bottom w:val="single" w:sz="4" w:space="0" w:color="auto"/>
              <w:right w:val="single" w:sz="4" w:space="0" w:color="auto"/>
            </w:tcBorders>
            <w:shd w:val="clear" w:color="auto" w:fill="auto"/>
            <w:noWrap/>
            <w:vAlign w:val="center"/>
            <w:hideMark/>
          </w:tcPr>
          <w:p w14:paraId="323C757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55</w:t>
            </w:r>
          </w:p>
        </w:tc>
      </w:tr>
      <w:tr w:rsidR="001354B8" w:rsidRPr="001354B8" w14:paraId="20396567"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024780CB"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0C248AFF" w14:textId="4D279258"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70F5024C"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7</w:t>
            </w:r>
          </w:p>
        </w:tc>
        <w:tc>
          <w:tcPr>
            <w:tcW w:w="2835" w:type="dxa"/>
            <w:tcBorders>
              <w:top w:val="nil"/>
              <w:left w:val="nil"/>
              <w:bottom w:val="single" w:sz="4" w:space="0" w:color="auto"/>
              <w:right w:val="single" w:sz="4" w:space="0" w:color="auto"/>
            </w:tcBorders>
            <w:shd w:val="clear" w:color="auto" w:fill="auto"/>
            <w:noWrap/>
            <w:vAlign w:val="center"/>
            <w:hideMark/>
          </w:tcPr>
          <w:p w14:paraId="02660E25"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401</w:t>
            </w:r>
          </w:p>
        </w:tc>
      </w:tr>
    </w:tbl>
    <w:p w14:paraId="61964223" w14:textId="77777777" w:rsidR="001354B8" w:rsidRDefault="001354B8" w:rsidP="00013551">
      <w:pPr>
        <w:spacing w:line="276" w:lineRule="auto"/>
        <w:jc w:val="both"/>
      </w:pPr>
    </w:p>
    <w:p w14:paraId="2B42ACFE" w14:textId="14F04BBD" w:rsidR="00F40F6F" w:rsidRDefault="00F40F6F" w:rsidP="00B40771">
      <w:pPr>
        <w:spacing w:after="0" w:line="276" w:lineRule="auto"/>
        <w:ind w:firstLine="720"/>
        <w:jc w:val="both"/>
      </w:pPr>
      <w:r>
        <w:t>Source node:</w:t>
      </w:r>
      <w:r w:rsidR="00013551">
        <w:t xml:space="preserve"> 1046</w:t>
      </w:r>
      <w:r>
        <w:t xml:space="preserve"> Destination node:</w:t>
      </w:r>
      <w:r w:rsidR="00013551">
        <w:t xml:space="preserve"> 557</w:t>
      </w:r>
    </w:p>
    <w:tbl>
      <w:tblPr>
        <w:tblW w:w="8642" w:type="dxa"/>
        <w:jc w:val="center"/>
        <w:tblLook w:val="04A0" w:firstRow="1" w:lastRow="0" w:firstColumn="1" w:lastColumn="0" w:noHBand="0" w:noVBand="1"/>
      </w:tblPr>
      <w:tblGrid>
        <w:gridCol w:w="1540"/>
        <w:gridCol w:w="1999"/>
        <w:gridCol w:w="2268"/>
        <w:gridCol w:w="2835"/>
      </w:tblGrid>
      <w:tr w:rsidR="001354B8" w:rsidRPr="001354B8" w14:paraId="2DD931D9" w14:textId="77777777" w:rsidTr="006916FD">
        <w:trPr>
          <w:trHeight w:val="288"/>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2CD7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Graph type</w:t>
            </w:r>
          </w:p>
        </w:tc>
        <w:tc>
          <w:tcPr>
            <w:tcW w:w="1999" w:type="dxa"/>
            <w:tcBorders>
              <w:top w:val="single" w:sz="4" w:space="0" w:color="auto"/>
              <w:left w:val="nil"/>
              <w:bottom w:val="single" w:sz="4" w:space="0" w:color="auto"/>
              <w:right w:val="single" w:sz="4" w:space="0" w:color="auto"/>
            </w:tcBorders>
            <w:shd w:val="clear" w:color="auto" w:fill="auto"/>
            <w:noWrap/>
            <w:vAlign w:val="bottom"/>
            <w:hideMark/>
          </w:tcPr>
          <w:p w14:paraId="7FF00B7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36F5B764"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0B895046"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Running time (Milli Seconds)</w:t>
            </w:r>
          </w:p>
        </w:tc>
      </w:tr>
      <w:tr w:rsidR="001354B8" w:rsidRPr="001354B8" w14:paraId="0AB412D1"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05A0FF4"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Sparse Graph</w:t>
            </w:r>
          </w:p>
        </w:tc>
        <w:tc>
          <w:tcPr>
            <w:tcW w:w="1999" w:type="dxa"/>
            <w:tcBorders>
              <w:top w:val="nil"/>
              <w:left w:val="nil"/>
              <w:bottom w:val="single" w:sz="4" w:space="0" w:color="auto"/>
              <w:right w:val="single" w:sz="4" w:space="0" w:color="auto"/>
            </w:tcBorders>
            <w:shd w:val="clear" w:color="auto" w:fill="auto"/>
            <w:noWrap/>
            <w:vAlign w:val="bottom"/>
            <w:hideMark/>
          </w:tcPr>
          <w:p w14:paraId="1A22A702"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3E6DC76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058</w:t>
            </w:r>
          </w:p>
        </w:tc>
        <w:tc>
          <w:tcPr>
            <w:tcW w:w="2835" w:type="dxa"/>
            <w:tcBorders>
              <w:top w:val="nil"/>
              <w:left w:val="nil"/>
              <w:bottom w:val="single" w:sz="4" w:space="0" w:color="auto"/>
              <w:right w:val="single" w:sz="4" w:space="0" w:color="auto"/>
            </w:tcBorders>
            <w:shd w:val="clear" w:color="auto" w:fill="auto"/>
            <w:noWrap/>
            <w:vAlign w:val="center"/>
            <w:hideMark/>
          </w:tcPr>
          <w:p w14:paraId="1486994E"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26</w:t>
            </w:r>
          </w:p>
        </w:tc>
      </w:tr>
      <w:tr w:rsidR="001354B8" w:rsidRPr="001354B8" w14:paraId="00AEBE42"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3942885C"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4876003F"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71F44E05"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058</w:t>
            </w:r>
          </w:p>
        </w:tc>
        <w:tc>
          <w:tcPr>
            <w:tcW w:w="2835" w:type="dxa"/>
            <w:tcBorders>
              <w:top w:val="nil"/>
              <w:left w:val="nil"/>
              <w:bottom w:val="single" w:sz="4" w:space="0" w:color="auto"/>
              <w:right w:val="single" w:sz="4" w:space="0" w:color="auto"/>
            </w:tcBorders>
            <w:shd w:val="clear" w:color="auto" w:fill="auto"/>
            <w:noWrap/>
            <w:vAlign w:val="center"/>
            <w:hideMark/>
          </w:tcPr>
          <w:p w14:paraId="44620D8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1</w:t>
            </w:r>
          </w:p>
        </w:tc>
      </w:tr>
      <w:tr w:rsidR="001354B8" w:rsidRPr="001354B8" w14:paraId="1C9D3C5E"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4AC589E5"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1747FE92" w14:textId="0226233F"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3FFDE6F4"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058</w:t>
            </w:r>
          </w:p>
        </w:tc>
        <w:tc>
          <w:tcPr>
            <w:tcW w:w="2835" w:type="dxa"/>
            <w:tcBorders>
              <w:top w:val="nil"/>
              <w:left w:val="nil"/>
              <w:bottom w:val="single" w:sz="4" w:space="0" w:color="auto"/>
              <w:right w:val="single" w:sz="4" w:space="0" w:color="auto"/>
            </w:tcBorders>
            <w:shd w:val="clear" w:color="auto" w:fill="auto"/>
            <w:noWrap/>
            <w:vAlign w:val="center"/>
            <w:hideMark/>
          </w:tcPr>
          <w:p w14:paraId="0A91F629"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w:t>
            </w:r>
          </w:p>
        </w:tc>
      </w:tr>
      <w:tr w:rsidR="001354B8" w:rsidRPr="001354B8" w14:paraId="025BF779"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721A1D6"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ense Graph</w:t>
            </w:r>
          </w:p>
        </w:tc>
        <w:tc>
          <w:tcPr>
            <w:tcW w:w="1999" w:type="dxa"/>
            <w:tcBorders>
              <w:top w:val="nil"/>
              <w:left w:val="nil"/>
              <w:bottom w:val="single" w:sz="4" w:space="0" w:color="auto"/>
              <w:right w:val="single" w:sz="4" w:space="0" w:color="auto"/>
            </w:tcBorders>
            <w:shd w:val="clear" w:color="auto" w:fill="auto"/>
            <w:noWrap/>
            <w:vAlign w:val="bottom"/>
            <w:hideMark/>
          </w:tcPr>
          <w:p w14:paraId="404A77B8"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03DF93AE"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26</w:t>
            </w:r>
          </w:p>
        </w:tc>
        <w:tc>
          <w:tcPr>
            <w:tcW w:w="2835" w:type="dxa"/>
            <w:tcBorders>
              <w:top w:val="nil"/>
              <w:left w:val="nil"/>
              <w:bottom w:val="single" w:sz="4" w:space="0" w:color="auto"/>
              <w:right w:val="single" w:sz="4" w:space="0" w:color="auto"/>
            </w:tcBorders>
            <w:shd w:val="clear" w:color="auto" w:fill="auto"/>
            <w:noWrap/>
            <w:vAlign w:val="center"/>
            <w:hideMark/>
          </w:tcPr>
          <w:p w14:paraId="333138C7"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94</w:t>
            </w:r>
          </w:p>
        </w:tc>
      </w:tr>
      <w:tr w:rsidR="001354B8" w:rsidRPr="001354B8" w14:paraId="039F91BB"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1D3193E2"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1202FE0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17D9050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26</w:t>
            </w:r>
          </w:p>
        </w:tc>
        <w:tc>
          <w:tcPr>
            <w:tcW w:w="2835" w:type="dxa"/>
            <w:tcBorders>
              <w:top w:val="nil"/>
              <w:left w:val="nil"/>
              <w:bottom w:val="single" w:sz="4" w:space="0" w:color="auto"/>
              <w:right w:val="single" w:sz="4" w:space="0" w:color="auto"/>
            </w:tcBorders>
            <w:shd w:val="clear" w:color="auto" w:fill="auto"/>
            <w:noWrap/>
            <w:vAlign w:val="center"/>
            <w:hideMark/>
          </w:tcPr>
          <w:p w14:paraId="7BA1A764"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48</w:t>
            </w:r>
          </w:p>
        </w:tc>
      </w:tr>
      <w:tr w:rsidR="001354B8" w:rsidRPr="001354B8" w14:paraId="1163E024"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1BA663B7"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594C2079" w14:textId="0C22E33C"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58869640"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26</w:t>
            </w:r>
          </w:p>
        </w:tc>
        <w:tc>
          <w:tcPr>
            <w:tcW w:w="2835" w:type="dxa"/>
            <w:tcBorders>
              <w:top w:val="nil"/>
              <w:left w:val="nil"/>
              <w:bottom w:val="single" w:sz="4" w:space="0" w:color="auto"/>
              <w:right w:val="single" w:sz="4" w:space="0" w:color="auto"/>
            </w:tcBorders>
            <w:shd w:val="clear" w:color="auto" w:fill="auto"/>
            <w:noWrap/>
            <w:vAlign w:val="center"/>
            <w:hideMark/>
          </w:tcPr>
          <w:p w14:paraId="3E3EFC5A"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63</w:t>
            </w:r>
          </w:p>
        </w:tc>
      </w:tr>
    </w:tbl>
    <w:p w14:paraId="53CBED5F" w14:textId="77777777" w:rsidR="00B40771" w:rsidRDefault="00B40771" w:rsidP="00156EAC">
      <w:pPr>
        <w:spacing w:after="0" w:line="276" w:lineRule="auto"/>
        <w:jc w:val="both"/>
      </w:pPr>
    </w:p>
    <w:p w14:paraId="444445DD" w14:textId="41BB918F" w:rsidR="000B1DAE" w:rsidRDefault="000B1DAE" w:rsidP="00B40771">
      <w:pPr>
        <w:spacing w:after="0" w:line="276" w:lineRule="auto"/>
        <w:ind w:firstLine="720"/>
        <w:jc w:val="both"/>
      </w:pPr>
      <w:r>
        <w:t xml:space="preserve">Source node: </w:t>
      </w:r>
      <w:r>
        <w:t>206</w:t>
      </w:r>
      <w:r>
        <w:t xml:space="preserve"> Destination node: </w:t>
      </w:r>
      <w:r>
        <w:t>910</w:t>
      </w:r>
    </w:p>
    <w:tbl>
      <w:tblPr>
        <w:tblW w:w="8642" w:type="dxa"/>
        <w:jc w:val="center"/>
        <w:tblLook w:val="04A0" w:firstRow="1" w:lastRow="0" w:firstColumn="1" w:lastColumn="0" w:noHBand="0" w:noVBand="1"/>
      </w:tblPr>
      <w:tblGrid>
        <w:gridCol w:w="1540"/>
        <w:gridCol w:w="1999"/>
        <w:gridCol w:w="2268"/>
        <w:gridCol w:w="2835"/>
      </w:tblGrid>
      <w:tr w:rsidR="001354B8" w:rsidRPr="001354B8" w14:paraId="4AF13EC1" w14:textId="77777777" w:rsidTr="006916FD">
        <w:trPr>
          <w:trHeight w:val="288"/>
          <w:jc w:val="center"/>
        </w:trPr>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54F79"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Graph type</w:t>
            </w:r>
          </w:p>
        </w:tc>
        <w:tc>
          <w:tcPr>
            <w:tcW w:w="1999" w:type="dxa"/>
            <w:tcBorders>
              <w:top w:val="single" w:sz="4" w:space="0" w:color="auto"/>
              <w:left w:val="nil"/>
              <w:bottom w:val="single" w:sz="4" w:space="0" w:color="auto"/>
              <w:right w:val="single" w:sz="4" w:space="0" w:color="auto"/>
            </w:tcBorders>
            <w:shd w:val="clear" w:color="auto" w:fill="auto"/>
            <w:noWrap/>
            <w:vAlign w:val="bottom"/>
            <w:hideMark/>
          </w:tcPr>
          <w:p w14:paraId="6A96A7AE"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30AB9D12"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42B593BB"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Running time (Milli Seconds)</w:t>
            </w:r>
          </w:p>
        </w:tc>
      </w:tr>
      <w:tr w:rsidR="001354B8" w:rsidRPr="001354B8" w14:paraId="0C89EB53"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401597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Sparse Graph</w:t>
            </w:r>
          </w:p>
        </w:tc>
        <w:tc>
          <w:tcPr>
            <w:tcW w:w="1999" w:type="dxa"/>
            <w:tcBorders>
              <w:top w:val="nil"/>
              <w:left w:val="nil"/>
              <w:bottom w:val="single" w:sz="4" w:space="0" w:color="auto"/>
              <w:right w:val="single" w:sz="4" w:space="0" w:color="auto"/>
            </w:tcBorders>
            <w:shd w:val="clear" w:color="auto" w:fill="auto"/>
            <w:noWrap/>
            <w:vAlign w:val="bottom"/>
            <w:hideMark/>
          </w:tcPr>
          <w:p w14:paraId="62D10A08"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087AC7C6"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18</w:t>
            </w:r>
          </w:p>
        </w:tc>
        <w:tc>
          <w:tcPr>
            <w:tcW w:w="2835" w:type="dxa"/>
            <w:tcBorders>
              <w:top w:val="nil"/>
              <w:left w:val="nil"/>
              <w:bottom w:val="single" w:sz="4" w:space="0" w:color="auto"/>
              <w:right w:val="single" w:sz="4" w:space="0" w:color="auto"/>
            </w:tcBorders>
            <w:shd w:val="clear" w:color="auto" w:fill="auto"/>
            <w:noWrap/>
            <w:vAlign w:val="center"/>
            <w:hideMark/>
          </w:tcPr>
          <w:p w14:paraId="694EBBD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22</w:t>
            </w:r>
          </w:p>
        </w:tc>
      </w:tr>
      <w:tr w:rsidR="001354B8" w:rsidRPr="001354B8" w14:paraId="4CE11064"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2215810F"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2E04CEE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09814A95"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18</w:t>
            </w:r>
          </w:p>
        </w:tc>
        <w:tc>
          <w:tcPr>
            <w:tcW w:w="2835" w:type="dxa"/>
            <w:tcBorders>
              <w:top w:val="nil"/>
              <w:left w:val="nil"/>
              <w:bottom w:val="single" w:sz="4" w:space="0" w:color="auto"/>
              <w:right w:val="single" w:sz="4" w:space="0" w:color="auto"/>
            </w:tcBorders>
            <w:shd w:val="clear" w:color="auto" w:fill="auto"/>
            <w:noWrap/>
            <w:vAlign w:val="center"/>
            <w:hideMark/>
          </w:tcPr>
          <w:p w14:paraId="4016FC7D"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1</w:t>
            </w:r>
          </w:p>
        </w:tc>
      </w:tr>
      <w:tr w:rsidR="001354B8" w:rsidRPr="001354B8" w14:paraId="15D1EF4F"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713EA304"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0B00D6BA" w14:textId="317422E2"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3A3A643A"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18</w:t>
            </w:r>
          </w:p>
        </w:tc>
        <w:tc>
          <w:tcPr>
            <w:tcW w:w="2835" w:type="dxa"/>
            <w:tcBorders>
              <w:top w:val="nil"/>
              <w:left w:val="nil"/>
              <w:bottom w:val="single" w:sz="4" w:space="0" w:color="auto"/>
              <w:right w:val="single" w:sz="4" w:space="0" w:color="auto"/>
            </w:tcBorders>
            <w:shd w:val="clear" w:color="auto" w:fill="auto"/>
            <w:noWrap/>
            <w:vAlign w:val="center"/>
            <w:hideMark/>
          </w:tcPr>
          <w:p w14:paraId="6D23E9EC"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29</w:t>
            </w:r>
          </w:p>
        </w:tc>
      </w:tr>
      <w:tr w:rsidR="001354B8" w:rsidRPr="001354B8" w14:paraId="28094B13" w14:textId="77777777" w:rsidTr="006916FD">
        <w:trPr>
          <w:trHeight w:val="288"/>
          <w:jc w:val="center"/>
        </w:trPr>
        <w:tc>
          <w:tcPr>
            <w:tcW w:w="15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1D664D2"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ense Graph</w:t>
            </w:r>
          </w:p>
        </w:tc>
        <w:tc>
          <w:tcPr>
            <w:tcW w:w="1999" w:type="dxa"/>
            <w:tcBorders>
              <w:top w:val="nil"/>
              <w:left w:val="nil"/>
              <w:bottom w:val="single" w:sz="4" w:space="0" w:color="auto"/>
              <w:right w:val="single" w:sz="4" w:space="0" w:color="auto"/>
            </w:tcBorders>
            <w:shd w:val="clear" w:color="auto" w:fill="auto"/>
            <w:noWrap/>
            <w:vAlign w:val="bottom"/>
            <w:hideMark/>
          </w:tcPr>
          <w:p w14:paraId="08E68BD5"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0F8F1F0F"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3</w:t>
            </w:r>
          </w:p>
        </w:tc>
        <w:tc>
          <w:tcPr>
            <w:tcW w:w="2835" w:type="dxa"/>
            <w:tcBorders>
              <w:top w:val="nil"/>
              <w:left w:val="nil"/>
              <w:bottom w:val="single" w:sz="4" w:space="0" w:color="auto"/>
              <w:right w:val="single" w:sz="4" w:space="0" w:color="auto"/>
            </w:tcBorders>
            <w:shd w:val="clear" w:color="auto" w:fill="auto"/>
            <w:noWrap/>
            <w:vAlign w:val="center"/>
            <w:hideMark/>
          </w:tcPr>
          <w:p w14:paraId="00A72A2A"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188</w:t>
            </w:r>
          </w:p>
        </w:tc>
      </w:tr>
      <w:tr w:rsidR="001354B8" w:rsidRPr="001354B8" w14:paraId="36A11B4E"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0791EC20"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041C4CE6"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4CBED767"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3</w:t>
            </w:r>
          </w:p>
        </w:tc>
        <w:tc>
          <w:tcPr>
            <w:tcW w:w="2835" w:type="dxa"/>
            <w:tcBorders>
              <w:top w:val="nil"/>
              <w:left w:val="nil"/>
              <w:bottom w:val="single" w:sz="4" w:space="0" w:color="auto"/>
              <w:right w:val="single" w:sz="4" w:space="0" w:color="auto"/>
            </w:tcBorders>
            <w:shd w:val="clear" w:color="auto" w:fill="auto"/>
            <w:noWrap/>
            <w:vAlign w:val="center"/>
            <w:hideMark/>
          </w:tcPr>
          <w:p w14:paraId="505A6352"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49</w:t>
            </w:r>
          </w:p>
        </w:tc>
      </w:tr>
      <w:tr w:rsidR="001354B8" w:rsidRPr="001354B8" w14:paraId="46163237" w14:textId="77777777" w:rsidTr="006916FD">
        <w:trPr>
          <w:trHeight w:val="288"/>
          <w:jc w:val="center"/>
        </w:trPr>
        <w:tc>
          <w:tcPr>
            <w:tcW w:w="1540" w:type="dxa"/>
            <w:vMerge/>
            <w:tcBorders>
              <w:top w:val="nil"/>
              <w:left w:val="single" w:sz="4" w:space="0" w:color="auto"/>
              <w:bottom w:val="single" w:sz="4" w:space="0" w:color="auto"/>
              <w:right w:val="single" w:sz="4" w:space="0" w:color="auto"/>
            </w:tcBorders>
            <w:vAlign w:val="center"/>
            <w:hideMark/>
          </w:tcPr>
          <w:p w14:paraId="5DA142FF" w14:textId="77777777" w:rsidR="001354B8" w:rsidRPr="001354B8" w:rsidRDefault="001354B8" w:rsidP="006916FD">
            <w:pPr>
              <w:spacing w:after="0" w:line="240" w:lineRule="auto"/>
              <w:jc w:val="center"/>
              <w:rPr>
                <w:rFonts w:ascii="Calibri" w:eastAsia="Times New Roman" w:hAnsi="Calibri" w:cs="Calibri"/>
                <w:color w:val="000000"/>
                <w:lang w:eastAsia="en-IN"/>
              </w:rPr>
            </w:pPr>
          </w:p>
        </w:tc>
        <w:tc>
          <w:tcPr>
            <w:tcW w:w="1999" w:type="dxa"/>
            <w:tcBorders>
              <w:top w:val="nil"/>
              <w:left w:val="nil"/>
              <w:bottom w:val="single" w:sz="4" w:space="0" w:color="auto"/>
              <w:right w:val="single" w:sz="4" w:space="0" w:color="auto"/>
            </w:tcBorders>
            <w:shd w:val="clear" w:color="auto" w:fill="auto"/>
            <w:noWrap/>
            <w:vAlign w:val="bottom"/>
            <w:hideMark/>
          </w:tcPr>
          <w:p w14:paraId="0E940B4E" w14:textId="4F6AF768"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Kruskal's</w:t>
            </w:r>
          </w:p>
        </w:tc>
        <w:tc>
          <w:tcPr>
            <w:tcW w:w="2268" w:type="dxa"/>
            <w:tcBorders>
              <w:top w:val="nil"/>
              <w:left w:val="nil"/>
              <w:bottom w:val="single" w:sz="4" w:space="0" w:color="auto"/>
              <w:right w:val="single" w:sz="4" w:space="0" w:color="auto"/>
            </w:tcBorders>
            <w:shd w:val="clear" w:color="auto" w:fill="auto"/>
            <w:noWrap/>
            <w:vAlign w:val="center"/>
            <w:hideMark/>
          </w:tcPr>
          <w:p w14:paraId="60825A91"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283</w:t>
            </w:r>
          </w:p>
        </w:tc>
        <w:tc>
          <w:tcPr>
            <w:tcW w:w="2835" w:type="dxa"/>
            <w:tcBorders>
              <w:top w:val="nil"/>
              <w:left w:val="nil"/>
              <w:bottom w:val="single" w:sz="4" w:space="0" w:color="auto"/>
              <w:right w:val="single" w:sz="4" w:space="0" w:color="auto"/>
            </w:tcBorders>
            <w:shd w:val="clear" w:color="auto" w:fill="auto"/>
            <w:noWrap/>
            <w:vAlign w:val="center"/>
            <w:hideMark/>
          </w:tcPr>
          <w:p w14:paraId="03D96577" w14:textId="77777777" w:rsidR="001354B8" w:rsidRPr="001354B8" w:rsidRDefault="001354B8" w:rsidP="006916FD">
            <w:pPr>
              <w:spacing w:after="0" w:line="240" w:lineRule="auto"/>
              <w:jc w:val="center"/>
              <w:rPr>
                <w:rFonts w:ascii="Calibri" w:eastAsia="Times New Roman" w:hAnsi="Calibri" w:cs="Calibri"/>
                <w:color w:val="000000"/>
                <w:lang w:eastAsia="en-IN"/>
              </w:rPr>
            </w:pPr>
            <w:r w:rsidRPr="001354B8">
              <w:rPr>
                <w:rFonts w:ascii="Calibri" w:eastAsia="Times New Roman" w:hAnsi="Calibri" w:cs="Calibri"/>
                <w:color w:val="000000"/>
                <w:lang w:eastAsia="en-IN"/>
              </w:rPr>
              <w:t>392</w:t>
            </w:r>
          </w:p>
        </w:tc>
      </w:tr>
    </w:tbl>
    <w:p w14:paraId="12606676" w14:textId="77777777" w:rsidR="000A16B7" w:rsidRDefault="000A16B7" w:rsidP="000B1DAE">
      <w:pPr>
        <w:spacing w:line="276" w:lineRule="auto"/>
        <w:jc w:val="both"/>
        <w:rPr>
          <w:b/>
          <w:bCs/>
        </w:rPr>
      </w:pPr>
    </w:p>
    <w:p w14:paraId="1FB18E76" w14:textId="4B2CD7D2" w:rsidR="009E7AC9" w:rsidRPr="009E7AC9" w:rsidRDefault="009E7AC9" w:rsidP="00B40771">
      <w:pPr>
        <w:spacing w:after="0" w:line="276" w:lineRule="auto"/>
        <w:jc w:val="both"/>
        <w:rPr>
          <w:b/>
          <w:bCs/>
        </w:rPr>
      </w:pPr>
      <w:r w:rsidRPr="009E7AC9">
        <w:rPr>
          <w:b/>
          <w:bCs/>
        </w:rPr>
        <w:t>Run: 3</w:t>
      </w:r>
    </w:p>
    <w:p w14:paraId="656BA3EF" w14:textId="1DFBE4DE" w:rsidR="00E4698E" w:rsidRDefault="000B1DAE" w:rsidP="00B40771">
      <w:pPr>
        <w:spacing w:after="0" w:line="276" w:lineRule="auto"/>
        <w:ind w:firstLine="720"/>
        <w:jc w:val="both"/>
      </w:pPr>
      <w:r>
        <w:t>Source node:</w:t>
      </w:r>
      <w:r w:rsidR="00BE7D08">
        <w:t xml:space="preserve"> 54</w:t>
      </w:r>
      <w:r>
        <w:t xml:space="preserve"> Destination node:</w:t>
      </w:r>
      <w:r w:rsidR="00BE7D08">
        <w:t xml:space="preserve"> 63</w:t>
      </w:r>
    </w:p>
    <w:tbl>
      <w:tblPr>
        <w:tblW w:w="8500" w:type="dxa"/>
        <w:jc w:val="center"/>
        <w:tblLook w:val="04A0" w:firstRow="1" w:lastRow="0" w:firstColumn="1" w:lastColumn="0" w:noHBand="0" w:noVBand="1"/>
      </w:tblPr>
      <w:tblGrid>
        <w:gridCol w:w="1413"/>
        <w:gridCol w:w="1984"/>
        <w:gridCol w:w="2268"/>
        <w:gridCol w:w="2835"/>
      </w:tblGrid>
      <w:tr w:rsidR="00FB4C27" w:rsidRPr="00FB4C27" w14:paraId="2CAC08A7" w14:textId="77777777" w:rsidTr="00FB4C27">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B61CC7"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Graph type</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757AEB89"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07AAE088"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41747B53"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Running time (Milli Seconds)</w:t>
            </w:r>
          </w:p>
        </w:tc>
      </w:tr>
      <w:tr w:rsidR="00FB4C27" w:rsidRPr="00FB4C27" w14:paraId="598C9F99" w14:textId="77777777" w:rsidTr="00FB4C27">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D4BEEA"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Sparse Graph</w:t>
            </w:r>
          </w:p>
        </w:tc>
        <w:tc>
          <w:tcPr>
            <w:tcW w:w="1984" w:type="dxa"/>
            <w:tcBorders>
              <w:top w:val="nil"/>
              <w:left w:val="nil"/>
              <w:bottom w:val="single" w:sz="4" w:space="0" w:color="auto"/>
              <w:right w:val="single" w:sz="4" w:space="0" w:color="auto"/>
            </w:tcBorders>
            <w:shd w:val="clear" w:color="auto" w:fill="auto"/>
            <w:noWrap/>
            <w:vAlign w:val="bottom"/>
            <w:hideMark/>
          </w:tcPr>
          <w:p w14:paraId="22AD0574"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62B702F0"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2948</w:t>
            </w:r>
          </w:p>
        </w:tc>
        <w:tc>
          <w:tcPr>
            <w:tcW w:w="2835" w:type="dxa"/>
            <w:tcBorders>
              <w:top w:val="nil"/>
              <w:left w:val="nil"/>
              <w:bottom w:val="single" w:sz="4" w:space="0" w:color="auto"/>
              <w:right w:val="single" w:sz="4" w:space="0" w:color="auto"/>
            </w:tcBorders>
            <w:shd w:val="clear" w:color="auto" w:fill="auto"/>
            <w:noWrap/>
            <w:vAlign w:val="center"/>
            <w:hideMark/>
          </w:tcPr>
          <w:p w14:paraId="21F89C30"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119</w:t>
            </w:r>
          </w:p>
        </w:tc>
      </w:tr>
      <w:tr w:rsidR="00FB4C27" w:rsidRPr="00FB4C27" w14:paraId="59B34B95" w14:textId="77777777" w:rsidTr="00FB4C2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02D39956"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0AAE292D"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566E47EA"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2948</w:t>
            </w:r>
          </w:p>
        </w:tc>
        <w:tc>
          <w:tcPr>
            <w:tcW w:w="2835" w:type="dxa"/>
            <w:tcBorders>
              <w:top w:val="nil"/>
              <w:left w:val="nil"/>
              <w:bottom w:val="single" w:sz="4" w:space="0" w:color="auto"/>
              <w:right w:val="single" w:sz="4" w:space="0" w:color="auto"/>
            </w:tcBorders>
            <w:shd w:val="clear" w:color="auto" w:fill="auto"/>
            <w:noWrap/>
            <w:vAlign w:val="center"/>
            <w:hideMark/>
          </w:tcPr>
          <w:p w14:paraId="5FC9BF0D"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9</w:t>
            </w:r>
          </w:p>
        </w:tc>
      </w:tr>
      <w:tr w:rsidR="00FB4C27" w:rsidRPr="00FB4C27" w14:paraId="28783C12" w14:textId="77777777" w:rsidTr="00FB4C2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E67889E"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74F0E80B"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5902D53F"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2948</w:t>
            </w:r>
          </w:p>
        </w:tc>
        <w:tc>
          <w:tcPr>
            <w:tcW w:w="2835" w:type="dxa"/>
            <w:tcBorders>
              <w:top w:val="nil"/>
              <w:left w:val="nil"/>
              <w:bottom w:val="single" w:sz="4" w:space="0" w:color="auto"/>
              <w:right w:val="single" w:sz="4" w:space="0" w:color="auto"/>
            </w:tcBorders>
            <w:shd w:val="clear" w:color="auto" w:fill="auto"/>
            <w:noWrap/>
            <w:vAlign w:val="center"/>
            <w:hideMark/>
          </w:tcPr>
          <w:p w14:paraId="5CBBB76A"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0</w:t>
            </w:r>
          </w:p>
        </w:tc>
      </w:tr>
      <w:tr w:rsidR="00FB4C27" w:rsidRPr="00FB4C27" w14:paraId="25F50582" w14:textId="77777777" w:rsidTr="00FB4C27">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A53ADC"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Dense Graph</w:t>
            </w:r>
          </w:p>
        </w:tc>
        <w:tc>
          <w:tcPr>
            <w:tcW w:w="1984" w:type="dxa"/>
            <w:tcBorders>
              <w:top w:val="nil"/>
              <w:left w:val="nil"/>
              <w:bottom w:val="single" w:sz="4" w:space="0" w:color="auto"/>
              <w:right w:val="single" w:sz="4" w:space="0" w:color="auto"/>
            </w:tcBorders>
            <w:shd w:val="clear" w:color="auto" w:fill="auto"/>
            <w:noWrap/>
            <w:vAlign w:val="bottom"/>
            <w:hideMark/>
          </w:tcPr>
          <w:p w14:paraId="08CFC5DE"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25E6951D"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center"/>
            <w:hideMark/>
          </w:tcPr>
          <w:p w14:paraId="19F34D9B"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200</w:t>
            </w:r>
          </w:p>
        </w:tc>
      </w:tr>
      <w:tr w:rsidR="00FB4C27" w:rsidRPr="00FB4C27" w14:paraId="33F660BA" w14:textId="77777777" w:rsidTr="00FB4C2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3E109AB"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2B3CBCDD"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542638A9"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center"/>
            <w:hideMark/>
          </w:tcPr>
          <w:p w14:paraId="59588515"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50</w:t>
            </w:r>
          </w:p>
        </w:tc>
      </w:tr>
      <w:tr w:rsidR="00FB4C27" w:rsidRPr="00FB4C27" w14:paraId="63BB4ACB" w14:textId="77777777" w:rsidTr="00FB4C2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0DE9A135"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56DA155E"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077289F3"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center"/>
            <w:hideMark/>
          </w:tcPr>
          <w:p w14:paraId="5022D7BD"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405</w:t>
            </w:r>
          </w:p>
        </w:tc>
      </w:tr>
    </w:tbl>
    <w:p w14:paraId="0726CE02" w14:textId="77777777" w:rsidR="00FB4C27" w:rsidRDefault="00FB4C27" w:rsidP="000B1DAE">
      <w:pPr>
        <w:spacing w:line="276" w:lineRule="auto"/>
        <w:jc w:val="both"/>
      </w:pPr>
    </w:p>
    <w:p w14:paraId="79C823B3" w14:textId="008D2315" w:rsidR="00E4698E" w:rsidRDefault="00E4698E" w:rsidP="00B40771">
      <w:pPr>
        <w:spacing w:after="0" w:line="276" w:lineRule="auto"/>
        <w:ind w:firstLine="720"/>
        <w:jc w:val="both"/>
      </w:pPr>
      <w:r>
        <w:t>Source node:</w:t>
      </w:r>
      <w:r w:rsidR="00BE7D08">
        <w:t xml:space="preserve"> 73</w:t>
      </w:r>
      <w:r>
        <w:t xml:space="preserve"> Destination node:</w:t>
      </w:r>
      <w:r w:rsidR="00BE7D08">
        <w:t xml:space="preserve"> 3244</w:t>
      </w:r>
    </w:p>
    <w:tbl>
      <w:tblPr>
        <w:tblW w:w="8500" w:type="dxa"/>
        <w:jc w:val="center"/>
        <w:tblLook w:val="04A0" w:firstRow="1" w:lastRow="0" w:firstColumn="1" w:lastColumn="0" w:noHBand="0" w:noVBand="1"/>
      </w:tblPr>
      <w:tblGrid>
        <w:gridCol w:w="1413"/>
        <w:gridCol w:w="1984"/>
        <w:gridCol w:w="2268"/>
        <w:gridCol w:w="2835"/>
      </w:tblGrid>
      <w:tr w:rsidR="00FB4C27" w:rsidRPr="00FB4C27" w14:paraId="729699FA" w14:textId="77777777" w:rsidTr="00E84342">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BF1FE7"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Graph type</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4D37BDE7"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6E7D30B7"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3C2C89A"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Running time (Milli Seconds)</w:t>
            </w:r>
          </w:p>
        </w:tc>
      </w:tr>
      <w:tr w:rsidR="00FB4C27" w:rsidRPr="00FB4C27" w14:paraId="3D597F41" w14:textId="77777777" w:rsidTr="00E84342">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69E0A74"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Sparse Graph</w:t>
            </w:r>
          </w:p>
        </w:tc>
        <w:tc>
          <w:tcPr>
            <w:tcW w:w="1984" w:type="dxa"/>
            <w:tcBorders>
              <w:top w:val="nil"/>
              <w:left w:val="nil"/>
              <w:bottom w:val="single" w:sz="4" w:space="0" w:color="auto"/>
              <w:right w:val="single" w:sz="4" w:space="0" w:color="auto"/>
            </w:tcBorders>
            <w:shd w:val="clear" w:color="auto" w:fill="auto"/>
            <w:noWrap/>
            <w:vAlign w:val="bottom"/>
            <w:hideMark/>
          </w:tcPr>
          <w:p w14:paraId="4803B6B8"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51857B9F"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018</w:t>
            </w:r>
          </w:p>
        </w:tc>
        <w:tc>
          <w:tcPr>
            <w:tcW w:w="2835" w:type="dxa"/>
            <w:tcBorders>
              <w:top w:val="nil"/>
              <w:left w:val="nil"/>
              <w:bottom w:val="single" w:sz="4" w:space="0" w:color="auto"/>
              <w:right w:val="single" w:sz="4" w:space="0" w:color="auto"/>
            </w:tcBorders>
            <w:shd w:val="clear" w:color="auto" w:fill="auto"/>
            <w:noWrap/>
            <w:vAlign w:val="center"/>
            <w:hideMark/>
          </w:tcPr>
          <w:p w14:paraId="08E4673F"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123</w:t>
            </w:r>
          </w:p>
        </w:tc>
      </w:tr>
      <w:tr w:rsidR="00FB4C27" w:rsidRPr="00FB4C27" w14:paraId="2EE1C938" w14:textId="77777777" w:rsidTr="00E84342">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2D73B043"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4A3DD767"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417D54D2"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018</w:t>
            </w:r>
          </w:p>
        </w:tc>
        <w:tc>
          <w:tcPr>
            <w:tcW w:w="2835" w:type="dxa"/>
            <w:tcBorders>
              <w:top w:val="nil"/>
              <w:left w:val="nil"/>
              <w:bottom w:val="single" w:sz="4" w:space="0" w:color="auto"/>
              <w:right w:val="single" w:sz="4" w:space="0" w:color="auto"/>
            </w:tcBorders>
            <w:shd w:val="clear" w:color="auto" w:fill="auto"/>
            <w:noWrap/>
            <w:vAlign w:val="center"/>
            <w:hideMark/>
          </w:tcPr>
          <w:p w14:paraId="002BE44B"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10</w:t>
            </w:r>
          </w:p>
        </w:tc>
      </w:tr>
      <w:tr w:rsidR="00FB4C27" w:rsidRPr="00FB4C27" w14:paraId="30C8C598" w14:textId="77777777" w:rsidTr="00E84342">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26F1371F"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0EDC76F5"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3ACC4E8D"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018</w:t>
            </w:r>
          </w:p>
        </w:tc>
        <w:tc>
          <w:tcPr>
            <w:tcW w:w="2835" w:type="dxa"/>
            <w:tcBorders>
              <w:top w:val="nil"/>
              <w:left w:val="nil"/>
              <w:bottom w:val="single" w:sz="4" w:space="0" w:color="auto"/>
              <w:right w:val="single" w:sz="4" w:space="0" w:color="auto"/>
            </w:tcBorders>
            <w:shd w:val="clear" w:color="auto" w:fill="auto"/>
            <w:noWrap/>
            <w:vAlign w:val="center"/>
            <w:hideMark/>
          </w:tcPr>
          <w:p w14:paraId="4AEE3DE1"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w:t>
            </w:r>
          </w:p>
        </w:tc>
      </w:tr>
      <w:tr w:rsidR="00FB4C27" w:rsidRPr="00FB4C27" w14:paraId="6785CB44" w14:textId="77777777" w:rsidTr="00E84342">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511E6E"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Dense Graph</w:t>
            </w:r>
          </w:p>
        </w:tc>
        <w:tc>
          <w:tcPr>
            <w:tcW w:w="1984" w:type="dxa"/>
            <w:tcBorders>
              <w:top w:val="nil"/>
              <w:left w:val="nil"/>
              <w:bottom w:val="single" w:sz="4" w:space="0" w:color="auto"/>
              <w:right w:val="single" w:sz="4" w:space="0" w:color="auto"/>
            </w:tcBorders>
            <w:shd w:val="clear" w:color="auto" w:fill="auto"/>
            <w:noWrap/>
            <w:vAlign w:val="bottom"/>
            <w:hideMark/>
          </w:tcPr>
          <w:p w14:paraId="40091D01"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38AA8E4C"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96</w:t>
            </w:r>
          </w:p>
        </w:tc>
        <w:tc>
          <w:tcPr>
            <w:tcW w:w="2835" w:type="dxa"/>
            <w:tcBorders>
              <w:top w:val="nil"/>
              <w:left w:val="nil"/>
              <w:bottom w:val="single" w:sz="4" w:space="0" w:color="auto"/>
              <w:right w:val="single" w:sz="4" w:space="0" w:color="auto"/>
            </w:tcBorders>
            <w:shd w:val="clear" w:color="auto" w:fill="auto"/>
            <w:noWrap/>
            <w:vAlign w:val="center"/>
            <w:hideMark/>
          </w:tcPr>
          <w:p w14:paraId="0221D8C6"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194</w:t>
            </w:r>
          </w:p>
        </w:tc>
      </w:tr>
      <w:tr w:rsidR="00FB4C27" w:rsidRPr="00FB4C27" w14:paraId="72F297B0" w14:textId="77777777" w:rsidTr="00E84342">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2D3D769"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63FB8A3E"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43F36815"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96</w:t>
            </w:r>
          </w:p>
        </w:tc>
        <w:tc>
          <w:tcPr>
            <w:tcW w:w="2835" w:type="dxa"/>
            <w:tcBorders>
              <w:top w:val="nil"/>
              <w:left w:val="nil"/>
              <w:bottom w:val="single" w:sz="4" w:space="0" w:color="auto"/>
              <w:right w:val="single" w:sz="4" w:space="0" w:color="auto"/>
            </w:tcBorders>
            <w:shd w:val="clear" w:color="auto" w:fill="auto"/>
            <w:noWrap/>
            <w:vAlign w:val="center"/>
            <w:hideMark/>
          </w:tcPr>
          <w:p w14:paraId="6BECB542"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51</w:t>
            </w:r>
          </w:p>
        </w:tc>
      </w:tr>
      <w:tr w:rsidR="00FB4C27" w:rsidRPr="00FB4C27" w14:paraId="0E96C502" w14:textId="77777777" w:rsidTr="00E84342">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5FB23EBC"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541D9F9E"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0F814AC4"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96</w:t>
            </w:r>
          </w:p>
        </w:tc>
        <w:tc>
          <w:tcPr>
            <w:tcW w:w="2835" w:type="dxa"/>
            <w:tcBorders>
              <w:top w:val="nil"/>
              <w:left w:val="nil"/>
              <w:bottom w:val="single" w:sz="4" w:space="0" w:color="auto"/>
              <w:right w:val="single" w:sz="4" w:space="0" w:color="auto"/>
            </w:tcBorders>
            <w:shd w:val="clear" w:color="auto" w:fill="auto"/>
            <w:noWrap/>
            <w:vAlign w:val="center"/>
            <w:hideMark/>
          </w:tcPr>
          <w:p w14:paraId="6E1DF6ED"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78</w:t>
            </w:r>
          </w:p>
        </w:tc>
      </w:tr>
    </w:tbl>
    <w:p w14:paraId="21883C1C" w14:textId="77777777" w:rsidR="00FB4C27" w:rsidRDefault="00FB4C27" w:rsidP="000B1DAE">
      <w:pPr>
        <w:spacing w:line="276" w:lineRule="auto"/>
        <w:jc w:val="both"/>
      </w:pPr>
    </w:p>
    <w:p w14:paraId="689EC09F" w14:textId="592AEC8D" w:rsidR="00E4698E" w:rsidRDefault="00E4698E" w:rsidP="00B40771">
      <w:pPr>
        <w:spacing w:after="0" w:line="276" w:lineRule="auto"/>
        <w:ind w:firstLine="720"/>
        <w:jc w:val="both"/>
      </w:pPr>
      <w:r>
        <w:t>Source node:</w:t>
      </w:r>
      <w:r w:rsidR="00BE7D08">
        <w:t xml:space="preserve"> 2263</w:t>
      </w:r>
      <w:r>
        <w:t xml:space="preserve"> Destination node:</w:t>
      </w:r>
      <w:r w:rsidR="00BE7D08">
        <w:t xml:space="preserve"> 4147</w:t>
      </w:r>
    </w:p>
    <w:tbl>
      <w:tblPr>
        <w:tblW w:w="8500" w:type="dxa"/>
        <w:jc w:val="center"/>
        <w:tblLook w:val="04A0" w:firstRow="1" w:lastRow="0" w:firstColumn="1" w:lastColumn="0" w:noHBand="0" w:noVBand="1"/>
      </w:tblPr>
      <w:tblGrid>
        <w:gridCol w:w="1413"/>
        <w:gridCol w:w="1984"/>
        <w:gridCol w:w="2268"/>
        <w:gridCol w:w="2835"/>
      </w:tblGrid>
      <w:tr w:rsidR="00FB4C27" w:rsidRPr="00FB4C27" w14:paraId="1C87F50B" w14:textId="77777777" w:rsidTr="00835147">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53D177"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Graph type</w:t>
            </w:r>
          </w:p>
        </w:tc>
        <w:tc>
          <w:tcPr>
            <w:tcW w:w="1984" w:type="dxa"/>
            <w:tcBorders>
              <w:top w:val="single" w:sz="4" w:space="0" w:color="auto"/>
              <w:left w:val="nil"/>
              <w:bottom w:val="single" w:sz="4" w:space="0" w:color="auto"/>
              <w:right w:val="single" w:sz="4" w:space="0" w:color="auto"/>
            </w:tcBorders>
            <w:shd w:val="clear" w:color="auto" w:fill="auto"/>
            <w:noWrap/>
            <w:vAlign w:val="bottom"/>
            <w:hideMark/>
          </w:tcPr>
          <w:p w14:paraId="6B978357"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2E969AE4"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62C0E116"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Running time (Milli Seconds)</w:t>
            </w:r>
          </w:p>
        </w:tc>
      </w:tr>
      <w:tr w:rsidR="00FB4C27" w:rsidRPr="00FB4C27" w14:paraId="0C94E277" w14:textId="77777777" w:rsidTr="00835147">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D057A0"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Sparse Graph</w:t>
            </w:r>
          </w:p>
        </w:tc>
        <w:tc>
          <w:tcPr>
            <w:tcW w:w="1984" w:type="dxa"/>
            <w:tcBorders>
              <w:top w:val="nil"/>
              <w:left w:val="nil"/>
              <w:bottom w:val="single" w:sz="4" w:space="0" w:color="auto"/>
              <w:right w:val="single" w:sz="4" w:space="0" w:color="auto"/>
            </w:tcBorders>
            <w:shd w:val="clear" w:color="auto" w:fill="auto"/>
            <w:noWrap/>
            <w:vAlign w:val="bottom"/>
            <w:hideMark/>
          </w:tcPr>
          <w:p w14:paraId="21BE6A8C"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210A3309"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012</w:t>
            </w:r>
          </w:p>
        </w:tc>
        <w:tc>
          <w:tcPr>
            <w:tcW w:w="2835" w:type="dxa"/>
            <w:tcBorders>
              <w:top w:val="nil"/>
              <w:left w:val="nil"/>
              <w:bottom w:val="single" w:sz="4" w:space="0" w:color="auto"/>
              <w:right w:val="single" w:sz="4" w:space="0" w:color="auto"/>
            </w:tcBorders>
            <w:shd w:val="clear" w:color="auto" w:fill="auto"/>
            <w:noWrap/>
            <w:vAlign w:val="center"/>
            <w:hideMark/>
          </w:tcPr>
          <w:p w14:paraId="1F54A043"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108</w:t>
            </w:r>
          </w:p>
        </w:tc>
      </w:tr>
      <w:tr w:rsidR="00FB4C27" w:rsidRPr="00FB4C27" w14:paraId="33E4FFB1" w14:textId="77777777" w:rsidTr="0083514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6C0A494"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6776A831"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4E1F4541"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012</w:t>
            </w:r>
          </w:p>
        </w:tc>
        <w:tc>
          <w:tcPr>
            <w:tcW w:w="2835" w:type="dxa"/>
            <w:tcBorders>
              <w:top w:val="nil"/>
              <w:left w:val="nil"/>
              <w:bottom w:val="single" w:sz="4" w:space="0" w:color="auto"/>
              <w:right w:val="single" w:sz="4" w:space="0" w:color="auto"/>
            </w:tcBorders>
            <w:shd w:val="clear" w:color="auto" w:fill="auto"/>
            <w:noWrap/>
            <w:vAlign w:val="center"/>
            <w:hideMark/>
          </w:tcPr>
          <w:p w14:paraId="20B0A635"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12</w:t>
            </w:r>
          </w:p>
        </w:tc>
      </w:tr>
      <w:tr w:rsidR="00FB4C27" w:rsidRPr="00FB4C27" w14:paraId="4A540AB9" w14:textId="77777777" w:rsidTr="0083514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3320B3B"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61E5BFC8"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45FB447B"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012</w:t>
            </w:r>
          </w:p>
        </w:tc>
        <w:tc>
          <w:tcPr>
            <w:tcW w:w="2835" w:type="dxa"/>
            <w:tcBorders>
              <w:top w:val="nil"/>
              <w:left w:val="nil"/>
              <w:bottom w:val="single" w:sz="4" w:space="0" w:color="auto"/>
              <w:right w:val="single" w:sz="4" w:space="0" w:color="auto"/>
            </w:tcBorders>
            <w:shd w:val="clear" w:color="auto" w:fill="auto"/>
            <w:noWrap/>
            <w:vAlign w:val="center"/>
            <w:hideMark/>
          </w:tcPr>
          <w:p w14:paraId="537F00F1"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28</w:t>
            </w:r>
          </w:p>
        </w:tc>
      </w:tr>
      <w:tr w:rsidR="00FB4C27" w:rsidRPr="00FB4C27" w14:paraId="57CCDA71" w14:textId="77777777" w:rsidTr="00835147">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52C27A3"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Dense Graph</w:t>
            </w:r>
          </w:p>
        </w:tc>
        <w:tc>
          <w:tcPr>
            <w:tcW w:w="1984" w:type="dxa"/>
            <w:tcBorders>
              <w:top w:val="nil"/>
              <w:left w:val="nil"/>
              <w:bottom w:val="single" w:sz="4" w:space="0" w:color="auto"/>
              <w:right w:val="single" w:sz="4" w:space="0" w:color="auto"/>
            </w:tcBorders>
            <w:shd w:val="clear" w:color="auto" w:fill="auto"/>
            <w:noWrap/>
            <w:vAlign w:val="bottom"/>
            <w:hideMark/>
          </w:tcPr>
          <w:p w14:paraId="59F9562E"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4D6C04DE"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48</w:t>
            </w:r>
          </w:p>
        </w:tc>
        <w:tc>
          <w:tcPr>
            <w:tcW w:w="2835" w:type="dxa"/>
            <w:tcBorders>
              <w:top w:val="nil"/>
              <w:left w:val="nil"/>
              <w:bottom w:val="single" w:sz="4" w:space="0" w:color="auto"/>
              <w:right w:val="single" w:sz="4" w:space="0" w:color="auto"/>
            </w:tcBorders>
            <w:shd w:val="clear" w:color="auto" w:fill="auto"/>
            <w:noWrap/>
            <w:vAlign w:val="center"/>
            <w:hideMark/>
          </w:tcPr>
          <w:p w14:paraId="4403908A"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185</w:t>
            </w:r>
          </w:p>
        </w:tc>
      </w:tr>
      <w:tr w:rsidR="00FB4C27" w:rsidRPr="00FB4C27" w14:paraId="6E07626F" w14:textId="77777777" w:rsidTr="0083514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8E518DC"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37F79AC5"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30F95228"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48</w:t>
            </w:r>
          </w:p>
        </w:tc>
        <w:tc>
          <w:tcPr>
            <w:tcW w:w="2835" w:type="dxa"/>
            <w:tcBorders>
              <w:top w:val="nil"/>
              <w:left w:val="nil"/>
              <w:bottom w:val="single" w:sz="4" w:space="0" w:color="auto"/>
              <w:right w:val="single" w:sz="4" w:space="0" w:color="auto"/>
            </w:tcBorders>
            <w:shd w:val="clear" w:color="auto" w:fill="auto"/>
            <w:noWrap/>
            <w:vAlign w:val="center"/>
            <w:hideMark/>
          </w:tcPr>
          <w:p w14:paraId="67D19328"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53</w:t>
            </w:r>
          </w:p>
        </w:tc>
      </w:tr>
      <w:tr w:rsidR="00FB4C27" w:rsidRPr="00FB4C27" w14:paraId="1FB85493" w14:textId="77777777" w:rsidTr="00835147">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2C5834A9" w14:textId="77777777" w:rsidR="00FB4C27" w:rsidRPr="00FB4C27" w:rsidRDefault="00FB4C27" w:rsidP="00FB4C27">
            <w:pPr>
              <w:spacing w:after="0" w:line="240" w:lineRule="auto"/>
              <w:rPr>
                <w:rFonts w:ascii="Calibri" w:eastAsia="Times New Roman" w:hAnsi="Calibri" w:cs="Calibri"/>
                <w:color w:val="000000"/>
                <w:lang w:eastAsia="en-IN"/>
              </w:rPr>
            </w:pPr>
          </w:p>
        </w:tc>
        <w:tc>
          <w:tcPr>
            <w:tcW w:w="1984" w:type="dxa"/>
            <w:tcBorders>
              <w:top w:val="nil"/>
              <w:left w:val="nil"/>
              <w:bottom w:val="single" w:sz="4" w:space="0" w:color="auto"/>
              <w:right w:val="single" w:sz="4" w:space="0" w:color="auto"/>
            </w:tcBorders>
            <w:shd w:val="clear" w:color="auto" w:fill="auto"/>
            <w:noWrap/>
            <w:vAlign w:val="bottom"/>
            <w:hideMark/>
          </w:tcPr>
          <w:p w14:paraId="4EE90671" w14:textId="77777777" w:rsidR="00FB4C27" w:rsidRPr="00FB4C27" w:rsidRDefault="00FB4C27" w:rsidP="00FB4C27">
            <w:pPr>
              <w:spacing w:after="0" w:line="240" w:lineRule="auto"/>
              <w:rPr>
                <w:rFonts w:ascii="Calibri" w:eastAsia="Times New Roman" w:hAnsi="Calibri" w:cs="Calibri"/>
                <w:color w:val="000000"/>
                <w:lang w:eastAsia="en-IN"/>
              </w:rPr>
            </w:pPr>
            <w:r w:rsidRPr="00FB4C2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5CA90F17"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3248</w:t>
            </w:r>
          </w:p>
        </w:tc>
        <w:tc>
          <w:tcPr>
            <w:tcW w:w="2835" w:type="dxa"/>
            <w:tcBorders>
              <w:top w:val="nil"/>
              <w:left w:val="nil"/>
              <w:bottom w:val="single" w:sz="4" w:space="0" w:color="auto"/>
              <w:right w:val="single" w:sz="4" w:space="0" w:color="auto"/>
            </w:tcBorders>
            <w:shd w:val="clear" w:color="auto" w:fill="auto"/>
            <w:noWrap/>
            <w:vAlign w:val="center"/>
            <w:hideMark/>
          </w:tcPr>
          <w:p w14:paraId="5CB4D0BA" w14:textId="77777777" w:rsidR="00FB4C27" w:rsidRPr="00FB4C27" w:rsidRDefault="00FB4C27" w:rsidP="00FB4C27">
            <w:pPr>
              <w:spacing w:after="0" w:line="240" w:lineRule="auto"/>
              <w:jc w:val="center"/>
              <w:rPr>
                <w:rFonts w:ascii="Calibri" w:eastAsia="Times New Roman" w:hAnsi="Calibri" w:cs="Calibri"/>
                <w:color w:val="000000"/>
                <w:lang w:eastAsia="en-IN"/>
              </w:rPr>
            </w:pPr>
            <w:r w:rsidRPr="00FB4C27">
              <w:rPr>
                <w:rFonts w:ascii="Calibri" w:eastAsia="Times New Roman" w:hAnsi="Calibri" w:cs="Calibri"/>
                <w:color w:val="000000"/>
                <w:lang w:eastAsia="en-IN"/>
              </w:rPr>
              <w:t>412</w:t>
            </w:r>
          </w:p>
        </w:tc>
      </w:tr>
    </w:tbl>
    <w:p w14:paraId="37895F3A" w14:textId="3648446B" w:rsidR="00FB4C27" w:rsidRDefault="00FB4C27" w:rsidP="00E4698E">
      <w:pPr>
        <w:spacing w:line="276" w:lineRule="auto"/>
        <w:jc w:val="both"/>
      </w:pPr>
    </w:p>
    <w:p w14:paraId="0D757D03" w14:textId="4E8E1688" w:rsidR="005D2637" w:rsidRDefault="005D2637" w:rsidP="00B40771">
      <w:pPr>
        <w:spacing w:after="0" w:line="276" w:lineRule="auto"/>
        <w:ind w:firstLine="720"/>
        <w:jc w:val="both"/>
      </w:pPr>
      <w:r>
        <w:t>Source node:</w:t>
      </w:r>
      <w:r w:rsidR="002A0F2D">
        <w:t xml:space="preserve"> </w:t>
      </w:r>
      <w:r w:rsidR="00945D32">
        <w:t>773</w:t>
      </w:r>
      <w:r>
        <w:t xml:space="preserve"> Destination node:</w:t>
      </w:r>
      <w:r w:rsidR="00945D32">
        <w:t xml:space="preserve"> 297</w:t>
      </w:r>
    </w:p>
    <w:tbl>
      <w:tblPr>
        <w:tblW w:w="8511" w:type="dxa"/>
        <w:jc w:val="center"/>
        <w:tblLook w:val="04A0" w:firstRow="1" w:lastRow="0" w:firstColumn="1" w:lastColumn="0" w:noHBand="0" w:noVBand="1"/>
      </w:tblPr>
      <w:tblGrid>
        <w:gridCol w:w="1413"/>
        <w:gridCol w:w="1995"/>
        <w:gridCol w:w="2268"/>
        <w:gridCol w:w="2835"/>
      </w:tblGrid>
      <w:tr w:rsidR="005D2637" w:rsidRPr="005D2637" w14:paraId="35B7F787" w14:textId="77777777" w:rsidTr="00F707BD">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EED73"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Graph type</w:t>
            </w:r>
          </w:p>
        </w:tc>
        <w:tc>
          <w:tcPr>
            <w:tcW w:w="1995" w:type="dxa"/>
            <w:tcBorders>
              <w:top w:val="single" w:sz="4" w:space="0" w:color="auto"/>
              <w:left w:val="nil"/>
              <w:bottom w:val="single" w:sz="4" w:space="0" w:color="auto"/>
              <w:right w:val="single" w:sz="4" w:space="0" w:color="auto"/>
            </w:tcBorders>
            <w:shd w:val="clear" w:color="auto" w:fill="auto"/>
            <w:noWrap/>
            <w:vAlign w:val="bottom"/>
            <w:hideMark/>
          </w:tcPr>
          <w:p w14:paraId="4B582FAA"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11297343"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7E379765"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Running time (Milli Seconds)</w:t>
            </w:r>
          </w:p>
        </w:tc>
      </w:tr>
      <w:tr w:rsidR="005D2637" w:rsidRPr="005D2637" w14:paraId="4DA6797B" w14:textId="77777777" w:rsidTr="00F707BD">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9FB701"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Sparse Graph</w:t>
            </w:r>
          </w:p>
        </w:tc>
        <w:tc>
          <w:tcPr>
            <w:tcW w:w="1995" w:type="dxa"/>
            <w:tcBorders>
              <w:top w:val="nil"/>
              <w:left w:val="nil"/>
              <w:bottom w:val="single" w:sz="4" w:space="0" w:color="auto"/>
              <w:right w:val="single" w:sz="4" w:space="0" w:color="auto"/>
            </w:tcBorders>
            <w:shd w:val="clear" w:color="auto" w:fill="auto"/>
            <w:noWrap/>
            <w:vAlign w:val="bottom"/>
            <w:hideMark/>
          </w:tcPr>
          <w:p w14:paraId="233C8DB6"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65154BC4"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041</w:t>
            </w:r>
          </w:p>
        </w:tc>
        <w:tc>
          <w:tcPr>
            <w:tcW w:w="2835" w:type="dxa"/>
            <w:tcBorders>
              <w:top w:val="nil"/>
              <w:left w:val="nil"/>
              <w:bottom w:val="single" w:sz="4" w:space="0" w:color="auto"/>
              <w:right w:val="single" w:sz="4" w:space="0" w:color="auto"/>
            </w:tcBorders>
            <w:shd w:val="clear" w:color="auto" w:fill="auto"/>
            <w:noWrap/>
            <w:vAlign w:val="center"/>
            <w:hideMark/>
          </w:tcPr>
          <w:p w14:paraId="7D08976F"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115</w:t>
            </w:r>
          </w:p>
        </w:tc>
      </w:tr>
      <w:tr w:rsidR="005D2637" w:rsidRPr="005D2637" w14:paraId="5E7E098E" w14:textId="77777777" w:rsidTr="00F707BD">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068F3CC7"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995" w:type="dxa"/>
            <w:tcBorders>
              <w:top w:val="nil"/>
              <w:left w:val="nil"/>
              <w:bottom w:val="single" w:sz="4" w:space="0" w:color="auto"/>
              <w:right w:val="single" w:sz="4" w:space="0" w:color="auto"/>
            </w:tcBorders>
            <w:shd w:val="clear" w:color="auto" w:fill="auto"/>
            <w:noWrap/>
            <w:vAlign w:val="bottom"/>
            <w:hideMark/>
          </w:tcPr>
          <w:p w14:paraId="401B50A5"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72F1A62D"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041</w:t>
            </w:r>
          </w:p>
        </w:tc>
        <w:tc>
          <w:tcPr>
            <w:tcW w:w="2835" w:type="dxa"/>
            <w:tcBorders>
              <w:top w:val="nil"/>
              <w:left w:val="nil"/>
              <w:bottom w:val="single" w:sz="4" w:space="0" w:color="auto"/>
              <w:right w:val="single" w:sz="4" w:space="0" w:color="auto"/>
            </w:tcBorders>
            <w:shd w:val="clear" w:color="auto" w:fill="auto"/>
            <w:noWrap/>
            <w:vAlign w:val="center"/>
            <w:hideMark/>
          </w:tcPr>
          <w:p w14:paraId="3B80FD31"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10</w:t>
            </w:r>
          </w:p>
        </w:tc>
      </w:tr>
      <w:tr w:rsidR="005D2637" w:rsidRPr="005D2637" w14:paraId="380F782A" w14:textId="77777777" w:rsidTr="00F707BD">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244174BD"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995" w:type="dxa"/>
            <w:tcBorders>
              <w:top w:val="nil"/>
              <w:left w:val="nil"/>
              <w:bottom w:val="single" w:sz="4" w:space="0" w:color="auto"/>
              <w:right w:val="single" w:sz="4" w:space="0" w:color="auto"/>
            </w:tcBorders>
            <w:shd w:val="clear" w:color="auto" w:fill="auto"/>
            <w:noWrap/>
            <w:vAlign w:val="bottom"/>
            <w:hideMark/>
          </w:tcPr>
          <w:p w14:paraId="7E283C91"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68A87292"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041</w:t>
            </w:r>
          </w:p>
        </w:tc>
        <w:tc>
          <w:tcPr>
            <w:tcW w:w="2835" w:type="dxa"/>
            <w:tcBorders>
              <w:top w:val="nil"/>
              <w:left w:val="nil"/>
              <w:bottom w:val="single" w:sz="4" w:space="0" w:color="auto"/>
              <w:right w:val="single" w:sz="4" w:space="0" w:color="auto"/>
            </w:tcBorders>
            <w:shd w:val="clear" w:color="auto" w:fill="auto"/>
            <w:noWrap/>
            <w:vAlign w:val="center"/>
            <w:hideMark/>
          </w:tcPr>
          <w:p w14:paraId="21403A76"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29</w:t>
            </w:r>
          </w:p>
        </w:tc>
      </w:tr>
      <w:tr w:rsidR="005D2637" w:rsidRPr="005D2637" w14:paraId="754A9EB3" w14:textId="77777777" w:rsidTr="00F707BD">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81BF0C"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lastRenderedPageBreak/>
              <w:t>Dense Graph</w:t>
            </w:r>
          </w:p>
        </w:tc>
        <w:tc>
          <w:tcPr>
            <w:tcW w:w="1995" w:type="dxa"/>
            <w:tcBorders>
              <w:top w:val="nil"/>
              <w:left w:val="nil"/>
              <w:bottom w:val="single" w:sz="4" w:space="0" w:color="auto"/>
              <w:right w:val="single" w:sz="4" w:space="0" w:color="auto"/>
            </w:tcBorders>
            <w:shd w:val="clear" w:color="auto" w:fill="auto"/>
            <w:noWrap/>
            <w:vAlign w:val="bottom"/>
            <w:hideMark/>
          </w:tcPr>
          <w:p w14:paraId="408AF664"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2E1B3BA9"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252</w:t>
            </w:r>
          </w:p>
        </w:tc>
        <w:tc>
          <w:tcPr>
            <w:tcW w:w="2835" w:type="dxa"/>
            <w:tcBorders>
              <w:top w:val="nil"/>
              <w:left w:val="nil"/>
              <w:bottom w:val="single" w:sz="4" w:space="0" w:color="auto"/>
              <w:right w:val="single" w:sz="4" w:space="0" w:color="auto"/>
            </w:tcBorders>
            <w:shd w:val="clear" w:color="auto" w:fill="auto"/>
            <w:noWrap/>
            <w:vAlign w:val="center"/>
            <w:hideMark/>
          </w:tcPr>
          <w:p w14:paraId="65CC9A5C"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193</w:t>
            </w:r>
          </w:p>
        </w:tc>
      </w:tr>
      <w:tr w:rsidR="005D2637" w:rsidRPr="005D2637" w14:paraId="51EA05FC" w14:textId="77777777" w:rsidTr="00F707BD">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AB72CB7"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995" w:type="dxa"/>
            <w:tcBorders>
              <w:top w:val="nil"/>
              <w:left w:val="nil"/>
              <w:bottom w:val="single" w:sz="4" w:space="0" w:color="auto"/>
              <w:right w:val="single" w:sz="4" w:space="0" w:color="auto"/>
            </w:tcBorders>
            <w:shd w:val="clear" w:color="auto" w:fill="auto"/>
            <w:noWrap/>
            <w:vAlign w:val="bottom"/>
            <w:hideMark/>
          </w:tcPr>
          <w:p w14:paraId="703B53B3"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2F06F775"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252</w:t>
            </w:r>
          </w:p>
        </w:tc>
        <w:tc>
          <w:tcPr>
            <w:tcW w:w="2835" w:type="dxa"/>
            <w:tcBorders>
              <w:top w:val="nil"/>
              <w:left w:val="nil"/>
              <w:bottom w:val="single" w:sz="4" w:space="0" w:color="auto"/>
              <w:right w:val="single" w:sz="4" w:space="0" w:color="auto"/>
            </w:tcBorders>
            <w:shd w:val="clear" w:color="auto" w:fill="auto"/>
            <w:noWrap/>
            <w:vAlign w:val="center"/>
            <w:hideMark/>
          </w:tcPr>
          <w:p w14:paraId="3950200B"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78</w:t>
            </w:r>
          </w:p>
        </w:tc>
      </w:tr>
      <w:tr w:rsidR="005D2637" w:rsidRPr="005D2637" w14:paraId="0A206B67" w14:textId="77777777" w:rsidTr="00F707BD">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9F47309"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995" w:type="dxa"/>
            <w:tcBorders>
              <w:top w:val="nil"/>
              <w:left w:val="nil"/>
              <w:bottom w:val="single" w:sz="4" w:space="0" w:color="auto"/>
              <w:right w:val="single" w:sz="4" w:space="0" w:color="auto"/>
            </w:tcBorders>
            <w:shd w:val="clear" w:color="auto" w:fill="auto"/>
            <w:noWrap/>
            <w:vAlign w:val="bottom"/>
            <w:hideMark/>
          </w:tcPr>
          <w:p w14:paraId="51EDD59E"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2C28F4D4"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252</w:t>
            </w:r>
          </w:p>
        </w:tc>
        <w:tc>
          <w:tcPr>
            <w:tcW w:w="2835" w:type="dxa"/>
            <w:tcBorders>
              <w:top w:val="nil"/>
              <w:left w:val="nil"/>
              <w:bottom w:val="single" w:sz="4" w:space="0" w:color="auto"/>
              <w:right w:val="single" w:sz="4" w:space="0" w:color="auto"/>
            </w:tcBorders>
            <w:shd w:val="clear" w:color="auto" w:fill="auto"/>
            <w:noWrap/>
            <w:vAlign w:val="center"/>
            <w:hideMark/>
          </w:tcPr>
          <w:p w14:paraId="3A45281B"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91</w:t>
            </w:r>
          </w:p>
        </w:tc>
      </w:tr>
    </w:tbl>
    <w:p w14:paraId="2F2EB7CB" w14:textId="234CBD61" w:rsidR="005D2637" w:rsidRDefault="005D2637" w:rsidP="00E4698E">
      <w:pPr>
        <w:spacing w:line="276" w:lineRule="auto"/>
        <w:jc w:val="both"/>
      </w:pPr>
    </w:p>
    <w:p w14:paraId="5209E809" w14:textId="1B4A6F04" w:rsidR="005D2637" w:rsidRDefault="005D2637" w:rsidP="00B40771">
      <w:pPr>
        <w:spacing w:line="276" w:lineRule="auto"/>
        <w:ind w:firstLine="720"/>
        <w:jc w:val="both"/>
      </w:pPr>
      <w:r>
        <w:t>Source node:</w:t>
      </w:r>
      <w:r w:rsidR="002A0F2D">
        <w:t xml:space="preserve"> </w:t>
      </w:r>
      <w:r w:rsidR="00093208">
        <w:t>1646</w:t>
      </w:r>
      <w:r>
        <w:t xml:space="preserve"> Destination node:</w:t>
      </w:r>
      <w:r w:rsidR="002A0F2D">
        <w:t xml:space="preserve"> </w:t>
      </w:r>
      <w:r w:rsidR="00093208">
        <w:t>2023</w:t>
      </w:r>
    </w:p>
    <w:tbl>
      <w:tblPr>
        <w:tblW w:w="8506" w:type="dxa"/>
        <w:jc w:val="center"/>
        <w:tblLook w:val="04A0" w:firstRow="1" w:lastRow="0" w:firstColumn="1" w:lastColumn="0" w:noHBand="0" w:noVBand="1"/>
      </w:tblPr>
      <w:tblGrid>
        <w:gridCol w:w="1549"/>
        <w:gridCol w:w="1854"/>
        <w:gridCol w:w="2268"/>
        <w:gridCol w:w="2835"/>
      </w:tblGrid>
      <w:tr w:rsidR="005D2637" w:rsidRPr="005D2637" w14:paraId="658B822A" w14:textId="77777777" w:rsidTr="001434F9">
        <w:trPr>
          <w:trHeight w:val="288"/>
          <w:jc w:val="center"/>
        </w:trPr>
        <w:tc>
          <w:tcPr>
            <w:tcW w:w="154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4ACC34"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Graph type</w:t>
            </w:r>
          </w:p>
        </w:tc>
        <w:tc>
          <w:tcPr>
            <w:tcW w:w="1854" w:type="dxa"/>
            <w:tcBorders>
              <w:top w:val="single" w:sz="4" w:space="0" w:color="auto"/>
              <w:left w:val="nil"/>
              <w:bottom w:val="single" w:sz="4" w:space="0" w:color="auto"/>
              <w:right w:val="single" w:sz="4" w:space="0" w:color="auto"/>
            </w:tcBorders>
            <w:shd w:val="clear" w:color="auto" w:fill="auto"/>
            <w:noWrap/>
            <w:vAlign w:val="bottom"/>
            <w:hideMark/>
          </w:tcPr>
          <w:p w14:paraId="6388B8EF"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0F2BA50F"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1867EA12"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Running time (Milli Seconds)</w:t>
            </w:r>
          </w:p>
        </w:tc>
      </w:tr>
      <w:tr w:rsidR="005D2637" w:rsidRPr="005D2637" w14:paraId="29EF728F" w14:textId="77777777" w:rsidTr="001434F9">
        <w:trPr>
          <w:trHeight w:val="288"/>
          <w:jc w:val="center"/>
        </w:trPr>
        <w:tc>
          <w:tcPr>
            <w:tcW w:w="154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40D65FE"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Sparse Graph</w:t>
            </w:r>
          </w:p>
        </w:tc>
        <w:tc>
          <w:tcPr>
            <w:tcW w:w="1854" w:type="dxa"/>
            <w:tcBorders>
              <w:top w:val="nil"/>
              <w:left w:val="nil"/>
              <w:bottom w:val="single" w:sz="4" w:space="0" w:color="auto"/>
              <w:right w:val="single" w:sz="4" w:space="0" w:color="auto"/>
            </w:tcBorders>
            <w:shd w:val="clear" w:color="auto" w:fill="auto"/>
            <w:noWrap/>
            <w:vAlign w:val="bottom"/>
            <w:hideMark/>
          </w:tcPr>
          <w:p w14:paraId="010E87DC"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257EBA72"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2689</w:t>
            </w:r>
          </w:p>
        </w:tc>
        <w:tc>
          <w:tcPr>
            <w:tcW w:w="2835" w:type="dxa"/>
            <w:tcBorders>
              <w:top w:val="nil"/>
              <w:left w:val="nil"/>
              <w:bottom w:val="single" w:sz="4" w:space="0" w:color="auto"/>
              <w:right w:val="single" w:sz="4" w:space="0" w:color="auto"/>
            </w:tcBorders>
            <w:shd w:val="clear" w:color="auto" w:fill="auto"/>
            <w:noWrap/>
            <w:vAlign w:val="center"/>
            <w:hideMark/>
          </w:tcPr>
          <w:p w14:paraId="09C371BF"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121</w:t>
            </w:r>
          </w:p>
        </w:tc>
      </w:tr>
      <w:tr w:rsidR="005D2637" w:rsidRPr="005D2637" w14:paraId="06616AB6" w14:textId="77777777" w:rsidTr="001434F9">
        <w:trPr>
          <w:trHeight w:val="288"/>
          <w:jc w:val="center"/>
        </w:trPr>
        <w:tc>
          <w:tcPr>
            <w:tcW w:w="1549" w:type="dxa"/>
            <w:vMerge/>
            <w:tcBorders>
              <w:top w:val="nil"/>
              <w:left w:val="single" w:sz="4" w:space="0" w:color="auto"/>
              <w:bottom w:val="single" w:sz="4" w:space="0" w:color="auto"/>
              <w:right w:val="single" w:sz="4" w:space="0" w:color="auto"/>
            </w:tcBorders>
            <w:vAlign w:val="center"/>
            <w:hideMark/>
          </w:tcPr>
          <w:p w14:paraId="620AA2B0"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854" w:type="dxa"/>
            <w:tcBorders>
              <w:top w:val="nil"/>
              <w:left w:val="nil"/>
              <w:bottom w:val="single" w:sz="4" w:space="0" w:color="auto"/>
              <w:right w:val="single" w:sz="4" w:space="0" w:color="auto"/>
            </w:tcBorders>
            <w:shd w:val="clear" w:color="auto" w:fill="auto"/>
            <w:noWrap/>
            <w:vAlign w:val="bottom"/>
            <w:hideMark/>
          </w:tcPr>
          <w:p w14:paraId="4D102E1D"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00C5ED8C"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2689</w:t>
            </w:r>
          </w:p>
        </w:tc>
        <w:tc>
          <w:tcPr>
            <w:tcW w:w="2835" w:type="dxa"/>
            <w:tcBorders>
              <w:top w:val="nil"/>
              <w:left w:val="nil"/>
              <w:bottom w:val="single" w:sz="4" w:space="0" w:color="auto"/>
              <w:right w:val="single" w:sz="4" w:space="0" w:color="auto"/>
            </w:tcBorders>
            <w:shd w:val="clear" w:color="auto" w:fill="auto"/>
            <w:noWrap/>
            <w:vAlign w:val="center"/>
            <w:hideMark/>
          </w:tcPr>
          <w:p w14:paraId="4436D3A0"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11</w:t>
            </w:r>
          </w:p>
        </w:tc>
      </w:tr>
      <w:tr w:rsidR="005D2637" w:rsidRPr="005D2637" w14:paraId="3E3C306F" w14:textId="77777777" w:rsidTr="001434F9">
        <w:trPr>
          <w:trHeight w:val="288"/>
          <w:jc w:val="center"/>
        </w:trPr>
        <w:tc>
          <w:tcPr>
            <w:tcW w:w="1549" w:type="dxa"/>
            <w:vMerge/>
            <w:tcBorders>
              <w:top w:val="nil"/>
              <w:left w:val="single" w:sz="4" w:space="0" w:color="auto"/>
              <w:bottom w:val="single" w:sz="4" w:space="0" w:color="auto"/>
              <w:right w:val="single" w:sz="4" w:space="0" w:color="auto"/>
            </w:tcBorders>
            <w:vAlign w:val="center"/>
            <w:hideMark/>
          </w:tcPr>
          <w:p w14:paraId="62476EEE"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854" w:type="dxa"/>
            <w:tcBorders>
              <w:top w:val="nil"/>
              <w:left w:val="nil"/>
              <w:bottom w:val="single" w:sz="4" w:space="0" w:color="auto"/>
              <w:right w:val="single" w:sz="4" w:space="0" w:color="auto"/>
            </w:tcBorders>
            <w:shd w:val="clear" w:color="auto" w:fill="auto"/>
            <w:noWrap/>
            <w:vAlign w:val="bottom"/>
            <w:hideMark/>
          </w:tcPr>
          <w:p w14:paraId="69777DBF"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281FE7B3"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2689</w:t>
            </w:r>
          </w:p>
        </w:tc>
        <w:tc>
          <w:tcPr>
            <w:tcW w:w="2835" w:type="dxa"/>
            <w:tcBorders>
              <w:top w:val="nil"/>
              <w:left w:val="nil"/>
              <w:bottom w:val="single" w:sz="4" w:space="0" w:color="auto"/>
              <w:right w:val="single" w:sz="4" w:space="0" w:color="auto"/>
            </w:tcBorders>
            <w:shd w:val="clear" w:color="auto" w:fill="auto"/>
            <w:noWrap/>
            <w:vAlign w:val="center"/>
            <w:hideMark/>
          </w:tcPr>
          <w:p w14:paraId="6B08734D"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1</w:t>
            </w:r>
          </w:p>
        </w:tc>
      </w:tr>
      <w:tr w:rsidR="005D2637" w:rsidRPr="005D2637" w14:paraId="571A803C" w14:textId="77777777" w:rsidTr="001434F9">
        <w:trPr>
          <w:trHeight w:val="288"/>
          <w:jc w:val="center"/>
        </w:trPr>
        <w:tc>
          <w:tcPr>
            <w:tcW w:w="154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1AD5B0"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Dense Graph</w:t>
            </w:r>
          </w:p>
        </w:tc>
        <w:tc>
          <w:tcPr>
            <w:tcW w:w="1854" w:type="dxa"/>
            <w:tcBorders>
              <w:top w:val="nil"/>
              <w:left w:val="nil"/>
              <w:bottom w:val="single" w:sz="4" w:space="0" w:color="auto"/>
              <w:right w:val="single" w:sz="4" w:space="0" w:color="auto"/>
            </w:tcBorders>
            <w:shd w:val="clear" w:color="auto" w:fill="auto"/>
            <w:noWrap/>
            <w:vAlign w:val="bottom"/>
            <w:hideMark/>
          </w:tcPr>
          <w:p w14:paraId="6E847FBA"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6C24E4A6"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300</w:t>
            </w:r>
          </w:p>
        </w:tc>
        <w:tc>
          <w:tcPr>
            <w:tcW w:w="2835" w:type="dxa"/>
            <w:tcBorders>
              <w:top w:val="nil"/>
              <w:left w:val="nil"/>
              <w:bottom w:val="single" w:sz="4" w:space="0" w:color="auto"/>
              <w:right w:val="single" w:sz="4" w:space="0" w:color="auto"/>
            </w:tcBorders>
            <w:shd w:val="clear" w:color="auto" w:fill="auto"/>
            <w:noWrap/>
            <w:vAlign w:val="center"/>
            <w:hideMark/>
          </w:tcPr>
          <w:p w14:paraId="5E64ABAA"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192</w:t>
            </w:r>
          </w:p>
        </w:tc>
      </w:tr>
      <w:tr w:rsidR="005D2637" w:rsidRPr="005D2637" w14:paraId="22B1F9A0" w14:textId="77777777" w:rsidTr="001434F9">
        <w:trPr>
          <w:trHeight w:val="288"/>
          <w:jc w:val="center"/>
        </w:trPr>
        <w:tc>
          <w:tcPr>
            <w:tcW w:w="1549" w:type="dxa"/>
            <w:vMerge/>
            <w:tcBorders>
              <w:top w:val="nil"/>
              <w:left w:val="single" w:sz="4" w:space="0" w:color="auto"/>
              <w:bottom w:val="single" w:sz="4" w:space="0" w:color="auto"/>
              <w:right w:val="single" w:sz="4" w:space="0" w:color="auto"/>
            </w:tcBorders>
            <w:vAlign w:val="center"/>
            <w:hideMark/>
          </w:tcPr>
          <w:p w14:paraId="2EB651B8"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854" w:type="dxa"/>
            <w:tcBorders>
              <w:top w:val="nil"/>
              <w:left w:val="nil"/>
              <w:bottom w:val="single" w:sz="4" w:space="0" w:color="auto"/>
              <w:right w:val="single" w:sz="4" w:space="0" w:color="auto"/>
            </w:tcBorders>
            <w:shd w:val="clear" w:color="auto" w:fill="auto"/>
            <w:noWrap/>
            <w:vAlign w:val="bottom"/>
            <w:hideMark/>
          </w:tcPr>
          <w:p w14:paraId="2369C41B"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2B95057E"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300</w:t>
            </w:r>
          </w:p>
        </w:tc>
        <w:tc>
          <w:tcPr>
            <w:tcW w:w="2835" w:type="dxa"/>
            <w:tcBorders>
              <w:top w:val="nil"/>
              <w:left w:val="nil"/>
              <w:bottom w:val="single" w:sz="4" w:space="0" w:color="auto"/>
              <w:right w:val="single" w:sz="4" w:space="0" w:color="auto"/>
            </w:tcBorders>
            <w:shd w:val="clear" w:color="auto" w:fill="auto"/>
            <w:noWrap/>
            <w:vAlign w:val="center"/>
            <w:hideMark/>
          </w:tcPr>
          <w:p w14:paraId="0F0089C5"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54</w:t>
            </w:r>
          </w:p>
        </w:tc>
      </w:tr>
      <w:tr w:rsidR="005D2637" w:rsidRPr="005D2637" w14:paraId="799CCDB4" w14:textId="77777777" w:rsidTr="001434F9">
        <w:trPr>
          <w:trHeight w:val="288"/>
          <w:jc w:val="center"/>
        </w:trPr>
        <w:tc>
          <w:tcPr>
            <w:tcW w:w="1549" w:type="dxa"/>
            <w:vMerge/>
            <w:tcBorders>
              <w:top w:val="nil"/>
              <w:left w:val="single" w:sz="4" w:space="0" w:color="auto"/>
              <w:bottom w:val="single" w:sz="4" w:space="0" w:color="auto"/>
              <w:right w:val="single" w:sz="4" w:space="0" w:color="auto"/>
            </w:tcBorders>
            <w:vAlign w:val="center"/>
            <w:hideMark/>
          </w:tcPr>
          <w:p w14:paraId="20C2254D" w14:textId="77777777" w:rsidR="005D2637" w:rsidRPr="005D2637" w:rsidRDefault="005D2637" w:rsidP="005D2637">
            <w:pPr>
              <w:spacing w:after="0" w:line="240" w:lineRule="auto"/>
              <w:rPr>
                <w:rFonts w:ascii="Calibri" w:eastAsia="Times New Roman" w:hAnsi="Calibri" w:cs="Calibri"/>
                <w:color w:val="000000"/>
                <w:lang w:eastAsia="en-IN"/>
              </w:rPr>
            </w:pPr>
          </w:p>
        </w:tc>
        <w:tc>
          <w:tcPr>
            <w:tcW w:w="1854" w:type="dxa"/>
            <w:tcBorders>
              <w:top w:val="nil"/>
              <w:left w:val="nil"/>
              <w:bottom w:val="single" w:sz="4" w:space="0" w:color="auto"/>
              <w:right w:val="single" w:sz="4" w:space="0" w:color="auto"/>
            </w:tcBorders>
            <w:shd w:val="clear" w:color="auto" w:fill="auto"/>
            <w:noWrap/>
            <w:vAlign w:val="bottom"/>
            <w:hideMark/>
          </w:tcPr>
          <w:p w14:paraId="531DBAF6" w14:textId="77777777" w:rsidR="005D2637" w:rsidRPr="005D2637" w:rsidRDefault="005D2637" w:rsidP="005D2637">
            <w:pPr>
              <w:spacing w:after="0" w:line="240" w:lineRule="auto"/>
              <w:rPr>
                <w:rFonts w:ascii="Calibri" w:eastAsia="Times New Roman" w:hAnsi="Calibri" w:cs="Calibri"/>
                <w:color w:val="000000"/>
                <w:lang w:eastAsia="en-IN"/>
              </w:rPr>
            </w:pPr>
            <w:r w:rsidRPr="005D2637">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369A4DDA"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300</w:t>
            </w:r>
          </w:p>
        </w:tc>
        <w:tc>
          <w:tcPr>
            <w:tcW w:w="2835" w:type="dxa"/>
            <w:tcBorders>
              <w:top w:val="nil"/>
              <w:left w:val="nil"/>
              <w:bottom w:val="single" w:sz="4" w:space="0" w:color="auto"/>
              <w:right w:val="single" w:sz="4" w:space="0" w:color="auto"/>
            </w:tcBorders>
            <w:shd w:val="clear" w:color="auto" w:fill="auto"/>
            <w:noWrap/>
            <w:vAlign w:val="center"/>
            <w:hideMark/>
          </w:tcPr>
          <w:p w14:paraId="58A97FE8" w14:textId="77777777" w:rsidR="005D2637" w:rsidRPr="005D2637" w:rsidRDefault="005D2637" w:rsidP="005D2637">
            <w:pPr>
              <w:spacing w:after="0" w:line="240" w:lineRule="auto"/>
              <w:jc w:val="center"/>
              <w:rPr>
                <w:rFonts w:ascii="Calibri" w:eastAsia="Times New Roman" w:hAnsi="Calibri" w:cs="Calibri"/>
                <w:color w:val="000000"/>
                <w:lang w:eastAsia="en-IN"/>
              </w:rPr>
            </w:pPr>
            <w:r w:rsidRPr="005D2637">
              <w:rPr>
                <w:rFonts w:ascii="Calibri" w:eastAsia="Times New Roman" w:hAnsi="Calibri" w:cs="Calibri"/>
                <w:color w:val="000000"/>
                <w:lang w:eastAsia="en-IN"/>
              </w:rPr>
              <w:t>383</w:t>
            </w:r>
          </w:p>
        </w:tc>
      </w:tr>
    </w:tbl>
    <w:p w14:paraId="1C9E6AF5" w14:textId="77777777" w:rsidR="005D2637" w:rsidRDefault="005D2637" w:rsidP="00E4698E">
      <w:pPr>
        <w:spacing w:line="276" w:lineRule="auto"/>
        <w:jc w:val="both"/>
      </w:pPr>
    </w:p>
    <w:p w14:paraId="52DF1DD7" w14:textId="078D53BA" w:rsidR="005D2637" w:rsidRPr="005D2637" w:rsidRDefault="005D2637" w:rsidP="00B40771">
      <w:pPr>
        <w:spacing w:after="0" w:line="276" w:lineRule="auto"/>
        <w:jc w:val="both"/>
        <w:rPr>
          <w:b/>
          <w:bCs/>
        </w:rPr>
      </w:pPr>
      <w:r w:rsidRPr="005D2637">
        <w:rPr>
          <w:b/>
          <w:bCs/>
        </w:rPr>
        <w:t>Run: 4</w:t>
      </w:r>
    </w:p>
    <w:p w14:paraId="515E01EA" w14:textId="1CB8813E" w:rsidR="005607FD" w:rsidRDefault="00E4698E" w:rsidP="00B40771">
      <w:pPr>
        <w:spacing w:after="0" w:line="276" w:lineRule="auto"/>
        <w:ind w:firstLine="720"/>
        <w:jc w:val="both"/>
      </w:pPr>
      <w:r>
        <w:t>Source node:</w:t>
      </w:r>
      <w:r w:rsidR="00CE29D5">
        <w:t xml:space="preserve"> 406</w:t>
      </w:r>
      <w:r>
        <w:t xml:space="preserve"> Destination node:</w:t>
      </w:r>
      <w:r w:rsidR="00CE29D5">
        <w:t xml:space="preserve"> 3615</w:t>
      </w:r>
    </w:p>
    <w:tbl>
      <w:tblPr>
        <w:tblW w:w="8359" w:type="dxa"/>
        <w:jc w:val="center"/>
        <w:tblLook w:val="04A0" w:firstRow="1" w:lastRow="0" w:firstColumn="1" w:lastColumn="0" w:noHBand="0" w:noVBand="1"/>
      </w:tblPr>
      <w:tblGrid>
        <w:gridCol w:w="1413"/>
        <w:gridCol w:w="1843"/>
        <w:gridCol w:w="2268"/>
        <w:gridCol w:w="2835"/>
      </w:tblGrid>
      <w:tr w:rsidR="005607FD" w:rsidRPr="005607FD" w14:paraId="5DED12D5"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442A2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1512E79A"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114BBDF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bottom"/>
            <w:hideMark/>
          </w:tcPr>
          <w:p w14:paraId="21C356F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Running time (Milli Seconds)</w:t>
            </w:r>
          </w:p>
        </w:tc>
      </w:tr>
      <w:tr w:rsidR="005607FD" w:rsidRPr="005607FD" w14:paraId="38E99451"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F856EF"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542BFBB2"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bottom"/>
            <w:hideMark/>
          </w:tcPr>
          <w:p w14:paraId="3663B2A8"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017</w:t>
            </w:r>
          </w:p>
        </w:tc>
        <w:tc>
          <w:tcPr>
            <w:tcW w:w="2835" w:type="dxa"/>
            <w:tcBorders>
              <w:top w:val="nil"/>
              <w:left w:val="nil"/>
              <w:bottom w:val="single" w:sz="4" w:space="0" w:color="auto"/>
              <w:right w:val="single" w:sz="4" w:space="0" w:color="auto"/>
            </w:tcBorders>
            <w:shd w:val="clear" w:color="auto" w:fill="auto"/>
            <w:noWrap/>
            <w:vAlign w:val="bottom"/>
            <w:hideMark/>
          </w:tcPr>
          <w:p w14:paraId="29C9AC7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21</w:t>
            </w:r>
          </w:p>
        </w:tc>
      </w:tr>
      <w:tr w:rsidR="005607FD" w:rsidRPr="005607FD" w14:paraId="48939ECD"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3EBA769"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32826BFE"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bottom"/>
            <w:hideMark/>
          </w:tcPr>
          <w:p w14:paraId="5075CB0F"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017</w:t>
            </w:r>
          </w:p>
        </w:tc>
        <w:tc>
          <w:tcPr>
            <w:tcW w:w="2835" w:type="dxa"/>
            <w:tcBorders>
              <w:top w:val="nil"/>
              <w:left w:val="nil"/>
              <w:bottom w:val="single" w:sz="4" w:space="0" w:color="auto"/>
              <w:right w:val="single" w:sz="4" w:space="0" w:color="auto"/>
            </w:tcBorders>
            <w:shd w:val="clear" w:color="auto" w:fill="auto"/>
            <w:noWrap/>
            <w:vAlign w:val="bottom"/>
            <w:hideMark/>
          </w:tcPr>
          <w:p w14:paraId="51FBEBD8"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2</w:t>
            </w:r>
          </w:p>
        </w:tc>
      </w:tr>
      <w:tr w:rsidR="005607FD" w:rsidRPr="005607FD" w14:paraId="1FC12FCA"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23FF670"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ADE09F8"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bottom"/>
            <w:hideMark/>
          </w:tcPr>
          <w:p w14:paraId="43313C6B"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017</w:t>
            </w:r>
          </w:p>
        </w:tc>
        <w:tc>
          <w:tcPr>
            <w:tcW w:w="2835" w:type="dxa"/>
            <w:tcBorders>
              <w:top w:val="nil"/>
              <w:left w:val="nil"/>
              <w:bottom w:val="single" w:sz="4" w:space="0" w:color="auto"/>
              <w:right w:val="single" w:sz="4" w:space="0" w:color="auto"/>
            </w:tcBorders>
            <w:shd w:val="clear" w:color="auto" w:fill="auto"/>
            <w:noWrap/>
            <w:vAlign w:val="bottom"/>
            <w:hideMark/>
          </w:tcPr>
          <w:p w14:paraId="52E7C018"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7</w:t>
            </w:r>
          </w:p>
        </w:tc>
      </w:tr>
      <w:tr w:rsidR="005607FD" w:rsidRPr="005607FD" w14:paraId="59C5FBB9"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530E68"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7A5C8432"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bottom"/>
            <w:hideMark/>
          </w:tcPr>
          <w:p w14:paraId="4A4858E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bottom"/>
            <w:hideMark/>
          </w:tcPr>
          <w:p w14:paraId="5486FDDD"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04</w:t>
            </w:r>
          </w:p>
        </w:tc>
      </w:tr>
      <w:tr w:rsidR="005607FD" w:rsidRPr="005607FD" w14:paraId="54728749"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B56CC64"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BEBC62F"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bottom"/>
            <w:hideMark/>
          </w:tcPr>
          <w:p w14:paraId="4F1ED93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bottom"/>
            <w:hideMark/>
          </w:tcPr>
          <w:p w14:paraId="6D7FA1E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53</w:t>
            </w:r>
          </w:p>
        </w:tc>
      </w:tr>
      <w:tr w:rsidR="005607FD" w:rsidRPr="005607FD" w14:paraId="7308DD08"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8BCE53E"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1B360AE"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bottom"/>
            <w:hideMark/>
          </w:tcPr>
          <w:p w14:paraId="2990AEE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bottom"/>
            <w:hideMark/>
          </w:tcPr>
          <w:p w14:paraId="2E93B163"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84</w:t>
            </w:r>
          </w:p>
        </w:tc>
      </w:tr>
    </w:tbl>
    <w:p w14:paraId="4B688F88" w14:textId="77777777" w:rsidR="005607FD" w:rsidRDefault="005607FD" w:rsidP="000B1DAE">
      <w:pPr>
        <w:spacing w:line="276" w:lineRule="auto"/>
        <w:jc w:val="both"/>
      </w:pPr>
    </w:p>
    <w:p w14:paraId="2823FA51" w14:textId="5508F7A5" w:rsidR="000B1DAE" w:rsidRDefault="00E4698E" w:rsidP="00B40771">
      <w:pPr>
        <w:spacing w:after="0" w:line="276" w:lineRule="auto"/>
        <w:ind w:firstLine="720"/>
        <w:jc w:val="both"/>
      </w:pPr>
      <w:r>
        <w:t>Source node:</w:t>
      </w:r>
      <w:r w:rsidR="00CE29D5">
        <w:t xml:space="preserve"> 88</w:t>
      </w:r>
      <w:r>
        <w:t xml:space="preserve"> Destination node:</w:t>
      </w:r>
      <w:r w:rsidR="000B1DAE">
        <w:t xml:space="preserve"> </w:t>
      </w:r>
      <w:r w:rsidR="00CE29D5">
        <w:t>3275</w:t>
      </w:r>
    </w:p>
    <w:tbl>
      <w:tblPr>
        <w:tblW w:w="8359" w:type="dxa"/>
        <w:jc w:val="center"/>
        <w:tblLook w:val="04A0" w:firstRow="1" w:lastRow="0" w:firstColumn="1" w:lastColumn="0" w:noHBand="0" w:noVBand="1"/>
      </w:tblPr>
      <w:tblGrid>
        <w:gridCol w:w="1413"/>
        <w:gridCol w:w="1843"/>
        <w:gridCol w:w="2268"/>
        <w:gridCol w:w="2835"/>
      </w:tblGrid>
      <w:tr w:rsidR="005607FD" w:rsidRPr="005607FD" w14:paraId="4C4AE731"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2CA0A"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32CD9BC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14DDF956"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bottom"/>
            <w:hideMark/>
          </w:tcPr>
          <w:p w14:paraId="22B31C21"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Running time (Milli Seconds)</w:t>
            </w:r>
          </w:p>
        </w:tc>
      </w:tr>
      <w:tr w:rsidR="005607FD" w:rsidRPr="005607FD" w14:paraId="787658CC"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942E6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7FC4D299"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bottom"/>
            <w:hideMark/>
          </w:tcPr>
          <w:p w14:paraId="3CD025CD"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479</w:t>
            </w:r>
          </w:p>
        </w:tc>
        <w:tc>
          <w:tcPr>
            <w:tcW w:w="2835" w:type="dxa"/>
            <w:tcBorders>
              <w:top w:val="nil"/>
              <w:left w:val="nil"/>
              <w:bottom w:val="single" w:sz="4" w:space="0" w:color="auto"/>
              <w:right w:val="single" w:sz="4" w:space="0" w:color="auto"/>
            </w:tcBorders>
            <w:shd w:val="clear" w:color="auto" w:fill="auto"/>
            <w:noWrap/>
            <w:vAlign w:val="bottom"/>
            <w:hideMark/>
          </w:tcPr>
          <w:p w14:paraId="18470ACF"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34</w:t>
            </w:r>
          </w:p>
        </w:tc>
      </w:tr>
      <w:tr w:rsidR="005607FD" w:rsidRPr="005607FD" w14:paraId="3BB12499"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F3993C0"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EE62084"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bottom"/>
            <w:hideMark/>
          </w:tcPr>
          <w:p w14:paraId="2D7A33DB"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479</w:t>
            </w:r>
          </w:p>
        </w:tc>
        <w:tc>
          <w:tcPr>
            <w:tcW w:w="2835" w:type="dxa"/>
            <w:tcBorders>
              <w:top w:val="nil"/>
              <w:left w:val="nil"/>
              <w:bottom w:val="single" w:sz="4" w:space="0" w:color="auto"/>
              <w:right w:val="single" w:sz="4" w:space="0" w:color="auto"/>
            </w:tcBorders>
            <w:shd w:val="clear" w:color="auto" w:fill="auto"/>
            <w:noWrap/>
            <w:vAlign w:val="bottom"/>
            <w:hideMark/>
          </w:tcPr>
          <w:p w14:paraId="44243279"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1</w:t>
            </w:r>
          </w:p>
        </w:tc>
      </w:tr>
      <w:tr w:rsidR="005607FD" w:rsidRPr="005607FD" w14:paraId="2E61945D"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5D5D6DA"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7A037CC"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bottom"/>
            <w:hideMark/>
          </w:tcPr>
          <w:p w14:paraId="6889555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479</w:t>
            </w:r>
          </w:p>
        </w:tc>
        <w:tc>
          <w:tcPr>
            <w:tcW w:w="2835" w:type="dxa"/>
            <w:tcBorders>
              <w:top w:val="nil"/>
              <w:left w:val="nil"/>
              <w:bottom w:val="single" w:sz="4" w:space="0" w:color="auto"/>
              <w:right w:val="single" w:sz="4" w:space="0" w:color="auto"/>
            </w:tcBorders>
            <w:shd w:val="clear" w:color="auto" w:fill="auto"/>
            <w:noWrap/>
            <w:vAlign w:val="bottom"/>
            <w:hideMark/>
          </w:tcPr>
          <w:p w14:paraId="779BC856"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7</w:t>
            </w:r>
          </w:p>
        </w:tc>
      </w:tr>
      <w:tr w:rsidR="005607FD" w:rsidRPr="005607FD" w14:paraId="3AE561EE"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8576D8"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4B2D2C1D"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bottom"/>
            <w:hideMark/>
          </w:tcPr>
          <w:p w14:paraId="1F0220E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73</w:t>
            </w:r>
          </w:p>
        </w:tc>
        <w:tc>
          <w:tcPr>
            <w:tcW w:w="2835" w:type="dxa"/>
            <w:tcBorders>
              <w:top w:val="nil"/>
              <w:left w:val="nil"/>
              <w:bottom w:val="single" w:sz="4" w:space="0" w:color="auto"/>
              <w:right w:val="single" w:sz="4" w:space="0" w:color="auto"/>
            </w:tcBorders>
            <w:shd w:val="clear" w:color="auto" w:fill="auto"/>
            <w:noWrap/>
            <w:vAlign w:val="bottom"/>
            <w:hideMark/>
          </w:tcPr>
          <w:p w14:paraId="2FB481D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94</w:t>
            </w:r>
          </w:p>
        </w:tc>
      </w:tr>
      <w:tr w:rsidR="005607FD" w:rsidRPr="005607FD" w14:paraId="5A68051F"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0CEABEFB"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4AD5CA8"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bottom"/>
            <w:hideMark/>
          </w:tcPr>
          <w:p w14:paraId="29C858B9"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73</w:t>
            </w:r>
          </w:p>
        </w:tc>
        <w:tc>
          <w:tcPr>
            <w:tcW w:w="2835" w:type="dxa"/>
            <w:tcBorders>
              <w:top w:val="nil"/>
              <w:left w:val="nil"/>
              <w:bottom w:val="single" w:sz="4" w:space="0" w:color="auto"/>
              <w:right w:val="single" w:sz="4" w:space="0" w:color="auto"/>
            </w:tcBorders>
            <w:shd w:val="clear" w:color="auto" w:fill="auto"/>
            <w:noWrap/>
            <w:vAlign w:val="bottom"/>
            <w:hideMark/>
          </w:tcPr>
          <w:p w14:paraId="060073D2"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51</w:t>
            </w:r>
          </w:p>
        </w:tc>
      </w:tr>
      <w:tr w:rsidR="005607FD" w:rsidRPr="005607FD" w14:paraId="74F5AC88"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3995B30"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D4C33FB"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bottom"/>
            <w:hideMark/>
          </w:tcPr>
          <w:p w14:paraId="3F72DB1B"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73</w:t>
            </w:r>
          </w:p>
        </w:tc>
        <w:tc>
          <w:tcPr>
            <w:tcW w:w="2835" w:type="dxa"/>
            <w:tcBorders>
              <w:top w:val="nil"/>
              <w:left w:val="nil"/>
              <w:bottom w:val="single" w:sz="4" w:space="0" w:color="auto"/>
              <w:right w:val="single" w:sz="4" w:space="0" w:color="auto"/>
            </w:tcBorders>
            <w:shd w:val="clear" w:color="auto" w:fill="auto"/>
            <w:noWrap/>
            <w:vAlign w:val="bottom"/>
            <w:hideMark/>
          </w:tcPr>
          <w:p w14:paraId="344C7A1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88</w:t>
            </w:r>
          </w:p>
        </w:tc>
      </w:tr>
    </w:tbl>
    <w:p w14:paraId="74D54004" w14:textId="502E927D" w:rsidR="005607FD" w:rsidRDefault="005607FD" w:rsidP="00013551">
      <w:pPr>
        <w:spacing w:line="276" w:lineRule="auto"/>
        <w:jc w:val="both"/>
      </w:pPr>
    </w:p>
    <w:p w14:paraId="049E342D" w14:textId="199DEE2E" w:rsidR="000B1DAE" w:rsidRDefault="00E4698E" w:rsidP="00B40771">
      <w:pPr>
        <w:spacing w:after="0" w:line="276" w:lineRule="auto"/>
        <w:ind w:firstLine="720"/>
        <w:jc w:val="both"/>
      </w:pPr>
      <w:r>
        <w:t>Source node:</w:t>
      </w:r>
      <w:r w:rsidR="00CE29D5">
        <w:t xml:space="preserve"> 1500</w:t>
      </w:r>
      <w:r>
        <w:t xml:space="preserve"> Destination node:</w:t>
      </w:r>
      <w:r w:rsidR="00CE29D5">
        <w:t xml:space="preserve"> 4271</w:t>
      </w:r>
    </w:p>
    <w:tbl>
      <w:tblPr>
        <w:tblW w:w="8359" w:type="dxa"/>
        <w:jc w:val="center"/>
        <w:tblLook w:val="04A0" w:firstRow="1" w:lastRow="0" w:firstColumn="1" w:lastColumn="0" w:noHBand="0" w:noVBand="1"/>
      </w:tblPr>
      <w:tblGrid>
        <w:gridCol w:w="1413"/>
        <w:gridCol w:w="1843"/>
        <w:gridCol w:w="2268"/>
        <w:gridCol w:w="2835"/>
      </w:tblGrid>
      <w:tr w:rsidR="005607FD" w:rsidRPr="005607FD" w14:paraId="033BE644"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34CE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310A0AD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694EBA89"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0C57113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Running time (Milli Seconds)</w:t>
            </w:r>
          </w:p>
        </w:tc>
      </w:tr>
      <w:tr w:rsidR="005607FD" w:rsidRPr="005607FD" w14:paraId="0DC10BED"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BFD612C"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32859DBE"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4B015AD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558</w:t>
            </w:r>
          </w:p>
        </w:tc>
        <w:tc>
          <w:tcPr>
            <w:tcW w:w="2835" w:type="dxa"/>
            <w:tcBorders>
              <w:top w:val="nil"/>
              <w:left w:val="nil"/>
              <w:bottom w:val="single" w:sz="4" w:space="0" w:color="auto"/>
              <w:right w:val="single" w:sz="4" w:space="0" w:color="auto"/>
            </w:tcBorders>
            <w:shd w:val="clear" w:color="auto" w:fill="auto"/>
            <w:noWrap/>
            <w:vAlign w:val="center"/>
            <w:hideMark/>
          </w:tcPr>
          <w:p w14:paraId="0E05C0C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20</w:t>
            </w:r>
          </w:p>
        </w:tc>
      </w:tr>
      <w:tr w:rsidR="005607FD" w:rsidRPr="005607FD" w14:paraId="250A749D"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1F34C14"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DBA71F6"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64B2A3E9"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558</w:t>
            </w:r>
          </w:p>
        </w:tc>
        <w:tc>
          <w:tcPr>
            <w:tcW w:w="2835" w:type="dxa"/>
            <w:tcBorders>
              <w:top w:val="nil"/>
              <w:left w:val="nil"/>
              <w:bottom w:val="single" w:sz="4" w:space="0" w:color="auto"/>
              <w:right w:val="single" w:sz="4" w:space="0" w:color="auto"/>
            </w:tcBorders>
            <w:shd w:val="clear" w:color="auto" w:fill="auto"/>
            <w:noWrap/>
            <w:vAlign w:val="center"/>
            <w:hideMark/>
          </w:tcPr>
          <w:p w14:paraId="34470EAB"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9</w:t>
            </w:r>
          </w:p>
        </w:tc>
      </w:tr>
      <w:tr w:rsidR="005607FD" w:rsidRPr="005607FD" w14:paraId="7F427EE4"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D28713F"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338D38EE"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4BCDE16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558</w:t>
            </w:r>
          </w:p>
        </w:tc>
        <w:tc>
          <w:tcPr>
            <w:tcW w:w="2835" w:type="dxa"/>
            <w:tcBorders>
              <w:top w:val="nil"/>
              <w:left w:val="nil"/>
              <w:bottom w:val="single" w:sz="4" w:space="0" w:color="auto"/>
              <w:right w:val="single" w:sz="4" w:space="0" w:color="auto"/>
            </w:tcBorders>
            <w:shd w:val="clear" w:color="auto" w:fill="auto"/>
            <w:noWrap/>
            <w:vAlign w:val="center"/>
            <w:hideMark/>
          </w:tcPr>
          <w:p w14:paraId="344CBEDA"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6</w:t>
            </w:r>
          </w:p>
        </w:tc>
      </w:tr>
      <w:tr w:rsidR="005607FD" w:rsidRPr="005607FD" w14:paraId="04790880"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50AFEE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01E159A8"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3D3939E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center"/>
            <w:hideMark/>
          </w:tcPr>
          <w:p w14:paraId="5770264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91</w:t>
            </w:r>
          </w:p>
        </w:tc>
      </w:tr>
      <w:tr w:rsidR="005607FD" w:rsidRPr="005607FD" w14:paraId="3963C5D0"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3247CB67"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752EB0A"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130F901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center"/>
            <w:hideMark/>
          </w:tcPr>
          <w:p w14:paraId="57177156"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50</w:t>
            </w:r>
          </w:p>
        </w:tc>
      </w:tr>
      <w:tr w:rsidR="005607FD" w:rsidRPr="005607FD" w14:paraId="57A690C7"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3A880AC"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325D2498"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3A51BA7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88</w:t>
            </w:r>
          </w:p>
        </w:tc>
        <w:tc>
          <w:tcPr>
            <w:tcW w:w="2835" w:type="dxa"/>
            <w:tcBorders>
              <w:top w:val="nil"/>
              <w:left w:val="nil"/>
              <w:bottom w:val="single" w:sz="4" w:space="0" w:color="auto"/>
              <w:right w:val="single" w:sz="4" w:space="0" w:color="auto"/>
            </w:tcBorders>
            <w:shd w:val="clear" w:color="auto" w:fill="auto"/>
            <w:noWrap/>
            <w:vAlign w:val="center"/>
            <w:hideMark/>
          </w:tcPr>
          <w:p w14:paraId="6C6AC8CF"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88</w:t>
            </w:r>
          </w:p>
        </w:tc>
      </w:tr>
    </w:tbl>
    <w:p w14:paraId="241B9AB8" w14:textId="77777777" w:rsidR="00CE29D5" w:rsidRDefault="00CE29D5" w:rsidP="00013551">
      <w:pPr>
        <w:spacing w:line="276" w:lineRule="auto"/>
        <w:jc w:val="both"/>
      </w:pPr>
    </w:p>
    <w:p w14:paraId="46B6203D" w14:textId="436260F8" w:rsidR="00E4698E" w:rsidRDefault="00E4698E" w:rsidP="00B40771">
      <w:pPr>
        <w:spacing w:after="0" w:line="276" w:lineRule="auto"/>
        <w:ind w:firstLine="720"/>
        <w:jc w:val="both"/>
      </w:pPr>
      <w:r>
        <w:t>Source node:</w:t>
      </w:r>
      <w:r w:rsidR="00CE29D5">
        <w:t xml:space="preserve"> 779</w:t>
      </w:r>
      <w:r>
        <w:t xml:space="preserve"> Destination node:</w:t>
      </w:r>
      <w:r w:rsidR="00CE29D5">
        <w:t xml:space="preserve"> 4784</w:t>
      </w:r>
    </w:p>
    <w:tbl>
      <w:tblPr>
        <w:tblW w:w="8359" w:type="dxa"/>
        <w:jc w:val="center"/>
        <w:tblLook w:val="04A0" w:firstRow="1" w:lastRow="0" w:firstColumn="1" w:lastColumn="0" w:noHBand="0" w:noVBand="1"/>
      </w:tblPr>
      <w:tblGrid>
        <w:gridCol w:w="1413"/>
        <w:gridCol w:w="1843"/>
        <w:gridCol w:w="2268"/>
        <w:gridCol w:w="2835"/>
      </w:tblGrid>
      <w:tr w:rsidR="005607FD" w:rsidRPr="005607FD" w14:paraId="3492AD1F"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7199B"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497E12E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04A7AEE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2FED102F"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Running time (Milli Seconds)</w:t>
            </w:r>
          </w:p>
        </w:tc>
      </w:tr>
      <w:tr w:rsidR="005607FD" w:rsidRPr="005607FD" w14:paraId="2BD08543"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A08542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lastRenderedPageBreak/>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2C9055F9"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383EFF29"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876</w:t>
            </w:r>
          </w:p>
        </w:tc>
        <w:tc>
          <w:tcPr>
            <w:tcW w:w="2835" w:type="dxa"/>
            <w:tcBorders>
              <w:top w:val="nil"/>
              <w:left w:val="nil"/>
              <w:bottom w:val="single" w:sz="4" w:space="0" w:color="auto"/>
              <w:right w:val="single" w:sz="4" w:space="0" w:color="auto"/>
            </w:tcBorders>
            <w:shd w:val="clear" w:color="auto" w:fill="auto"/>
            <w:noWrap/>
            <w:vAlign w:val="center"/>
            <w:hideMark/>
          </w:tcPr>
          <w:p w14:paraId="63CF893B"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13</w:t>
            </w:r>
          </w:p>
        </w:tc>
      </w:tr>
      <w:tr w:rsidR="005607FD" w:rsidRPr="005607FD" w14:paraId="2BF38AFD"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995133C"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70FD1F7"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64F6E398"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876</w:t>
            </w:r>
          </w:p>
        </w:tc>
        <w:tc>
          <w:tcPr>
            <w:tcW w:w="2835" w:type="dxa"/>
            <w:tcBorders>
              <w:top w:val="nil"/>
              <w:left w:val="nil"/>
              <w:bottom w:val="single" w:sz="4" w:space="0" w:color="auto"/>
              <w:right w:val="single" w:sz="4" w:space="0" w:color="auto"/>
            </w:tcBorders>
            <w:shd w:val="clear" w:color="auto" w:fill="auto"/>
            <w:noWrap/>
            <w:vAlign w:val="center"/>
            <w:hideMark/>
          </w:tcPr>
          <w:p w14:paraId="6E862983"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1</w:t>
            </w:r>
          </w:p>
        </w:tc>
      </w:tr>
      <w:tr w:rsidR="005607FD" w:rsidRPr="005607FD" w14:paraId="6AC64D11"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3927E440"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A6C4B02"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37866AD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876</w:t>
            </w:r>
          </w:p>
        </w:tc>
        <w:tc>
          <w:tcPr>
            <w:tcW w:w="2835" w:type="dxa"/>
            <w:tcBorders>
              <w:top w:val="nil"/>
              <w:left w:val="nil"/>
              <w:bottom w:val="single" w:sz="4" w:space="0" w:color="auto"/>
              <w:right w:val="single" w:sz="4" w:space="0" w:color="auto"/>
            </w:tcBorders>
            <w:shd w:val="clear" w:color="auto" w:fill="auto"/>
            <w:noWrap/>
            <w:vAlign w:val="center"/>
            <w:hideMark/>
          </w:tcPr>
          <w:p w14:paraId="3ABC744C"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6</w:t>
            </w:r>
          </w:p>
        </w:tc>
      </w:tr>
      <w:tr w:rsidR="005607FD" w:rsidRPr="005607FD" w14:paraId="6FB02A52"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876DA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6A85750E"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1CE8837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97</w:t>
            </w:r>
          </w:p>
        </w:tc>
        <w:tc>
          <w:tcPr>
            <w:tcW w:w="2835" w:type="dxa"/>
            <w:tcBorders>
              <w:top w:val="nil"/>
              <w:left w:val="nil"/>
              <w:bottom w:val="single" w:sz="4" w:space="0" w:color="auto"/>
              <w:right w:val="single" w:sz="4" w:space="0" w:color="auto"/>
            </w:tcBorders>
            <w:shd w:val="clear" w:color="auto" w:fill="auto"/>
            <w:noWrap/>
            <w:vAlign w:val="center"/>
            <w:hideMark/>
          </w:tcPr>
          <w:p w14:paraId="1F07220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77</w:t>
            </w:r>
          </w:p>
        </w:tc>
      </w:tr>
      <w:tr w:rsidR="005607FD" w:rsidRPr="005607FD" w14:paraId="1540F623"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54548133"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8ED73A5"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587A4CEB"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97</w:t>
            </w:r>
          </w:p>
        </w:tc>
        <w:tc>
          <w:tcPr>
            <w:tcW w:w="2835" w:type="dxa"/>
            <w:tcBorders>
              <w:top w:val="nil"/>
              <w:left w:val="nil"/>
              <w:bottom w:val="single" w:sz="4" w:space="0" w:color="auto"/>
              <w:right w:val="single" w:sz="4" w:space="0" w:color="auto"/>
            </w:tcBorders>
            <w:shd w:val="clear" w:color="auto" w:fill="auto"/>
            <w:noWrap/>
            <w:vAlign w:val="center"/>
            <w:hideMark/>
          </w:tcPr>
          <w:p w14:paraId="66E5B44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49</w:t>
            </w:r>
          </w:p>
        </w:tc>
      </w:tr>
      <w:tr w:rsidR="005607FD" w:rsidRPr="005607FD" w14:paraId="683634D1"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82F4BFE"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98340B7"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4B56869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97</w:t>
            </w:r>
          </w:p>
        </w:tc>
        <w:tc>
          <w:tcPr>
            <w:tcW w:w="2835" w:type="dxa"/>
            <w:tcBorders>
              <w:top w:val="nil"/>
              <w:left w:val="nil"/>
              <w:bottom w:val="single" w:sz="4" w:space="0" w:color="auto"/>
              <w:right w:val="single" w:sz="4" w:space="0" w:color="auto"/>
            </w:tcBorders>
            <w:shd w:val="clear" w:color="auto" w:fill="auto"/>
            <w:noWrap/>
            <w:vAlign w:val="center"/>
            <w:hideMark/>
          </w:tcPr>
          <w:p w14:paraId="517748F1"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54</w:t>
            </w:r>
          </w:p>
        </w:tc>
      </w:tr>
    </w:tbl>
    <w:p w14:paraId="033E3A0E" w14:textId="77777777" w:rsidR="005607FD" w:rsidRDefault="005607FD" w:rsidP="00013551">
      <w:pPr>
        <w:spacing w:line="276" w:lineRule="auto"/>
        <w:jc w:val="both"/>
      </w:pPr>
    </w:p>
    <w:p w14:paraId="5B773406" w14:textId="16B803BE" w:rsidR="00E4698E" w:rsidRDefault="00E4698E" w:rsidP="00B40771">
      <w:pPr>
        <w:spacing w:after="0" w:line="276" w:lineRule="auto"/>
        <w:ind w:firstLine="720"/>
        <w:jc w:val="both"/>
      </w:pPr>
      <w:r>
        <w:t>Source node:</w:t>
      </w:r>
      <w:r w:rsidR="00CE29D5">
        <w:t xml:space="preserve"> 3475</w:t>
      </w:r>
      <w:r>
        <w:t xml:space="preserve"> Destination node:</w:t>
      </w:r>
      <w:r w:rsidR="00CE29D5">
        <w:t xml:space="preserve"> 411</w:t>
      </w:r>
    </w:p>
    <w:tbl>
      <w:tblPr>
        <w:tblW w:w="8359" w:type="dxa"/>
        <w:jc w:val="center"/>
        <w:tblLook w:val="04A0" w:firstRow="1" w:lastRow="0" w:firstColumn="1" w:lastColumn="0" w:noHBand="0" w:noVBand="1"/>
      </w:tblPr>
      <w:tblGrid>
        <w:gridCol w:w="1413"/>
        <w:gridCol w:w="1843"/>
        <w:gridCol w:w="2268"/>
        <w:gridCol w:w="2835"/>
      </w:tblGrid>
      <w:tr w:rsidR="005607FD" w:rsidRPr="005607FD" w14:paraId="182A21F9"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476968"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6AA38B7A"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1F2AB93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45102A0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Running time (Milli Seconds)</w:t>
            </w:r>
          </w:p>
        </w:tc>
      </w:tr>
      <w:tr w:rsidR="005607FD" w:rsidRPr="005607FD" w14:paraId="5452E116"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65FA7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1A476D9F"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414528E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053</w:t>
            </w:r>
          </w:p>
        </w:tc>
        <w:tc>
          <w:tcPr>
            <w:tcW w:w="2835" w:type="dxa"/>
            <w:tcBorders>
              <w:top w:val="nil"/>
              <w:left w:val="nil"/>
              <w:bottom w:val="single" w:sz="4" w:space="0" w:color="auto"/>
              <w:right w:val="single" w:sz="4" w:space="0" w:color="auto"/>
            </w:tcBorders>
            <w:shd w:val="clear" w:color="auto" w:fill="auto"/>
            <w:noWrap/>
            <w:vAlign w:val="center"/>
            <w:hideMark/>
          </w:tcPr>
          <w:p w14:paraId="154006D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12</w:t>
            </w:r>
          </w:p>
        </w:tc>
      </w:tr>
      <w:tr w:rsidR="005607FD" w:rsidRPr="005607FD" w14:paraId="7029007D"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0A91DC51"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8BDC24E"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42D3EAA0"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053</w:t>
            </w:r>
          </w:p>
        </w:tc>
        <w:tc>
          <w:tcPr>
            <w:tcW w:w="2835" w:type="dxa"/>
            <w:tcBorders>
              <w:top w:val="nil"/>
              <w:left w:val="nil"/>
              <w:bottom w:val="single" w:sz="4" w:space="0" w:color="auto"/>
              <w:right w:val="single" w:sz="4" w:space="0" w:color="auto"/>
            </w:tcBorders>
            <w:shd w:val="clear" w:color="auto" w:fill="auto"/>
            <w:noWrap/>
            <w:vAlign w:val="center"/>
            <w:hideMark/>
          </w:tcPr>
          <w:p w14:paraId="56DCD01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12</w:t>
            </w:r>
          </w:p>
        </w:tc>
      </w:tr>
      <w:tr w:rsidR="005607FD" w:rsidRPr="005607FD" w14:paraId="03D2AB4A"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004A355"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7CFAF1AE"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42169F84"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053</w:t>
            </w:r>
          </w:p>
        </w:tc>
        <w:tc>
          <w:tcPr>
            <w:tcW w:w="2835" w:type="dxa"/>
            <w:tcBorders>
              <w:top w:val="nil"/>
              <w:left w:val="nil"/>
              <w:bottom w:val="single" w:sz="4" w:space="0" w:color="auto"/>
              <w:right w:val="single" w:sz="4" w:space="0" w:color="auto"/>
            </w:tcBorders>
            <w:shd w:val="clear" w:color="auto" w:fill="auto"/>
            <w:noWrap/>
            <w:vAlign w:val="center"/>
            <w:hideMark/>
          </w:tcPr>
          <w:p w14:paraId="78F255C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6</w:t>
            </w:r>
          </w:p>
        </w:tc>
      </w:tr>
      <w:tr w:rsidR="005607FD" w:rsidRPr="005607FD" w14:paraId="73E65FEA"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01D547"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155FE2C2"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1A8AD76A"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49</w:t>
            </w:r>
          </w:p>
        </w:tc>
        <w:tc>
          <w:tcPr>
            <w:tcW w:w="2835" w:type="dxa"/>
            <w:tcBorders>
              <w:top w:val="nil"/>
              <w:left w:val="nil"/>
              <w:bottom w:val="single" w:sz="4" w:space="0" w:color="auto"/>
              <w:right w:val="single" w:sz="4" w:space="0" w:color="auto"/>
            </w:tcBorders>
            <w:shd w:val="clear" w:color="auto" w:fill="auto"/>
            <w:noWrap/>
            <w:vAlign w:val="center"/>
            <w:hideMark/>
          </w:tcPr>
          <w:p w14:paraId="5B76B40E"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214</w:t>
            </w:r>
          </w:p>
        </w:tc>
      </w:tr>
      <w:tr w:rsidR="005607FD" w:rsidRPr="005607FD" w14:paraId="0A0E7799"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7FA8440"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0B068FD"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5AB86E4D"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49</w:t>
            </w:r>
          </w:p>
        </w:tc>
        <w:tc>
          <w:tcPr>
            <w:tcW w:w="2835" w:type="dxa"/>
            <w:tcBorders>
              <w:top w:val="nil"/>
              <w:left w:val="nil"/>
              <w:bottom w:val="single" w:sz="4" w:space="0" w:color="auto"/>
              <w:right w:val="single" w:sz="4" w:space="0" w:color="auto"/>
            </w:tcBorders>
            <w:shd w:val="clear" w:color="auto" w:fill="auto"/>
            <w:noWrap/>
            <w:vAlign w:val="center"/>
            <w:hideMark/>
          </w:tcPr>
          <w:p w14:paraId="706C693F"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50</w:t>
            </w:r>
          </w:p>
        </w:tc>
      </w:tr>
      <w:tr w:rsidR="005607FD" w:rsidRPr="005607FD" w14:paraId="23236D61"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80ED6A9" w14:textId="77777777" w:rsidR="005607FD" w:rsidRPr="005607FD" w:rsidRDefault="005607FD" w:rsidP="005607FD">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C4E066F" w14:textId="77777777" w:rsidR="005607FD" w:rsidRPr="005607FD" w:rsidRDefault="005607FD" w:rsidP="005607FD">
            <w:pPr>
              <w:spacing w:after="0" w:line="240" w:lineRule="auto"/>
              <w:rPr>
                <w:rFonts w:ascii="Calibri" w:eastAsia="Times New Roman" w:hAnsi="Calibri" w:cs="Calibri"/>
                <w:color w:val="000000"/>
                <w:lang w:eastAsia="en-IN"/>
              </w:rPr>
            </w:pPr>
            <w:r w:rsidRPr="005607FD">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78599F85"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249</w:t>
            </w:r>
          </w:p>
        </w:tc>
        <w:tc>
          <w:tcPr>
            <w:tcW w:w="2835" w:type="dxa"/>
            <w:tcBorders>
              <w:top w:val="nil"/>
              <w:left w:val="nil"/>
              <w:bottom w:val="single" w:sz="4" w:space="0" w:color="auto"/>
              <w:right w:val="single" w:sz="4" w:space="0" w:color="auto"/>
            </w:tcBorders>
            <w:shd w:val="clear" w:color="auto" w:fill="auto"/>
            <w:noWrap/>
            <w:vAlign w:val="center"/>
            <w:hideMark/>
          </w:tcPr>
          <w:p w14:paraId="2149B14C" w14:textId="77777777" w:rsidR="005607FD" w:rsidRPr="005607FD" w:rsidRDefault="005607FD" w:rsidP="005607FD">
            <w:pPr>
              <w:spacing w:after="0" w:line="240" w:lineRule="auto"/>
              <w:jc w:val="center"/>
              <w:rPr>
                <w:rFonts w:ascii="Calibri" w:eastAsia="Times New Roman" w:hAnsi="Calibri" w:cs="Calibri"/>
                <w:color w:val="000000"/>
                <w:lang w:eastAsia="en-IN"/>
              </w:rPr>
            </w:pPr>
            <w:r w:rsidRPr="005607FD">
              <w:rPr>
                <w:rFonts w:ascii="Calibri" w:eastAsia="Times New Roman" w:hAnsi="Calibri" w:cs="Calibri"/>
                <w:color w:val="000000"/>
                <w:lang w:eastAsia="en-IN"/>
              </w:rPr>
              <w:t>339</w:t>
            </w:r>
          </w:p>
        </w:tc>
      </w:tr>
    </w:tbl>
    <w:p w14:paraId="6E980D67" w14:textId="77777777" w:rsidR="005607FD" w:rsidRDefault="005607FD" w:rsidP="00013551">
      <w:pPr>
        <w:spacing w:line="276" w:lineRule="auto"/>
        <w:jc w:val="both"/>
      </w:pPr>
    </w:p>
    <w:p w14:paraId="22127A2D" w14:textId="52D76570" w:rsidR="00E4698E" w:rsidRDefault="00E4698E" w:rsidP="00B40771">
      <w:pPr>
        <w:spacing w:after="0" w:line="276" w:lineRule="auto"/>
        <w:ind w:firstLine="720"/>
        <w:jc w:val="both"/>
      </w:pPr>
      <w:r>
        <w:t>Source node:</w:t>
      </w:r>
      <w:r w:rsidR="00CE29D5">
        <w:t xml:space="preserve"> 1433</w:t>
      </w:r>
      <w:r>
        <w:t xml:space="preserve"> Destination node:</w:t>
      </w:r>
      <w:r w:rsidR="00CE29D5">
        <w:t xml:space="preserve"> 1270</w:t>
      </w:r>
    </w:p>
    <w:tbl>
      <w:tblPr>
        <w:tblW w:w="8359" w:type="dxa"/>
        <w:jc w:val="center"/>
        <w:tblLook w:val="04A0" w:firstRow="1" w:lastRow="0" w:firstColumn="1" w:lastColumn="0" w:noHBand="0" w:noVBand="1"/>
      </w:tblPr>
      <w:tblGrid>
        <w:gridCol w:w="1413"/>
        <w:gridCol w:w="1843"/>
        <w:gridCol w:w="2268"/>
        <w:gridCol w:w="2835"/>
      </w:tblGrid>
      <w:tr w:rsidR="00C65CFE" w:rsidRPr="00C65CFE" w14:paraId="70E9A7D0"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6B7B93"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3970A60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319EE690"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37FFF1BD"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Running time (Milli Seconds)</w:t>
            </w:r>
          </w:p>
        </w:tc>
      </w:tr>
      <w:tr w:rsidR="00C65CFE" w:rsidRPr="00C65CFE" w14:paraId="6749A310"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D7D3B1"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48E11454"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7DD5AAF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53</w:t>
            </w:r>
          </w:p>
        </w:tc>
        <w:tc>
          <w:tcPr>
            <w:tcW w:w="2835" w:type="dxa"/>
            <w:tcBorders>
              <w:top w:val="nil"/>
              <w:left w:val="nil"/>
              <w:bottom w:val="single" w:sz="4" w:space="0" w:color="auto"/>
              <w:right w:val="single" w:sz="4" w:space="0" w:color="auto"/>
            </w:tcBorders>
            <w:shd w:val="clear" w:color="auto" w:fill="auto"/>
            <w:noWrap/>
            <w:vAlign w:val="center"/>
            <w:hideMark/>
          </w:tcPr>
          <w:p w14:paraId="090D88E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23</w:t>
            </w:r>
          </w:p>
        </w:tc>
      </w:tr>
      <w:tr w:rsidR="00C65CFE" w:rsidRPr="00C65CFE" w14:paraId="015EE165"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0F018FE8"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9FA6AC2"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26DE662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53</w:t>
            </w:r>
          </w:p>
        </w:tc>
        <w:tc>
          <w:tcPr>
            <w:tcW w:w="2835" w:type="dxa"/>
            <w:tcBorders>
              <w:top w:val="nil"/>
              <w:left w:val="nil"/>
              <w:bottom w:val="single" w:sz="4" w:space="0" w:color="auto"/>
              <w:right w:val="single" w:sz="4" w:space="0" w:color="auto"/>
            </w:tcBorders>
            <w:shd w:val="clear" w:color="auto" w:fill="auto"/>
            <w:noWrap/>
            <w:vAlign w:val="center"/>
            <w:hideMark/>
          </w:tcPr>
          <w:p w14:paraId="3D019932"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4</w:t>
            </w:r>
          </w:p>
        </w:tc>
      </w:tr>
      <w:tr w:rsidR="00C65CFE" w:rsidRPr="00C65CFE" w14:paraId="794616AF"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2FF98515"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273429C"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6ACF20B1"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53</w:t>
            </w:r>
          </w:p>
        </w:tc>
        <w:tc>
          <w:tcPr>
            <w:tcW w:w="2835" w:type="dxa"/>
            <w:tcBorders>
              <w:top w:val="nil"/>
              <w:left w:val="nil"/>
              <w:bottom w:val="single" w:sz="4" w:space="0" w:color="auto"/>
              <w:right w:val="single" w:sz="4" w:space="0" w:color="auto"/>
            </w:tcBorders>
            <w:shd w:val="clear" w:color="auto" w:fill="auto"/>
            <w:noWrap/>
            <w:vAlign w:val="center"/>
            <w:hideMark/>
          </w:tcPr>
          <w:p w14:paraId="2726097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1</w:t>
            </w:r>
          </w:p>
        </w:tc>
      </w:tr>
      <w:tr w:rsidR="00C65CFE" w:rsidRPr="00C65CFE" w14:paraId="2124E072"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E12C77"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2973927F"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51C7CDA1"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89</w:t>
            </w:r>
          </w:p>
        </w:tc>
        <w:tc>
          <w:tcPr>
            <w:tcW w:w="2835" w:type="dxa"/>
            <w:tcBorders>
              <w:top w:val="nil"/>
              <w:left w:val="nil"/>
              <w:bottom w:val="single" w:sz="4" w:space="0" w:color="auto"/>
              <w:right w:val="single" w:sz="4" w:space="0" w:color="auto"/>
            </w:tcBorders>
            <w:shd w:val="clear" w:color="auto" w:fill="auto"/>
            <w:noWrap/>
            <w:vAlign w:val="center"/>
            <w:hideMark/>
          </w:tcPr>
          <w:p w14:paraId="79287BDE"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01</w:t>
            </w:r>
          </w:p>
        </w:tc>
      </w:tr>
      <w:tr w:rsidR="00C65CFE" w:rsidRPr="00C65CFE" w14:paraId="085C1D0F"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EC3455D"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448D35B"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38E12A5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89</w:t>
            </w:r>
          </w:p>
        </w:tc>
        <w:tc>
          <w:tcPr>
            <w:tcW w:w="2835" w:type="dxa"/>
            <w:tcBorders>
              <w:top w:val="nil"/>
              <w:left w:val="nil"/>
              <w:bottom w:val="single" w:sz="4" w:space="0" w:color="auto"/>
              <w:right w:val="single" w:sz="4" w:space="0" w:color="auto"/>
            </w:tcBorders>
            <w:shd w:val="clear" w:color="auto" w:fill="auto"/>
            <w:noWrap/>
            <w:vAlign w:val="center"/>
            <w:hideMark/>
          </w:tcPr>
          <w:p w14:paraId="3122351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50</w:t>
            </w:r>
          </w:p>
        </w:tc>
      </w:tr>
      <w:tr w:rsidR="00C65CFE" w:rsidRPr="00C65CFE" w14:paraId="7EC030BB"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50D39088"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5F5C8134"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7AD592E3"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89</w:t>
            </w:r>
          </w:p>
        </w:tc>
        <w:tc>
          <w:tcPr>
            <w:tcW w:w="2835" w:type="dxa"/>
            <w:tcBorders>
              <w:top w:val="nil"/>
              <w:left w:val="nil"/>
              <w:bottom w:val="single" w:sz="4" w:space="0" w:color="auto"/>
              <w:right w:val="single" w:sz="4" w:space="0" w:color="auto"/>
            </w:tcBorders>
            <w:shd w:val="clear" w:color="auto" w:fill="auto"/>
            <w:noWrap/>
            <w:vAlign w:val="center"/>
            <w:hideMark/>
          </w:tcPr>
          <w:p w14:paraId="6E70F6FD"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61</w:t>
            </w:r>
          </w:p>
        </w:tc>
      </w:tr>
    </w:tbl>
    <w:p w14:paraId="2C5B6A15" w14:textId="77777777" w:rsidR="00C65CFE" w:rsidRDefault="00C65CFE" w:rsidP="00013551">
      <w:pPr>
        <w:spacing w:line="276" w:lineRule="auto"/>
        <w:jc w:val="both"/>
      </w:pPr>
    </w:p>
    <w:p w14:paraId="476A0560" w14:textId="67C927AE" w:rsidR="00E4698E" w:rsidRDefault="00E4698E" w:rsidP="00B40771">
      <w:pPr>
        <w:spacing w:after="0" w:line="276" w:lineRule="auto"/>
        <w:ind w:firstLine="720"/>
        <w:jc w:val="both"/>
      </w:pPr>
      <w:r>
        <w:t>Source node:</w:t>
      </w:r>
      <w:r w:rsidR="00CE29D5">
        <w:t xml:space="preserve"> 3887</w:t>
      </w:r>
      <w:r>
        <w:t xml:space="preserve"> Destination node:</w:t>
      </w:r>
      <w:r w:rsidR="00CE29D5">
        <w:t xml:space="preserve"> 2908</w:t>
      </w:r>
    </w:p>
    <w:tbl>
      <w:tblPr>
        <w:tblW w:w="8359" w:type="dxa"/>
        <w:jc w:val="center"/>
        <w:tblLook w:val="04A0" w:firstRow="1" w:lastRow="0" w:firstColumn="1" w:lastColumn="0" w:noHBand="0" w:noVBand="1"/>
      </w:tblPr>
      <w:tblGrid>
        <w:gridCol w:w="1413"/>
        <w:gridCol w:w="1843"/>
        <w:gridCol w:w="2268"/>
        <w:gridCol w:w="2835"/>
      </w:tblGrid>
      <w:tr w:rsidR="00B40771" w:rsidRPr="00C65CFE" w14:paraId="71DF182F"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E1BFC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6C8785D1"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2625902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0A18BB8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Running time (Milli Seconds)</w:t>
            </w:r>
          </w:p>
        </w:tc>
      </w:tr>
      <w:tr w:rsidR="00C65CFE" w:rsidRPr="00C65CFE" w14:paraId="3CD5A914"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6AFC3B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6FF48BC3"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13A2A5D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99</w:t>
            </w:r>
          </w:p>
        </w:tc>
        <w:tc>
          <w:tcPr>
            <w:tcW w:w="2835" w:type="dxa"/>
            <w:tcBorders>
              <w:top w:val="nil"/>
              <w:left w:val="nil"/>
              <w:bottom w:val="single" w:sz="4" w:space="0" w:color="auto"/>
              <w:right w:val="single" w:sz="4" w:space="0" w:color="auto"/>
            </w:tcBorders>
            <w:shd w:val="clear" w:color="auto" w:fill="auto"/>
            <w:noWrap/>
            <w:vAlign w:val="center"/>
            <w:hideMark/>
          </w:tcPr>
          <w:p w14:paraId="61C0CF1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12</w:t>
            </w:r>
          </w:p>
        </w:tc>
      </w:tr>
      <w:tr w:rsidR="00C65CFE" w:rsidRPr="00C65CFE" w14:paraId="35B386FF"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BC44A8A"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46C8E03"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3390E8ED"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99</w:t>
            </w:r>
          </w:p>
        </w:tc>
        <w:tc>
          <w:tcPr>
            <w:tcW w:w="2835" w:type="dxa"/>
            <w:tcBorders>
              <w:top w:val="nil"/>
              <w:left w:val="nil"/>
              <w:bottom w:val="single" w:sz="4" w:space="0" w:color="auto"/>
              <w:right w:val="single" w:sz="4" w:space="0" w:color="auto"/>
            </w:tcBorders>
            <w:shd w:val="clear" w:color="auto" w:fill="auto"/>
            <w:noWrap/>
            <w:vAlign w:val="center"/>
            <w:hideMark/>
          </w:tcPr>
          <w:p w14:paraId="59448BC9"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0</w:t>
            </w:r>
          </w:p>
        </w:tc>
      </w:tr>
      <w:tr w:rsidR="00C65CFE" w:rsidRPr="00C65CFE" w14:paraId="54C046C7"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34EAA78"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3BEEA286"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4CDDBBD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99</w:t>
            </w:r>
          </w:p>
        </w:tc>
        <w:tc>
          <w:tcPr>
            <w:tcW w:w="2835" w:type="dxa"/>
            <w:tcBorders>
              <w:top w:val="nil"/>
              <w:left w:val="nil"/>
              <w:bottom w:val="single" w:sz="4" w:space="0" w:color="auto"/>
              <w:right w:val="single" w:sz="4" w:space="0" w:color="auto"/>
            </w:tcBorders>
            <w:shd w:val="clear" w:color="auto" w:fill="auto"/>
            <w:noWrap/>
            <w:vAlign w:val="center"/>
            <w:hideMark/>
          </w:tcPr>
          <w:p w14:paraId="717C9DD7"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w:t>
            </w:r>
          </w:p>
        </w:tc>
      </w:tr>
      <w:tr w:rsidR="00C65CFE" w:rsidRPr="00C65CFE" w14:paraId="77B65717"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681BED"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080458EC"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29D41919"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82</w:t>
            </w:r>
          </w:p>
        </w:tc>
        <w:tc>
          <w:tcPr>
            <w:tcW w:w="2835" w:type="dxa"/>
            <w:tcBorders>
              <w:top w:val="nil"/>
              <w:left w:val="nil"/>
              <w:bottom w:val="single" w:sz="4" w:space="0" w:color="auto"/>
              <w:right w:val="single" w:sz="4" w:space="0" w:color="auto"/>
            </w:tcBorders>
            <w:shd w:val="clear" w:color="auto" w:fill="auto"/>
            <w:noWrap/>
            <w:vAlign w:val="center"/>
            <w:hideMark/>
          </w:tcPr>
          <w:p w14:paraId="48D392DF"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84</w:t>
            </w:r>
          </w:p>
        </w:tc>
      </w:tr>
      <w:tr w:rsidR="00C65CFE" w:rsidRPr="00C65CFE" w14:paraId="2127CC89"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293804A5"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516E802"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3ACF8C2A"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82</w:t>
            </w:r>
          </w:p>
        </w:tc>
        <w:tc>
          <w:tcPr>
            <w:tcW w:w="2835" w:type="dxa"/>
            <w:tcBorders>
              <w:top w:val="nil"/>
              <w:left w:val="nil"/>
              <w:bottom w:val="single" w:sz="4" w:space="0" w:color="auto"/>
              <w:right w:val="single" w:sz="4" w:space="0" w:color="auto"/>
            </w:tcBorders>
            <w:shd w:val="clear" w:color="auto" w:fill="auto"/>
            <w:noWrap/>
            <w:vAlign w:val="center"/>
            <w:hideMark/>
          </w:tcPr>
          <w:p w14:paraId="4740EF44"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53</w:t>
            </w:r>
          </w:p>
        </w:tc>
      </w:tr>
      <w:tr w:rsidR="00C65CFE" w:rsidRPr="00C65CFE" w14:paraId="02C2CEEE"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0EDE6C87"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5F638D5"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51EF0949"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82</w:t>
            </w:r>
          </w:p>
        </w:tc>
        <w:tc>
          <w:tcPr>
            <w:tcW w:w="2835" w:type="dxa"/>
            <w:tcBorders>
              <w:top w:val="nil"/>
              <w:left w:val="nil"/>
              <w:bottom w:val="single" w:sz="4" w:space="0" w:color="auto"/>
              <w:right w:val="single" w:sz="4" w:space="0" w:color="auto"/>
            </w:tcBorders>
            <w:shd w:val="clear" w:color="auto" w:fill="auto"/>
            <w:noWrap/>
            <w:vAlign w:val="center"/>
            <w:hideMark/>
          </w:tcPr>
          <w:p w14:paraId="5A44216A"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415</w:t>
            </w:r>
          </w:p>
        </w:tc>
      </w:tr>
    </w:tbl>
    <w:p w14:paraId="4A34AD45" w14:textId="77777777" w:rsidR="00B40771" w:rsidRDefault="00B40771" w:rsidP="00013551">
      <w:pPr>
        <w:spacing w:line="276" w:lineRule="auto"/>
        <w:jc w:val="both"/>
      </w:pPr>
    </w:p>
    <w:p w14:paraId="46023BA8" w14:textId="36D2A5F0" w:rsidR="00E4698E" w:rsidRDefault="00E4698E" w:rsidP="00B40771">
      <w:pPr>
        <w:spacing w:line="276" w:lineRule="auto"/>
        <w:ind w:firstLine="720"/>
        <w:jc w:val="both"/>
      </w:pPr>
      <w:r>
        <w:t xml:space="preserve">Source node: </w:t>
      </w:r>
      <w:r w:rsidR="00CE29D5">
        <w:t xml:space="preserve">2721 </w:t>
      </w:r>
      <w:r>
        <w:t>Destination node:</w:t>
      </w:r>
      <w:r w:rsidR="00CE29D5">
        <w:t xml:space="preserve"> 3455</w:t>
      </w:r>
    </w:p>
    <w:tbl>
      <w:tblPr>
        <w:tblW w:w="8359" w:type="dxa"/>
        <w:jc w:val="center"/>
        <w:tblLook w:val="04A0" w:firstRow="1" w:lastRow="0" w:firstColumn="1" w:lastColumn="0" w:noHBand="0" w:noVBand="1"/>
      </w:tblPr>
      <w:tblGrid>
        <w:gridCol w:w="1413"/>
        <w:gridCol w:w="1843"/>
        <w:gridCol w:w="2268"/>
        <w:gridCol w:w="2835"/>
      </w:tblGrid>
      <w:tr w:rsidR="00C65CFE" w:rsidRPr="00C65CFE" w14:paraId="0F5E8729"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B178A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2D6F3BFF"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1F5D737D"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5F2451AF"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Running time (Milli Seconds)</w:t>
            </w:r>
          </w:p>
        </w:tc>
      </w:tr>
      <w:tr w:rsidR="00C65CFE" w:rsidRPr="00C65CFE" w14:paraId="242634CB"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73E88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51ACDC42"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6F8ABFE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12</w:t>
            </w:r>
          </w:p>
        </w:tc>
        <w:tc>
          <w:tcPr>
            <w:tcW w:w="2835" w:type="dxa"/>
            <w:tcBorders>
              <w:top w:val="nil"/>
              <w:left w:val="nil"/>
              <w:bottom w:val="single" w:sz="4" w:space="0" w:color="auto"/>
              <w:right w:val="single" w:sz="4" w:space="0" w:color="auto"/>
            </w:tcBorders>
            <w:shd w:val="clear" w:color="auto" w:fill="auto"/>
            <w:noWrap/>
            <w:vAlign w:val="center"/>
            <w:hideMark/>
          </w:tcPr>
          <w:p w14:paraId="38F18272"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12</w:t>
            </w:r>
          </w:p>
        </w:tc>
      </w:tr>
      <w:tr w:rsidR="00C65CFE" w:rsidRPr="00C65CFE" w14:paraId="73AE21C5"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8C4205E"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71AA112"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63A2111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12</w:t>
            </w:r>
          </w:p>
        </w:tc>
        <w:tc>
          <w:tcPr>
            <w:tcW w:w="2835" w:type="dxa"/>
            <w:tcBorders>
              <w:top w:val="nil"/>
              <w:left w:val="nil"/>
              <w:bottom w:val="single" w:sz="4" w:space="0" w:color="auto"/>
              <w:right w:val="single" w:sz="4" w:space="0" w:color="auto"/>
            </w:tcBorders>
            <w:shd w:val="clear" w:color="auto" w:fill="auto"/>
            <w:noWrap/>
            <w:vAlign w:val="center"/>
            <w:hideMark/>
          </w:tcPr>
          <w:p w14:paraId="5B76B297"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9</w:t>
            </w:r>
          </w:p>
        </w:tc>
      </w:tr>
      <w:tr w:rsidR="00C65CFE" w:rsidRPr="00C65CFE" w14:paraId="65812E89"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A527760"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48BAA4F8"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3B57AB1D"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12</w:t>
            </w:r>
          </w:p>
        </w:tc>
        <w:tc>
          <w:tcPr>
            <w:tcW w:w="2835" w:type="dxa"/>
            <w:tcBorders>
              <w:top w:val="nil"/>
              <w:left w:val="nil"/>
              <w:bottom w:val="single" w:sz="4" w:space="0" w:color="auto"/>
              <w:right w:val="single" w:sz="4" w:space="0" w:color="auto"/>
            </w:tcBorders>
            <w:shd w:val="clear" w:color="auto" w:fill="auto"/>
            <w:noWrap/>
            <w:vAlign w:val="center"/>
            <w:hideMark/>
          </w:tcPr>
          <w:p w14:paraId="2D4C5C64"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w:t>
            </w:r>
          </w:p>
        </w:tc>
      </w:tr>
      <w:tr w:rsidR="00C65CFE" w:rsidRPr="00C65CFE" w14:paraId="0E2F5167"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E31F2E"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4F2FE048"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7ABC0950"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304</w:t>
            </w:r>
          </w:p>
        </w:tc>
        <w:tc>
          <w:tcPr>
            <w:tcW w:w="2835" w:type="dxa"/>
            <w:tcBorders>
              <w:top w:val="nil"/>
              <w:left w:val="nil"/>
              <w:bottom w:val="single" w:sz="4" w:space="0" w:color="auto"/>
              <w:right w:val="single" w:sz="4" w:space="0" w:color="auto"/>
            </w:tcBorders>
            <w:shd w:val="clear" w:color="auto" w:fill="auto"/>
            <w:noWrap/>
            <w:vAlign w:val="center"/>
            <w:hideMark/>
          </w:tcPr>
          <w:p w14:paraId="1ABE3621"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92</w:t>
            </w:r>
          </w:p>
        </w:tc>
      </w:tr>
      <w:tr w:rsidR="00C65CFE" w:rsidRPr="00C65CFE" w14:paraId="60D76AC5"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852A5D9"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5B14FF9"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1E55CAA4"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304</w:t>
            </w:r>
          </w:p>
        </w:tc>
        <w:tc>
          <w:tcPr>
            <w:tcW w:w="2835" w:type="dxa"/>
            <w:tcBorders>
              <w:top w:val="nil"/>
              <w:left w:val="nil"/>
              <w:bottom w:val="single" w:sz="4" w:space="0" w:color="auto"/>
              <w:right w:val="single" w:sz="4" w:space="0" w:color="auto"/>
            </w:tcBorders>
            <w:shd w:val="clear" w:color="auto" w:fill="auto"/>
            <w:noWrap/>
            <w:vAlign w:val="center"/>
            <w:hideMark/>
          </w:tcPr>
          <w:p w14:paraId="5C4BBE7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51</w:t>
            </w:r>
          </w:p>
        </w:tc>
      </w:tr>
      <w:tr w:rsidR="00C65CFE" w:rsidRPr="00C65CFE" w14:paraId="260976A9"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327EB99"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D8612DD"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4B8E90A9"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304</w:t>
            </w:r>
          </w:p>
        </w:tc>
        <w:tc>
          <w:tcPr>
            <w:tcW w:w="2835" w:type="dxa"/>
            <w:tcBorders>
              <w:top w:val="nil"/>
              <w:left w:val="nil"/>
              <w:bottom w:val="single" w:sz="4" w:space="0" w:color="auto"/>
              <w:right w:val="single" w:sz="4" w:space="0" w:color="auto"/>
            </w:tcBorders>
            <w:shd w:val="clear" w:color="auto" w:fill="auto"/>
            <w:noWrap/>
            <w:vAlign w:val="center"/>
            <w:hideMark/>
          </w:tcPr>
          <w:p w14:paraId="37507E49"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82</w:t>
            </w:r>
          </w:p>
        </w:tc>
      </w:tr>
    </w:tbl>
    <w:p w14:paraId="7A0E2EB6" w14:textId="58126622" w:rsidR="00C65CFE" w:rsidRDefault="00C65CFE" w:rsidP="00013551">
      <w:pPr>
        <w:spacing w:line="276" w:lineRule="auto"/>
        <w:jc w:val="both"/>
      </w:pPr>
    </w:p>
    <w:p w14:paraId="54E51CAA" w14:textId="77777777" w:rsidR="00447A73" w:rsidRDefault="00447A73" w:rsidP="00013551">
      <w:pPr>
        <w:spacing w:line="276" w:lineRule="auto"/>
        <w:jc w:val="both"/>
      </w:pPr>
    </w:p>
    <w:p w14:paraId="4718E262" w14:textId="4475E63B" w:rsidR="00E4698E" w:rsidRDefault="00E4698E" w:rsidP="00B40771">
      <w:pPr>
        <w:spacing w:line="276" w:lineRule="auto"/>
        <w:ind w:firstLine="720"/>
        <w:jc w:val="both"/>
      </w:pPr>
      <w:r>
        <w:t>Source node:</w:t>
      </w:r>
      <w:r w:rsidR="00CE29D5">
        <w:t xml:space="preserve"> 1738</w:t>
      </w:r>
      <w:r>
        <w:t xml:space="preserve"> Destination node:</w:t>
      </w:r>
      <w:r w:rsidR="00CE29D5">
        <w:t xml:space="preserve"> 4965</w:t>
      </w:r>
    </w:p>
    <w:tbl>
      <w:tblPr>
        <w:tblW w:w="8359" w:type="dxa"/>
        <w:jc w:val="center"/>
        <w:tblLook w:val="04A0" w:firstRow="1" w:lastRow="0" w:firstColumn="1" w:lastColumn="0" w:noHBand="0" w:noVBand="1"/>
      </w:tblPr>
      <w:tblGrid>
        <w:gridCol w:w="1413"/>
        <w:gridCol w:w="1843"/>
        <w:gridCol w:w="2268"/>
        <w:gridCol w:w="2835"/>
      </w:tblGrid>
      <w:tr w:rsidR="00C65CFE" w:rsidRPr="00C65CFE" w14:paraId="68AF0BC0"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E1368F"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6DF6DB25"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32421A6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2CFC5E01"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Running time (Milli Seconds)</w:t>
            </w:r>
          </w:p>
        </w:tc>
      </w:tr>
      <w:tr w:rsidR="00C65CFE" w:rsidRPr="00C65CFE" w14:paraId="3DE6412C"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62B83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4C41EC4C"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1813030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30</w:t>
            </w:r>
          </w:p>
        </w:tc>
        <w:tc>
          <w:tcPr>
            <w:tcW w:w="2835" w:type="dxa"/>
            <w:tcBorders>
              <w:top w:val="nil"/>
              <w:left w:val="nil"/>
              <w:bottom w:val="single" w:sz="4" w:space="0" w:color="auto"/>
              <w:right w:val="single" w:sz="4" w:space="0" w:color="auto"/>
            </w:tcBorders>
            <w:shd w:val="clear" w:color="auto" w:fill="auto"/>
            <w:noWrap/>
            <w:vAlign w:val="center"/>
            <w:hideMark/>
          </w:tcPr>
          <w:p w14:paraId="2C6871E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16</w:t>
            </w:r>
          </w:p>
        </w:tc>
      </w:tr>
      <w:tr w:rsidR="00C65CFE" w:rsidRPr="00C65CFE" w14:paraId="5ACF96FF"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455F0CCD"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A7AE9D0"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0868CC7F"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30</w:t>
            </w:r>
          </w:p>
        </w:tc>
        <w:tc>
          <w:tcPr>
            <w:tcW w:w="2835" w:type="dxa"/>
            <w:tcBorders>
              <w:top w:val="nil"/>
              <w:left w:val="nil"/>
              <w:bottom w:val="single" w:sz="4" w:space="0" w:color="auto"/>
              <w:right w:val="single" w:sz="4" w:space="0" w:color="auto"/>
            </w:tcBorders>
            <w:shd w:val="clear" w:color="auto" w:fill="auto"/>
            <w:noWrap/>
            <w:vAlign w:val="center"/>
            <w:hideMark/>
          </w:tcPr>
          <w:p w14:paraId="3779E83F"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0</w:t>
            </w:r>
          </w:p>
        </w:tc>
      </w:tr>
      <w:tr w:rsidR="00C65CFE" w:rsidRPr="00C65CFE" w14:paraId="727848DD"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8E093DE"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0A95A6AF"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2A2844CB"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930</w:t>
            </w:r>
          </w:p>
        </w:tc>
        <w:tc>
          <w:tcPr>
            <w:tcW w:w="2835" w:type="dxa"/>
            <w:tcBorders>
              <w:top w:val="nil"/>
              <w:left w:val="nil"/>
              <w:bottom w:val="single" w:sz="4" w:space="0" w:color="auto"/>
              <w:right w:val="single" w:sz="4" w:space="0" w:color="auto"/>
            </w:tcBorders>
            <w:shd w:val="clear" w:color="auto" w:fill="auto"/>
            <w:noWrap/>
            <w:vAlign w:val="center"/>
            <w:hideMark/>
          </w:tcPr>
          <w:p w14:paraId="65E3E295"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1</w:t>
            </w:r>
          </w:p>
        </w:tc>
      </w:tr>
      <w:tr w:rsidR="00C65CFE" w:rsidRPr="00C65CFE" w14:paraId="798478E1"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90453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38BC1D6E"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23C1E59F"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33</w:t>
            </w:r>
          </w:p>
        </w:tc>
        <w:tc>
          <w:tcPr>
            <w:tcW w:w="2835" w:type="dxa"/>
            <w:tcBorders>
              <w:top w:val="nil"/>
              <w:left w:val="nil"/>
              <w:bottom w:val="single" w:sz="4" w:space="0" w:color="auto"/>
              <w:right w:val="single" w:sz="4" w:space="0" w:color="auto"/>
            </w:tcBorders>
            <w:shd w:val="clear" w:color="auto" w:fill="auto"/>
            <w:noWrap/>
            <w:vAlign w:val="center"/>
            <w:hideMark/>
          </w:tcPr>
          <w:p w14:paraId="6092C460"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96</w:t>
            </w:r>
          </w:p>
        </w:tc>
      </w:tr>
      <w:tr w:rsidR="00C65CFE" w:rsidRPr="00C65CFE" w14:paraId="09F77F6E"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6A1E400E"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58C3DB7"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10286D2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33</w:t>
            </w:r>
          </w:p>
        </w:tc>
        <w:tc>
          <w:tcPr>
            <w:tcW w:w="2835" w:type="dxa"/>
            <w:tcBorders>
              <w:top w:val="nil"/>
              <w:left w:val="nil"/>
              <w:bottom w:val="single" w:sz="4" w:space="0" w:color="auto"/>
              <w:right w:val="single" w:sz="4" w:space="0" w:color="auto"/>
            </w:tcBorders>
            <w:shd w:val="clear" w:color="auto" w:fill="auto"/>
            <w:noWrap/>
            <w:vAlign w:val="center"/>
            <w:hideMark/>
          </w:tcPr>
          <w:p w14:paraId="79F01235"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50</w:t>
            </w:r>
          </w:p>
        </w:tc>
      </w:tr>
      <w:tr w:rsidR="00C65CFE" w:rsidRPr="00C65CFE" w14:paraId="4E61DA25"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76E06252"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928C8F2"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4CB1A7C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233</w:t>
            </w:r>
          </w:p>
        </w:tc>
        <w:tc>
          <w:tcPr>
            <w:tcW w:w="2835" w:type="dxa"/>
            <w:tcBorders>
              <w:top w:val="nil"/>
              <w:left w:val="nil"/>
              <w:bottom w:val="single" w:sz="4" w:space="0" w:color="auto"/>
              <w:right w:val="single" w:sz="4" w:space="0" w:color="auto"/>
            </w:tcBorders>
            <w:shd w:val="clear" w:color="auto" w:fill="auto"/>
            <w:noWrap/>
            <w:vAlign w:val="center"/>
            <w:hideMark/>
          </w:tcPr>
          <w:p w14:paraId="567E8284"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75</w:t>
            </w:r>
          </w:p>
        </w:tc>
      </w:tr>
    </w:tbl>
    <w:p w14:paraId="5DD824FC" w14:textId="77777777" w:rsidR="00C65CFE" w:rsidRDefault="00C65CFE" w:rsidP="00013551">
      <w:pPr>
        <w:spacing w:line="276" w:lineRule="auto"/>
        <w:jc w:val="both"/>
      </w:pPr>
    </w:p>
    <w:p w14:paraId="3D93B8A9" w14:textId="4DFF7FD6" w:rsidR="00E4698E" w:rsidRDefault="00E4698E" w:rsidP="00B40771">
      <w:pPr>
        <w:spacing w:line="276" w:lineRule="auto"/>
        <w:ind w:firstLine="720"/>
        <w:jc w:val="both"/>
      </w:pPr>
      <w:r>
        <w:t xml:space="preserve">Source node: </w:t>
      </w:r>
      <w:r w:rsidR="00CE29D5">
        <w:t xml:space="preserve">1037 </w:t>
      </w:r>
      <w:r>
        <w:t>Destination node:</w:t>
      </w:r>
      <w:r w:rsidR="00CE29D5">
        <w:t xml:space="preserve"> 3016</w:t>
      </w:r>
    </w:p>
    <w:tbl>
      <w:tblPr>
        <w:tblW w:w="8359" w:type="dxa"/>
        <w:jc w:val="center"/>
        <w:tblLook w:val="04A0" w:firstRow="1" w:lastRow="0" w:firstColumn="1" w:lastColumn="0" w:noHBand="0" w:noVBand="1"/>
      </w:tblPr>
      <w:tblGrid>
        <w:gridCol w:w="1413"/>
        <w:gridCol w:w="1843"/>
        <w:gridCol w:w="2268"/>
        <w:gridCol w:w="2835"/>
      </w:tblGrid>
      <w:tr w:rsidR="00C65CFE" w:rsidRPr="00C65CFE" w14:paraId="2D82427E" w14:textId="77777777" w:rsidTr="00B40771">
        <w:trPr>
          <w:trHeight w:val="28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02F2F3"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Graph type</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362F357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Algorithm</w:t>
            </w:r>
          </w:p>
        </w:tc>
        <w:tc>
          <w:tcPr>
            <w:tcW w:w="2268" w:type="dxa"/>
            <w:tcBorders>
              <w:top w:val="single" w:sz="4" w:space="0" w:color="auto"/>
              <w:left w:val="nil"/>
              <w:bottom w:val="single" w:sz="4" w:space="0" w:color="auto"/>
              <w:right w:val="single" w:sz="4" w:space="0" w:color="auto"/>
            </w:tcBorders>
            <w:shd w:val="clear" w:color="auto" w:fill="auto"/>
            <w:noWrap/>
            <w:vAlign w:val="center"/>
            <w:hideMark/>
          </w:tcPr>
          <w:p w14:paraId="4C22D0E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Maximum Bandwidth</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6EB4EA02"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Running time (Milli Seconds)</w:t>
            </w:r>
          </w:p>
        </w:tc>
      </w:tr>
      <w:tr w:rsidR="00C65CFE" w:rsidRPr="00C65CFE" w14:paraId="590B443D"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93DA7A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Sparse Graph</w:t>
            </w:r>
          </w:p>
        </w:tc>
        <w:tc>
          <w:tcPr>
            <w:tcW w:w="1843" w:type="dxa"/>
            <w:tcBorders>
              <w:top w:val="nil"/>
              <w:left w:val="nil"/>
              <w:bottom w:val="single" w:sz="4" w:space="0" w:color="auto"/>
              <w:right w:val="single" w:sz="4" w:space="0" w:color="auto"/>
            </w:tcBorders>
            <w:shd w:val="clear" w:color="auto" w:fill="auto"/>
            <w:noWrap/>
            <w:vAlign w:val="bottom"/>
            <w:hideMark/>
          </w:tcPr>
          <w:p w14:paraId="4D5671C3"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08571E7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814</w:t>
            </w:r>
          </w:p>
        </w:tc>
        <w:tc>
          <w:tcPr>
            <w:tcW w:w="2835" w:type="dxa"/>
            <w:tcBorders>
              <w:top w:val="nil"/>
              <w:left w:val="nil"/>
              <w:bottom w:val="single" w:sz="4" w:space="0" w:color="auto"/>
              <w:right w:val="single" w:sz="4" w:space="0" w:color="auto"/>
            </w:tcBorders>
            <w:shd w:val="clear" w:color="auto" w:fill="auto"/>
            <w:noWrap/>
            <w:vAlign w:val="center"/>
            <w:hideMark/>
          </w:tcPr>
          <w:p w14:paraId="113929F5"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17</w:t>
            </w:r>
          </w:p>
        </w:tc>
      </w:tr>
      <w:tr w:rsidR="00C65CFE" w:rsidRPr="00C65CFE" w14:paraId="6FE1A9E8"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2045C6C2"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FE6B7DA"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4127E296"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814</w:t>
            </w:r>
          </w:p>
        </w:tc>
        <w:tc>
          <w:tcPr>
            <w:tcW w:w="2835" w:type="dxa"/>
            <w:tcBorders>
              <w:top w:val="nil"/>
              <w:left w:val="nil"/>
              <w:bottom w:val="single" w:sz="4" w:space="0" w:color="auto"/>
              <w:right w:val="single" w:sz="4" w:space="0" w:color="auto"/>
            </w:tcBorders>
            <w:shd w:val="clear" w:color="auto" w:fill="auto"/>
            <w:noWrap/>
            <w:vAlign w:val="center"/>
            <w:hideMark/>
          </w:tcPr>
          <w:p w14:paraId="322C7DC5"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2</w:t>
            </w:r>
          </w:p>
        </w:tc>
      </w:tr>
      <w:tr w:rsidR="00C65CFE" w:rsidRPr="00C65CFE" w14:paraId="47F6CE91"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3F402417"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1AB5551C"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398EC2FA"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2814</w:t>
            </w:r>
          </w:p>
        </w:tc>
        <w:tc>
          <w:tcPr>
            <w:tcW w:w="2835" w:type="dxa"/>
            <w:tcBorders>
              <w:top w:val="nil"/>
              <w:left w:val="nil"/>
              <w:bottom w:val="single" w:sz="4" w:space="0" w:color="auto"/>
              <w:right w:val="single" w:sz="4" w:space="0" w:color="auto"/>
            </w:tcBorders>
            <w:shd w:val="clear" w:color="auto" w:fill="auto"/>
            <w:noWrap/>
            <w:vAlign w:val="center"/>
            <w:hideMark/>
          </w:tcPr>
          <w:p w14:paraId="34DAC651"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1</w:t>
            </w:r>
          </w:p>
        </w:tc>
      </w:tr>
      <w:tr w:rsidR="00C65CFE" w:rsidRPr="00C65CFE" w14:paraId="2CF3B0CC" w14:textId="77777777" w:rsidTr="00B40771">
        <w:trPr>
          <w:trHeight w:val="288"/>
          <w:jc w:val="center"/>
        </w:trPr>
        <w:tc>
          <w:tcPr>
            <w:tcW w:w="141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25F72E8"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Dense Graph</w:t>
            </w:r>
          </w:p>
        </w:tc>
        <w:tc>
          <w:tcPr>
            <w:tcW w:w="1843" w:type="dxa"/>
            <w:tcBorders>
              <w:top w:val="nil"/>
              <w:left w:val="nil"/>
              <w:bottom w:val="single" w:sz="4" w:space="0" w:color="auto"/>
              <w:right w:val="single" w:sz="4" w:space="0" w:color="auto"/>
            </w:tcBorders>
            <w:shd w:val="clear" w:color="auto" w:fill="auto"/>
            <w:noWrap/>
            <w:vAlign w:val="bottom"/>
            <w:hideMark/>
          </w:tcPr>
          <w:p w14:paraId="02C80D25"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No heap</w:t>
            </w:r>
          </w:p>
        </w:tc>
        <w:tc>
          <w:tcPr>
            <w:tcW w:w="2268" w:type="dxa"/>
            <w:tcBorders>
              <w:top w:val="nil"/>
              <w:left w:val="nil"/>
              <w:bottom w:val="single" w:sz="4" w:space="0" w:color="auto"/>
              <w:right w:val="single" w:sz="4" w:space="0" w:color="auto"/>
            </w:tcBorders>
            <w:shd w:val="clear" w:color="auto" w:fill="auto"/>
            <w:noWrap/>
            <w:vAlign w:val="center"/>
            <w:hideMark/>
          </w:tcPr>
          <w:p w14:paraId="4FACF645"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300</w:t>
            </w:r>
          </w:p>
        </w:tc>
        <w:tc>
          <w:tcPr>
            <w:tcW w:w="2835" w:type="dxa"/>
            <w:tcBorders>
              <w:top w:val="nil"/>
              <w:left w:val="nil"/>
              <w:bottom w:val="single" w:sz="4" w:space="0" w:color="auto"/>
              <w:right w:val="single" w:sz="4" w:space="0" w:color="auto"/>
            </w:tcBorders>
            <w:shd w:val="clear" w:color="auto" w:fill="auto"/>
            <w:noWrap/>
            <w:vAlign w:val="center"/>
            <w:hideMark/>
          </w:tcPr>
          <w:p w14:paraId="397086E4"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188</w:t>
            </w:r>
          </w:p>
        </w:tc>
      </w:tr>
      <w:tr w:rsidR="00C65CFE" w:rsidRPr="00C65CFE" w14:paraId="3B6E4886"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BD23F07"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6BC8BCDE"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Dijkstra's heap</w:t>
            </w:r>
          </w:p>
        </w:tc>
        <w:tc>
          <w:tcPr>
            <w:tcW w:w="2268" w:type="dxa"/>
            <w:tcBorders>
              <w:top w:val="nil"/>
              <w:left w:val="nil"/>
              <w:bottom w:val="single" w:sz="4" w:space="0" w:color="auto"/>
              <w:right w:val="single" w:sz="4" w:space="0" w:color="auto"/>
            </w:tcBorders>
            <w:shd w:val="clear" w:color="auto" w:fill="auto"/>
            <w:noWrap/>
            <w:vAlign w:val="center"/>
            <w:hideMark/>
          </w:tcPr>
          <w:p w14:paraId="0F027BE0"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300</w:t>
            </w:r>
          </w:p>
        </w:tc>
        <w:tc>
          <w:tcPr>
            <w:tcW w:w="2835" w:type="dxa"/>
            <w:tcBorders>
              <w:top w:val="nil"/>
              <w:left w:val="nil"/>
              <w:bottom w:val="single" w:sz="4" w:space="0" w:color="auto"/>
              <w:right w:val="single" w:sz="4" w:space="0" w:color="auto"/>
            </w:tcBorders>
            <w:shd w:val="clear" w:color="auto" w:fill="auto"/>
            <w:noWrap/>
            <w:vAlign w:val="center"/>
            <w:hideMark/>
          </w:tcPr>
          <w:p w14:paraId="6D56F127"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49</w:t>
            </w:r>
          </w:p>
        </w:tc>
      </w:tr>
      <w:tr w:rsidR="00C65CFE" w:rsidRPr="00C65CFE" w14:paraId="260AA1B7" w14:textId="77777777" w:rsidTr="00B40771">
        <w:trPr>
          <w:trHeight w:val="288"/>
          <w:jc w:val="center"/>
        </w:trPr>
        <w:tc>
          <w:tcPr>
            <w:tcW w:w="1413" w:type="dxa"/>
            <w:vMerge/>
            <w:tcBorders>
              <w:top w:val="nil"/>
              <w:left w:val="single" w:sz="4" w:space="0" w:color="auto"/>
              <w:bottom w:val="single" w:sz="4" w:space="0" w:color="auto"/>
              <w:right w:val="single" w:sz="4" w:space="0" w:color="auto"/>
            </w:tcBorders>
            <w:vAlign w:val="center"/>
            <w:hideMark/>
          </w:tcPr>
          <w:p w14:paraId="10E11121" w14:textId="77777777" w:rsidR="00C65CFE" w:rsidRPr="00C65CFE" w:rsidRDefault="00C65CFE" w:rsidP="00C65CFE">
            <w:pPr>
              <w:spacing w:after="0" w:line="240" w:lineRule="auto"/>
              <w:rPr>
                <w:rFonts w:ascii="Calibri" w:eastAsia="Times New Roman" w:hAnsi="Calibri" w:cs="Calibri"/>
                <w:color w:val="000000"/>
                <w:lang w:eastAsia="en-IN"/>
              </w:rPr>
            </w:pPr>
          </w:p>
        </w:tc>
        <w:tc>
          <w:tcPr>
            <w:tcW w:w="1843" w:type="dxa"/>
            <w:tcBorders>
              <w:top w:val="nil"/>
              <w:left w:val="nil"/>
              <w:bottom w:val="single" w:sz="4" w:space="0" w:color="auto"/>
              <w:right w:val="single" w:sz="4" w:space="0" w:color="auto"/>
            </w:tcBorders>
            <w:shd w:val="clear" w:color="auto" w:fill="auto"/>
            <w:noWrap/>
            <w:vAlign w:val="bottom"/>
            <w:hideMark/>
          </w:tcPr>
          <w:p w14:paraId="255AC74D" w14:textId="77777777" w:rsidR="00C65CFE" w:rsidRPr="00C65CFE" w:rsidRDefault="00C65CFE" w:rsidP="00C65CFE">
            <w:pPr>
              <w:spacing w:after="0" w:line="240" w:lineRule="auto"/>
              <w:rPr>
                <w:rFonts w:ascii="Calibri" w:eastAsia="Times New Roman" w:hAnsi="Calibri" w:cs="Calibri"/>
                <w:color w:val="000000"/>
                <w:lang w:eastAsia="en-IN"/>
              </w:rPr>
            </w:pPr>
            <w:r w:rsidRPr="00C65CFE">
              <w:rPr>
                <w:rFonts w:ascii="Calibri" w:eastAsia="Times New Roman" w:hAnsi="Calibri" w:cs="Calibri"/>
                <w:color w:val="000000"/>
                <w:lang w:eastAsia="en-IN"/>
              </w:rPr>
              <w:t xml:space="preserve">Kruskal's </w:t>
            </w:r>
          </w:p>
        </w:tc>
        <w:tc>
          <w:tcPr>
            <w:tcW w:w="2268" w:type="dxa"/>
            <w:tcBorders>
              <w:top w:val="nil"/>
              <w:left w:val="nil"/>
              <w:bottom w:val="single" w:sz="4" w:space="0" w:color="auto"/>
              <w:right w:val="single" w:sz="4" w:space="0" w:color="auto"/>
            </w:tcBorders>
            <w:shd w:val="clear" w:color="auto" w:fill="auto"/>
            <w:noWrap/>
            <w:vAlign w:val="center"/>
            <w:hideMark/>
          </w:tcPr>
          <w:p w14:paraId="269CA42C"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3300</w:t>
            </w:r>
          </w:p>
        </w:tc>
        <w:tc>
          <w:tcPr>
            <w:tcW w:w="2835" w:type="dxa"/>
            <w:tcBorders>
              <w:top w:val="nil"/>
              <w:left w:val="nil"/>
              <w:bottom w:val="single" w:sz="4" w:space="0" w:color="auto"/>
              <w:right w:val="single" w:sz="4" w:space="0" w:color="auto"/>
            </w:tcBorders>
            <w:shd w:val="clear" w:color="auto" w:fill="auto"/>
            <w:noWrap/>
            <w:vAlign w:val="center"/>
            <w:hideMark/>
          </w:tcPr>
          <w:p w14:paraId="62530599" w14:textId="77777777" w:rsidR="00C65CFE" w:rsidRPr="00C65CFE" w:rsidRDefault="00C65CFE" w:rsidP="00C65CFE">
            <w:pPr>
              <w:spacing w:after="0" w:line="240" w:lineRule="auto"/>
              <w:jc w:val="center"/>
              <w:rPr>
                <w:rFonts w:ascii="Calibri" w:eastAsia="Times New Roman" w:hAnsi="Calibri" w:cs="Calibri"/>
                <w:color w:val="000000"/>
                <w:lang w:eastAsia="en-IN"/>
              </w:rPr>
            </w:pPr>
            <w:r w:rsidRPr="00C65CFE">
              <w:rPr>
                <w:rFonts w:ascii="Calibri" w:eastAsia="Times New Roman" w:hAnsi="Calibri" w:cs="Calibri"/>
                <w:color w:val="000000"/>
                <w:lang w:eastAsia="en-IN"/>
              </w:rPr>
              <w:t>411</w:t>
            </w:r>
          </w:p>
        </w:tc>
      </w:tr>
    </w:tbl>
    <w:p w14:paraId="57919B78" w14:textId="77777777" w:rsidR="00AE4E85" w:rsidRDefault="00AE4E85" w:rsidP="00013551">
      <w:pPr>
        <w:spacing w:line="276" w:lineRule="auto"/>
        <w:jc w:val="both"/>
      </w:pPr>
    </w:p>
    <w:p w14:paraId="2C00EE4A" w14:textId="28608ED9" w:rsidR="00B54EAF" w:rsidRPr="009D5EC6" w:rsidRDefault="00362F82" w:rsidP="009D5EC6">
      <w:pPr>
        <w:pStyle w:val="ListParagraph"/>
        <w:numPr>
          <w:ilvl w:val="0"/>
          <w:numId w:val="1"/>
        </w:numPr>
        <w:spacing w:line="276" w:lineRule="auto"/>
        <w:jc w:val="both"/>
        <w:rPr>
          <w:b/>
          <w:bCs/>
        </w:rPr>
      </w:pPr>
      <w:r w:rsidRPr="009D5EC6">
        <w:rPr>
          <w:b/>
          <w:bCs/>
        </w:rPr>
        <w:t>Timing Analysis</w:t>
      </w:r>
      <w:r w:rsidR="00AF3DFB" w:rsidRPr="009D5EC6">
        <w:rPr>
          <w:b/>
          <w:bCs/>
        </w:rPr>
        <w:t>:</w:t>
      </w:r>
    </w:p>
    <w:p w14:paraId="664C6683" w14:textId="5E299471" w:rsidR="007C6527" w:rsidRDefault="009D5EC6" w:rsidP="00AF3DFB">
      <w:pPr>
        <w:spacing w:line="276" w:lineRule="auto"/>
        <w:jc w:val="both"/>
      </w:pPr>
      <w:r>
        <w:t xml:space="preserve">In Each trial run, the time taken in the Dijkstra’s heap is the smallest of all three approaches. The reason for this </w:t>
      </w:r>
      <w:r w:rsidR="00CE3AB2">
        <w:t xml:space="preserve">reduction </w:t>
      </w:r>
      <w:r>
        <w:t xml:space="preserve">is the style of implementation. Dijkstra’s algorithm time complexity for initialization of arrays takes </w:t>
      </w:r>
      <w:r w:rsidRPr="009D5EC6">
        <w:rPr>
          <w:i/>
          <w:iCs/>
        </w:rPr>
        <w:t>O(n)</w:t>
      </w:r>
      <w:r>
        <w:rPr>
          <w:i/>
          <w:iCs/>
        </w:rPr>
        <w:t>.</w:t>
      </w:r>
      <w:r>
        <w:t xml:space="preserve"> While loop is executed at most n-1 times because each vertex can move from fringe and then to seen status and this step is repeated for n vertices making the time complexity of while loop as </w:t>
      </w:r>
      <w:r>
        <w:rPr>
          <w:i/>
          <w:iCs/>
        </w:rPr>
        <w:t>O(n</w:t>
      </w:r>
      <w:r>
        <w:rPr>
          <w:i/>
          <w:iCs/>
          <w:vertAlign w:val="superscript"/>
        </w:rPr>
        <w:t>2</w:t>
      </w:r>
      <w:r>
        <w:rPr>
          <w:i/>
          <w:iCs/>
        </w:rPr>
        <w:t>)</w:t>
      </w:r>
      <w:r>
        <w:t xml:space="preserve">. Therefore, the worst-case time complexity of the Dijkstra’s algorithm is </w:t>
      </w:r>
      <w:r>
        <w:rPr>
          <w:i/>
          <w:iCs/>
        </w:rPr>
        <w:t>O(n</w:t>
      </w:r>
      <w:r>
        <w:rPr>
          <w:i/>
          <w:iCs/>
          <w:vertAlign w:val="superscript"/>
        </w:rPr>
        <w:t>2</w:t>
      </w:r>
      <w:r>
        <w:rPr>
          <w:i/>
          <w:iCs/>
        </w:rPr>
        <w:t>)</w:t>
      </w:r>
      <w:r>
        <w:t xml:space="preserve">. On the other hand, Dijkstra implementation with loop analysis is based on each stage. The array initialization still takes </w:t>
      </w:r>
      <w:r w:rsidRPr="009D5EC6">
        <w:rPr>
          <w:i/>
          <w:iCs/>
        </w:rPr>
        <w:t>O(n)</w:t>
      </w:r>
      <w:r>
        <w:rPr>
          <w:i/>
          <w:iCs/>
        </w:rPr>
        <w:t xml:space="preserve"> </w:t>
      </w:r>
      <w:r w:rsidRPr="009D5EC6">
        <w:t>time</w:t>
      </w:r>
      <w:r>
        <w:t xml:space="preserve">. </w:t>
      </w:r>
      <w:r w:rsidR="00A0663E">
        <w:t xml:space="preserve">Insertion into heap takes </w:t>
      </w:r>
      <w:r w:rsidR="00A0663E" w:rsidRPr="009D5EC6">
        <w:rPr>
          <w:i/>
          <w:iCs/>
        </w:rPr>
        <w:t>O(</w:t>
      </w:r>
      <w:r w:rsidR="00A0663E">
        <w:rPr>
          <w:i/>
          <w:iCs/>
        </w:rPr>
        <w:t>log</w:t>
      </w:r>
      <w:r w:rsidR="00A0663E" w:rsidRPr="009D5EC6">
        <w:rPr>
          <w:i/>
          <w:iCs/>
        </w:rPr>
        <w:t>n)</w:t>
      </w:r>
      <w:r w:rsidR="00A0663E">
        <w:t xml:space="preserve"> to find the fringes and this is executed for at most n times to make all the nodes as fringes making the total executing time for fringes insert as </w:t>
      </w:r>
      <w:r w:rsidR="00A0663E" w:rsidRPr="009D5EC6">
        <w:rPr>
          <w:i/>
          <w:iCs/>
        </w:rPr>
        <w:t>O(n</w:t>
      </w:r>
      <w:r w:rsidR="00A0663E">
        <w:rPr>
          <w:i/>
          <w:iCs/>
        </w:rPr>
        <w:t>logn</w:t>
      </w:r>
      <w:r w:rsidR="00A0663E" w:rsidRPr="009D5EC6">
        <w:rPr>
          <w:i/>
          <w:iCs/>
        </w:rPr>
        <w:t>)</w:t>
      </w:r>
      <w:r w:rsidR="00A0663E">
        <w:rPr>
          <w:i/>
          <w:iCs/>
        </w:rPr>
        <w:t>.</w:t>
      </w:r>
      <w:r w:rsidR="00A0663E">
        <w:t xml:space="preserve"> The max fringe and delete fringe step also take </w:t>
      </w:r>
      <w:r w:rsidR="00A0663E" w:rsidRPr="009D5EC6">
        <w:rPr>
          <w:i/>
          <w:iCs/>
        </w:rPr>
        <w:t>O(</w:t>
      </w:r>
      <w:r w:rsidR="00A0663E">
        <w:rPr>
          <w:i/>
          <w:iCs/>
        </w:rPr>
        <w:t>log</w:t>
      </w:r>
      <w:r w:rsidR="00A0663E" w:rsidRPr="009D5EC6">
        <w:rPr>
          <w:i/>
          <w:iCs/>
        </w:rPr>
        <w:t>n)</w:t>
      </w:r>
      <w:r w:rsidR="00A0663E">
        <w:t xml:space="preserve"> time and the loop is executed for the maximum of m edges making the step total time complexity as </w:t>
      </w:r>
      <w:r w:rsidR="00A0663E" w:rsidRPr="009D5EC6">
        <w:rPr>
          <w:i/>
          <w:iCs/>
        </w:rPr>
        <w:t>O(</w:t>
      </w:r>
      <w:r w:rsidR="00A0663E">
        <w:rPr>
          <w:i/>
          <w:iCs/>
        </w:rPr>
        <w:t>mlog</w:t>
      </w:r>
      <w:r w:rsidR="00A0663E" w:rsidRPr="009D5EC6">
        <w:rPr>
          <w:i/>
          <w:iCs/>
        </w:rPr>
        <w:t>n)</w:t>
      </w:r>
      <w:r w:rsidR="00A0663E">
        <w:t xml:space="preserve">. Therefore, the total time complexity of the Dijkstra’s algorithm with heap implementation takes </w:t>
      </w:r>
      <w:r w:rsidR="00A0663E" w:rsidRPr="009D5EC6">
        <w:rPr>
          <w:i/>
          <w:iCs/>
        </w:rPr>
        <w:t>O(</w:t>
      </w:r>
      <w:r w:rsidR="00A0663E">
        <w:rPr>
          <w:i/>
          <w:iCs/>
        </w:rPr>
        <w:t>(m+</w:t>
      </w:r>
      <w:r w:rsidR="00A0663E" w:rsidRPr="009D5EC6">
        <w:rPr>
          <w:i/>
          <w:iCs/>
        </w:rPr>
        <w:t>n</w:t>
      </w:r>
      <w:r w:rsidR="00A0663E">
        <w:rPr>
          <w:i/>
          <w:iCs/>
        </w:rPr>
        <w:t>)logn</w:t>
      </w:r>
      <w:r w:rsidR="00A0663E" w:rsidRPr="009D5EC6">
        <w:rPr>
          <w:i/>
          <w:iCs/>
        </w:rPr>
        <w:t>)</w:t>
      </w:r>
      <w:r w:rsidR="00A0663E">
        <w:t>.</w:t>
      </w:r>
    </w:p>
    <w:p w14:paraId="78DDC275" w14:textId="6E9A1541" w:rsidR="001102FA" w:rsidRPr="00C45ACA" w:rsidRDefault="001102FA" w:rsidP="00AF3DFB">
      <w:pPr>
        <w:spacing w:line="276" w:lineRule="auto"/>
        <w:jc w:val="both"/>
      </w:pPr>
      <w:r>
        <w:t xml:space="preserve">The Kruskal’s algorithm takes two steps which is implementation of maximum spanning tree and then BFS on the obtained results. The </w:t>
      </w:r>
      <w:r w:rsidR="00DD6BD2">
        <w:t xml:space="preserve">edges are added into the </w:t>
      </w:r>
      <w:r w:rsidR="00894F75">
        <w:t>heap</w:t>
      </w:r>
      <w:r w:rsidR="00DD6BD2">
        <w:t xml:space="preserve"> and insertion takes time of </w:t>
      </w:r>
      <w:r w:rsidR="00C45ACA" w:rsidRPr="009D5EC6">
        <w:rPr>
          <w:i/>
          <w:iCs/>
        </w:rPr>
        <w:t>O(</w:t>
      </w:r>
      <w:r w:rsidR="00C45ACA">
        <w:rPr>
          <w:i/>
          <w:iCs/>
        </w:rPr>
        <w:t>m</w:t>
      </w:r>
      <w:r w:rsidR="00C45ACA">
        <w:rPr>
          <w:i/>
          <w:iCs/>
        </w:rPr>
        <w:t>log</w:t>
      </w:r>
      <w:r w:rsidR="00C45ACA">
        <w:rPr>
          <w:i/>
          <w:iCs/>
        </w:rPr>
        <w:t>m</w:t>
      </w:r>
      <w:r w:rsidR="00C45ACA" w:rsidRPr="009D5EC6">
        <w:rPr>
          <w:i/>
          <w:iCs/>
        </w:rPr>
        <w:t>)</w:t>
      </w:r>
      <w:r w:rsidR="00C45ACA">
        <w:rPr>
          <w:i/>
          <w:iCs/>
        </w:rPr>
        <w:t>. Edges are s</w:t>
      </w:r>
      <w:r w:rsidR="00DD6BD2">
        <w:t xml:space="preserve">orted using </w:t>
      </w:r>
      <w:r w:rsidR="00894F75">
        <w:t xml:space="preserve">heap sort which takes </w:t>
      </w:r>
      <w:r w:rsidR="00894F75" w:rsidRPr="009D5EC6">
        <w:rPr>
          <w:i/>
          <w:iCs/>
        </w:rPr>
        <w:t>O(</w:t>
      </w:r>
      <w:r w:rsidR="00C45ACA">
        <w:rPr>
          <w:i/>
          <w:iCs/>
        </w:rPr>
        <w:t>m</w:t>
      </w:r>
      <w:r w:rsidR="00894F75">
        <w:rPr>
          <w:i/>
          <w:iCs/>
        </w:rPr>
        <w:t>log</w:t>
      </w:r>
      <w:r w:rsidR="00C45ACA">
        <w:rPr>
          <w:i/>
          <w:iCs/>
        </w:rPr>
        <w:t>m</w:t>
      </w:r>
      <w:r w:rsidR="00894F75" w:rsidRPr="009D5EC6">
        <w:rPr>
          <w:i/>
          <w:iCs/>
        </w:rPr>
        <w:t>)</w:t>
      </w:r>
      <w:r w:rsidR="00894F75">
        <w:rPr>
          <w:i/>
          <w:iCs/>
        </w:rPr>
        <w:t xml:space="preserve"> </w:t>
      </w:r>
      <w:r w:rsidR="00894F75">
        <w:t xml:space="preserve">time. </w:t>
      </w:r>
      <w:r w:rsidR="005877D4">
        <w:t>Time taken for makeSet</w:t>
      </w:r>
      <w:r w:rsidR="00CE3AB2">
        <w:t>, find and Union</w:t>
      </w:r>
      <w:r w:rsidR="005877D4">
        <w:t xml:space="preserve"> operation</w:t>
      </w:r>
      <w:r w:rsidR="00CE3AB2">
        <w:t>s</w:t>
      </w:r>
      <w:r w:rsidR="005877D4">
        <w:t xml:space="preserve"> is </w:t>
      </w:r>
      <w:r w:rsidR="00CE3AB2">
        <w:rPr>
          <w:i/>
          <w:iCs/>
        </w:rPr>
        <w:t>O(logn)</w:t>
      </w:r>
      <w:r w:rsidR="00CE3AB2">
        <w:t xml:space="preserve"> since all the elements are to be initialized, iterated over the heap to </w:t>
      </w:r>
      <w:r w:rsidR="00CE3AB2">
        <w:rPr>
          <w:i/>
          <w:iCs/>
        </w:rPr>
        <w:t>f</w:t>
      </w:r>
      <w:r w:rsidR="00CE3AB2" w:rsidRPr="00CE3AB2">
        <w:rPr>
          <w:i/>
          <w:iCs/>
        </w:rPr>
        <w:t>ind</w:t>
      </w:r>
      <w:r w:rsidR="00CE3AB2">
        <w:t xml:space="preserve"> specific vertex of a suitable rank and merge together. </w:t>
      </w:r>
      <w:r w:rsidR="00C45ACA">
        <w:t>T</w:t>
      </w:r>
      <w:r w:rsidR="00894F75">
        <w:t>ime complexity</w:t>
      </w:r>
      <w:r w:rsidR="00C45ACA">
        <w:t xml:space="preserve"> for the breadth first search is </w:t>
      </w:r>
      <w:r w:rsidR="00C45ACA" w:rsidRPr="009D5EC6">
        <w:rPr>
          <w:i/>
          <w:iCs/>
        </w:rPr>
        <w:t>O(</w:t>
      </w:r>
      <w:r w:rsidR="00C45ACA">
        <w:rPr>
          <w:i/>
          <w:iCs/>
        </w:rPr>
        <w:t>m+n</w:t>
      </w:r>
      <w:r w:rsidR="00C45ACA" w:rsidRPr="009D5EC6">
        <w:rPr>
          <w:i/>
          <w:iCs/>
        </w:rPr>
        <w:t>)</w:t>
      </w:r>
      <w:r w:rsidR="00C45ACA">
        <w:rPr>
          <w:i/>
          <w:iCs/>
        </w:rPr>
        <w:t>.</w:t>
      </w:r>
      <w:r w:rsidR="00C45ACA">
        <w:t xml:space="preserve"> </w:t>
      </w:r>
      <w:r w:rsidR="00CE3AB2">
        <w:t xml:space="preserve">All these operations together add to the time of Kruskal’s approach. Though the time complexity is similar in both Dijkstra’s and Kruskal’s, the sorting step must be implemented after every union which requires to the loop to run over all the connected nodes for a given vertex making it slightly higher in the sparse network. The Kruskal’s implementation requires longer duration in dense network because of number of edges. The operation to sort the number of edges in dense graph takes longer duration since there are 2.5 million edges and the heap sort </w:t>
      </w:r>
      <w:r w:rsidR="00CE3AB2">
        <w:lastRenderedPageBreak/>
        <w:t xml:space="preserve">contributes to the larger part of execution time. Soon after the edges are sorted and maximum spanning tree is constructed the </w:t>
      </w:r>
      <w:r w:rsidR="007C6527">
        <w:t>which is later subjected to breadth first search to construct path from source to destination.</w:t>
      </w:r>
    </w:p>
    <w:p w14:paraId="7C94C94A" w14:textId="243B0DB1" w:rsidR="008E44ED" w:rsidRDefault="007C6527" w:rsidP="001102FA">
      <w:pPr>
        <w:spacing w:line="276" w:lineRule="auto"/>
        <w:jc w:val="both"/>
        <w:rPr>
          <w:b/>
          <w:bCs/>
        </w:rPr>
      </w:pPr>
      <w:r>
        <w:rPr>
          <w:b/>
          <w:bCs/>
        </w:rPr>
        <w:t>Sparse Graph timing analysis:</w:t>
      </w:r>
    </w:p>
    <w:p w14:paraId="39ED2F2E" w14:textId="5B3BC799" w:rsidR="008C30CE" w:rsidRPr="00E84733" w:rsidRDefault="00E84733" w:rsidP="001102FA">
      <w:pPr>
        <w:spacing w:line="276" w:lineRule="auto"/>
        <w:jc w:val="both"/>
      </w:pPr>
      <w:r>
        <w:t xml:space="preserve">There are 5000 nodes in the network and 15000 edges making the Dijkstra no heap algorithm run for </w:t>
      </w:r>
      <w:r>
        <w:rPr>
          <w:i/>
          <w:iCs/>
        </w:rPr>
        <w:t xml:space="preserve">O(m*n) </w:t>
      </w:r>
      <w:r>
        <w:t xml:space="preserve">time. Since the Dijkstra heap approach is running only for </w:t>
      </w:r>
      <w:r w:rsidRPr="009D5EC6">
        <w:rPr>
          <w:i/>
          <w:iCs/>
        </w:rPr>
        <w:t>O(</w:t>
      </w:r>
      <w:r>
        <w:rPr>
          <w:i/>
          <w:iCs/>
        </w:rPr>
        <w:t>(m+</w:t>
      </w:r>
      <w:r w:rsidRPr="009D5EC6">
        <w:rPr>
          <w:i/>
          <w:iCs/>
        </w:rPr>
        <w:t>n</w:t>
      </w:r>
      <w:r>
        <w:rPr>
          <w:i/>
          <w:iCs/>
        </w:rPr>
        <w:t>)logn</w:t>
      </w:r>
      <w:r w:rsidRPr="009D5EC6">
        <w:rPr>
          <w:i/>
          <w:iCs/>
        </w:rPr>
        <w:t>)</w:t>
      </w:r>
      <w:r>
        <w:rPr>
          <w:i/>
          <w:iCs/>
        </w:rPr>
        <w:t xml:space="preserve"> </w:t>
      </w:r>
      <w:r>
        <w:rPr>
          <w:rFonts w:cstheme="minorHAnsi"/>
          <w:i/>
          <w:iCs/>
        </w:rPr>
        <w:t xml:space="preserve">and m </w:t>
      </w:r>
      <w:r w:rsidR="008C30CE">
        <w:rPr>
          <w:rFonts w:cstheme="minorHAnsi"/>
          <w:i/>
          <w:iCs/>
        </w:rPr>
        <w:t xml:space="preserve">edges </w:t>
      </w:r>
      <w:r>
        <w:rPr>
          <w:rFonts w:cstheme="minorHAnsi"/>
          <w:i/>
          <w:iCs/>
        </w:rPr>
        <w:t xml:space="preserve">and n </w:t>
      </w:r>
      <w:r w:rsidR="008C30CE">
        <w:rPr>
          <w:rFonts w:cstheme="minorHAnsi"/>
          <w:i/>
          <w:iCs/>
        </w:rPr>
        <w:t>vertices</w:t>
      </w:r>
      <w:r>
        <w:rPr>
          <w:rFonts w:cstheme="minorHAnsi"/>
          <w:i/>
          <w:iCs/>
        </w:rPr>
        <w:t>,</w:t>
      </w:r>
      <w:r>
        <w:t xml:space="preserve"> the time complexity is reduced significantly in the logarithmic scale </w:t>
      </w:r>
      <w:r w:rsidR="00402FB3">
        <w:t xml:space="preserve">due to smaller </w:t>
      </w:r>
      <w:r w:rsidR="008C30CE">
        <w:t xml:space="preserve">multiplication factor. In the Kruskal’s approach the amount of time taken for the heap sort, addition into the heap, deletion from heap, make-set, find, union operations contribute to time. Though the time complexity for each step is </w:t>
      </w:r>
      <w:r w:rsidR="008C30CE">
        <w:rPr>
          <w:i/>
          <w:iCs/>
        </w:rPr>
        <w:t>O(mlogm)</w:t>
      </w:r>
      <w:r w:rsidR="008C30CE">
        <w:t xml:space="preserve"> and is </w:t>
      </w:r>
      <w:r w:rsidR="00347E92">
        <w:t>similar to</w:t>
      </w:r>
      <w:r w:rsidR="008C30CE">
        <w:t xml:space="preserve"> Dijkstra’s with heap, the practical time in Kruskal’s implementation is larger than that of Dijkstra’s implementation. Since the number of steps are more in Kruskal’s implementation and the linear time contribution by breadth first search to construct path between source and node increases the time take by Kruskal’s method. Hence the results described above depict the nature of algorithms with Dijkstra’s heap being the smallest time, followed by Kruskal’s approach and the Dijkstra’s no heap which takes quadratic time to finish algorithm.</w:t>
      </w:r>
    </w:p>
    <w:p w14:paraId="194B797B" w14:textId="5E8E4607" w:rsidR="007C6527" w:rsidRDefault="007C6527" w:rsidP="001102FA">
      <w:pPr>
        <w:spacing w:line="276" w:lineRule="auto"/>
        <w:jc w:val="both"/>
        <w:rPr>
          <w:b/>
          <w:bCs/>
        </w:rPr>
      </w:pPr>
      <w:r>
        <w:rPr>
          <w:b/>
          <w:bCs/>
        </w:rPr>
        <w:t>Dense Graph timing analysis:</w:t>
      </w:r>
    </w:p>
    <w:p w14:paraId="13216B9D" w14:textId="189A2DC3" w:rsidR="008C30CE" w:rsidRPr="008C30CE" w:rsidRDefault="00CC4260" w:rsidP="001102FA">
      <w:pPr>
        <w:spacing w:line="276" w:lineRule="auto"/>
        <w:jc w:val="both"/>
      </w:pPr>
      <w:r>
        <w:t>The</w:t>
      </w:r>
      <w:r w:rsidR="00CD1C19">
        <w:t xml:space="preserve"> worst</w:t>
      </w:r>
      <w:r>
        <w:t xml:space="preserve"> time complexities remain the same in dense network </w:t>
      </w:r>
      <w:r w:rsidR="00CD1C19">
        <w:t xml:space="preserve">for each of the described algorithms </w:t>
      </w:r>
      <w:r w:rsidR="00402FB3">
        <w:t xml:space="preserve">but the number of edges increase drastically due to the connection nature of nodes in the network. Since there are 20% neighbours to each node which creates an average of 1000 degree for each node, the total number of edges in the network become 2.5 million. As the </w:t>
      </w:r>
      <w:r w:rsidR="00056CE5">
        <w:t xml:space="preserve">multiplication factor to the logarithm scale </w:t>
      </w:r>
      <w:r w:rsidR="00056CE5" w:rsidRPr="00056CE5">
        <w:rPr>
          <w:i/>
          <w:iCs/>
        </w:rPr>
        <w:t>increases more than quadratic value</w:t>
      </w:r>
      <w:r w:rsidR="00056CE5">
        <w:t xml:space="preserve"> in Dijkstra’s no heap due to number of edges and the breadth first search also attributes to considerable time due to large number of edges, the practical time taken by Kruskal’s approach is longer than that of other two approaches. Since the Dijkstra with heap depends on the number of nodes, the multiplication factor of log scale remains the same in sparse as well as in dense and only change occurs in the linear part of time complexity contributing to slightly higher time in dense graph approach and is ideally an expected phenomenon. On the whole, time taken by the Dijkstra’s algorithm with heap is smallest in Dense graph followed by the Dijkstra’s no heap approach which is followed by Kruskal’s algorithm whose logarithmic multiplication factor is larger than the quadratic time factor due to number of edges in the dense network.</w:t>
      </w:r>
    </w:p>
    <w:p w14:paraId="55C7598A" w14:textId="194015C9" w:rsidR="001102FA" w:rsidRDefault="001A6BB6" w:rsidP="001A6BB6">
      <w:pPr>
        <w:pStyle w:val="ListParagraph"/>
        <w:numPr>
          <w:ilvl w:val="0"/>
          <w:numId w:val="1"/>
        </w:numPr>
        <w:spacing w:line="276" w:lineRule="auto"/>
        <w:jc w:val="both"/>
        <w:rPr>
          <w:b/>
          <w:bCs/>
        </w:rPr>
      </w:pPr>
      <w:r w:rsidRPr="001A6BB6">
        <w:rPr>
          <w:b/>
          <w:bCs/>
        </w:rPr>
        <w:t>Conclusion</w:t>
      </w:r>
      <w:r w:rsidR="00C036B5">
        <w:rPr>
          <w:b/>
          <w:bCs/>
        </w:rPr>
        <w:t xml:space="preserve"> and further developments</w:t>
      </w:r>
      <w:r>
        <w:rPr>
          <w:b/>
          <w:bCs/>
        </w:rPr>
        <w:t>:</w:t>
      </w:r>
    </w:p>
    <w:p w14:paraId="134810ED" w14:textId="2AB716D7" w:rsidR="00C036B5" w:rsidRPr="00C036B5" w:rsidRDefault="00C036B5" w:rsidP="00C036B5">
      <w:pPr>
        <w:spacing w:line="276" w:lineRule="auto"/>
        <w:jc w:val="both"/>
      </w:pPr>
      <w:r>
        <w:t>The entire project is implemented using the primitive data types such as arrays and structs. Since the algorithms for maximum bandwidth calculation defined here are robust, there is less scope for improvement. Graph generation algorithms are designed to meet the requirements in the straightforward.</w:t>
      </w:r>
      <w:r w:rsidR="007D1313">
        <w:t xml:space="preserve"> </w:t>
      </w:r>
      <w:r w:rsidR="007D1313">
        <w:t>The methods to create graphs can be improvised further to reduce the</w:t>
      </w:r>
      <w:r w:rsidR="007D1313">
        <w:t xml:space="preserve"> time.</w:t>
      </w:r>
      <w:r>
        <w:t xml:space="preserve"> Randomization principles used to generate the graphs are </w:t>
      </w:r>
      <w:r w:rsidR="007D1313">
        <w:t>taken from the predefined header in programming language. Time in graph creation depends</w:t>
      </w:r>
      <w:r>
        <w:t xml:space="preserve"> </w:t>
      </w:r>
      <w:r w:rsidR="007D1313">
        <w:t>on the randomization techniques implemented. Performance of graph generation algorithms can be further improved by choosing better ways to design the networks.</w:t>
      </w:r>
    </w:p>
    <w:sectPr w:rsidR="00C036B5" w:rsidRPr="00C036B5" w:rsidSect="00CB1965">
      <w:headerReference w:type="default" r:id="rId13"/>
      <w:pgSz w:w="11906" w:h="16838"/>
      <w:pgMar w:top="1440" w:right="1080" w:bottom="1440" w:left="108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A5C4C" w14:textId="77777777" w:rsidR="00A825C3" w:rsidRDefault="00A825C3" w:rsidP="00605338">
      <w:pPr>
        <w:spacing w:after="0" w:line="240" w:lineRule="auto"/>
      </w:pPr>
      <w:r>
        <w:separator/>
      </w:r>
    </w:p>
  </w:endnote>
  <w:endnote w:type="continuationSeparator" w:id="0">
    <w:p w14:paraId="124F2AF4" w14:textId="77777777" w:rsidR="00A825C3" w:rsidRDefault="00A825C3" w:rsidP="00605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71DDA" w14:textId="77777777" w:rsidR="00A825C3" w:rsidRDefault="00A825C3" w:rsidP="00605338">
      <w:pPr>
        <w:spacing w:after="0" w:line="240" w:lineRule="auto"/>
      </w:pPr>
      <w:r>
        <w:separator/>
      </w:r>
    </w:p>
  </w:footnote>
  <w:footnote w:type="continuationSeparator" w:id="0">
    <w:p w14:paraId="60134D6C" w14:textId="77777777" w:rsidR="00A825C3" w:rsidRDefault="00A825C3" w:rsidP="00605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B72E0" w14:textId="5496F823" w:rsidR="00605338" w:rsidRDefault="00605338" w:rsidP="00605338">
    <w:pPr>
      <w:pStyle w:val="Header"/>
      <w:jc w:val="center"/>
      <w:rPr>
        <w:sz w:val="28"/>
        <w:szCs w:val="28"/>
      </w:rPr>
    </w:pPr>
    <w:r w:rsidRPr="00605338">
      <w:rPr>
        <w:sz w:val="28"/>
        <w:szCs w:val="28"/>
      </w:rPr>
      <w:t>CSCE 629-601 Analysis of Algorithms</w:t>
    </w:r>
  </w:p>
  <w:p w14:paraId="3EBA3DAB" w14:textId="2A63D233" w:rsidR="00605338" w:rsidRPr="00605338" w:rsidRDefault="00605338" w:rsidP="00605338">
    <w:pPr>
      <w:pStyle w:val="Header"/>
      <w:jc w:val="center"/>
      <w:rPr>
        <w:sz w:val="28"/>
        <w:szCs w:val="28"/>
      </w:rPr>
    </w:pPr>
    <w:r>
      <w:rPr>
        <w:sz w:val="28"/>
        <w:szCs w:val="28"/>
      </w:rPr>
      <w:t>Network Optim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573CFC"/>
    <w:multiLevelType w:val="hybridMultilevel"/>
    <w:tmpl w:val="7BEC99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33067AE"/>
    <w:multiLevelType w:val="hybridMultilevel"/>
    <w:tmpl w:val="1C287CD2"/>
    <w:lvl w:ilvl="0" w:tplc="CFDE005C">
      <w:start w:val="1"/>
      <w:numFmt w:val="decimal"/>
      <w:lvlText w:val="%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62997207">
    <w:abstractNumId w:val="1"/>
  </w:num>
  <w:num w:numId="2" w16cid:durableId="270019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DA3NzQwMTKzMDFU0lEKTi0uzszPAykwrAUAiN+qTiwAAAA="/>
  </w:docVars>
  <w:rsids>
    <w:rsidRoot w:val="00C20961"/>
    <w:rsid w:val="000052B6"/>
    <w:rsid w:val="00011A50"/>
    <w:rsid w:val="00013551"/>
    <w:rsid w:val="00017451"/>
    <w:rsid w:val="000235CE"/>
    <w:rsid w:val="00035505"/>
    <w:rsid w:val="00035B51"/>
    <w:rsid w:val="00054D64"/>
    <w:rsid w:val="00056CE5"/>
    <w:rsid w:val="000847DD"/>
    <w:rsid w:val="00093208"/>
    <w:rsid w:val="000A16B7"/>
    <w:rsid w:val="000B1DAE"/>
    <w:rsid w:val="000C3BFA"/>
    <w:rsid w:val="000E26F7"/>
    <w:rsid w:val="000E724C"/>
    <w:rsid w:val="000F154C"/>
    <w:rsid w:val="000F7CC1"/>
    <w:rsid w:val="001102FA"/>
    <w:rsid w:val="001108BC"/>
    <w:rsid w:val="00123A8D"/>
    <w:rsid w:val="001354B8"/>
    <w:rsid w:val="001434F9"/>
    <w:rsid w:val="00156EAC"/>
    <w:rsid w:val="0016254A"/>
    <w:rsid w:val="00163019"/>
    <w:rsid w:val="00180433"/>
    <w:rsid w:val="00183CA3"/>
    <w:rsid w:val="00192634"/>
    <w:rsid w:val="001A15DE"/>
    <w:rsid w:val="001A6BB6"/>
    <w:rsid w:val="001D14C9"/>
    <w:rsid w:val="001D7E35"/>
    <w:rsid w:val="001F2906"/>
    <w:rsid w:val="001F2B00"/>
    <w:rsid w:val="001F7794"/>
    <w:rsid w:val="00211142"/>
    <w:rsid w:val="002135C5"/>
    <w:rsid w:val="00221C93"/>
    <w:rsid w:val="002402AD"/>
    <w:rsid w:val="00253CDE"/>
    <w:rsid w:val="002A0F2D"/>
    <w:rsid w:val="002A15BF"/>
    <w:rsid w:val="002A3E86"/>
    <w:rsid w:val="002B7AA2"/>
    <w:rsid w:val="002C68C8"/>
    <w:rsid w:val="002D41AE"/>
    <w:rsid w:val="002E2D8E"/>
    <w:rsid w:val="002F1D7E"/>
    <w:rsid w:val="002F2CC5"/>
    <w:rsid w:val="002F5AA7"/>
    <w:rsid w:val="002F64A2"/>
    <w:rsid w:val="00322F5B"/>
    <w:rsid w:val="00333911"/>
    <w:rsid w:val="00347E92"/>
    <w:rsid w:val="00352BF1"/>
    <w:rsid w:val="00353941"/>
    <w:rsid w:val="00360E2F"/>
    <w:rsid w:val="00362F82"/>
    <w:rsid w:val="003708D1"/>
    <w:rsid w:val="00387EDD"/>
    <w:rsid w:val="00387FAD"/>
    <w:rsid w:val="0039020E"/>
    <w:rsid w:val="00391AE0"/>
    <w:rsid w:val="003A6B17"/>
    <w:rsid w:val="003A793E"/>
    <w:rsid w:val="003B3368"/>
    <w:rsid w:val="003B3782"/>
    <w:rsid w:val="003B7A2C"/>
    <w:rsid w:val="003C3728"/>
    <w:rsid w:val="003C553F"/>
    <w:rsid w:val="003C7388"/>
    <w:rsid w:val="003D7B9E"/>
    <w:rsid w:val="003F34A1"/>
    <w:rsid w:val="00402FB3"/>
    <w:rsid w:val="00404FC9"/>
    <w:rsid w:val="00414AE9"/>
    <w:rsid w:val="004152DC"/>
    <w:rsid w:val="00433088"/>
    <w:rsid w:val="00442503"/>
    <w:rsid w:val="00447A73"/>
    <w:rsid w:val="00461CC0"/>
    <w:rsid w:val="0049237E"/>
    <w:rsid w:val="004A0EB6"/>
    <w:rsid w:val="004C048E"/>
    <w:rsid w:val="004C1CBC"/>
    <w:rsid w:val="004C3491"/>
    <w:rsid w:val="004D1365"/>
    <w:rsid w:val="004E38C1"/>
    <w:rsid w:val="004E4173"/>
    <w:rsid w:val="004F0F06"/>
    <w:rsid w:val="00506403"/>
    <w:rsid w:val="005305E8"/>
    <w:rsid w:val="005306AA"/>
    <w:rsid w:val="00542CD4"/>
    <w:rsid w:val="00552D8E"/>
    <w:rsid w:val="005570C3"/>
    <w:rsid w:val="005607FD"/>
    <w:rsid w:val="00566DBD"/>
    <w:rsid w:val="00581F90"/>
    <w:rsid w:val="005877D4"/>
    <w:rsid w:val="0059240F"/>
    <w:rsid w:val="005B7A45"/>
    <w:rsid w:val="005D2637"/>
    <w:rsid w:val="005E0719"/>
    <w:rsid w:val="005E6E99"/>
    <w:rsid w:val="005E6EAB"/>
    <w:rsid w:val="00603228"/>
    <w:rsid w:val="00605338"/>
    <w:rsid w:val="006057C3"/>
    <w:rsid w:val="00624B29"/>
    <w:rsid w:val="00633198"/>
    <w:rsid w:val="006758D9"/>
    <w:rsid w:val="00676A3A"/>
    <w:rsid w:val="006916FD"/>
    <w:rsid w:val="006C1421"/>
    <w:rsid w:val="006C5B48"/>
    <w:rsid w:val="006D13D8"/>
    <w:rsid w:val="006D5034"/>
    <w:rsid w:val="006E10EF"/>
    <w:rsid w:val="006E4374"/>
    <w:rsid w:val="006F1159"/>
    <w:rsid w:val="007047D6"/>
    <w:rsid w:val="00713AD8"/>
    <w:rsid w:val="007171DE"/>
    <w:rsid w:val="00722E71"/>
    <w:rsid w:val="0072367C"/>
    <w:rsid w:val="0072704B"/>
    <w:rsid w:val="00737864"/>
    <w:rsid w:val="007650E6"/>
    <w:rsid w:val="00796625"/>
    <w:rsid w:val="007A0DB8"/>
    <w:rsid w:val="007A2143"/>
    <w:rsid w:val="007A769E"/>
    <w:rsid w:val="007C2734"/>
    <w:rsid w:val="007C6527"/>
    <w:rsid w:val="007D1313"/>
    <w:rsid w:val="007D4B92"/>
    <w:rsid w:val="00820059"/>
    <w:rsid w:val="00820DD8"/>
    <w:rsid w:val="00823D67"/>
    <w:rsid w:val="008259DE"/>
    <w:rsid w:val="00825CC6"/>
    <w:rsid w:val="00827C3C"/>
    <w:rsid w:val="0083492F"/>
    <w:rsid w:val="00835147"/>
    <w:rsid w:val="00837CEF"/>
    <w:rsid w:val="00847283"/>
    <w:rsid w:val="0085201F"/>
    <w:rsid w:val="008579F3"/>
    <w:rsid w:val="00880453"/>
    <w:rsid w:val="00883834"/>
    <w:rsid w:val="00894F75"/>
    <w:rsid w:val="00895982"/>
    <w:rsid w:val="00897108"/>
    <w:rsid w:val="008972FB"/>
    <w:rsid w:val="008A09A0"/>
    <w:rsid w:val="008A39E1"/>
    <w:rsid w:val="008A607D"/>
    <w:rsid w:val="008C30CE"/>
    <w:rsid w:val="008E44ED"/>
    <w:rsid w:val="009214FD"/>
    <w:rsid w:val="00936DE1"/>
    <w:rsid w:val="00941D47"/>
    <w:rsid w:val="009426EE"/>
    <w:rsid w:val="00943B8E"/>
    <w:rsid w:val="00945D32"/>
    <w:rsid w:val="009469CD"/>
    <w:rsid w:val="0096762F"/>
    <w:rsid w:val="0097625F"/>
    <w:rsid w:val="00976F27"/>
    <w:rsid w:val="009820FD"/>
    <w:rsid w:val="0098569B"/>
    <w:rsid w:val="00986250"/>
    <w:rsid w:val="009A4F0E"/>
    <w:rsid w:val="009A613A"/>
    <w:rsid w:val="009D5C77"/>
    <w:rsid w:val="009D5EC6"/>
    <w:rsid w:val="009E79E7"/>
    <w:rsid w:val="009E7AC9"/>
    <w:rsid w:val="009F01A5"/>
    <w:rsid w:val="00A0663E"/>
    <w:rsid w:val="00A0673A"/>
    <w:rsid w:val="00A076F2"/>
    <w:rsid w:val="00A12BB5"/>
    <w:rsid w:val="00A30F5F"/>
    <w:rsid w:val="00A3321F"/>
    <w:rsid w:val="00A47850"/>
    <w:rsid w:val="00A61E56"/>
    <w:rsid w:val="00A743F0"/>
    <w:rsid w:val="00A825C3"/>
    <w:rsid w:val="00A90D7C"/>
    <w:rsid w:val="00A94EC4"/>
    <w:rsid w:val="00AA7A29"/>
    <w:rsid w:val="00AB1BA6"/>
    <w:rsid w:val="00AB2170"/>
    <w:rsid w:val="00AB2723"/>
    <w:rsid w:val="00AC27A7"/>
    <w:rsid w:val="00AC6A84"/>
    <w:rsid w:val="00AD44F8"/>
    <w:rsid w:val="00AE4E85"/>
    <w:rsid w:val="00AF3DFB"/>
    <w:rsid w:val="00B07635"/>
    <w:rsid w:val="00B207E2"/>
    <w:rsid w:val="00B23080"/>
    <w:rsid w:val="00B300B3"/>
    <w:rsid w:val="00B3123B"/>
    <w:rsid w:val="00B32624"/>
    <w:rsid w:val="00B32C01"/>
    <w:rsid w:val="00B35FFB"/>
    <w:rsid w:val="00B40771"/>
    <w:rsid w:val="00B54EAF"/>
    <w:rsid w:val="00B6588F"/>
    <w:rsid w:val="00B70111"/>
    <w:rsid w:val="00B7322F"/>
    <w:rsid w:val="00B81ACD"/>
    <w:rsid w:val="00B821AB"/>
    <w:rsid w:val="00B91E78"/>
    <w:rsid w:val="00BA35AE"/>
    <w:rsid w:val="00BA4C2A"/>
    <w:rsid w:val="00BB614A"/>
    <w:rsid w:val="00BB69B2"/>
    <w:rsid w:val="00BC3448"/>
    <w:rsid w:val="00BD7129"/>
    <w:rsid w:val="00BE29D1"/>
    <w:rsid w:val="00BE7D08"/>
    <w:rsid w:val="00BF0B4D"/>
    <w:rsid w:val="00BF25C1"/>
    <w:rsid w:val="00BF5089"/>
    <w:rsid w:val="00BF5D75"/>
    <w:rsid w:val="00C03498"/>
    <w:rsid w:val="00C036B5"/>
    <w:rsid w:val="00C03FF4"/>
    <w:rsid w:val="00C20961"/>
    <w:rsid w:val="00C269C7"/>
    <w:rsid w:val="00C35595"/>
    <w:rsid w:val="00C40ADF"/>
    <w:rsid w:val="00C45ACA"/>
    <w:rsid w:val="00C645E8"/>
    <w:rsid w:val="00C65CFE"/>
    <w:rsid w:val="00C851CF"/>
    <w:rsid w:val="00C916D7"/>
    <w:rsid w:val="00C92772"/>
    <w:rsid w:val="00C9561E"/>
    <w:rsid w:val="00CA6B5A"/>
    <w:rsid w:val="00CB1965"/>
    <w:rsid w:val="00CC231A"/>
    <w:rsid w:val="00CC4260"/>
    <w:rsid w:val="00CD1C19"/>
    <w:rsid w:val="00CD38A4"/>
    <w:rsid w:val="00CE29D5"/>
    <w:rsid w:val="00CE3AB2"/>
    <w:rsid w:val="00CF014B"/>
    <w:rsid w:val="00CF454C"/>
    <w:rsid w:val="00D138D1"/>
    <w:rsid w:val="00D5664F"/>
    <w:rsid w:val="00D62927"/>
    <w:rsid w:val="00D71F44"/>
    <w:rsid w:val="00D7682B"/>
    <w:rsid w:val="00D817A1"/>
    <w:rsid w:val="00D969F1"/>
    <w:rsid w:val="00DB214B"/>
    <w:rsid w:val="00DC5EFC"/>
    <w:rsid w:val="00DC6C06"/>
    <w:rsid w:val="00DD00E4"/>
    <w:rsid w:val="00DD47B0"/>
    <w:rsid w:val="00DD6BD2"/>
    <w:rsid w:val="00DD6C1B"/>
    <w:rsid w:val="00DE46F1"/>
    <w:rsid w:val="00DE77B9"/>
    <w:rsid w:val="00DF40BB"/>
    <w:rsid w:val="00DF5F02"/>
    <w:rsid w:val="00E01159"/>
    <w:rsid w:val="00E126F1"/>
    <w:rsid w:val="00E14944"/>
    <w:rsid w:val="00E20D30"/>
    <w:rsid w:val="00E22D0D"/>
    <w:rsid w:val="00E347E1"/>
    <w:rsid w:val="00E3576C"/>
    <w:rsid w:val="00E36958"/>
    <w:rsid w:val="00E4698E"/>
    <w:rsid w:val="00E65ACF"/>
    <w:rsid w:val="00E66439"/>
    <w:rsid w:val="00E71251"/>
    <w:rsid w:val="00E76A6D"/>
    <w:rsid w:val="00E84342"/>
    <w:rsid w:val="00E84733"/>
    <w:rsid w:val="00E96614"/>
    <w:rsid w:val="00EB779C"/>
    <w:rsid w:val="00ED29FD"/>
    <w:rsid w:val="00ED5235"/>
    <w:rsid w:val="00EE1375"/>
    <w:rsid w:val="00EE6096"/>
    <w:rsid w:val="00EF4085"/>
    <w:rsid w:val="00EF7C3D"/>
    <w:rsid w:val="00F0040F"/>
    <w:rsid w:val="00F22975"/>
    <w:rsid w:val="00F25505"/>
    <w:rsid w:val="00F26BAD"/>
    <w:rsid w:val="00F32FC3"/>
    <w:rsid w:val="00F40F6F"/>
    <w:rsid w:val="00F444C5"/>
    <w:rsid w:val="00F51980"/>
    <w:rsid w:val="00F557EB"/>
    <w:rsid w:val="00F707BD"/>
    <w:rsid w:val="00F85D6F"/>
    <w:rsid w:val="00F86191"/>
    <w:rsid w:val="00FA07F2"/>
    <w:rsid w:val="00FA2556"/>
    <w:rsid w:val="00FA601B"/>
    <w:rsid w:val="00FB305C"/>
    <w:rsid w:val="00FB4C27"/>
    <w:rsid w:val="00FB5CFB"/>
    <w:rsid w:val="00FB6EE6"/>
    <w:rsid w:val="00FC28F8"/>
    <w:rsid w:val="00FC7A2E"/>
    <w:rsid w:val="00FD5C4A"/>
    <w:rsid w:val="00FD7F4A"/>
    <w:rsid w:val="00FE2E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BA3AD"/>
  <w15:chartTrackingRefBased/>
  <w15:docId w15:val="{5A686869-CA42-4152-ACC9-B03742157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53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5338"/>
  </w:style>
  <w:style w:type="paragraph" w:styleId="Footer">
    <w:name w:val="footer"/>
    <w:basedOn w:val="Normal"/>
    <w:link w:val="FooterChar"/>
    <w:uiPriority w:val="99"/>
    <w:unhideWhenUsed/>
    <w:rsid w:val="006053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5338"/>
  </w:style>
  <w:style w:type="paragraph" w:styleId="ListParagraph">
    <w:name w:val="List Paragraph"/>
    <w:basedOn w:val="Normal"/>
    <w:uiPriority w:val="34"/>
    <w:qFormat/>
    <w:rsid w:val="009D5C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27263">
      <w:bodyDiv w:val="1"/>
      <w:marLeft w:val="0"/>
      <w:marRight w:val="0"/>
      <w:marTop w:val="0"/>
      <w:marBottom w:val="0"/>
      <w:divBdr>
        <w:top w:val="none" w:sz="0" w:space="0" w:color="auto"/>
        <w:left w:val="none" w:sz="0" w:space="0" w:color="auto"/>
        <w:bottom w:val="none" w:sz="0" w:space="0" w:color="auto"/>
        <w:right w:val="none" w:sz="0" w:space="0" w:color="auto"/>
      </w:divBdr>
    </w:div>
    <w:div w:id="49765649">
      <w:bodyDiv w:val="1"/>
      <w:marLeft w:val="0"/>
      <w:marRight w:val="0"/>
      <w:marTop w:val="0"/>
      <w:marBottom w:val="0"/>
      <w:divBdr>
        <w:top w:val="none" w:sz="0" w:space="0" w:color="auto"/>
        <w:left w:val="none" w:sz="0" w:space="0" w:color="auto"/>
        <w:bottom w:val="none" w:sz="0" w:space="0" w:color="auto"/>
        <w:right w:val="none" w:sz="0" w:space="0" w:color="auto"/>
      </w:divBdr>
    </w:div>
    <w:div w:id="76022772">
      <w:bodyDiv w:val="1"/>
      <w:marLeft w:val="0"/>
      <w:marRight w:val="0"/>
      <w:marTop w:val="0"/>
      <w:marBottom w:val="0"/>
      <w:divBdr>
        <w:top w:val="none" w:sz="0" w:space="0" w:color="auto"/>
        <w:left w:val="none" w:sz="0" w:space="0" w:color="auto"/>
        <w:bottom w:val="none" w:sz="0" w:space="0" w:color="auto"/>
        <w:right w:val="none" w:sz="0" w:space="0" w:color="auto"/>
      </w:divBdr>
    </w:div>
    <w:div w:id="111559364">
      <w:bodyDiv w:val="1"/>
      <w:marLeft w:val="0"/>
      <w:marRight w:val="0"/>
      <w:marTop w:val="0"/>
      <w:marBottom w:val="0"/>
      <w:divBdr>
        <w:top w:val="none" w:sz="0" w:space="0" w:color="auto"/>
        <w:left w:val="none" w:sz="0" w:space="0" w:color="auto"/>
        <w:bottom w:val="none" w:sz="0" w:space="0" w:color="auto"/>
        <w:right w:val="none" w:sz="0" w:space="0" w:color="auto"/>
      </w:divBdr>
    </w:div>
    <w:div w:id="275063656">
      <w:bodyDiv w:val="1"/>
      <w:marLeft w:val="0"/>
      <w:marRight w:val="0"/>
      <w:marTop w:val="0"/>
      <w:marBottom w:val="0"/>
      <w:divBdr>
        <w:top w:val="none" w:sz="0" w:space="0" w:color="auto"/>
        <w:left w:val="none" w:sz="0" w:space="0" w:color="auto"/>
        <w:bottom w:val="none" w:sz="0" w:space="0" w:color="auto"/>
        <w:right w:val="none" w:sz="0" w:space="0" w:color="auto"/>
      </w:divBdr>
    </w:div>
    <w:div w:id="295641549">
      <w:bodyDiv w:val="1"/>
      <w:marLeft w:val="0"/>
      <w:marRight w:val="0"/>
      <w:marTop w:val="0"/>
      <w:marBottom w:val="0"/>
      <w:divBdr>
        <w:top w:val="none" w:sz="0" w:space="0" w:color="auto"/>
        <w:left w:val="none" w:sz="0" w:space="0" w:color="auto"/>
        <w:bottom w:val="none" w:sz="0" w:space="0" w:color="auto"/>
        <w:right w:val="none" w:sz="0" w:space="0" w:color="auto"/>
      </w:divBdr>
    </w:div>
    <w:div w:id="347219804">
      <w:bodyDiv w:val="1"/>
      <w:marLeft w:val="0"/>
      <w:marRight w:val="0"/>
      <w:marTop w:val="0"/>
      <w:marBottom w:val="0"/>
      <w:divBdr>
        <w:top w:val="none" w:sz="0" w:space="0" w:color="auto"/>
        <w:left w:val="none" w:sz="0" w:space="0" w:color="auto"/>
        <w:bottom w:val="none" w:sz="0" w:space="0" w:color="auto"/>
        <w:right w:val="none" w:sz="0" w:space="0" w:color="auto"/>
      </w:divBdr>
    </w:div>
    <w:div w:id="394863774">
      <w:bodyDiv w:val="1"/>
      <w:marLeft w:val="0"/>
      <w:marRight w:val="0"/>
      <w:marTop w:val="0"/>
      <w:marBottom w:val="0"/>
      <w:divBdr>
        <w:top w:val="none" w:sz="0" w:space="0" w:color="auto"/>
        <w:left w:val="none" w:sz="0" w:space="0" w:color="auto"/>
        <w:bottom w:val="none" w:sz="0" w:space="0" w:color="auto"/>
        <w:right w:val="none" w:sz="0" w:space="0" w:color="auto"/>
      </w:divBdr>
    </w:div>
    <w:div w:id="483543893">
      <w:bodyDiv w:val="1"/>
      <w:marLeft w:val="0"/>
      <w:marRight w:val="0"/>
      <w:marTop w:val="0"/>
      <w:marBottom w:val="0"/>
      <w:divBdr>
        <w:top w:val="none" w:sz="0" w:space="0" w:color="auto"/>
        <w:left w:val="none" w:sz="0" w:space="0" w:color="auto"/>
        <w:bottom w:val="none" w:sz="0" w:space="0" w:color="auto"/>
        <w:right w:val="none" w:sz="0" w:space="0" w:color="auto"/>
      </w:divBdr>
    </w:div>
    <w:div w:id="509180189">
      <w:bodyDiv w:val="1"/>
      <w:marLeft w:val="0"/>
      <w:marRight w:val="0"/>
      <w:marTop w:val="0"/>
      <w:marBottom w:val="0"/>
      <w:divBdr>
        <w:top w:val="none" w:sz="0" w:space="0" w:color="auto"/>
        <w:left w:val="none" w:sz="0" w:space="0" w:color="auto"/>
        <w:bottom w:val="none" w:sz="0" w:space="0" w:color="auto"/>
        <w:right w:val="none" w:sz="0" w:space="0" w:color="auto"/>
      </w:divBdr>
    </w:div>
    <w:div w:id="621307404">
      <w:bodyDiv w:val="1"/>
      <w:marLeft w:val="0"/>
      <w:marRight w:val="0"/>
      <w:marTop w:val="0"/>
      <w:marBottom w:val="0"/>
      <w:divBdr>
        <w:top w:val="none" w:sz="0" w:space="0" w:color="auto"/>
        <w:left w:val="none" w:sz="0" w:space="0" w:color="auto"/>
        <w:bottom w:val="none" w:sz="0" w:space="0" w:color="auto"/>
        <w:right w:val="none" w:sz="0" w:space="0" w:color="auto"/>
      </w:divBdr>
    </w:div>
    <w:div w:id="703096720">
      <w:bodyDiv w:val="1"/>
      <w:marLeft w:val="0"/>
      <w:marRight w:val="0"/>
      <w:marTop w:val="0"/>
      <w:marBottom w:val="0"/>
      <w:divBdr>
        <w:top w:val="none" w:sz="0" w:space="0" w:color="auto"/>
        <w:left w:val="none" w:sz="0" w:space="0" w:color="auto"/>
        <w:bottom w:val="none" w:sz="0" w:space="0" w:color="auto"/>
        <w:right w:val="none" w:sz="0" w:space="0" w:color="auto"/>
      </w:divBdr>
    </w:div>
    <w:div w:id="803738297">
      <w:bodyDiv w:val="1"/>
      <w:marLeft w:val="0"/>
      <w:marRight w:val="0"/>
      <w:marTop w:val="0"/>
      <w:marBottom w:val="0"/>
      <w:divBdr>
        <w:top w:val="none" w:sz="0" w:space="0" w:color="auto"/>
        <w:left w:val="none" w:sz="0" w:space="0" w:color="auto"/>
        <w:bottom w:val="none" w:sz="0" w:space="0" w:color="auto"/>
        <w:right w:val="none" w:sz="0" w:space="0" w:color="auto"/>
      </w:divBdr>
    </w:div>
    <w:div w:id="851188888">
      <w:bodyDiv w:val="1"/>
      <w:marLeft w:val="0"/>
      <w:marRight w:val="0"/>
      <w:marTop w:val="0"/>
      <w:marBottom w:val="0"/>
      <w:divBdr>
        <w:top w:val="none" w:sz="0" w:space="0" w:color="auto"/>
        <w:left w:val="none" w:sz="0" w:space="0" w:color="auto"/>
        <w:bottom w:val="none" w:sz="0" w:space="0" w:color="auto"/>
        <w:right w:val="none" w:sz="0" w:space="0" w:color="auto"/>
      </w:divBdr>
    </w:div>
    <w:div w:id="918367374">
      <w:bodyDiv w:val="1"/>
      <w:marLeft w:val="0"/>
      <w:marRight w:val="0"/>
      <w:marTop w:val="0"/>
      <w:marBottom w:val="0"/>
      <w:divBdr>
        <w:top w:val="none" w:sz="0" w:space="0" w:color="auto"/>
        <w:left w:val="none" w:sz="0" w:space="0" w:color="auto"/>
        <w:bottom w:val="none" w:sz="0" w:space="0" w:color="auto"/>
        <w:right w:val="none" w:sz="0" w:space="0" w:color="auto"/>
      </w:divBdr>
    </w:div>
    <w:div w:id="929387816">
      <w:bodyDiv w:val="1"/>
      <w:marLeft w:val="0"/>
      <w:marRight w:val="0"/>
      <w:marTop w:val="0"/>
      <w:marBottom w:val="0"/>
      <w:divBdr>
        <w:top w:val="none" w:sz="0" w:space="0" w:color="auto"/>
        <w:left w:val="none" w:sz="0" w:space="0" w:color="auto"/>
        <w:bottom w:val="none" w:sz="0" w:space="0" w:color="auto"/>
        <w:right w:val="none" w:sz="0" w:space="0" w:color="auto"/>
      </w:divBdr>
    </w:div>
    <w:div w:id="1027483368">
      <w:bodyDiv w:val="1"/>
      <w:marLeft w:val="0"/>
      <w:marRight w:val="0"/>
      <w:marTop w:val="0"/>
      <w:marBottom w:val="0"/>
      <w:divBdr>
        <w:top w:val="none" w:sz="0" w:space="0" w:color="auto"/>
        <w:left w:val="none" w:sz="0" w:space="0" w:color="auto"/>
        <w:bottom w:val="none" w:sz="0" w:space="0" w:color="auto"/>
        <w:right w:val="none" w:sz="0" w:space="0" w:color="auto"/>
      </w:divBdr>
    </w:div>
    <w:div w:id="1104426544">
      <w:bodyDiv w:val="1"/>
      <w:marLeft w:val="0"/>
      <w:marRight w:val="0"/>
      <w:marTop w:val="0"/>
      <w:marBottom w:val="0"/>
      <w:divBdr>
        <w:top w:val="none" w:sz="0" w:space="0" w:color="auto"/>
        <w:left w:val="none" w:sz="0" w:space="0" w:color="auto"/>
        <w:bottom w:val="none" w:sz="0" w:space="0" w:color="auto"/>
        <w:right w:val="none" w:sz="0" w:space="0" w:color="auto"/>
      </w:divBdr>
    </w:div>
    <w:div w:id="1111320710">
      <w:bodyDiv w:val="1"/>
      <w:marLeft w:val="0"/>
      <w:marRight w:val="0"/>
      <w:marTop w:val="0"/>
      <w:marBottom w:val="0"/>
      <w:divBdr>
        <w:top w:val="none" w:sz="0" w:space="0" w:color="auto"/>
        <w:left w:val="none" w:sz="0" w:space="0" w:color="auto"/>
        <w:bottom w:val="none" w:sz="0" w:space="0" w:color="auto"/>
        <w:right w:val="none" w:sz="0" w:space="0" w:color="auto"/>
      </w:divBdr>
    </w:div>
    <w:div w:id="1421636115">
      <w:bodyDiv w:val="1"/>
      <w:marLeft w:val="0"/>
      <w:marRight w:val="0"/>
      <w:marTop w:val="0"/>
      <w:marBottom w:val="0"/>
      <w:divBdr>
        <w:top w:val="none" w:sz="0" w:space="0" w:color="auto"/>
        <w:left w:val="none" w:sz="0" w:space="0" w:color="auto"/>
        <w:bottom w:val="none" w:sz="0" w:space="0" w:color="auto"/>
        <w:right w:val="none" w:sz="0" w:space="0" w:color="auto"/>
      </w:divBdr>
    </w:div>
    <w:div w:id="1457600252">
      <w:bodyDiv w:val="1"/>
      <w:marLeft w:val="0"/>
      <w:marRight w:val="0"/>
      <w:marTop w:val="0"/>
      <w:marBottom w:val="0"/>
      <w:divBdr>
        <w:top w:val="none" w:sz="0" w:space="0" w:color="auto"/>
        <w:left w:val="none" w:sz="0" w:space="0" w:color="auto"/>
        <w:bottom w:val="none" w:sz="0" w:space="0" w:color="auto"/>
        <w:right w:val="none" w:sz="0" w:space="0" w:color="auto"/>
      </w:divBdr>
    </w:div>
    <w:div w:id="1472207356">
      <w:bodyDiv w:val="1"/>
      <w:marLeft w:val="0"/>
      <w:marRight w:val="0"/>
      <w:marTop w:val="0"/>
      <w:marBottom w:val="0"/>
      <w:divBdr>
        <w:top w:val="none" w:sz="0" w:space="0" w:color="auto"/>
        <w:left w:val="none" w:sz="0" w:space="0" w:color="auto"/>
        <w:bottom w:val="none" w:sz="0" w:space="0" w:color="auto"/>
        <w:right w:val="none" w:sz="0" w:space="0" w:color="auto"/>
      </w:divBdr>
    </w:div>
    <w:div w:id="1577665898">
      <w:bodyDiv w:val="1"/>
      <w:marLeft w:val="0"/>
      <w:marRight w:val="0"/>
      <w:marTop w:val="0"/>
      <w:marBottom w:val="0"/>
      <w:divBdr>
        <w:top w:val="none" w:sz="0" w:space="0" w:color="auto"/>
        <w:left w:val="none" w:sz="0" w:space="0" w:color="auto"/>
        <w:bottom w:val="none" w:sz="0" w:space="0" w:color="auto"/>
        <w:right w:val="none" w:sz="0" w:space="0" w:color="auto"/>
      </w:divBdr>
    </w:div>
    <w:div w:id="1797871785">
      <w:bodyDiv w:val="1"/>
      <w:marLeft w:val="0"/>
      <w:marRight w:val="0"/>
      <w:marTop w:val="0"/>
      <w:marBottom w:val="0"/>
      <w:divBdr>
        <w:top w:val="none" w:sz="0" w:space="0" w:color="auto"/>
        <w:left w:val="none" w:sz="0" w:space="0" w:color="auto"/>
        <w:bottom w:val="none" w:sz="0" w:space="0" w:color="auto"/>
        <w:right w:val="none" w:sz="0" w:space="0" w:color="auto"/>
      </w:divBdr>
    </w:div>
    <w:div w:id="1836457553">
      <w:bodyDiv w:val="1"/>
      <w:marLeft w:val="0"/>
      <w:marRight w:val="0"/>
      <w:marTop w:val="0"/>
      <w:marBottom w:val="0"/>
      <w:divBdr>
        <w:top w:val="none" w:sz="0" w:space="0" w:color="auto"/>
        <w:left w:val="none" w:sz="0" w:space="0" w:color="auto"/>
        <w:bottom w:val="none" w:sz="0" w:space="0" w:color="auto"/>
        <w:right w:val="none" w:sz="0" w:space="0" w:color="auto"/>
      </w:divBdr>
    </w:div>
    <w:div w:id="1840005499">
      <w:bodyDiv w:val="1"/>
      <w:marLeft w:val="0"/>
      <w:marRight w:val="0"/>
      <w:marTop w:val="0"/>
      <w:marBottom w:val="0"/>
      <w:divBdr>
        <w:top w:val="none" w:sz="0" w:space="0" w:color="auto"/>
        <w:left w:val="none" w:sz="0" w:space="0" w:color="auto"/>
        <w:bottom w:val="none" w:sz="0" w:space="0" w:color="auto"/>
        <w:right w:val="none" w:sz="0" w:space="0" w:color="auto"/>
      </w:divBdr>
      <w:divsChild>
        <w:div w:id="1538271691">
          <w:marLeft w:val="0"/>
          <w:marRight w:val="0"/>
          <w:marTop w:val="0"/>
          <w:marBottom w:val="0"/>
          <w:divBdr>
            <w:top w:val="none" w:sz="0" w:space="0" w:color="auto"/>
            <w:left w:val="none" w:sz="0" w:space="0" w:color="auto"/>
            <w:bottom w:val="none" w:sz="0" w:space="0" w:color="auto"/>
            <w:right w:val="none" w:sz="0" w:space="0" w:color="auto"/>
          </w:divBdr>
          <w:divsChild>
            <w:div w:id="40445674">
              <w:marLeft w:val="0"/>
              <w:marRight w:val="0"/>
              <w:marTop w:val="0"/>
              <w:marBottom w:val="0"/>
              <w:divBdr>
                <w:top w:val="none" w:sz="0" w:space="0" w:color="auto"/>
                <w:left w:val="none" w:sz="0" w:space="0" w:color="auto"/>
                <w:bottom w:val="none" w:sz="0" w:space="0" w:color="auto"/>
                <w:right w:val="none" w:sz="0" w:space="0" w:color="auto"/>
              </w:divBdr>
            </w:div>
            <w:div w:id="1765300137">
              <w:marLeft w:val="0"/>
              <w:marRight w:val="0"/>
              <w:marTop w:val="0"/>
              <w:marBottom w:val="0"/>
              <w:divBdr>
                <w:top w:val="none" w:sz="0" w:space="0" w:color="auto"/>
                <w:left w:val="none" w:sz="0" w:space="0" w:color="auto"/>
                <w:bottom w:val="none" w:sz="0" w:space="0" w:color="auto"/>
                <w:right w:val="none" w:sz="0" w:space="0" w:color="auto"/>
              </w:divBdr>
            </w:div>
            <w:div w:id="34317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700427">
      <w:bodyDiv w:val="1"/>
      <w:marLeft w:val="0"/>
      <w:marRight w:val="0"/>
      <w:marTop w:val="0"/>
      <w:marBottom w:val="0"/>
      <w:divBdr>
        <w:top w:val="none" w:sz="0" w:space="0" w:color="auto"/>
        <w:left w:val="none" w:sz="0" w:space="0" w:color="auto"/>
        <w:bottom w:val="none" w:sz="0" w:space="0" w:color="auto"/>
        <w:right w:val="none" w:sz="0" w:space="0" w:color="auto"/>
      </w:divBdr>
    </w:div>
    <w:div w:id="1881433257">
      <w:bodyDiv w:val="1"/>
      <w:marLeft w:val="0"/>
      <w:marRight w:val="0"/>
      <w:marTop w:val="0"/>
      <w:marBottom w:val="0"/>
      <w:divBdr>
        <w:top w:val="none" w:sz="0" w:space="0" w:color="auto"/>
        <w:left w:val="none" w:sz="0" w:space="0" w:color="auto"/>
        <w:bottom w:val="none" w:sz="0" w:space="0" w:color="auto"/>
        <w:right w:val="none" w:sz="0" w:space="0" w:color="auto"/>
      </w:divBdr>
    </w:div>
    <w:div w:id="2024234681">
      <w:bodyDiv w:val="1"/>
      <w:marLeft w:val="0"/>
      <w:marRight w:val="0"/>
      <w:marTop w:val="0"/>
      <w:marBottom w:val="0"/>
      <w:divBdr>
        <w:top w:val="none" w:sz="0" w:space="0" w:color="auto"/>
        <w:left w:val="none" w:sz="0" w:space="0" w:color="auto"/>
        <w:bottom w:val="none" w:sz="0" w:space="0" w:color="auto"/>
        <w:right w:val="none" w:sz="0" w:space="0" w:color="auto"/>
      </w:divBdr>
    </w:div>
    <w:div w:id="212750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9</TotalTime>
  <Pages>16</Pages>
  <Words>6696</Words>
  <Characters>3817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kulkarni</dc:creator>
  <cp:keywords/>
  <dc:description/>
  <cp:lastModifiedBy>Nikhil kulkarni</cp:lastModifiedBy>
  <cp:revision>287</cp:revision>
  <cp:lastPrinted>2022-12-02T05:17:00Z</cp:lastPrinted>
  <dcterms:created xsi:type="dcterms:W3CDTF">2022-11-30T16:52:00Z</dcterms:created>
  <dcterms:modified xsi:type="dcterms:W3CDTF">2022-12-02T05:31:00Z</dcterms:modified>
</cp:coreProperties>
</file>